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D2BC5" w14:textId="5D7422B4" w:rsidR="00B135C5" w:rsidRPr="00B135C5" w:rsidRDefault="00670031" w:rsidP="00B135C5">
      <w:pPr>
        <w:jc w:val="center"/>
        <w:rPr>
          <w:b/>
          <w:szCs w:val="28"/>
          <w:highlight w:val="yellow"/>
        </w:rPr>
      </w:pPr>
      <w:r>
        <w:rPr>
          <w:b/>
          <w:szCs w:val="28"/>
          <w:highlight w:val="yellow"/>
        </w:rPr>
        <w:t xml:space="preserve">    </w:t>
      </w:r>
      <w:r w:rsidR="005444E5" w:rsidRPr="00B135C5">
        <w:rPr>
          <w:b/>
          <w:szCs w:val="28"/>
          <w:highlight w:val="yellow"/>
        </w:rPr>
        <w:t xml:space="preserve">Employer feedback on </w:t>
      </w:r>
      <w:r w:rsidR="005444E5">
        <w:rPr>
          <w:b/>
          <w:szCs w:val="28"/>
          <w:highlight w:val="yellow"/>
        </w:rPr>
        <w:t xml:space="preserve">the </w:t>
      </w:r>
      <w:r w:rsidR="005444E5" w:rsidRPr="00B135C5">
        <w:rPr>
          <w:b/>
          <w:szCs w:val="28"/>
          <w:highlight w:val="yellow"/>
        </w:rPr>
        <w:t>workplace performance of</w:t>
      </w:r>
    </w:p>
    <w:p w14:paraId="7945E45F" w14:textId="607ADBD3" w:rsidR="0064752A" w:rsidRPr="00B135C5" w:rsidRDefault="005444E5" w:rsidP="00B135C5">
      <w:pPr>
        <w:jc w:val="center"/>
        <w:rPr>
          <w:szCs w:val="28"/>
          <w:lang w:val="en-US"/>
        </w:rPr>
      </w:pPr>
      <w:r w:rsidRPr="00B135C5">
        <w:rPr>
          <w:b/>
          <w:szCs w:val="28"/>
          <w:highlight w:val="yellow"/>
        </w:rPr>
        <w:t>Doctor of industrial technology graduates</w:t>
      </w:r>
    </w:p>
    <w:p w14:paraId="6B31D959" w14:textId="77777777" w:rsidR="0064752A" w:rsidRPr="00B135C5" w:rsidRDefault="0064752A" w:rsidP="0064752A">
      <w:pPr>
        <w:ind w:left="720" w:hanging="720"/>
        <w:rPr>
          <w:szCs w:val="28"/>
          <w:lang w:val="en-US"/>
        </w:rPr>
      </w:pPr>
    </w:p>
    <w:p w14:paraId="726C14D4" w14:textId="77777777" w:rsidR="00DF089C" w:rsidRPr="00EC63AA" w:rsidRDefault="00115AE4" w:rsidP="0064752A">
      <w:pPr>
        <w:spacing w:after="67"/>
        <w:ind w:left="355" w:right="247" w:hanging="10"/>
        <w:jc w:val="center"/>
        <w:rPr>
          <w:rFonts w:eastAsia="Arial"/>
          <w:b/>
          <w:lang w:val="en-GB"/>
        </w:rPr>
      </w:pPr>
      <w:r w:rsidRPr="00EC63AA">
        <w:rPr>
          <w:rFonts w:eastAsia="Arial"/>
          <w:b/>
          <w:lang w:val="en-GB"/>
        </w:rPr>
        <w:t>Abstract</w:t>
      </w:r>
    </w:p>
    <w:p w14:paraId="411B77C7" w14:textId="77777777" w:rsidR="00C71F26" w:rsidRPr="00C71F26" w:rsidRDefault="00C71F26" w:rsidP="00C71F26">
      <w:pPr>
        <w:ind w:left="1440" w:right="1440"/>
        <w:jc w:val="both"/>
        <w:rPr>
          <w:i/>
          <w:sz w:val="22"/>
          <w:szCs w:val="22"/>
        </w:rPr>
      </w:pPr>
      <w:r w:rsidRPr="00C71F26">
        <w:rPr>
          <w:i/>
          <w:sz w:val="22"/>
          <w:szCs w:val="22"/>
        </w:rPr>
        <w:t xml:space="preserve">Communication is a primary barrier preventing an institution from meeting industry demands. As a separate body, the industry does not routinely provide the institution with feedback on its experiences with its personnel. </w:t>
      </w:r>
      <w:r w:rsidR="00115AE4" w:rsidRPr="00EC63AA">
        <w:rPr>
          <w:i/>
          <w:sz w:val="22"/>
          <w:szCs w:val="22"/>
        </w:rPr>
        <w:t xml:space="preserve">The study aimed to monitor employment trends among </w:t>
      </w:r>
      <w:r w:rsidR="00115AE4">
        <w:rPr>
          <w:i/>
          <w:sz w:val="22"/>
          <w:szCs w:val="22"/>
        </w:rPr>
        <w:t>Doctor</w:t>
      </w:r>
      <w:r w:rsidR="00115AE4" w:rsidRPr="00EC63AA">
        <w:rPr>
          <w:i/>
          <w:sz w:val="22"/>
          <w:szCs w:val="22"/>
        </w:rPr>
        <w:t xml:space="preserve"> of Industrial Technology</w:t>
      </w:r>
      <w:r w:rsidR="00115AE4">
        <w:rPr>
          <w:i/>
          <w:sz w:val="22"/>
          <w:szCs w:val="22"/>
        </w:rPr>
        <w:t xml:space="preserve"> (DIT)</w:t>
      </w:r>
      <w:r w:rsidR="00115AE4" w:rsidRPr="00EC63AA">
        <w:rPr>
          <w:i/>
          <w:sz w:val="22"/>
          <w:szCs w:val="22"/>
        </w:rPr>
        <w:t xml:space="preserve"> graduates from Iloilo Science and Technology University from 2015 to 2024. A descriptive survey method was applied using a university-based standard survey questionnaire to determine the participants' demographic profile, employment characteristics, and academic program-relatedness. Snowball sampling identified </w:t>
      </w:r>
      <w:r w:rsidR="00115AE4">
        <w:rPr>
          <w:i/>
          <w:sz w:val="22"/>
          <w:szCs w:val="22"/>
        </w:rPr>
        <w:t>50</w:t>
      </w:r>
      <w:r w:rsidR="00115AE4" w:rsidRPr="00EC63AA">
        <w:rPr>
          <w:i/>
          <w:sz w:val="22"/>
          <w:szCs w:val="22"/>
        </w:rPr>
        <w:t xml:space="preserve"> participants for the survey. Results revealed that the set skills were applied to some extent. </w:t>
      </w:r>
      <w:r w:rsidRPr="00C71F26">
        <w:rPr>
          <w:i/>
          <w:sz w:val="22"/>
          <w:szCs w:val="22"/>
        </w:rPr>
        <w:t xml:space="preserve">The instructional strategies and program offers were excellent and relevant. The office services and physical facilities of the university received a rating of "moderately adequate." Nonetheless, they thought the human resources services were excellent. </w:t>
      </w:r>
    </w:p>
    <w:p w14:paraId="2BC68BA5" w14:textId="55CEE841" w:rsidR="00EC4727" w:rsidRPr="00EC63AA" w:rsidRDefault="00C71F26" w:rsidP="00C71F26">
      <w:pPr>
        <w:ind w:left="1440" w:right="1440"/>
        <w:jc w:val="both"/>
        <w:rPr>
          <w:i/>
          <w:sz w:val="22"/>
          <w:szCs w:val="22"/>
        </w:rPr>
      </w:pPr>
      <w:r w:rsidRPr="00C71F26">
        <w:rPr>
          <w:i/>
          <w:sz w:val="22"/>
          <w:szCs w:val="22"/>
        </w:rPr>
        <w:t>Additionally, the majority of participants were happy and proud graduates of their respective universities. Although DIT graduates are highly successful in their careers, a study recommends that in order to remain competitive globally, the curriculum should incorporate Industry 4.0 components and 21st-century competencies. It suggests more stringent admissions procedures, capacity building, AI integration, and creative tracing methods.</w:t>
      </w:r>
      <w:bookmarkStart w:id="0" w:name="_GoBack"/>
      <w:bookmarkEnd w:id="0"/>
    </w:p>
    <w:p w14:paraId="7AE80FB5" w14:textId="77777777" w:rsidR="00335D58" w:rsidRPr="00EC63AA" w:rsidRDefault="00335D58" w:rsidP="00DF089C">
      <w:pPr>
        <w:rPr>
          <w:lang w:val="en-GB"/>
        </w:rPr>
      </w:pPr>
    </w:p>
    <w:p w14:paraId="33AF79A2" w14:textId="224F6F19" w:rsidR="00DF089C" w:rsidRDefault="00115AE4" w:rsidP="00A432FB">
      <w:pPr>
        <w:ind w:left="1260" w:hanging="1260"/>
        <w:jc w:val="both"/>
        <w:rPr>
          <w:i/>
          <w:iCs/>
          <w:lang w:val="en-GB"/>
        </w:rPr>
      </w:pPr>
      <w:r w:rsidRPr="00EC63AA">
        <w:rPr>
          <w:lang w:val="en-GB"/>
        </w:rPr>
        <w:t>Keywords:</w:t>
      </w:r>
      <w:r w:rsidRPr="00EC63AA">
        <w:rPr>
          <w:i/>
          <w:iCs/>
          <w:lang w:val="en-GB"/>
        </w:rPr>
        <w:t xml:space="preserve"> </w:t>
      </w:r>
      <w:r w:rsidR="00C026A3" w:rsidRPr="00EC63AA">
        <w:rPr>
          <w:i/>
          <w:iCs/>
          <w:lang w:val="en-GB"/>
        </w:rPr>
        <w:t xml:space="preserve">Program assessment, </w:t>
      </w:r>
      <w:r w:rsidR="004A143D" w:rsidRPr="00EC63AA">
        <w:rPr>
          <w:i/>
          <w:iCs/>
          <w:lang w:val="en-GB"/>
        </w:rPr>
        <w:t>Graduate’s satisfacti</w:t>
      </w:r>
      <w:r w:rsidR="0035203C" w:rsidRPr="00EC63AA">
        <w:rPr>
          <w:i/>
          <w:iCs/>
          <w:lang w:val="en-GB"/>
        </w:rPr>
        <w:t xml:space="preserve">on, </w:t>
      </w:r>
      <w:r w:rsidR="00A432FB" w:rsidRPr="00EC63AA">
        <w:rPr>
          <w:i/>
          <w:iCs/>
          <w:lang w:val="en-GB"/>
        </w:rPr>
        <w:t>C</w:t>
      </w:r>
      <w:r w:rsidR="0035203C" w:rsidRPr="00EC63AA">
        <w:rPr>
          <w:i/>
          <w:iCs/>
          <w:lang w:val="en-GB"/>
        </w:rPr>
        <w:t>areer pathways</w:t>
      </w:r>
      <w:r w:rsidR="00C026A3" w:rsidRPr="00EC63AA">
        <w:rPr>
          <w:i/>
          <w:iCs/>
          <w:lang w:val="en-GB"/>
        </w:rPr>
        <w:t>, Whereabouts</w:t>
      </w:r>
      <w:r w:rsidR="007F6586">
        <w:rPr>
          <w:i/>
          <w:iCs/>
          <w:lang w:val="en-GB"/>
        </w:rPr>
        <w:t>,</w:t>
      </w:r>
    </w:p>
    <w:p w14:paraId="30CF724F" w14:textId="7228FE16" w:rsidR="007F6586" w:rsidRPr="00EC63AA" w:rsidRDefault="00115AE4" w:rsidP="007F6586">
      <w:pPr>
        <w:ind w:left="720" w:hanging="720"/>
        <w:rPr>
          <w:lang w:val="en-US"/>
        </w:rPr>
      </w:pPr>
      <w:r w:rsidRPr="00EC63AA">
        <w:rPr>
          <w:i/>
          <w:lang w:val="en-US"/>
        </w:rPr>
        <w:t>Industry placement, existing situation, ideal scenario.</w:t>
      </w:r>
    </w:p>
    <w:p w14:paraId="6DD9FE76" w14:textId="77777777" w:rsidR="00722793" w:rsidRPr="00EC63AA" w:rsidRDefault="00722793" w:rsidP="00DF089C">
      <w:pPr>
        <w:rPr>
          <w:i/>
          <w:iCs/>
          <w:lang w:val="en-GB"/>
        </w:rPr>
      </w:pPr>
    </w:p>
    <w:p w14:paraId="5F03E110" w14:textId="77777777" w:rsidR="00DF089C" w:rsidRPr="00EC63AA" w:rsidRDefault="00115AE4" w:rsidP="00DF089C">
      <w:pPr>
        <w:rPr>
          <w:b/>
          <w:lang w:val="en-GB"/>
        </w:rPr>
      </w:pPr>
      <w:r w:rsidRPr="00EC63AA">
        <w:rPr>
          <w:b/>
          <w:lang w:val="en-GB"/>
        </w:rPr>
        <w:t>1. INTRODUCTION</w:t>
      </w:r>
    </w:p>
    <w:p w14:paraId="32DE07BE" w14:textId="77777777" w:rsidR="00967656" w:rsidRPr="00EC63AA" w:rsidRDefault="00115AE4" w:rsidP="00967656">
      <w:pPr>
        <w:jc w:val="both"/>
      </w:pPr>
      <w:r w:rsidRPr="00EC63AA">
        <w:t xml:space="preserve">The university's main objective is to produce graduates capable of satisfying the expectations of the regional industry. Therefore, the curriculum is evaluated more frequently to consider the changing demands of the community and industries it serves. The frequency of curriculum evaluations has increased, and suggested changes are put through numerous evaluation stages before </w:t>
      </w:r>
      <w:r w:rsidR="0041797E" w:rsidRPr="00EC63AA">
        <w:t>implementation</w:t>
      </w:r>
      <w:r w:rsidRPr="00EC63AA">
        <w:t>. The initial level is the department, followed by the college, university, and board levels.</w:t>
      </w:r>
    </w:p>
    <w:p w14:paraId="0ADBD134" w14:textId="77777777" w:rsidR="00077F0B" w:rsidRPr="00EC63AA" w:rsidRDefault="00077F0B" w:rsidP="00077F0B">
      <w:pPr>
        <w:ind w:firstLine="720"/>
        <w:jc w:val="both"/>
        <w:rPr>
          <w:lang w:val="en-US"/>
        </w:rPr>
      </w:pPr>
    </w:p>
    <w:p w14:paraId="2DF56ED1" w14:textId="5575C4A1" w:rsidR="002C7870" w:rsidRPr="0092566B" w:rsidRDefault="00115AE4" w:rsidP="002C7870">
      <w:pPr>
        <w:jc w:val="both"/>
      </w:pPr>
      <w:r w:rsidRPr="00EC63AA">
        <w:t xml:space="preserve">Communication is </w:t>
      </w:r>
      <w:r w:rsidR="0077329D">
        <w:t>a primary barrier preventing</w:t>
      </w:r>
      <w:r w:rsidRPr="00EC63AA">
        <w:t xml:space="preserve"> an institution from </w:t>
      </w:r>
      <w:r w:rsidR="00187BE8">
        <w:t>meeting</w:t>
      </w:r>
      <w:r w:rsidRPr="00EC63AA">
        <w:t xml:space="preserve"> industry demands. As a separate body, the industry does not routinely provide the institution with feedback on its experiences with its personnel. The government is changing its program and institutional certification requirements to improve this need-response relationship and bridge this gap. To elevate the program submitted for accreditation, the accrediting body requires trace studies, employer feedback, and the program's responsiveness to industry expectations. As a result, the school will gather relevant industry data and develop a comprehensive educational evaluation of how well the curriculum satisfies market demands.</w:t>
      </w:r>
      <w:r w:rsidR="0092566B">
        <w:t xml:space="preserve"> </w:t>
      </w:r>
      <w:r w:rsidRPr="00EC63AA">
        <w:rPr>
          <w:lang w:val="en-US"/>
        </w:rPr>
        <w:t xml:space="preserve">In this context, the authors determined the employers’ feedback based on </w:t>
      </w:r>
      <w:r w:rsidR="00BC3E1B" w:rsidRPr="00187BE8">
        <w:rPr>
          <w:highlight w:val="yellow"/>
          <w:lang w:val="en-US"/>
        </w:rPr>
        <w:t>Doctor</w:t>
      </w:r>
      <w:r w:rsidRPr="00EC63AA">
        <w:rPr>
          <w:lang w:val="en-US"/>
        </w:rPr>
        <w:t xml:space="preserve"> of Industrial Technology </w:t>
      </w:r>
      <w:r w:rsidRPr="00187BE8">
        <w:rPr>
          <w:highlight w:val="yellow"/>
          <w:lang w:val="en-US"/>
        </w:rPr>
        <w:t>(</w:t>
      </w:r>
      <w:r w:rsidR="00BC3E1B" w:rsidRPr="00187BE8">
        <w:rPr>
          <w:highlight w:val="yellow"/>
          <w:lang w:val="en-US"/>
        </w:rPr>
        <w:t>D</w:t>
      </w:r>
      <w:r w:rsidRPr="00187BE8">
        <w:rPr>
          <w:highlight w:val="yellow"/>
          <w:lang w:val="en-US"/>
        </w:rPr>
        <w:t>IT)</w:t>
      </w:r>
      <w:r w:rsidRPr="00EC63AA">
        <w:rPr>
          <w:lang w:val="en-US"/>
        </w:rPr>
        <w:t xml:space="preserve"> performance in the respective workplace. </w:t>
      </w:r>
    </w:p>
    <w:p w14:paraId="3BA900DF" w14:textId="77777777" w:rsidR="00DF089C" w:rsidRPr="00EC63AA" w:rsidRDefault="00DF089C" w:rsidP="00DF089C">
      <w:pPr>
        <w:rPr>
          <w:lang w:val="en-GB"/>
        </w:rPr>
      </w:pPr>
    </w:p>
    <w:p w14:paraId="5D9346A6" w14:textId="77777777" w:rsidR="00DF089C" w:rsidRPr="00EC63AA" w:rsidRDefault="00115AE4" w:rsidP="00DF089C">
      <w:pPr>
        <w:rPr>
          <w:b/>
          <w:bCs/>
          <w:lang w:val="en-GB"/>
        </w:rPr>
      </w:pPr>
      <w:r w:rsidRPr="00EC63AA">
        <w:rPr>
          <w:b/>
          <w:bCs/>
          <w:lang w:val="en-GB"/>
        </w:rPr>
        <w:lastRenderedPageBreak/>
        <w:t>2. LITERATURE REVIEW</w:t>
      </w:r>
    </w:p>
    <w:p w14:paraId="604127DE" w14:textId="77777777" w:rsidR="00E660E3" w:rsidRDefault="00115AE4" w:rsidP="00E660E3">
      <w:pPr>
        <w:rPr>
          <w:shd w:val="clear" w:color="auto" w:fill="FFFFFF"/>
        </w:rPr>
      </w:pPr>
      <w:r w:rsidRPr="00EA0FC6">
        <w:rPr>
          <w:b/>
        </w:rPr>
        <w:t xml:space="preserve">2.1 </w:t>
      </w:r>
      <w:r w:rsidRPr="00187BE8">
        <w:rPr>
          <w:b/>
          <w:highlight w:val="yellow"/>
        </w:rPr>
        <w:t>Doctor of Industrial Technology</w:t>
      </w:r>
    </w:p>
    <w:p w14:paraId="50608DB7" w14:textId="15831173" w:rsidR="00E660E3" w:rsidRPr="00E660E3" w:rsidRDefault="00115AE4" w:rsidP="00187BE8">
      <w:pPr>
        <w:jc w:val="both"/>
        <w:rPr>
          <w:shd w:val="clear" w:color="auto" w:fill="FFFFFF"/>
        </w:rPr>
      </w:pPr>
      <w:r>
        <w:t>CHED Memorandum Order 15 series of 2019 aims to enhance academic and professional knowledge, skills, and competencies for a second degree above a bachelor's degree, incorporating theoretical and practical elements.</w:t>
      </w:r>
    </w:p>
    <w:p w14:paraId="23299187" w14:textId="77777777" w:rsidR="00E660E3" w:rsidRDefault="00E660E3" w:rsidP="00E660E3">
      <w:pPr>
        <w:rPr>
          <w:color w:val="FF0000"/>
        </w:rPr>
      </w:pPr>
    </w:p>
    <w:p w14:paraId="0CC0BF0A" w14:textId="77777777" w:rsidR="00E660E3" w:rsidRDefault="00115AE4" w:rsidP="00E660E3">
      <w:pPr>
        <w:jc w:val="both"/>
      </w:pPr>
      <w:r w:rsidRPr="00187BE8">
        <w:rPr>
          <w:highlight w:val="yellow"/>
        </w:rPr>
        <w:t>Doctorate programs</w:t>
      </w:r>
      <w:r w:rsidRPr="004F1767">
        <w:t xml:space="preserve"> are the highest academic level in any field or subject, emphasising advanced study and original research </w:t>
      </w:r>
      <w:r w:rsidRPr="000E3793">
        <w:t>(www.collinsdictionary.com, 2018)</w:t>
      </w:r>
      <w:r w:rsidRPr="004F1767">
        <w:t xml:space="preserve">. The Philippine Statistics Authority on the Philippine Standard Classification of Education (2017) states that these programs emphasise advanced study and original research, leading to a research qualification. </w:t>
      </w:r>
      <w:r>
        <w:t>The Level 8 PQF is linked to doctoral programs, requiring graduates to possess advanced systematic knowledge, complete independence in individual work and teams, and use complex research/creative work or professional practice.</w:t>
      </w:r>
    </w:p>
    <w:p w14:paraId="596D91B0" w14:textId="77777777" w:rsidR="00E660E3" w:rsidRDefault="00E660E3" w:rsidP="00E660E3">
      <w:pPr>
        <w:jc w:val="both"/>
      </w:pPr>
    </w:p>
    <w:p w14:paraId="5B7AE979" w14:textId="77777777" w:rsidR="00E660E3" w:rsidRDefault="00115AE4" w:rsidP="00E660E3">
      <w:pPr>
        <w:jc w:val="both"/>
      </w:pPr>
      <w:r>
        <w:t xml:space="preserve">The Professional Track </w:t>
      </w:r>
      <w:r w:rsidRPr="00187BE8">
        <w:rPr>
          <w:highlight w:val="yellow"/>
        </w:rPr>
        <w:t>Doctorate Degree</w:t>
      </w:r>
      <w:r>
        <w:t xml:space="preserve"> is similar to a PhD, requiring exceptional practical performance. Applicants must have prior work experience and demonstrate significant professional job experience. The program requires 24 coursework units and 12 practice-based dissertations, with a practice-based research project, a comprehensive exam, and a publicly defended dissertation.</w:t>
      </w:r>
    </w:p>
    <w:p w14:paraId="6FEF7F34" w14:textId="77777777" w:rsidR="009131C4" w:rsidRPr="00EC63AA" w:rsidRDefault="009131C4" w:rsidP="001A5620">
      <w:pPr>
        <w:rPr>
          <w:b/>
          <w:shd w:val="clear" w:color="auto" w:fill="FFFFFF"/>
        </w:rPr>
      </w:pPr>
    </w:p>
    <w:p w14:paraId="7C9520C3" w14:textId="77777777" w:rsidR="00187BE8" w:rsidRPr="00EC63AA" w:rsidRDefault="00115AE4" w:rsidP="00187BE8">
      <w:pPr>
        <w:rPr>
          <w:b/>
          <w:shd w:val="clear" w:color="auto" w:fill="FFFFFF"/>
        </w:rPr>
      </w:pPr>
      <w:r w:rsidRPr="00EC63AA">
        <w:rPr>
          <w:b/>
          <w:shd w:val="clear" w:color="auto" w:fill="FFFFFF"/>
        </w:rPr>
        <w:t>2.2 Employee Performance</w:t>
      </w:r>
    </w:p>
    <w:p w14:paraId="0016CC4F" w14:textId="38D653C9" w:rsidR="00187BE8" w:rsidRPr="00EC63AA" w:rsidRDefault="00115AE4" w:rsidP="00187BE8">
      <w:pPr>
        <w:jc w:val="both"/>
      </w:pPr>
      <w:r w:rsidRPr="00EC63AA">
        <w:t xml:space="preserve">Employee performance is how well a person performs their work tasks and responsibilities. Many businesses evaluate their staff's performance annually or quarterly to identify areas that require development and promote continued success in </w:t>
      </w:r>
      <w:r w:rsidR="007314B7">
        <w:t>the region</w:t>
      </w:r>
      <w:r w:rsidRPr="00EC63AA">
        <w:t>s that meet or exceed expectations (www.litmos.com, 2025).</w:t>
      </w:r>
    </w:p>
    <w:p w14:paraId="05A8A2BB" w14:textId="77777777" w:rsidR="00187BE8" w:rsidRPr="00EC63AA" w:rsidRDefault="00187BE8" w:rsidP="00187BE8">
      <w:pPr>
        <w:rPr>
          <w:b/>
          <w:shd w:val="clear" w:color="auto" w:fill="FFFFFF"/>
        </w:rPr>
      </w:pPr>
    </w:p>
    <w:p w14:paraId="3177A3F9" w14:textId="77777777" w:rsidR="00187BE8" w:rsidRPr="00EC63AA" w:rsidRDefault="00115AE4" w:rsidP="00187BE8">
      <w:pPr>
        <w:jc w:val="both"/>
      </w:pPr>
      <w:r w:rsidRPr="00EC63AA">
        <w:t>Fekete and Rozenberg (2014) describe employee performance as the relationship between employee job satisfaction, or motivation, and performance. Stelzer and Proctor (2025) define satisfaction as a multifaceted emotional state derived from fulfilling expectations, wants, and needs.</w:t>
      </w:r>
    </w:p>
    <w:p w14:paraId="55DA45E4" w14:textId="77777777" w:rsidR="00187BE8" w:rsidRPr="00EC63AA" w:rsidRDefault="00187BE8" w:rsidP="00187BE8"/>
    <w:p w14:paraId="31B81991" w14:textId="77777777" w:rsidR="00187BE8" w:rsidRPr="00EC63AA" w:rsidRDefault="00115AE4" w:rsidP="00187BE8">
      <w:pPr>
        <w:rPr>
          <w:b/>
        </w:rPr>
      </w:pPr>
      <w:r w:rsidRPr="00EC63AA">
        <w:rPr>
          <w:b/>
        </w:rPr>
        <w:t>3.3 Skills</w:t>
      </w:r>
    </w:p>
    <w:p w14:paraId="7EB98C11" w14:textId="77777777" w:rsidR="00187BE8" w:rsidRPr="00EC63AA" w:rsidRDefault="00115AE4" w:rsidP="00187BE8">
      <w:pPr>
        <w:jc w:val="both"/>
      </w:pPr>
      <w:r>
        <w:rPr>
          <w:rFonts w:eastAsiaTheme="majorEastAsia"/>
        </w:rPr>
        <w:t xml:space="preserve">The </w:t>
      </w:r>
      <w:r w:rsidRPr="00EC63AA">
        <w:rPr>
          <w:rFonts w:eastAsiaTheme="majorEastAsia"/>
        </w:rPr>
        <w:t xml:space="preserve">Indeed </w:t>
      </w:r>
      <w:r>
        <w:rPr>
          <w:rFonts w:eastAsiaTheme="majorEastAsia"/>
        </w:rPr>
        <w:t>E</w:t>
      </w:r>
      <w:r w:rsidRPr="00EC63AA">
        <w:rPr>
          <w:rFonts w:eastAsiaTheme="majorEastAsia"/>
        </w:rPr>
        <w:t>ditoria</w:t>
      </w:r>
      <w:r>
        <w:rPr>
          <w:rFonts w:eastAsiaTheme="majorEastAsia"/>
        </w:rPr>
        <w:t>l</w:t>
      </w:r>
      <w:r w:rsidRPr="00EC63AA">
        <w:rPr>
          <w:rFonts w:eastAsiaTheme="majorEastAsia"/>
        </w:rPr>
        <w:t xml:space="preserve"> </w:t>
      </w:r>
      <w:r>
        <w:rPr>
          <w:rFonts w:eastAsiaTheme="majorEastAsia"/>
        </w:rPr>
        <w:t>T</w:t>
      </w:r>
      <w:r w:rsidRPr="00EC63AA">
        <w:rPr>
          <w:rFonts w:eastAsiaTheme="majorEastAsia"/>
        </w:rPr>
        <w:t>eam (2025) defined skills as strengths or proficiencies individuals gain through training and experience. In the workplace, professionals apply skills to achieve results. For example, managers use leadership skills to guide and motivate their team members. Leadership skills can include proficiencies in communication, delegation, time management, and problem-solving. Many workplaces include a list of key skills they prefer in candidates applying for specific positions. When candidates know their skills and can express how they plan to use them in the position, it helps hiring managers decide whether they have the right abilities.</w:t>
      </w:r>
    </w:p>
    <w:p w14:paraId="2F3F5174" w14:textId="77777777" w:rsidR="00187BE8" w:rsidRPr="00EC63AA" w:rsidRDefault="00187BE8" w:rsidP="00187BE8">
      <w:pPr>
        <w:rPr>
          <w:b/>
          <w:shd w:val="clear" w:color="auto" w:fill="FFFFFF"/>
        </w:rPr>
      </w:pPr>
    </w:p>
    <w:p w14:paraId="2B248A8F" w14:textId="77777777" w:rsidR="00187BE8" w:rsidRPr="00EC63AA" w:rsidRDefault="00115AE4" w:rsidP="00187BE8">
      <w:pPr>
        <w:jc w:val="both"/>
        <w:rPr>
          <w:rFonts w:eastAsiaTheme="majorEastAsia"/>
          <w:b/>
          <w:i/>
        </w:rPr>
      </w:pPr>
      <w:r w:rsidRPr="00EC63AA">
        <w:rPr>
          <w:rFonts w:eastAsiaTheme="majorEastAsia"/>
          <w:b/>
          <w:i/>
        </w:rPr>
        <w:t>3.3.1 Soft Skills</w:t>
      </w:r>
    </w:p>
    <w:p w14:paraId="33E46B5D" w14:textId="77777777" w:rsidR="00187BE8" w:rsidRDefault="00115AE4" w:rsidP="00187BE8">
      <w:pPr>
        <w:jc w:val="both"/>
      </w:pPr>
      <w:r>
        <w:t>Walden University (2023) and Martins (2025) define soft skills as personal qualities influencing work and occupational roles, including interpersonal communication, conflict resolution, and active listening. Common soft skills include adaptability, dependability, problem-solving, critical thinking, teamwork, and organisation.</w:t>
      </w:r>
    </w:p>
    <w:p w14:paraId="5CF79956" w14:textId="77777777" w:rsidR="00187BE8" w:rsidRPr="00EC63AA" w:rsidRDefault="00187BE8" w:rsidP="00187BE8">
      <w:pPr>
        <w:rPr>
          <w:b/>
          <w:shd w:val="clear" w:color="auto" w:fill="FFFFFF"/>
        </w:rPr>
      </w:pPr>
    </w:p>
    <w:p w14:paraId="21C26E2E" w14:textId="77777777" w:rsidR="00187BE8" w:rsidRPr="00EC63AA" w:rsidRDefault="00115AE4" w:rsidP="00187BE8">
      <w:pPr>
        <w:rPr>
          <w:b/>
          <w:i/>
        </w:rPr>
      </w:pPr>
      <w:r w:rsidRPr="00EC63AA">
        <w:rPr>
          <w:b/>
          <w:i/>
        </w:rPr>
        <w:lastRenderedPageBreak/>
        <w:t>3.3.2 Hard skills</w:t>
      </w:r>
    </w:p>
    <w:p w14:paraId="3B09B0CE" w14:textId="77777777" w:rsidR="00187BE8" w:rsidRPr="00EC63AA" w:rsidRDefault="00115AE4" w:rsidP="00187BE8">
      <w:pPr>
        <w:jc w:val="both"/>
      </w:pPr>
      <w:r w:rsidRPr="00EC63AA">
        <w:t xml:space="preserve">Walden University (2023). </w:t>
      </w:r>
      <w:r w:rsidRPr="00EC63AA">
        <w:rPr>
          <w:rFonts w:eastAsiaTheme="majorEastAsia"/>
        </w:rPr>
        <w:t>Martins (2025</w:t>
      </w:r>
      <w:r w:rsidRPr="00EC63AA">
        <w:t xml:space="preserve">) and the </w:t>
      </w:r>
      <w:r w:rsidRPr="00EC63AA">
        <w:rPr>
          <w:rFonts w:eastAsiaTheme="majorEastAsia"/>
        </w:rPr>
        <w:t xml:space="preserve">Indeed editorial team (2025) </w:t>
      </w:r>
      <w:r w:rsidRPr="00EC63AA">
        <w:t>discussed hard skills as essential technical abilities required by professionals in a specific industry, such as using specialised tools, coding languages, and techniques. They are crucial for effective and efficient performance in various roles, such as statistical analysis, server maintenance, marketing analytics, graphic design, database management, and infection prevention.</w:t>
      </w:r>
    </w:p>
    <w:p w14:paraId="7DD09D5B" w14:textId="77777777" w:rsidR="00187BE8" w:rsidRPr="00EC63AA" w:rsidRDefault="00187BE8" w:rsidP="00187BE8">
      <w:pPr>
        <w:rPr>
          <w:b/>
          <w:shd w:val="clear" w:color="auto" w:fill="FFFFFF"/>
        </w:rPr>
      </w:pPr>
    </w:p>
    <w:p w14:paraId="4731BA0C" w14:textId="77777777" w:rsidR="00187BE8" w:rsidRPr="00EC63AA" w:rsidRDefault="00115AE4" w:rsidP="00187BE8">
      <w:pPr>
        <w:rPr>
          <w:b/>
          <w:shd w:val="clear" w:color="auto" w:fill="FFFFFF"/>
        </w:rPr>
      </w:pPr>
      <w:r w:rsidRPr="00EC63AA">
        <w:rPr>
          <w:b/>
          <w:shd w:val="clear" w:color="auto" w:fill="FFFFFF"/>
        </w:rPr>
        <w:t>3.4 Workplace</w:t>
      </w:r>
    </w:p>
    <w:p w14:paraId="59BB404A" w14:textId="77777777" w:rsidR="00187BE8" w:rsidRPr="00EC63AA" w:rsidRDefault="00115AE4" w:rsidP="00187BE8">
      <w:pPr>
        <w:jc w:val="both"/>
      </w:pPr>
      <w:r>
        <w:t xml:space="preserve">A work environment, consisting of a physical environment, working conditions, and company culture, significantly impacts employees' workflow and mood. Research indicates that 35% of job seekers would decline a perfect role without connecting with company culture, and a healthy workplace goes beyond talent attraction </w:t>
      </w:r>
      <w:r w:rsidRPr="00EC63AA">
        <w:t>(Perry, 2023).</w:t>
      </w:r>
    </w:p>
    <w:p w14:paraId="7F9E403A" w14:textId="77777777" w:rsidR="00187BE8" w:rsidRPr="00EC63AA" w:rsidRDefault="00187BE8" w:rsidP="00187BE8">
      <w:pPr>
        <w:rPr>
          <w:b/>
          <w:shd w:val="clear" w:color="auto" w:fill="FFFFFF"/>
        </w:rPr>
      </w:pPr>
    </w:p>
    <w:p w14:paraId="7513001B" w14:textId="77777777" w:rsidR="00187BE8" w:rsidRDefault="00115AE4" w:rsidP="00187BE8">
      <w:pPr>
        <w:jc w:val="both"/>
      </w:pPr>
      <w:r w:rsidRPr="00EC63AA">
        <w:t>Aptien.com (0225)</w:t>
      </w:r>
      <w:r>
        <w:t xml:space="preserve"> defines a workplace as where individuals perform their job duties for an employer. Workplace characteristics vary across industries. Well-equipped workplaces are crucial for effective work performance and can be on-site, mobile, or remote.</w:t>
      </w:r>
    </w:p>
    <w:p w14:paraId="74F80291" w14:textId="77777777" w:rsidR="00187BE8" w:rsidRPr="00EC63AA" w:rsidRDefault="00187BE8" w:rsidP="00187BE8">
      <w:pPr>
        <w:jc w:val="both"/>
      </w:pPr>
    </w:p>
    <w:p w14:paraId="69877121" w14:textId="77777777" w:rsidR="00187BE8" w:rsidRPr="0084301A" w:rsidRDefault="00115AE4" w:rsidP="00187BE8">
      <w:pPr>
        <w:jc w:val="both"/>
      </w:pPr>
      <w:r w:rsidRPr="00EC63AA">
        <w:t xml:space="preserve">Prohance.net (2025) </w:t>
      </w:r>
      <w:r w:rsidRPr="0084301A">
        <w:t>defined</w:t>
      </w:r>
      <w:r>
        <w:t xml:space="preserve"> the workplace</w:t>
      </w:r>
      <w:r w:rsidRPr="0084301A">
        <w:t xml:space="preserve"> as a physical or virtual location for employment-related activities, </w:t>
      </w:r>
      <w:r>
        <w:t xml:space="preserve">which </w:t>
      </w:r>
      <w:r w:rsidRPr="0084301A">
        <w:t xml:space="preserve">has expanded to include virtual environments via the </w:t>
      </w:r>
      <w:r>
        <w:t>I</w:t>
      </w:r>
      <w:r w:rsidRPr="0084301A">
        <w:t xml:space="preserve">nternet. Challenges include diversity, inclusion, work-life balance, and remote work, </w:t>
      </w:r>
      <w:r>
        <w:t>which necessitate</w:t>
      </w:r>
      <w:r w:rsidRPr="0084301A">
        <w:t xml:space="preserve"> a diverse environment, balanc</w:t>
      </w:r>
      <w:r>
        <w:t>e</w:t>
      </w:r>
      <w:r w:rsidRPr="0084301A">
        <w:t xml:space="preserve"> work and personal life, and address communication, collaboration, and team cohesion.</w:t>
      </w:r>
    </w:p>
    <w:p w14:paraId="0C0BF3F4" w14:textId="77777777" w:rsidR="00187BE8" w:rsidRPr="00EC63AA" w:rsidRDefault="00187BE8" w:rsidP="00187BE8">
      <w:pPr>
        <w:jc w:val="both"/>
      </w:pPr>
    </w:p>
    <w:p w14:paraId="419A9FDF" w14:textId="77777777" w:rsidR="00187BE8" w:rsidRPr="00EC63AA" w:rsidRDefault="00115AE4" w:rsidP="00187BE8">
      <w:pPr>
        <w:jc w:val="both"/>
      </w:pPr>
      <w:r w:rsidRPr="00EC63AA">
        <w:t>A workplace comprises physical space, technological infrastructure, and organisational culture. The design and layout of these components impact productivity, collaboration, and employee well-being. A positive workplace culture fosters engagement, satisfaction, and retention, while a negative one can hinder productivity and collaboration (Santosh, 2025).</w:t>
      </w:r>
    </w:p>
    <w:p w14:paraId="63F40BBF" w14:textId="77777777" w:rsidR="00187BE8" w:rsidRPr="00EC63AA" w:rsidRDefault="00187BE8" w:rsidP="00187BE8">
      <w:pPr>
        <w:rPr>
          <w:b/>
          <w:shd w:val="clear" w:color="auto" w:fill="FFFFFF"/>
        </w:rPr>
      </w:pPr>
    </w:p>
    <w:p w14:paraId="24738125" w14:textId="77777777" w:rsidR="00187BE8" w:rsidRPr="00EC63AA" w:rsidRDefault="00115AE4" w:rsidP="00187BE8">
      <w:pPr>
        <w:rPr>
          <w:b/>
          <w:shd w:val="clear" w:color="auto" w:fill="FFFFFF"/>
        </w:rPr>
      </w:pPr>
      <w:r w:rsidRPr="00EC63AA">
        <w:rPr>
          <w:b/>
          <w:shd w:val="clear" w:color="auto" w:fill="FFFFFF"/>
        </w:rPr>
        <w:t>3.5 Employer’s Feedback</w:t>
      </w:r>
    </w:p>
    <w:p w14:paraId="7E2E2B59" w14:textId="77777777" w:rsidR="00187BE8" w:rsidRPr="00EC63AA" w:rsidRDefault="00115AE4" w:rsidP="00187BE8">
      <w:pPr>
        <w:jc w:val="both"/>
        <w:rPr>
          <w:shd w:val="clear" w:color="auto" w:fill="FFFFFF"/>
        </w:rPr>
      </w:pPr>
      <w:r w:rsidRPr="00EC63AA">
        <w:t>Tudy (2017) underscore that employers’ feedback on the performance of new college graduates is an essential piece of information that schools must consider to determine the relevance and responsiveness of their curriculum, programs, and services. </w:t>
      </w:r>
      <w:r w:rsidRPr="00EC63AA">
        <w:rPr>
          <w:shd w:val="clear" w:color="auto" w:fill="FFFFFF"/>
        </w:rPr>
        <w:t>Unay (2024) states that employers'  feedback on graduates’ performance is an essential piece of information that universities and colleges must consider to determine the relevance and responsiveness of their curriculum, programs, and services.</w:t>
      </w:r>
    </w:p>
    <w:p w14:paraId="4C41FD67" w14:textId="77777777" w:rsidR="00187BE8" w:rsidRPr="00EC63AA" w:rsidRDefault="00187BE8" w:rsidP="00187BE8">
      <w:pPr>
        <w:jc w:val="both"/>
      </w:pPr>
    </w:p>
    <w:p w14:paraId="1AA32CDD" w14:textId="77777777" w:rsidR="00187BE8" w:rsidRPr="00EC63AA" w:rsidRDefault="00115AE4" w:rsidP="00187BE8">
      <w:pPr>
        <w:jc w:val="both"/>
      </w:pPr>
      <w:r w:rsidRPr="00EC63AA">
        <w:t xml:space="preserve">Long (2025) characterised employers’ feedback as information, comments, or suggestions employees provide to managers or coworkers about their performance, behaviour, or work-related activities. It helps employees understand their strengths and weaknesses, identify areas for improvement, and motivate them. </w:t>
      </w:r>
      <w:r w:rsidRPr="0093198A">
        <w:t>McLain</w:t>
      </w:r>
      <w:r>
        <w:t xml:space="preserve"> </w:t>
      </w:r>
      <w:r w:rsidRPr="0093198A">
        <w:t>and Nelson</w:t>
      </w:r>
      <w:r>
        <w:t>’s (2025)</w:t>
      </w:r>
      <w:r w:rsidRPr="00EC63AA">
        <w:t xml:space="preserve"> research shows that only 26% of talent strongly agree that feedback helps them perform better. Effective feedback is a two-way communication process, focusing on behaviour rather than characteristics. Regular feedback sessions can foster trust and transparency between employees and management.</w:t>
      </w:r>
    </w:p>
    <w:p w14:paraId="00FCE8F7" w14:textId="77777777" w:rsidR="00187BE8" w:rsidRPr="00EC63AA" w:rsidRDefault="00187BE8" w:rsidP="00187BE8">
      <w:pPr>
        <w:rPr>
          <w:lang w:val="en-GB"/>
        </w:rPr>
      </w:pPr>
    </w:p>
    <w:p w14:paraId="0181F492" w14:textId="77777777" w:rsidR="00187BE8" w:rsidRDefault="00115AE4" w:rsidP="00187BE8">
      <w:pPr>
        <w:jc w:val="both"/>
      </w:pPr>
      <w:r>
        <w:t xml:space="preserve">Fields (2025) recommends using surveys and questionnaires to assess management effectiveness, incorporating 360-degree feedback from peers, subordinates, and superiors. Regular follow-ups and evaluations are crucial for understanding long-term effects on management behaviour and </w:t>
      </w:r>
      <w:r>
        <w:lastRenderedPageBreak/>
        <w:t>team dynamics, and combining constant input into performance evaluations fosters continuous improvement.</w:t>
      </w:r>
    </w:p>
    <w:p w14:paraId="7190384A" w14:textId="77777777" w:rsidR="00187BE8" w:rsidRPr="00EC63AA" w:rsidRDefault="00187BE8" w:rsidP="00187BE8">
      <w:pPr>
        <w:rPr>
          <w:lang w:val="en-GB"/>
        </w:rPr>
      </w:pPr>
    </w:p>
    <w:p w14:paraId="44CC5D83" w14:textId="77777777" w:rsidR="00187BE8" w:rsidRPr="00EC63AA" w:rsidRDefault="00115AE4" w:rsidP="00187BE8">
      <w:pPr>
        <w:rPr>
          <w:b/>
          <w:bCs/>
          <w:lang w:val="en-GB"/>
        </w:rPr>
      </w:pPr>
      <w:r w:rsidRPr="00EC63AA">
        <w:rPr>
          <w:b/>
          <w:bCs/>
          <w:lang w:val="en-GB"/>
        </w:rPr>
        <w:t>4. STUDY’S OBJECTIVES</w:t>
      </w:r>
    </w:p>
    <w:p w14:paraId="6F2C4806" w14:textId="77777777" w:rsidR="00187BE8" w:rsidRPr="00EC63AA" w:rsidRDefault="00187BE8" w:rsidP="00187BE8">
      <w:pPr>
        <w:rPr>
          <w:lang w:val="en-GB"/>
        </w:rPr>
      </w:pPr>
    </w:p>
    <w:p w14:paraId="10D3FB6E" w14:textId="77777777" w:rsidR="00187BE8" w:rsidRPr="00EC63AA" w:rsidRDefault="00115AE4" w:rsidP="00187BE8">
      <w:pPr>
        <w:jc w:val="both"/>
        <w:rPr>
          <w:lang w:val="en-US"/>
        </w:rPr>
      </w:pPr>
      <w:r>
        <w:rPr>
          <w:lang w:val="en-US"/>
        </w:rPr>
        <w:t>DIT employers’ feedback has been collected to obtain information on the workplace performance of Doctor of Industrial Technology (DIT) graduates</w:t>
      </w:r>
      <w:r w:rsidRPr="00EC63AA">
        <w:rPr>
          <w:lang w:val="en-US"/>
        </w:rPr>
        <w:t>.</w:t>
      </w:r>
      <w:r>
        <w:rPr>
          <w:lang w:val="en-US"/>
        </w:rPr>
        <w:t xml:space="preserve"> </w:t>
      </w:r>
      <w:r w:rsidRPr="00EC63AA">
        <w:rPr>
          <w:lang w:val="en-US"/>
        </w:rPr>
        <w:t>Specifically, it aimed to:</w:t>
      </w:r>
    </w:p>
    <w:p w14:paraId="2F615825" w14:textId="77777777" w:rsidR="00187BE8" w:rsidRPr="00944F4B" w:rsidRDefault="00115AE4" w:rsidP="00187BE8">
      <w:pPr>
        <w:pStyle w:val="ListParagraph"/>
        <w:numPr>
          <w:ilvl w:val="0"/>
          <w:numId w:val="10"/>
        </w:numPr>
      </w:pPr>
      <w:r w:rsidRPr="00944F4B">
        <w:t xml:space="preserve">determine the rating of the employers on the performance of the </w:t>
      </w:r>
      <w:r>
        <w:t>D</w:t>
      </w:r>
      <w:r w:rsidRPr="00944F4B">
        <w:t>IT graduates in their workplace;</w:t>
      </w:r>
    </w:p>
    <w:p w14:paraId="447F4B39" w14:textId="77777777" w:rsidR="00187BE8" w:rsidRPr="00944F4B" w:rsidRDefault="00115AE4" w:rsidP="00187BE8">
      <w:pPr>
        <w:pStyle w:val="ListParagraph"/>
        <w:numPr>
          <w:ilvl w:val="0"/>
          <w:numId w:val="10"/>
        </w:numPr>
      </w:pPr>
      <w:r w:rsidRPr="00944F4B">
        <w:t>identify the top 3 three traits from the ratings of the employers</w:t>
      </w:r>
      <w:r>
        <w:t>;</w:t>
      </w:r>
    </w:p>
    <w:p w14:paraId="6275A3FE" w14:textId="77777777" w:rsidR="00187BE8" w:rsidRDefault="00115AE4" w:rsidP="00187BE8">
      <w:pPr>
        <w:pStyle w:val="ListParagraph"/>
        <w:numPr>
          <w:ilvl w:val="0"/>
          <w:numId w:val="10"/>
        </w:numPr>
      </w:pPr>
      <w:r w:rsidRPr="00944F4B">
        <w:t>determine the highest and the lowest mean rating in each performance category</w:t>
      </w:r>
      <w:r>
        <w:t>, and</w:t>
      </w:r>
    </w:p>
    <w:p w14:paraId="562142C1" w14:textId="77777777" w:rsidR="00187BE8" w:rsidRPr="000E45DE" w:rsidRDefault="00115AE4" w:rsidP="00187BE8">
      <w:pPr>
        <w:pStyle w:val="ListParagraph"/>
        <w:numPr>
          <w:ilvl w:val="0"/>
          <w:numId w:val="10"/>
        </w:numPr>
      </w:pPr>
      <w:r w:rsidRPr="00944F4B">
        <w:t>determine the highest and the lowest mean rating</w:t>
      </w:r>
      <w:r>
        <w:t>s</w:t>
      </w:r>
      <w:r w:rsidRPr="00944F4B">
        <w:t xml:space="preserve"> </w:t>
      </w:r>
      <w:r>
        <w:t>for</w:t>
      </w:r>
      <w:r w:rsidRPr="00944F4B">
        <w:t xml:space="preserve"> the overall graduate traits identified</w:t>
      </w:r>
      <w:r>
        <w:t xml:space="preserve"> as a whole.</w:t>
      </w:r>
    </w:p>
    <w:p w14:paraId="550ACD24" w14:textId="77777777" w:rsidR="00187BE8" w:rsidRPr="00EC63AA" w:rsidRDefault="00115AE4" w:rsidP="00187BE8">
      <w:pPr>
        <w:rPr>
          <w:b/>
          <w:lang w:val="en-GB"/>
        </w:rPr>
      </w:pPr>
      <w:r w:rsidRPr="00EC63AA">
        <w:rPr>
          <w:b/>
          <w:lang w:val="en-GB"/>
        </w:rPr>
        <w:t>5. METHODOLOGY</w:t>
      </w:r>
    </w:p>
    <w:p w14:paraId="1A6CAE8E" w14:textId="77777777" w:rsidR="00187BE8" w:rsidRPr="00EC63AA" w:rsidRDefault="00187BE8" w:rsidP="00187BE8">
      <w:pPr>
        <w:rPr>
          <w:b/>
          <w:lang w:val="en-GB"/>
        </w:rPr>
      </w:pPr>
    </w:p>
    <w:p w14:paraId="56713435" w14:textId="77777777" w:rsidR="00187BE8" w:rsidRPr="00EC63AA" w:rsidRDefault="00115AE4" w:rsidP="00187BE8">
      <w:pPr>
        <w:rPr>
          <w:b/>
          <w:bCs/>
          <w:lang w:val="en-GB"/>
        </w:rPr>
      </w:pPr>
      <w:r w:rsidRPr="00EC63AA">
        <w:rPr>
          <w:b/>
          <w:bCs/>
          <w:lang w:val="en-GB"/>
        </w:rPr>
        <w:t>5.1. Research Design</w:t>
      </w:r>
    </w:p>
    <w:p w14:paraId="4FECBF0D" w14:textId="77777777" w:rsidR="00187BE8" w:rsidRPr="00EC63AA" w:rsidRDefault="00115AE4" w:rsidP="00187BE8">
      <w:pPr>
        <w:jc w:val="both"/>
      </w:pPr>
      <w:r w:rsidRPr="00EC63AA">
        <w:t>Dixon, Singleton, and Straits (2016) described the features of a population or phenomenon as they were at the time of the study using a descriptive survey approach. Assessing graduates' success in fulfilling program objectives is a curriculum product evaluation that records the curriculum's adequacy, applicability, and effectiveness. According to Amaliyah et al. (2023), this study's descriptive analysis used a histogram, the frequency distribution tabulation approach, and a narrative explanation.</w:t>
      </w:r>
    </w:p>
    <w:p w14:paraId="486A41D8" w14:textId="77777777" w:rsidR="00187BE8" w:rsidRPr="00EC63AA" w:rsidRDefault="00187BE8" w:rsidP="00187BE8">
      <w:pPr>
        <w:jc w:val="both"/>
        <w:rPr>
          <w:lang w:val="en-GB"/>
        </w:rPr>
      </w:pPr>
    </w:p>
    <w:p w14:paraId="2F6CD96E" w14:textId="77777777" w:rsidR="00187BE8" w:rsidRDefault="00115AE4" w:rsidP="00187BE8">
      <w:pPr>
        <w:rPr>
          <w:b/>
          <w:bCs/>
          <w:lang w:val="en-GB"/>
        </w:rPr>
      </w:pPr>
      <w:r w:rsidRPr="00EC63AA">
        <w:rPr>
          <w:b/>
          <w:bCs/>
          <w:lang w:val="en-GB"/>
        </w:rPr>
        <w:t>5.2. Respondents and Sampling Plan</w:t>
      </w:r>
    </w:p>
    <w:p w14:paraId="7DDE2241" w14:textId="77777777" w:rsidR="00187BE8" w:rsidRPr="00175139" w:rsidRDefault="00115AE4" w:rsidP="00187BE8">
      <w:pPr>
        <w:jc w:val="both"/>
        <w:rPr>
          <w:b/>
          <w:bCs/>
          <w:lang w:val="en-GB"/>
        </w:rPr>
      </w:pPr>
      <w:r w:rsidRPr="00EC63AA">
        <w:rPr>
          <w:lang w:val="en-GB"/>
        </w:rPr>
        <w:t>The study's respondents were 5</w:t>
      </w:r>
      <w:r>
        <w:rPr>
          <w:lang w:val="en-GB"/>
        </w:rPr>
        <w:t>0</w:t>
      </w:r>
      <w:r w:rsidRPr="00EC63AA">
        <w:rPr>
          <w:lang w:val="en-GB"/>
        </w:rPr>
        <w:t xml:space="preserve"> graduates of the </w:t>
      </w:r>
      <w:r>
        <w:rPr>
          <w:lang w:val="en-GB"/>
        </w:rPr>
        <w:t xml:space="preserve">DIT </w:t>
      </w:r>
      <w:r w:rsidRPr="00EC63AA">
        <w:rPr>
          <w:lang w:val="en-GB"/>
        </w:rPr>
        <w:t xml:space="preserve">program from 2015 to 2024 who worked in the academe and industry. The researchers employed purposive sampling and the snowball technique. </w:t>
      </w:r>
    </w:p>
    <w:p w14:paraId="4DD51AE3" w14:textId="77777777" w:rsidR="00187BE8" w:rsidRPr="00EC63AA" w:rsidRDefault="00187BE8" w:rsidP="00187BE8">
      <w:pPr>
        <w:jc w:val="both"/>
        <w:rPr>
          <w:lang w:val="en-GB"/>
        </w:rPr>
      </w:pPr>
    </w:p>
    <w:p w14:paraId="0375594D" w14:textId="4FD0EF33" w:rsidR="00187BE8" w:rsidRPr="00EC63AA" w:rsidRDefault="00115AE4" w:rsidP="00187BE8">
      <w:pPr>
        <w:jc w:val="both"/>
      </w:pPr>
      <w:r w:rsidRPr="00EC63AA">
        <w:rPr>
          <w:szCs w:val="20"/>
          <w:shd w:val="clear" w:color="auto" w:fill="FFFFFF"/>
        </w:rPr>
        <w:t>Sedgwick (2013) and</w:t>
      </w:r>
      <w:r w:rsidRPr="00EC63AA">
        <w:rPr>
          <w:rFonts w:ascii="Arial" w:hAnsi="Arial" w:cs="Arial"/>
          <w:szCs w:val="20"/>
          <w:shd w:val="clear" w:color="auto" w:fill="FFFFFF"/>
        </w:rPr>
        <w:t xml:space="preserve"> </w:t>
      </w:r>
      <w:r w:rsidRPr="00EC63AA">
        <w:rPr>
          <w:lang w:val="en-GB"/>
        </w:rPr>
        <w:t xml:space="preserve">Parker et al. (2019) discuss snowball sampling as a popular method in qualitative research involving networking and referral. Researchers start with a few participants who fit the research criteria and are invited to recommend others. </w:t>
      </w:r>
      <w:r w:rsidRPr="00EC63AA">
        <w:rPr>
          <w:rFonts w:eastAsiaTheme="majorEastAsia"/>
          <w:bCs/>
          <w:shd w:val="clear" w:color="auto" w:fill="FFFFFF"/>
        </w:rPr>
        <w:t>Nikolopoulou</w:t>
      </w:r>
      <w:r w:rsidRPr="00EC63AA">
        <w:rPr>
          <w:bCs/>
          <w:shd w:val="clear" w:color="auto" w:fill="FFFFFF"/>
        </w:rPr>
        <w:t>, K. (2022)</w:t>
      </w:r>
      <w:r w:rsidR="007314B7">
        <w:rPr>
          <w:bCs/>
          <w:shd w:val="clear" w:color="auto" w:fill="FFFFFF"/>
        </w:rPr>
        <w:t>.</w:t>
      </w:r>
      <w:r w:rsidRPr="00EC63AA">
        <w:rPr>
          <w:bCs/>
          <w:shd w:val="clear" w:color="auto" w:fill="FFFFFF"/>
        </w:rPr>
        <w:t xml:space="preserve"> </w:t>
      </w:r>
      <w:r w:rsidRPr="00EC63AA">
        <w:t>Snowball sampling is a non-probability sampling technique where existing units join new ones to study individuals with unique characteristics, such as rare conditions. It starts with one or more participants and continues until the target sample size is reached.</w:t>
      </w:r>
    </w:p>
    <w:p w14:paraId="47EF827D" w14:textId="77777777" w:rsidR="00187BE8" w:rsidRPr="00EC63AA" w:rsidRDefault="00187BE8" w:rsidP="00187BE8">
      <w:pPr>
        <w:rPr>
          <w:b/>
          <w:bCs/>
          <w:lang w:val="en-GB"/>
        </w:rPr>
      </w:pPr>
    </w:p>
    <w:p w14:paraId="4A6DD2FF" w14:textId="77777777" w:rsidR="00187BE8" w:rsidRPr="00EC63AA" w:rsidRDefault="00115AE4" w:rsidP="00187BE8">
      <w:pPr>
        <w:pStyle w:val="Default"/>
        <w:jc w:val="both"/>
        <w:rPr>
          <w:rFonts w:ascii="Times New Roman" w:hAnsi="Times New Roman" w:cs="Times New Roman"/>
          <w:b/>
          <w:bCs/>
          <w:color w:val="auto"/>
          <w:lang w:val="en-GB"/>
        </w:rPr>
      </w:pPr>
      <w:r w:rsidRPr="00EC63AA">
        <w:rPr>
          <w:rFonts w:ascii="Times New Roman" w:hAnsi="Times New Roman" w:cs="Times New Roman"/>
          <w:b/>
          <w:bCs/>
          <w:color w:val="auto"/>
          <w:lang w:val="en-GB"/>
        </w:rPr>
        <w:t>5.3. The Instrument</w:t>
      </w:r>
    </w:p>
    <w:p w14:paraId="72445574" w14:textId="77777777" w:rsidR="00187BE8" w:rsidRPr="00EC63AA" w:rsidRDefault="00115AE4" w:rsidP="00187BE8">
      <w:pPr>
        <w:jc w:val="both"/>
      </w:pPr>
      <w:r w:rsidRPr="00EC63AA">
        <w:t xml:space="preserve">The study's instrument underwent reliability testing to ensure its credibility with the university </w:t>
      </w:r>
      <w:r>
        <w:t>and</w:t>
      </w:r>
      <w:r w:rsidRPr="00EC63AA">
        <w:t xml:space="preserve"> maintain its consistency.</w:t>
      </w:r>
    </w:p>
    <w:p w14:paraId="428F34A8" w14:textId="77777777" w:rsidR="00187BE8" w:rsidRPr="00EC63AA" w:rsidRDefault="00187BE8" w:rsidP="00187BE8">
      <w:pPr>
        <w:jc w:val="both"/>
      </w:pPr>
    </w:p>
    <w:p w14:paraId="0AE3F211" w14:textId="6C69DA76" w:rsidR="00187BE8" w:rsidRPr="004542B7" w:rsidRDefault="00115AE4" w:rsidP="00187BE8">
      <w:pPr>
        <w:jc w:val="both"/>
        <w:rPr>
          <w:lang w:val="en-US"/>
        </w:rPr>
      </w:pPr>
      <w:r w:rsidRPr="00EC63AA">
        <w:t xml:space="preserve">A University’s instrument designed based on </w:t>
      </w:r>
      <w:r>
        <w:t>t</w:t>
      </w:r>
      <w:r w:rsidRPr="00EC63AA">
        <w:t xml:space="preserve">he CHED’s guidelines, following the 2012 Memorandum Order No. 46 and the 2014 CHED Handbook, was tested for content validity and </w:t>
      </w:r>
      <w:r w:rsidRPr="00226497">
        <w:t xml:space="preserve">reliability before data collection. The instrument has </w:t>
      </w:r>
      <w:r>
        <w:t>six</w:t>
      </w:r>
      <w:r w:rsidRPr="00226497">
        <w:t xml:space="preserve"> main categories: </w:t>
      </w:r>
      <w:r w:rsidR="007314B7">
        <w:t xml:space="preserve">the </w:t>
      </w:r>
      <w:r w:rsidRPr="00226497">
        <w:t>employer’s satisfaction with the performance of the ISAT U graduates in each area, 20 items clustered into sub</w:t>
      </w:r>
      <w:r>
        <w:t>-items,</w:t>
      </w:r>
      <w:r w:rsidRPr="00226497">
        <w:t xml:space="preserve"> 5</w:t>
      </w:r>
      <w:r w:rsidR="007314B7">
        <w:t xml:space="preserve"> </w:t>
      </w:r>
      <w:r w:rsidRPr="00226497">
        <w:t>specialised activities, 4</w:t>
      </w:r>
      <w:r w:rsidR="007314B7">
        <w:t xml:space="preserve"> </w:t>
      </w:r>
      <w:r w:rsidRPr="00226497">
        <w:t>work attitude</w:t>
      </w:r>
      <w:r w:rsidR="000C39CB">
        <w:t>s</w:t>
      </w:r>
      <w:r w:rsidRPr="00226497">
        <w:t>, 3</w:t>
      </w:r>
      <w:r w:rsidR="007314B7">
        <w:t xml:space="preserve"> </w:t>
      </w:r>
      <w:r w:rsidRPr="00226497">
        <w:t xml:space="preserve">creative and initiative,  and </w:t>
      </w:r>
      <w:r>
        <w:t xml:space="preserve">eight </w:t>
      </w:r>
      <w:r w:rsidRPr="00226497">
        <w:t>abilit</w:t>
      </w:r>
      <w:r w:rsidR="000C39CB">
        <w:t>ies</w:t>
      </w:r>
      <w:r w:rsidRPr="00226497">
        <w:t xml:space="preserve"> to coordinate with others and superior</w:t>
      </w:r>
      <w:r w:rsidR="007314B7">
        <w:t>s</w:t>
      </w:r>
      <w:r w:rsidRPr="00226497">
        <w:t>. The instrument is fit for data gathering, and</w:t>
      </w:r>
      <w:r>
        <w:t xml:space="preserve"> it measures </w:t>
      </w:r>
      <w:r w:rsidRPr="00EC63AA">
        <w:t>the employer’s overall satisfaction, the graduates’ dissatisfaction</w:t>
      </w:r>
      <w:r>
        <w:t>, the employer's</w:t>
      </w:r>
      <w:r w:rsidRPr="00EC63AA">
        <w:t xml:space="preserve"> willingness to recruit </w:t>
      </w:r>
      <w:r w:rsidRPr="00EC63AA">
        <w:lastRenderedPageBreak/>
        <w:t xml:space="preserve">ISAT U graduates, </w:t>
      </w:r>
      <w:r>
        <w:t>the</w:t>
      </w:r>
      <w:r w:rsidRPr="00EC63AA">
        <w:t xml:space="preserve"> employer’s recommendation or referral to other organisations/companies</w:t>
      </w:r>
      <w:r>
        <w:t>,</w:t>
      </w:r>
      <w:r w:rsidRPr="00EC63AA">
        <w:t xml:space="preserve"> and the profile of the respondents.</w:t>
      </w:r>
    </w:p>
    <w:p w14:paraId="65CA3244" w14:textId="77777777" w:rsidR="00187BE8" w:rsidRPr="00EC63AA" w:rsidRDefault="00187BE8" w:rsidP="00187BE8">
      <w:pPr>
        <w:jc w:val="both"/>
      </w:pPr>
    </w:p>
    <w:p w14:paraId="18F74E78" w14:textId="77777777" w:rsidR="00187BE8" w:rsidRPr="00EC63AA" w:rsidRDefault="00115AE4" w:rsidP="00187BE8">
      <w:pPr>
        <w:pStyle w:val="Default"/>
        <w:jc w:val="both"/>
        <w:rPr>
          <w:rFonts w:ascii="Times New Roman" w:hAnsi="Times New Roman" w:cs="Times New Roman"/>
          <w:b/>
          <w:bCs/>
          <w:color w:val="auto"/>
          <w:lang w:val="en-GB"/>
        </w:rPr>
      </w:pPr>
      <w:r w:rsidRPr="00EC63AA">
        <w:rPr>
          <w:rFonts w:ascii="Calibri" w:hAnsi="Calibri" w:cs="Calibri"/>
          <w:color w:val="auto"/>
          <w:lang w:val="en-GB"/>
        </w:rPr>
        <w:t>﻿</w:t>
      </w:r>
      <w:r w:rsidRPr="00EC63AA">
        <w:rPr>
          <w:rFonts w:ascii="Times New Roman" w:hAnsi="Times New Roman" w:cs="Times New Roman"/>
          <w:b/>
          <w:bCs/>
          <w:color w:val="auto"/>
          <w:lang w:val="en-GB"/>
        </w:rPr>
        <w:t>5.4 Data Gathering Procedure</w:t>
      </w:r>
    </w:p>
    <w:p w14:paraId="628A1D6B" w14:textId="77777777" w:rsidR="00187BE8" w:rsidRPr="00EC63AA" w:rsidRDefault="00115AE4" w:rsidP="00187BE8">
      <w:pPr>
        <w:jc w:val="both"/>
      </w:pPr>
      <w:r w:rsidRPr="00EC63AA">
        <w:t>The standard instrument was prepared for data collection after undergoing validity and reliability testing. To gather data, the researchers sent a letter to the head office asking permission to use their employees for the study. The office head approved the two-page questionnaire, which was then disseminated. For the convenience of the respondents, the researchers gave them ample time to finish the questionnaire. Data gathering was crucial, as program graduates were based on the official list from the Registrar's Office to ensure accuracy.</w:t>
      </w:r>
    </w:p>
    <w:p w14:paraId="67978B2E" w14:textId="77777777" w:rsidR="00187BE8" w:rsidRPr="00EC63AA" w:rsidRDefault="00187BE8" w:rsidP="00187BE8">
      <w:pPr>
        <w:pStyle w:val="Default"/>
        <w:jc w:val="both"/>
        <w:rPr>
          <w:rFonts w:ascii="Times New Roman" w:hAnsi="Times New Roman" w:cs="Times New Roman"/>
          <w:color w:val="auto"/>
          <w:lang w:val="en-GB"/>
        </w:rPr>
      </w:pPr>
    </w:p>
    <w:p w14:paraId="3BC34079" w14:textId="77777777" w:rsidR="00187BE8" w:rsidRPr="00EC63AA" w:rsidRDefault="00115AE4" w:rsidP="00187BE8">
      <w:pPr>
        <w:pStyle w:val="Default"/>
        <w:jc w:val="both"/>
        <w:rPr>
          <w:rFonts w:ascii="Times New Roman" w:hAnsi="Times New Roman" w:cs="Times New Roman"/>
          <w:b/>
          <w:bCs/>
          <w:color w:val="auto"/>
          <w:lang w:val="en-GB"/>
        </w:rPr>
      </w:pPr>
      <w:r w:rsidRPr="00EC63AA">
        <w:rPr>
          <w:rFonts w:ascii="Times New Roman" w:hAnsi="Times New Roman" w:cs="Times New Roman"/>
          <w:b/>
          <w:bCs/>
          <w:color w:val="auto"/>
          <w:lang w:val="en-GB"/>
        </w:rPr>
        <w:t>5.4. Data Analysis</w:t>
      </w:r>
    </w:p>
    <w:p w14:paraId="4C8D36DA" w14:textId="77777777" w:rsidR="00187BE8" w:rsidRPr="00EC63AA" w:rsidRDefault="00115AE4" w:rsidP="00187BE8">
      <w:pPr>
        <w:jc w:val="both"/>
      </w:pPr>
      <w:r w:rsidRPr="00EC63AA">
        <w:t>The study analysed the data using both quantitative and qualitative approaches. While the qualitative information from the interview was manually coded, inferential and descriptive statistics were computed. Responses were collected to identify emerging themes. Finding themes also involved verifying the informants' comments.</w:t>
      </w:r>
    </w:p>
    <w:p w14:paraId="607E1B51" w14:textId="77777777" w:rsidR="00187BE8" w:rsidRPr="00EC63AA" w:rsidRDefault="00187BE8" w:rsidP="00187BE8">
      <w:pPr>
        <w:jc w:val="both"/>
        <w:rPr>
          <w:lang w:val="en-US"/>
        </w:rPr>
      </w:pPr>
    </w:p>
    <w:p w14:paraId="60EACF43" w14:textId="77777777" w:rsidR="00187BE8" w:rsidRDefault="00115AE4" w:rsidP="00187BE8">
      <w:pPr>
        <w:jc w:val="both"/>
        <w:rPr>
          <w:lang w:val="en-US"/>
        </w:rPr>
      </w:pPr>
      <w:r w:rsidRPr="00EC63AA">
        <w:rPr>
          <w:lang w:val="en-US"/>
        </w:rPr>
        <w:t xml:space="preserve">The employers’ feedback is conducted to obtain input from the industry that presently employs </w:t>
      </w:r>
      <w:r>
        <w:rPr>
          <w:lang w:val="en-US"/>
        </w:rPr>
        <w:t>D</w:t>
      </w:r>
      <w:r w:rsidRPr="00EC63AA">
        <w:rPr>
          <w:lang w:val="en-US"/>
        </w:rPr>
        <w:t xml:space="preserve">IT students from Iloilo Science and Technology University. This study used the survey method, where questionnaires were dispensed to employers to obtain data about the rate of the traits that </w:t>
      </w:r>
      <w:r>
        <w:rPr>
          <w:lang w:val="en-US"/>
        </w:rPr>
        <w:t>D</w:t>
      </w:r>
      <w:r w:rsidRPr="00EC63AA">
        <w:rPr>
          <w:lang w:val="en-US"/>
        </w:rPr>
        <w:t>IT possesses in their workplace. When data were gathered, the descriptive method was used, which utilised the mean, standard deviation, and frequency of the ratings from the questionnaire. These means and standard deviations were arranged in a table and interpreted using a scale.</w:t>
      </w:r>
    </w:p>
    <w:p w14:paraId="2B1E1934" w14:textId="77777777" w:rsidR="00187BE8" w:rsidRPr="00EC63AA" w:rsidRDefault="00187BE8" w:rsidP="00187BE8">
      <w:pPr>
        <w:jc w:val="both"/>
        <w:rPr>
          <w:lang w:val="en-US"/>
        </w:rPr>
      </w:pPr>
    </w:p>
    <w:p w14:paraId="3CB9ADE4" w14:textId="565B9600" w:rsidR="00187BE8" w:rsidRPr="008404C5" w:rsidRDefault="00670031" w:rsidP="00187BE8">
      <w:pPr>
        <w:jc w:val="center"/>
        <w:rPr>
          <w:b/>
          <w:lang w:val="en-US"/>
        </w:rPr>
      </w:pPr>
      <w:r>
        <w:rPr>
          <w:b/>
          <w:lang w:val="en-US"/>
        </w:rPr>
        <w:t xml:space="preserve">Chart 1: </w:t>
      </w:r>
      <w:r w:rsidR="00115AE4" w:rsidRPr="000131FE">
        <w:rPr>
          <w:b/>
          <w:lang w:val="en-US"/>
        </w:rPr>
        <w:t>Rating Scale for Employer’s Satisfaction in Each of the Areas</w:t>
      </w:r>
    </w:p>
    <w:tbl>
      <w:tblPr>
        <w:tblW w:w="47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070"/>
        <w:gridCol w:w="2700"/>
      </w:tblGrid>
      <w:tr w:rsidR="00E27314" w14:paraId="6EEF7436" w14:textId="77777777" w:rsidTr="001028BC">
        <w:trPr>
          <w:trHeight w:val="264"/>
          <w:jc w:val="center"/>
        </w:trPr>
        <w:tc>
          <w:tcPr>
            <w:tcW w:w="2070" w:type="dxa"/>
            <w:shd w:val="clear" w:color="auto" w:fill="95DCF7" w:themeFill="accent4" w:themeFillTint="66"/>
            <w:vAlign w:val="bottom"/>
          </w:tcPr>
          <w:p w14:paraId="3A50E10A" w14:textId="77777777" w:rsidR="00187BE8" w:rsidRPr="008404C5" w:rsidRDefault="00115AE4" w:rsidP="001028BC">
            <w:pPr>
              <w:jc w:val="center"/>
              <w:rPr>
                <w:b/>
                <w:lang w:eastAsia="en-PH"/>
              </w:rPr>
            </w:pPr>
            <w:r w:rsidRPr="008404C5">
              <w:rPr>
                <w:b/>
                <w:lang w:eastAsia="en-PH"/>
              </w:rPr>
              <w:t>Range</w:t>
            </w:r>
          </w:p>
        </w:tc>
        <w:tc>
          <w:tcPr>
            <w:tcW w:w="2700" w:type="dxa"/>
            <w:shd w:val="clear" w:color="auto" w:fill="95DCF7" w:themeFill="accent4" w:themeFillTint="66"/>
            <w:noWrap/>
            <w:vAlign w:val="bottom"/>
            <w:hideMark/>
          </w:tcPr>
          <w:p w14:paraId="4BD614F9" w14:textId="77777777" w:rsidR="00187BE8" w:rsidRPr="008404C5" w:rsidRDefault="00115AE4" w:rsidP="001028BC">
            <w:pPr>
              <w:jc w:val="center"/>
              <w:rPr>
                <w:b/>
                <w:lang w:eastAsia="en-PH"/>
              </w:rPr>
            </w:pPr>
            <w:bookmarkStart w:id="1" w:name="OLE_LINK1"/>
            <w:bookmarkStart w:id="2" w:name="OLE_LINK2"/>
            <w:r w:rsidRPr="008404C5">
              <w:rPr>
                <w:b/>
                <w:lang w:eastAsia="en-PH"/>
              </w:rPr>
              <w:t>Description</w:t>
            </w:r>
          </w:p>
        </w:tc>
      </w:tr>
      <w:tr w:rsidR="00E27314" w14:paraId="0C39630D" w14:textId="77777777" w:rsidTr="001028BC">
        <w:trPr>
          <w:trHeight w:val="264"/>
          <w:jc w:val="center"/>
        </w:trPr>
        <w:tc>
          <w:tcPr>
            <w:tcW w:w="2070" w:type="dxa"/>
            <w:vAlign w:val="bottom"/>
          </w:tcPr>
          <w:p w14:paraId="734A4110" w14:textId="77777777" w:rsidR="00187BE8" w:rsidRPr="00EC63AA" w:rsidRDefault="00115AE4" w:rsidP="001028BC">
            <w:pPr>
              <w:jc w:val="center"/>
              <w:rPr>
                <w:lang w:eastAsia="en-PH"/>
              </w:rPr>
            </w:pPr>
            <w:r w:rsidRPr="00EC63AA">
              <w:rPr>
                <w:lang w:eastAsia="en-PH"/>
              </w:rPr>
              <w:t>4.5-5.00</w:t>
            </w:r>
          </w:p>
        </w:tc>
        <w:tc>
          <w:tcPr>
            <w:tcW w:w="2700" w:type="dxa"/>
            <w:shd w:val="clear" w:color="auto" w:fill="auto"/>
            <w:noWrap/>
            <w:vAlign w:val="bottom"/>
            <w:hideMark/>
          </w:tcPr>
          <w:p w14:paraId="02AEEFFD" w14:textId="77777777" w:rsidR="00187BE8" w:rsidRPr="00EC63AA" w:rsidRDefault="00115AE4" w:rsidP="001028BC">
            <w:pPr>
              <w:jc w:val="center"/>
              <w:rPr>
                <w:lang w:eastAsia="en-PH"/>
              </w:rPr>
            </w:pPr>
            <w:bookmarkStart w:id="3" w:name="_Hlk200443075"/>
            <w:r w:rsidRPr="00EC63AA">
              <w:rPr>
                <w:lang w:eastAsia="en-PH"/>
              </w:rPr>
              <w:t>Extremely Satisfied</w:t>
            </w:r>
          </w:p>
        </w:tc>
      </w:tr>
      <w:tr w:rsidR="00E27314" w14:paraId="71151DC3" w14:textId="77777777" w:rsidTr="001028BC">
        <w:trPr>
          <w:trHeight w:val="264"/>
          <w:jc w:val="center"/>
        </w:trPr>
        <w:tc>
          <w:tcPr>
            <w:tcW w:w="2070" w:type="dxa"/>
            <w:vAlign w:val="bottom"/>
          </w:tcPr>
          <w:p w14:paraId="1099AEAA" w14:textId="77777777" w:rsidR="00187BE8" w:rsidRPr="00EC63AA" w:rsidRDefault="00115AE4" w:rsidP="001028BC">
            <w:pPr>
              <w:jc w:val="center"/>
              <w:rPr>
                <w:lang w:eastAsia="en-PH"/>
              </w:rPr>
            </w:pPr>
            <w:r w:rsidRPr="00EC63AA">
              <w:rPr>
                <w:lang w:eastAsia="en-PH"/>
              </w:rPr>
              <w:t>3.5-4.49</w:t>
            </w:r>
          </w:p>
        </w:tc>
        <w:tc>
          <w:tcPr>
            <w:tcW w:w="2700" w:type="dxa"/>
            <w:shd w:val="clear" w:color="auto" w:fill="auto"/>
            <w:noWrap/>
            <w:vAlign w:val="bottom"/>
            <w:hideMark/>
          </w:tcPr>
          <w:p w14:paraId="72CE580F" w14:textId="77777777" w:rsidR="00187BE8" w:rsidRPr="00EC63AA" w:rsidRDefault="00115AE4" w:rsidP="001028BC">
            <w:pPr>
              <w:jc w:val="center"/>
              <w:rPr>
                <w:lang w:eastAsia="en-PH"/>
              </w:rPr>
            </w:pPr>
            <w:r w:rsidRPr="00EC63AA">
              <w:rPr>
                <w:lang w:eastAsia="en-PH"/>
              </w:rPr>
              <w:t>Very Satisfied</w:t>
            </w:r>
          </w:p>
        </w:tc>
      </w:tr>
      <w:tr w:rsidR="00E27314" w14:paraId="555EA09F" w14:textId="77777777" w:rsidTr="001028BC">
        <w:trPr>
          <w:trHeight w:val="264"/>
          <w:jc w:val="center"/>
        </w:trPr>
        <w:tc>
          <w:tcPr>
            <w:tcW w:w="2070" w:type="dxa"/>
            <w:vAlign w:val="bottom"/>
          </w:tcPr>
          <w:p w14:paraId="5223B00F" w14:textId="77777777" w:rsidR="00187BE8" w:rsidRPr="00EC63AA" w:rsidRDefault="00115AE4" w:rsidP="001028BC">
            <w:pPr>
              <w:jc w:val="center"/>
              <w:rPr>
                <w:lang w:eastAsia="en-PH"/>
              </w:rPr>
            </w:pPr>
            <w:r w:rsidRPr="00EC63AA">
              <w:rPr>
                <w:lang w:eastAsia="en-PH"/>
              </w:rPr>
              <w:t>2.5-3.49</w:t>
            </w:r>
          </w:p>
        </w:tc>
        <w:tc>
          <w:tcPr>
            <w:tcW w:w="2700" w:type="dxa"/>
            <w:shd w:val="clear" w:color="auto" w:fill="auto"/>
            <w:noWrap/>
            <w:vAlign w:val="bottom"/>
            <w:hideMark/>
          </w:tcPr>
          <w:p w14:paraId="3E2610C8" w14:textId="77777777" w:rsidR="00187BE8" w:rsidRPr="00EC63AA" w:rsidRDefault="00115AE4" w:rsidP="001028BC">
            <w:pPr>
              <w:jc w:val="center"/>
              <w:rPr>
                <w:lang w:eastAsia="en-PH"/>
              </w:rPr>
            </w:pPr>
            <w:r w:rsidRPr="00EC63AA">
              <w:rPr>
                <w:lang w:eastAsia="en-PH"/>
              </w:rPr>
              <w:t>Satisfied</w:t>
            </w:r>
          </w:p>
        </w:tc>
      </w:tr>
      <w:tr w:rsidR="00E27314" w14:paraId="0032CB04" w14:textId="77777777" w:rsidTr="001028BC">
        <w:trPr>
          <w:trHeight w:val="264"/>
          <w:jc w:val="center"/>
        </w:trPr>
        <w:tc>
          <w:tcPr>
            <w:tcW w:w="2070" w:type="dxa"/>
            <w:vAlign w:val="bottom"/>
          </w:tcPr>
          <w:p w14:paraId="2A44D70B" w14:textId="77777777" w:rsidR="00187BE8" w:rsidRPr="00EC63AA" w:rsidRDefault="00115AE4" w:rsidP="001028BC">
            <w:pPr>
              <w:jc w:val="center"/>
              <w:rPr>
                <w:lang w:eastAsia="en-PH"/>
              </w:rPr>
            </w:pPr>
            <w:r w:rsidRPr="00EC63AA">
              <w:rPr>
                <w:lang w:eastAsia="en-PH"/>
              </w:rPr>
              <w:t>1.5-2.49</w:t>
            </w:r>
          </w:p>
        </w:tc>
        <w:tc>
          <w:tcPr>
            <w:tcW w:w="2700" w:type="dxa"/>
            <w:shd w:val="clear" w:color="auto" w:fill="auto"/>
            <w:noWrap/>
            <w:vAlign w:val="bottom"/>
            <w:hideMark/>
          </w:tcPr>
          <w:p w14:paraId="2DFA8E53" w14:textId="77777777" w:rsidR="00187BE8" w:rsidRPr="00EC63AA" w:rsidRDefault="00115AE4" w:rsidP="001028BC">
            <w:pPr>
              <w:jc w:val="center"/>
              <w:rPr>
                <w:lang w:eastAsia="en-PH"/>
              </w:rPr>
            </w:pPr>
            <w:r w:rsidRPr="00EC63AA">
              <w:rPr>
                <w:lang w:eastAsia="en-PH"/>
              </w:rPr>
              <w:t>Somewhat Satisfied</w:t>
            </w:r>
          </w:p>
        </w:tc>
      </w:tr>
      <w:tr w:rsidR="00E27314" w14:paraId="010C612D" w14:textId="77777777" w:rsidTr="001028BC">
        <w:trPr>
          <w:trHeight w:val="264"/>
          <w:jc w:val="center"/>
        </w:trPr>
        <w:tc>
          <w:tcPr>
            <w:tcW w:w="2070" w:type="dxa"/>
            <w:vAlign w:val="bottom"/>
          </w:tcPr>
          <w:p w14:paraId="37A30928" w14:textId="77777777" w:rsidR="00187BE8" w:rsidRPr="00EC63AA" w:rsidRDefault="00115AE4" w:rsidP="001028BC">
            <w:pPr>
              <w:jc w:val="center"/>
              <w:rPr>
                <w:lang w:eastAsia="en-PH"/>
              </w:rPr>
            </w:pPr>
            <w:r w:rsidRPr="00EC63AA">
              <w:rPr>
                <w:lang w:eastAsia="en-PH"/>
              </w:rPr>
              <w:t>1.0-1.49</w:t>
            </w:r>
          </w:p>
        </w:tc>
        <w:tc>
          <w:tcPr>
            <w:tcW w:w="2700" w:type="dxa"/>
            <w:shd w:val="clear" w:color="auto" w:fill="auto"/>
            <w:noWrap/>
            <w:vAlign w:val="bottom"/>
            <w:hideMark/>
          </w:tcPr>
          <w:p w14:paraId="04A31FEC" w14:textId="77777777" w:rsidR="00187BE8" w:rsidRPr="00EC63AA" w:rsidRDefault="00115AE4" w:rsidP="001028BC">
            <w:pPr>
              <w:jc w:val="center"/>
              <w:rPr>
                <w:lang w:eastAsia="en-PH"/>
              </w:rPr>
            </w:pPr>
            <w:r w:rsidRPr="00EC63AA">
              <w:rPr>
                <w:lang w:eastAsia="en-PH"/>
              </w:rPr>
              <w:t>Not Satisfied</w:t>
            </w:r>
          </w:p>
        </w:tc>
      </w:tr>
      <w:bookmarkEnd w:id="1"/>
      <w:bookmarkEnd w:id="2"/>
      <w:bookmarkEnd w:id="3"/>
    </w:tbl>
    <w:p w14:paraId="52F8B6EA" w14:textId="77777777" w:rsidR="00187BE8" w:rsidRPr="00EC63AA" w:rsidRDefault="00187BE8" w:rsidP="00187BE8">
      <w:pPr>
        <w:jc w:val="both"/>
      </w:pPr>
    </w:p>
    <w:p w14:paraId="2A8E185C" w14:textId="55CBADDA" w:rsidR="00187BE8" w:rsidRPr="008404C5" w:rsidRDefault="00670031" w:rsidP="00187BE8">
      <w:pPr>
        <w:jc w:val="center"/>
        <w:rPr>
          <w:b/>
          <w:lang w:val="en-US"/>
        </w:rPr>
      </w:pPr>
      <w:r>
        <w:rPr>
          <w:b/>
          <w:lang w:val="en-US"/>
        </w:rPr>
        <w:t xml:space="preserve">Chart 2: </w:t>
      </w:r>
      <w:r w:rsidR="00115AE4" w:rsidRPr="000131FE">
        <w:rPr>
          <w:b/>
          <w:lang w:val="en-US"/>
        </w:rPr>
        <w:t>Rating Scale for Employer’s Overall Satisfaction</w:t>
      </w:r>
    </w:p>
    <w:tbl>
      <w:tblPr>
        <w:tblW w:w="43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520"/>
        <w:gridCol w:w="2790"/>
      </w:tblGrid>
      <w:tr w:rsidR="00E27314" w14:paraId="2B821316" w14:textId="77777777" w:rsidTr="001028BC">
        <w:trPr>
          <w:trHeight w:val="246"/>
          <w:jc w:val="center"/>
        </w:trPr>
        <w:tc>
          <w:tcPr>
            <w:tcW w:w="1520" w:type="dxa"/>
            <w:shd w:val="clear" w:color="auto" w:fill="95DCF7" w:themeFill="accent4" w:themeFillTint="66"/>
            <w:vAlign w:val="bottom"/>
          </w:tcPr>
          <w:p w14:paraId="28494F33" w14:textId="77777777" w:rsidR="00187BE8" w:rsidRPr="008404C5" w:rsidRDefault="00115AE4" w:rsidP="001028BC">
            <w:pPr>
              <w:jc w:val="center"/>
              <w:rPr>
                <w:b/>
                <w:lang w:eastAsia="en-PH"/>
              </w:rPr>
            </w:pPr>
            <w:r w:rsidRPr="008404C5">
              <w:rPr>
                <w:b/>
                <w:lang w:eastAsia="en-PH"/>
              </w:rPr>
              <w:t>Range</w:t>
            </w:r>
          </w:p>
        </w:tc>
        <w:tc>
          <w:tcPr>
            <w:tcW w:w="2790" w:type="dxa"/>
            <w:shd w:val="clear" w:color="auto" w:fill="95DCF7" w:themeFill="accent4" w:themeFillTint="66"/>
            <w:noWrap/>
            <w:vAlign w:val="bottom"/>
            <w:hideMark/>
          </w:tcPr>
          <w:p w14:paraId="1F701FD6" w14:textId="77777777" w:rsidR="00187BE8" w:rsidRPr="008404C5" w:rsidRDefault="00115AE4" w:rsidP="001028BC">
            <w:pPr>
              <w:jc w:val="center"/>
              <w:rPr>
                <w:b/>
                <w:lang w:eastAsia="en-PH"/>
              </w:rPr>
            </w:pPr>
            <w:r w:rsidRPr="008404C5">
              <w:rPr>
                <w:b/>
                <w:lang w:eastAsia="en-PH"/>
              </w:rPr>
              <w:t>Description</w:t>
            </w:r>
          </w:p>
        </w:tc>
      </w:tr>
      <w:tr w:rsidR="00E27314" w14:paraId="0A849219" w14:textId="77777777" w:rsidTr="001028BC">
        <w:trPr>
          <w:trHeight w:val="246"/>
          <w:jc w:val="center"/>
        </w:trPr>
        <w:tc>
          <w:tcPr>
            <w:tcW w:w="1520" w:type="dxa"/>
            <w:vAlign w:val="bottom"/>
          </w:tcPr>
          <w:p w14:paraId="3822EB44" w14:textId="77777777" w:rsidR="00187BE8" w:rsidRPr="00EC63AA" w:rsidRDefault="00115AE4" w:rsidP="001028BC">
            <w:pPr>
              <w:rPr>
                <w:lang w:eastAsia="en-PH"/>
              </w:rPr>
            </w:pPr>
            <w:r w:rsidRPr="00EC63AA">
              <w:rPr>
                <w:lang w:eastAsia="en-PH"/>
              </w:rPr>
              <w:t>8.20-10.0</w:t>
            </w:r>
          </w:p>
        </w:tc>
        <w:tc>
          <w:tcPr>
            <w:tcW w:w="2790" w:type="dxa"/>
            <w:shd w:val="clear" w:color="auto" w:fill="auto"/>
            <w:noWrap/>
            <w:vAlign w:val="bottom"/>
            <w:hideMark/>
          </w:tcPr>
          <w:p w14:paraId="2EA852FD" w14:textId="77777777" w:rsidR="00187BE8" w:rsidRPr="00EC63AA" w:rsidRDefault="00115AE4" w:rsidP="001028BC">
            <w:pPr>
              <w:rPr>
                <w:lang w:eastAsia="en-PH"/>
              </w:rPr>
            </w:pPr>
            <w:r w:rsidRPr="00EC63AA">
              <w:rPr>
                <w:lang w:eastAsia="en-PH"/>
              </w:rPr>
              <w:t>Extremely Satisfied</w:t>
            </w:r>
          </w:p>
        </w:tc>
      </w:tr>
      <w:tr w:rsidR="00E27314" w14:paraId="2E0C2C1D" w14:textId="77777777" w:rsidTr="001028BC">
        <w:trPr>
          <w:trHeight w:val="246"/>
          <w:jc w:val="center"/>
        </w:trPr>
        <w:tc>
          <w:tcPr>
            <w:tcW w:w="1520" w:type="dxa"/>
            <w:vAlign w:val="bottom"/>
          </w:tcPr>
          <w:p w14:paraId="1AE588EC" w14:textId="77777777" w:rsidR="00187BE8" w:rsidRPr="00EC63AA" w:rsidRDefault="00115AE4" w:rsidP="001028BC">
            <w:pPr>
              <w:rPr>
                <w:lang w:eastAsia="en-PH"/>
              </w:rPr>
            </w:pPr>
            <w:r w:rsidRPr="00EC63AA">
              <w:rPr>
                <w:lang w:eastAsia="en-PH"/>
              </w:rPr>
              <w:t>6.40-8.19</w:t>
            </w:r>
          </w:p>
        </w:tc>
        <w:tc>
          <w:tcPr>
            <w:tcW w:w="2790" w:type="dxa"/>
            <w:shd w:val="clear" w:color="auto" w:fill="auto"/>
            <w:noWrap/>
            <w:vAlign w:val="bottom"/>
            <w:hideMark/>
          </w:tcPr>
          <w:p w14:paraId="72C29648" w14:textId="77777777" w:rsidR="00187BE8" w:rsidRPr="00EC63AA" w:rsidRDefault="00115AE4" w:rsidP="001028BC">
            <w:pPr>
              <w:rPr>
                <w:lang w:eastAsia="en-PH"/>
              </w:rPr>
            </w:pPr>
            <w:r w:rsidRPr="00EC63AA">
              <w:rPr>
                <w:lang w:eastAsia="en-PH"/>
              </w:rPr>
              <w:t>Very Satisfied</w:t>
            </w:r>
          </w:p>
        </w:tc>
      </w:tr>
      <w:tr w:rsidR="00E27314" w14:paraId="49F13CBC" w14:textId="77777777" w:rsidTr="001028BC">
        <w:trPr>
          <w:trHeight w:val="246"/>
          <w:jc w:val="center"/>
        </w:trPr>
        <w:tc>
          <w:tcPr>
            <w:tcW w:w="1520" w:type="dxa"/>
            <w:vAlign w:val="bottom"/>
          </w:tcPr>
          <w:p w14:paraId="24051400" w14:textId="77777777" w:rsidR="00187BE8" w:rsidRPr="00EC63AA" w:rsidRDefault="00115AE4" w:rsidP="001028BC">
            <w:pPr>
              <w:rPr>
                <w:lang w:eastAsia="en-PH"/>
              </w:rPr>
            </w:pPr>
            <w:r w:rsidRPr="00EC63AA">
              <w:rPr>
                <w:lang w:eastAsia="en-PH"/>
              </w:rPr>
              <w:t>4.60-6.39</w:t>
            </w:r>
          </w:p>
        </w:tc>
        <w:tc>
          <w:tcPr>
            <w:tcW w:w="2790" w:type="dxa"/>
            <w:shd w:val="clear" w:color="auto" w:fill="auto"/>
            <w:noWrap/>
            <w:vAlign w:val="bottom"/>
            <w:hideMark/>
          </w:tcPr>
          <w:p w14:paraId="71DD1811" w14:textId="77777777" w:rsidR="00187BE8" w:rsidRPr="00EC63AA" w:rsidRDefault="00115AE4" w:rsidP="001028BC">
            <w:pPr>
              <w:rPr>
                <w:lang w:eastAsia="en-PH"/>
              </w:rPr>
            </w:pPr>
            <w:r w:rsidRPr="00EC63AA">
              <w:rPr>
                <w:lang w:eastAsia="en-PH"/>
              </w:rPr>
              <w:t>Satisfied</w:t>
            </w:r>
          </w:p>
        </w:tc>
      </w:tr>
      <w:tr w:rsidR="00E27314" w14:paraId="4B20CEB4" w14:textId="77777777" w:rsidTr="001028BC">
        <w:trPr>
          <w:trHeight w:val="246"/>
          <w:jc w:val="center"/>
        </w:trPr>
        <w:tc>
          <w:tcPr>
            <w:tcW w:w="1520" w:type="dxa"/>
            <w:vAlign w:val="bottom"/>
          </w:tcPr>
          <w:p w14:paraId="46B3DC2D" w14:textId="77777777" w:rsidR="00187BE8" w:rsidRPr="00EC63AA" w:rsidRDefault="00115AE4" w:rsidP="001028BC">
            <w:pPr>
              <w:rPr>
                <w:lang w:eastAsia="en-PH"/>
              </w:rPr>
            </w:pPr>
            <w:r w:rsidRPr="00EC63AA">
              <w:rPr>
                <w:lang w:eastAsia="en-PH"/>
              </w:rPr>
              <w:t>2.80-4.59</w:t>
            </w:r>
          </w:p>
        </w:tc>
        <w:tc>
          <w:tcPr>
            <w:tcW w:w="2790" w:type="dxa"/>
            <w:shd w:val="clear" w:color="auto" w:fill="auto"/>
            <w:noWrap/>
            <w:vAlign w:val="bottom"/>
            <w:hideMark/>
          </w:tcPr>
          <w:p w14:paraId="7D12890E" w14:textId="77777777" w:rsidR="00187BE8" w:rsidRPr="00EC63AA" w:rsidRDefault="00115AE4" w:rsidP="001028BC">
            <w:pPr>
              <w:rPr>
                <w:lang w:eastAsia="en-PH"/>
              </w:rPr>
            </w:pPr>
            <w:r w:rsidRPr="00EC63AA">
              <w:rPr>
                <w:lang w:eastAsia="en-PH"/>
              </w:rPr>
              <w:t>Somewhat Satisfied</w:t>
            </w:r>
          </w:p>
        </w:tc>
      </w:tr>
      <w:tr w:rsidR="00E27314" w14:paraId="6ABEA2C2" w14:textId="77777777" w:rsidTr="001028BC">
        <w:trPr>
          <w:trHeight w:val="246"/>
          <w:jc w:val="center"/>
        </w:trPr>
        <w:tc>
          <w:tcPr>
            <w:tcW w:w="1520" w:type="dxa"/>
            <w:vAlign w:val="bottom"/>
          </w:tcPr>
          <w:p w14:paraId="44A6A988" w14:textId="77777777" w:rsidR="00187BE8" w:rsidRPr="00EC63AA" w:rsidRDefault="00115AE4" w:rsidP="001028BC">
            <w:pPr>
              <w:rPr>
                <w:lang w:eastAsia="en-PH"/>
              </w:rPr>
            </w:pPr>
            <w:r w:rsidRPr="00EC63AA">
              <w:rPr>
                <w:lang w:eastAsia="en-PH"/>
              </w:rPr>
              <w:t>1.00-2.79</w:t>
            </w:r>
          </w:p>
        </w:tc>
        <w:tc>
          <w:tcPr>
            <w:tcW w:w="2790" w:type="dxa"/>
            <w:shd w:val="clear" w:color="auto" w:fill="auto"/>
            <w:noWrap/>
            <w:vAlign w:val="bottom"/>
            <w:hideMark/>
          </w:tcPr>
          <w:p w14:paraId="48C28D97" w14:textId="77777777" w:rsidR="00187BE8" w:rsidRPr="00EC63AA" w:rsidRDefault="00115AE4" w:rsidP="001028BC">
            <w:pPr>
              <w:rPr>
                <w:lang w:eastAsia="en-PH"/>
              </w:rPr>
            </w:pPr>
            <w:r w:rsidRPr="00EC63AA">
              <w:rPr>
                <w:lang w:eastAsia="en-PH"/>
              </w:rPr>
              <w:t>Not Satisfied</w:t>
            </w:r>
          </w:p>
        </w:tc>
      </w:tr>
    </w:tbl>
    <w:p w14:paraId="2E76E291" w14:textId="77777777" w:rsidR="00187BE8" w:rsidRPr="00EC63AA" w:rsidRDefault="00187BE8" w:rsidP="00187BE8">
      <w:pPr>
        <w:rPr>
          <w:lang w:val="en-US"/>
        </w:rPr>
      </w:pPr>
    </w:p>
    <w:p w14:paraId="21DE9258" w14:textId="77777777" w:rsidR="00187BE8" w:rsidRPr="00EC63AA" w:rsidRDefault="00115AE4" w:rsidP="00187BE8">
      <w:pPr>
        <w:jc w:val="both"/>
        <w:rPr>
          <w:lang w:val="en-US"/>
        </w:rPr>
      </w:pPr>
      <w:r w:rsidRPr="00EC63AA">
        <w:rPr>
          <w:lang w:val="en-US"/>
        </w:rPr>
        <w:t xml:space="preserve">The ratings were grouped and presented through their mean </w:t>
      </w:r>
      <w:r>
        <w:rPr>
          <w:lang w:val="en-US"/>
        </w:rPr>
        <w:t xml:space="preserve">with descriptions </w:t>
      </w:r>
      <w:r w:rsidRPr="00EC63AA">
        <w:rPr>
          <w:lang w:val="en-US"/>
        </w:rPr>
        <w:t xml:space="preserve">to obtain relevant information from the returned feedback questionnaire. The highest and lowest ratings in </w:t>
      </w:r>
      <w:r>
        <w:rPr>
          <w:lang w:val="en-US"/>
        </w:rPr>
        <w:t>the overall</w:t>
      </w:r>
      <w:r w:rsidRPr="00EC63AA">
        <w:rPr>
          <w:lang w:val="en-US"/>
        </w:rPr>
        <w:t xml:space="preserve"> </w:t>
      </w:r>
      <w:r>
        <w:rPr>
          <w:lang w:val="en-US"/>
        </w:rPr>
        <w:t>graduate traits identified</w:t>
      </w:r>
      <w:r w:rsidRPr="00EC63AA">
        <w:rPr>
          <w:lang w:val="en-US"/>
        </w:rPr>
        <w:t xml:space="preserve"> </w:t>
      </w:r>
      <w:r>
        <w:rPr>
          <w:lang w:val="en-US"/>
        </w:rPr>
        <w:t xml:space="preserve">were </w:t>
      </w:r>
      <w:r w:rsidRPr="00EC63AA">
        <w:rPr>
          <w:lang w:val="en-US"/>
        </w:rPr>
        <w:t xml:space="preserve">noted. The </w:t>
      </w:r>
      <w:r w:rsidRPr="00944F4B">
        <w:t xml:space="preserve">highest and </w:t>
      </w:r>
      <w:r>
        <w:t>lowest mean ratings</w:t>
      </w:r>
      <w:r w:rsidRPr="00944F4B">
        <w:t xml:space="preserve"> in each performance category </w:t>
      </w:r>
      <w:r>
        <w:t xml:space="preserve">were also reported. </w:t>
      </w:r>
      <w:r w:rsidRPr="00EC63AA">
        <w:rPr>
          <w:lang w:val="en-US"/>
        </w:rPr>
        <w:t xml:space="preserve">All the rated traits are ranked from highest to lowest so that the top 3 </w:t>
      </w:r>
      <w:r w:rsidRPr="00EC63AA">
        <w:rPr>
          <w:lang w:val="en-US"/>
        </w:rPr>
        <w:lastRenderedPageBreak/>
        <w:t xml:space="preserve">are determined. This information </w:t>
      </w:r>
      <w:r>
        <w:rPr>
          <w:lang w:val="en-US"/>
        </w:rPr>
        <w:t>highlight</w:t>
      </w:r>
      <w:r w:rsidRPr="00EC63AA">
        <w:rPr>
          <w:lang w:val="en-US"/>
        </w:rPr>
        <w:t>s the areas that should be strengthened or highlighted to be more responsive to the industry's needs.</w:t>
      </w:r>
    </w:p>
    <w:p w14:paraId="72A10040" w14:textId="77777777" w:rsidR="00187BE8" w:rsidRDefault="00187BE8" w:rsidP="00187BE8">
      <w:pPr>
        <w:jc w:val="both"/>
        <w:rPr>
          <w:lang w:val="en-US"/>
        </w:rPr>
      </w:pPr>
    </w:p>
    <w:p w14:paraId="25937FA1" w14:textId="77777777" w:rsidR="00187BE8" w:rsidRPr="00EC63AA" w:rsidRDefault="00115AE4" w:rsidP="00187BE8">
      <w:pPr>
        <w:jc w:val="both"/>
        <w:rPr>
          <w:lang w:val="en-US"/>
        </w:rPr>
      </w:pPr>
      <w:r w:rsidRPr="00EC63AA">
        <w:rPr>
          <w:lang w:val="en-US"/>
        </w:rPr>
        <w:t xml:space="preserve">Facebook messengers were used to track the employment of </w:t>
      </w:r>
      <w:r>
        <w:rPr>
          <w:lang w:val="en-US"/>
        </w:rPr>
        <w:t>D</w:t>
      </w:r>
      <w:r w:rsidRPr="00EC63AA">
        <w:rPr>
          <w:lang w:val="en-US"/>
        </w:rPr>
        <w:t>IT graduates, and information was shared through the so-called grapevine, where updates are obtained from peers, their former classmates who are close by, and former employers. Some returned forms are handed in the office, some are facilitated in the offices, and some are sent through email. Of the 5</w:t>
      </w:r>
      <w:r>
        <w:rPr>
          <w:lang w:val="en-US"/>
        </w:rPr>
        <w:t>4</w:t>
      </w:r>
      <w:r w:rsidRPr="00EC63AA">
        <w:rPr>
          <w:lang w:val="en-US"/>
        </w:rPr>
        <w:t xml:space="preserve"> </w:t>
      </w:r>
      <w:r>
        <w:rPr>
          <w:lang w:val="en-US"/>
        </w:rPr>
        <w:t>D</w:t>
      </w:r>
      <w:r w:rsidRPr="00EC63AA">
        <w:rPr>
          <w:lang w:val="en-US"/>
        </w:rPr>
        <w:t xml:space="preserve">IT graduates messaged, only </w:t>
      </w:r>
      <w:r>
        <w:rPr>
          <w:lang w:val="en-US"/>
        </w:rPr>
        <w:t>50</w:t>
      </w:r>
      <w:r w:rsidRPr="00EC63AA">
        <w:rPr>
          <w:lang w:val="en-US"/>
        </w:rPr>
        <w:t xml:space="preserve"> returned a filled-out form.</w:t>
      </w:r>
    </w:p>
    <w:p w14:paraId="2693F804" w14:textId="77777777" w:rsidR="00187BE8" w:rsidRPr="00EC63AA" w:rsidRDefault="00187BE8" w:rsidP="00187BE8">
      <w:pPr>
        <w:jc w:val="both"/>
        <w:rPr>
          <w:lang w:val="en-US"/>
        </w:rPr>
      </w:pPr>
    </w:p>
    <w:p w14:paraId="159E7198" w14:textId="3D9720FE" w:rsidR="00187BE8" w:rsidRPr="00EC63AA" w:rsidRDefault="00115AE4" w:rsidP="00187BE8">
      <w:pPr>
        <w:jc w:val="both"/>
        <w:rPr>
          <w:lang w:val="en-US"/>
        </w:rPr>
      </w:pPr>
      <w:r w:rsidRPr="00EC63AA">
        <w:rPr>
          <w:lang w:val="en-US"/>
        </w:rPr>
        <w:t xml:space="preserve">To have a clearer picture of the </w:t>
      </w:r>
      <w:r>
        <w:rPr>
          <w:lang w:val="en-US"/>
        </w:rPr>
        <w:t>D</w:t>
      </w:r>
      <w:r w:rsidRPr="00EC63AA">
        <w:rPr>
          <w:lang w:val="en-US"/>
        </w:rPr>
        <w:t>IT graduate</w:t>
      </w:r>
      <w:r w:rsidR="007314B7">
        <w:rPr>
          <w:lang w:val="en-US"/>
        </w:rPr>
        <w:t>s’</w:t>
      </w:r>
      <w:r w:rsidRPr="00EC63AA">
        <w:rPr>
          <w:lang w:val="en-US"/>
        </w:rPr>
        <w:t xml:space="preserve"> employment abilities in 2024 and earlier, the employer’s feedback ratings were grouped by classification from a 20-item questionnaire. These are:</w:t>
      </w:r>
    </w:p>
    <w:p w14:paraId="7A789A46" w14:textId="77777777" w:rsidR="00187BE8" w:rsidRPr="00EC63AA" w:rsidRDefault="00187BE8" w:rsidP="00187BE8">
      <w:pPr>
        <w:rPr>
          <w:lang w:val="en-US"/>
        </w:rPr>
      </w:pPr>
    </w:p>
    <w:p w14:paraId="7FC36942" w14:textId="77777777" w:rsidR="00187BE8" w:rsidRPr="00EC63AA" w:rsidRDefault="00115AE4" w:rsidP="00187BE8">
      <w:pPr>
        <w:rPr>
          <w:b/>
          <w:i/>
          <w:lang w:val="en-US"/>
        </w:rPr>
      </w:pPr>
      <w:r w:rsidRPr="00EC63AA">
        <w:rPr>
          <w:b/>
          <w:i/>
          <w:lang w:val="en-US"/>
        </w:rPr>
        <w:t>5.4.1 Specialised abilities</w:t>
      </w:r>
    </w:p>
    <w:p w14:paraId="06AA16AB" w14:textId="77777777" w:rsidR="00187BE8" w:rsidRPr="00EC63AA" w:rsidRDefault="00115AE4" w:rsidP="00187BE8">
      <w:pPr>
        <w:rPr>
          <w:lang w:val="en-US"/>
        </w:rPr>
      </w:pPr>
      <w:r w:rsidRPr="00EC63AA">
        <w:rPr>
          <w:lang w:eastAsia="en-PH"/>
        </w:rPr>
        <w:t>2. Developing practical solutions to workplace problems</w:t>
      </w:r>
    </w:p>
    <w:p w14:paraId="4634642E" w14:textId="77777777" w:rsidR="00187BE8" w:rsidRPr="00EC63AA" w:rsidRDefault="00115AE4" w:rsidP="00187BE8">
      <w:pPr>
        <w:rPr>
          <w:lang w:val="en-US"/>
        </w:rPr>
      </w:pPr>
      <w:r w:rsidRPr="00EC63AA">
        <w:rPr>
          <w:lang w:eastAsia="en-PH"/>
        </w:rPr>
        <w:t>4. Creative in response to workplace challenges</w:t>
      </w:r>
    </w:p>
    <w:p w14:paraId="62F40C2E" w14:textId="77777777" w:rsidR="00187BE8" w:rsidRPr="00EC63AA" w:rsidRDefault="00115AE4" w:rsidP="00187BE8">
      <w:pPr>
        <w:rPr>
          <w:lang w:val="en-US"/>
        </w:rPr>
      </w:pPr>
      <w:r w:rsidRPr="00EC63AA">
        <w:rPr>
          <w:lang w:eastAsia="en-PH"/>
        </w:rPr>
        <w:t>8. Using technology and workplace equipment</w:t>
      </w:r>
    </w:p>
    <w:p w14:paraId="478427E3" w14:textId="77777777" w:rsidR="00187BE8" w:rsidRPr="00EC63AA" w:rsidRDefault="00115AE4" w:rsidP="00187BE8">
      <w:pPr>
        <w:rPr>
          <w:lang w:val="en-US"/>
        </w:rPr>
      </w:pPr>
      <w:r w:rsidRPr="00EC63AA">
        <w:rPr>
          <w:lang w:eastAsia="en-PH"/>
        </w:rPr>
        <w:t>10. Technical knowledge/skill</w:t>
      </w:r>
    </w:p>
    <w:p w14:paraId="33FB0DE0" w14:textId="77777777" w:rsidR="00187BE8" w:rsidRPr="00EC63AA" w:rsidRDefault="00115AE4" w:rsidP="00187BE8">
      <w:pPr>
        <w:rPr>
          <w:lang w:val="en-US"/>
        </w:rPr>
      </w:pPr>
      <w:r w:rsidRPr="00EC63AA">
        <w:rPr>
          <w:lang w:eastAsia="en-PH"/>
        </w:rPr>
        <w:t>20.</w:t>
      </w:r>
      <w:r w:rsidRPr="00EC63AA">
        <w:t xml:space="preserve"> Promoting global competitiveness</w:t>
      </w:r>
    </w:p>
    <w:p w14:paraId="41501F1F" w14:textId="77777777" w:rsidR="00187BE8" w:rsidRPr="00EC63AA" w:rsidRDefault="00187BE8" w:rsidP="00187BE8">
      <w:pPr>
        <w:rPr>
          <w:lang w:val="en-US"/>
        </w:rPr>
      </w:pPr>
    </w:p>
    <w:p w14:paraId="39C6AC72" w14:textId="77777777" w:rsidR="00187BE8" w:rsidRPr="00EC63AA" w:rsidRDefault="00115AE4" w:rsidP="00187BE8">
      <w:pPr>
        <w:rPr>
          <w:b/>
          <w:i/>
          <w:lang w:val="en-US"/>
        </w:rPr>
      </w:pPr>
      <w:r w:rsidRPr="00EC63AA">
        <w:rPr>
          <w:b/>
          <w:i/>
          <w:lang w:val="en-US"/>
        </w:rPr>
        <w:t>5.4.2 Work attitude</w:t>
      </w:r>
    </w:p>
    <w:p w14:paraId="15D2767F" w14:textId="77777777" w:rsidR="00187BE8" w:rsidRPr="00EC63AA" w:rsidRDefault="00115AE4" w:rsidP="00187BE8">
      <w:pPr>
        <w:rPr>
          <w:lang w:eastAsia="en-PH"/>
        </w:rPr>
      </w:pPr>
      <w:r w:rsidRPr="00EC63AA">
        <w:rPr>
          <w:lang w:eastAsia="en-PH"/>
        </w:rPr>
        <w:t>11. Ability to manage/leadership qualities</w:t>
      </w:r>
    </w:p>
    <w:p w14:paraId="46189AE3" w14:textId="77777777" w:rsidR="00187BE8" w:rsidRPr="00EC63AA" w:rsidRDefault="00115AE4" w:rsidP="00187BE8">
      <w:pPr>
        <w:rPr>
          <w:lang w:val="en-US"/>
        </w:rPr>
      </w:pPr>
      <w:r w:rsidRPr="00EC63AA">
        <w:rPr>
          <w:lang w:eastAsia="en-PH"/>
        </w:rPr>
        <w:t>15. Ability to take up extra responsibility</w:t>
      </w:r>
    </w:p>
    <w:p w14:paraId="38FACB82" w14:textId="77777777" w:rsidR="00187BE8" w:rsidRPr="00EC63AA" w:rsidRDefault="00115AE4" w:rsidP="00187BE8">
      <w:pPr>
        <w:rPr>
          <w:lang w:val="en-US"/>
        </w:rPr>
      </w:pPr>
      <w:r w:rsidRPr="00EC63AA">
        <w:rPr>
          <w:lang w:eastAsia="en-PH"/>
        </w:rPr>
        <w:t>16. Obligation to work beyond schedule if required</w:t>
      </w:r>
    </w:p>
    <w:p w14:paraId="085E1A4A" w14:textId="77777777" w:rsidR="00187BE8" w:rsidRPr="00EC63AA" w:rsidRDefault="00115AE4" w:rsidP="00187BE8">
      <w:pPr>
        <w:rPr>
          <w:lang w:val="en-US"/>
        </w:rPr>
      </w:pPr>
      <w:r w:rsidRPr="00EC63AA">
        <w:rPr>
          <w:lang w:eastAsia="en-PH"/>
        </w:rPr>
        <w:t>17. Commitment,</w:t>
      </w:r>
      <w:r w:rsidRPr="00EC63AA">
        <w:t xml:space="preserve"> integrity, and honesty in the performance of their job</w:t>
      </w:r>
    </w:p>
    <w:p w14:paraId="1D23371E" w14:textId="77777777" w:rsidR="00187BE8" w:rsidRPr="00EC63AA" w:rsidRDefault="00187BE8" w:rsidP="00187BE8">
      <w:pPr>
        <w:rPr>
          <w:lang w:val="en-US"/>
        </w:rPr>
      </w:pPr>
    </w:p>
    <w:p w14:paraId="6B063025" w14:textId="77777777" w:rsidR="00187BE8" w:rsidRPr="00EC63AA" w:rsidRDefault="00115AE4" w:rsidP="00187BE8">
      <w:pPr>
        <w:rPr>
          <w:b/>
          <w:i/>
          <w:lang w:val="en-US"/>
        </w:rPr>
      </w:pPr>
      <w:r w:rsidRPr="00EC63AA">
        <w:rPr>
          <w:b/>
          <w:i/>
          <w:lang w:val="en-US"/>
        </w:rPr>
        <w:t>5.4.3 Creativity and initiative</w:t>
      </w:r>
    </w:p>
    <w:p w14:paraId="6771E8C2" w14:textId="77777777" w:rsidR="00187BE8" w:rsidRPr="00EC63AA" w:rsidRDefault="00115AE4" w:rsidP="00187BE8">
      <w:pPr>
        <w:rPr>
          <w:lang w:val="en-US"/>
        </w:rPr>
      </w:pPr>
      <w:r w:rsidRPr="00EC63AA">
        <w:rPr>
          <w:lang w:eastAsia="en-PH"/>
        </w:rPr>
        <w:t>6. Self-motivated and taking on the appropriate level of responsibility</w:t>
      </w:r>
    </w:p>
    <w:p w14:paraId="17FB5B48" w14:textId="77777777" w:rsidR="00187BE8" w:rsidRPr="00EC63AA" w:rsidRDefault="00115AE4" w:rsidP="00187BE8">
      <w:pPr>
        <w:rPr>
          <w:lang w:val="en-US"/>
        </w:rPr>
      </w:pPr>
      <w:r w:rsidRPr="00EC63AA">
        <w:rPr>
          <w:lang w:eastAsia="en-PH"/>
        </w:rPr>
        <w:t>7. Open to new ideas and learning new techniques</w:t>
      </w:r>
    </w:p>
    <w:p w14:paraId="20E995DA" w14:textId="77777777" w:rsidR="00187BE8" w:rsidRPr="00EC63AA" w:rsidRDefault="00115AE4" w:rsidP="00187BE8">
      <w:pPr>
        <w:rPr>
          <w:lang w:val="en-US"/>
        </w:rPr>
      </w:pPr>
      <w:r w:rsidRPr="00EC63AA">
        <w:rPr>
          <w:lang w:eastAsia="en-PH"/>
        </w:rPr>
        <w:t>12. Innovativeness, Creativity</w:t>
      </w:r>
    </w:p>
    <w:p w14:paraId="3C26849E" w14:textId="77777777" w:rsidR="00187BE8" w:rsidRPr="00EC63AA" w:rsidRDefault="00187BE8" w:rsidP="00187BE8">
      <w:pPr>
        <w:rPr>
          <w:lang w:val="en-US"/>
        </w:rPr>
      </w:pPr>
    </w:p>
    <w:p w14:paraId="2CBA729F" w14:textId="573111B4" w:rsidR="00187BE8" w:rsidRPr="00EC63AA" w:rsidRDefault="00115AE4" w:rsidP="00187BE8">
      <w:pPr>
        <w:rPr>
          <w:b/>
          <w:i/>
          <w:lang w:val="en-US"/>
        </w:rPr>
      </w:pPr>
      <w:r w:rsidRPr="00EC63AA">
        <w:rPr>
          <w:b/>
          <w:i/>
          <w:lang w:val="en-US"/>
        </w:rPr>
        <w:t>5.4.4 Ability to coordinate with others and superior</w:t>
      </w:r>
      <w:r w:rsidR="007314B7">
        <w:rPr>
          <w:b/>
          <w:i/>
          <w:lang w:val="en-US"/>
        </w:rPr>
        <w:t>s</w:t>
      </w:r>
    </w:p>
    <w:p w14:paraId="07CC13B5" w14:textId="77777777" w:rsidR="00187BE8" w:rsidRPr="00EC63AA" w:rsidRDefault="00115AE4" w:rsidP="00187BE8">
      <w:pPr>
        <w:rPr>
          <w:lang w:eastAsia="en-PH"/>
        </w:rPr>
      </w:pPr>
      <w:r w:rsidRPr="00EC63AA">
        <w:rPr>
          <w:lang w:eastAsia="en-PH"/>
        </w:rPr>
        <w:t>1. General communication skills</w:t>
      </w:r>
    </w:p>
    <w:p w14:paraId="3B1CC758" w14:textId="77777777" w:rsidR="00187BE8" w:rsidRPr="00EC63AA" w:rsidRDefault="00115AE4" w:rsidP="00187BE8">
      <w:pPr>
        <w:rPr>
          <w:lang w:eastAsia="en-PH"/>
        </w:rPr>
      </w:pPr>
      <w:r w:rsidRPr="00EC63AA">
        <w:rPr>
          <w:lang w:eastAsia="en-PH"/>
        </w:rPr>
        <w:t>3. Working as part of a team</w:t>
      </w:r>
    </w:p>
    <w:p w14:paraId="5A184479" w14:textId="77777777" w:rsidR="00187BE8" w:rsidRPr="00EC63AA" w:rsidRDefault="00115AE4" w:rsidP="00187BE8">
      <w:pPr>
        <w:rPr>
          <w:lang w:eastAsia="en-PH"/>
        </w:rPr>
      </w:pPr>
      <w:r w:rsidRPr="00EC63AA">
        <w:rPr>
          <w:lang w:eastAsia="en-PH"/>
        </w:rPr>
        <w:t>5. Planning and organisation skills</w:t>
      </w:r>
    </w:p>
    <w:p w14:paraId="7007B710" w14:textId="77777777" w:rsidR="00187BE8" w:rsidRPr="00EC63AA" w:rsidRDefault="00115AE4" w:rsidP="00187BE8">
      <w:pPr>
        <w:rPr>
          <w:lang w:val="en-US"/>
        </w:rPr>
      </w:pPr>
      <w:r w:rsidRPr="00EC63AA">
        <w:rPr>
          <w:lang w:eastAsia="en-PH"/>
        </w:rPr>
        <w:t>9. Ability to contribute to the goal of the organisation/company</w:t>
      </w:r>
    </w:p>
    <w:p w14:paraId="7306CA3C" w14:textId="77777777" w:rsidR="00187BE8" w:rsidRPr="00EC63AA" w:rsidRDefault="00115AE4" w:rsidP="00187BE8">
      <w:pPr>
        <w:rPr>
          <w:lang w:eastAsia="en-PH"/>
        </w:rPr>
      </w:pPr>
      <w:r w:rsidRPr="00EC63AA">
        <w:rPr>
          <w:lang w:eastAsia="en-PH"/>
        </w:rPr>
        <w:t>13. Relationship with seniors/peers/subordinates</w:t>
      </w:r>
    </w:p>
    <w:p w14:paraId="66894F83" w14:textId="77777777" w:rsidR="00187BE8" w:rsidRPr="00EC63AA" w:rsidRDefault="00115AE4" w:rsidP="00187BE8">
      <w:pPr>
        <w:rPr>
          <w:lang w:eastAsia="en-PH"/>
        </w:rPr>
      </w:pPr>
      <w:r w:rsidRPr="00EC63AA">
        <w:rPr>
          <w:lang w:eastAsia="en-PH"/>
        </w:rPr>
        <w:t>14. Involvement in social activities</w:t>
      </w:r>
    </w:p>
    <w:p w14:paraId="3CBC4E33" w14:textId="77777777" w:rsidR="00187BE8" w:rsidRPr="00EC63AA" w:rsidRDefault="00115AE4" w:rsidP="00187BE8">
      <w:pPr>
        <w:rPr>
          <w:lang w:eastAsia="en-PH"/>
        </w:rPr>
      </w:pPr>
      <w:r w:rsidRPr="00EC63AA">
        <w:rPr>
          <w:lang w:eastAsia="en-PH"/>
        </w:rPr>
        <w:t>18. G</w:t>
      </w:r>
      <w:r w:rsidRPr="00EC63AA">
        <w:t>ender sensitivity and respect towards people and the environment</w:t>
      </w:r>
    </w:p>
    <w:p w14:paraId="1F10CCCD" w14:textId="77777777" w:rsidR="00187BE8" w:rsidRPr="00EC63AA" w:rsidRDefault="00115AE4" w:rsidP="00187BE8">
      <w:pPr>
        <w:rPr>
          <w:lang w:eastAsia="en-PH"/>
        </w:rPr>
      </w:pPr>
      <w:r w:rsidRPr="00EC63AA">
        <w:rPr>
          <w:lang w:eastAsia="en-PH"/>
        </w:rPr>
        <w:t>19.</w:t>
      </w:r>
      <w:r w:rsidRPr="00EC63AA">
        <w:t xml:space="preserve"> Considering inclusivity despite diversity</w:t>
      </w:r>
    </w:p>
    <w:p w14:paraId="628D98E1" w14:textId="77777777" w:rsidR="00187BE8" w:rsidRDefault="00187BE8" w:rsidP="00187BE8">
      <w:pPr>
        <w:jc w:val="both"/>
      </w:pPr>
    </w:p>
    <w:p w14:paraId="31B6FE15" w14:textId="6BE8B580" w:rsidR="005444E5" w:rsidRPr="005444E5" w:rsidRDefault="005444E5" w:rsidP="005444E5">
      <w:pPr>
        <w:jc w:val="both"/>
        <w:rPr>
          <w:b/>
        </w:rPr>
      </w:pPr>
      <w:r w:rsidRPr="005444E5">
        <w:rPr>
          <w:b/>
        </w:rPr>
        <w:t>Ethical Consideration:</w:t>
      </w:r>
    </w:p>
    <w:p w14:paraId="543E2745" w14:textId="77777777" w:rsidR="005444E5" w:rsidRDefault="005444E5" w:rsidP="005444E5">
      <w:pPr>
        <w:jc w:val="both"/>
      </w:pPr>
    </w:p>
    <w:p w14:paraId="6D2EE9B8" w14:textId="6F757262" w:rsidR="00187BE8" w:rsidRPr="00EC63AA" w:rsidRDefault="005444E5" w:rsidP="005444E5">
      <w:pPr>
        <w:jc w:val="both"/>
      </w:pPr>
      <w:r>
        <w:t xml:space="preserve">According to </w:t>
      </w:r>
      <w:proofErr w:type="spellStart"/>
      <w:r>
        <w:t>Crewsell</w:t>
      </w:r>
      <w:proofErr w:type="spellEnd"/>
      <w:r>
        <w:t xml:space="preserve"> (2013), </w:t>
      </w:r>
      <w:proofErr w:type="spellStart"/>
      <w:r>
        <w:t>Govil</w:t>
      </w:r>
      <w:proofErr w:type="spellEnd"/>
      <w:r>
        <w:t xml:space="preserve"> (2013) and Rani &amp; Sharma (2012), their research complies with ethical guidelines, which call for both legal </w:t>
      </w:r>
      <w:proofErr w:type="spellStart"/>
      <w:r>
        <w:t>authorisation</w:t>
      </w:r>
      <w:proofErr w:type="spellEnd"/>
      <w:r>
        <w:t xml:space="preserve"> and ethical committee approval. By getting participants' consent for voluntary participation, keeping their identities private, and </w:t>
      </w:r>
      <w:r>
        <w:lastRenderedPageBreak/>
        <w:t>communicating formally via email, they put their participants' welfare first. That was the only use of the supplied information. The material was destroyed six months after the completion of the final report. The study’s goals are knowledge advancement, data confidentiality, transparency, equity, and respect. Official correspondence, anonymity, and voluntary participation all contribute to the welfare of participants.</w:t>
      </w:r>
    </w:p>
    <w:p w14:paraId="2174125A" w14:textId="77777777" w:rsidR="00187BE8" w:rsidRPr="00EC63AA" w:rsidRDefault="00187BE8" w:rsidP="00187BE8">
      <w:pPr>
        <w:rPr>
          <w:lang w:val="en-GB"/>
        </w:rPr>
      </w:pPr>
    </w:p>
    <w:p w14:paraId="7CF0BFB6" w14:textId="69E7E0CA" w:rsidR="00187BE8" w:rsidRPr="00EC63AA" w:rsidRDefault="00115AE4" w:rsidP="00187BE8">
      <w:pPr>
        <w:rPr>
          <w:b/>
          <w:lang w:val="en-GB"/>
        </w:rPr>
      </w:pPr>
      <w:r w:rsidRPr="00EC63AA">
        <w:rPr>
          <w:b/>
          <w:lang w:val="en-GB"/>
        </w:rPr>
        <w:t>6. RESULTS</w:t>
      </w:r>
      <w:r w:rsidR="005444E5">
        <w:rPr>
          <w:b/>
          <w:lang w:val="en-GB"/>
        </w:rPr>
        <w:t xml:space="preserve"> AND DISCUSSION</w:t>
      </w:r>
    </w:p>
    <w:p w14:paraId="3AF7B216" w14:textId="77777777" w:rsidR="00187BE8" w:rsidRPr="00EC63AA" w:rsidRDefault="00187BE8" w:rsidP="00187BE8"/>
    <w:p w14:paraId="61C241EC" w14:textId="79BE06C6" w:rsidR="00187BE8" w:rsidRPr="005444E5" w:rsidRDefault="00115AE4" w:rsidP="00187BE8">
      <w:pPr>
        <w:rPr>
          <w:b/>
        </w:rPr>
      </w:pPr>
      <w:r w:rsidRPr="00EC63AA">
        <w:rPr>
          <w:b/>
        </w:rPr>
        <w:t>Table 1</w:t>
      </w:r>
      <w:r w:rsidR="005444E5">
        <w:rPr>
          <w:b/>
        </w:rPr>
        <w:t xml:space="preserve">: </w:t>
      </w:r>
      <w:proofErr w:type="spellStart"/>
      <w:r w:rsidRPr="00EC63AA">
        <w:rPr>
          <w:i/>
        </w:rPr>
        <w:t>Specialised</w:t>
      </w:r>
      <w:proofErr w:type="spellEnd"/>
      <w:r w:rsidRPr="00EC63AA">
        <w:rPr>
          <w:i/>
        </w:rPr>
        <w:t xml:space="preserve"> Abilities</w:t>
      </w:r>
    </w:p>
    <w:tbl>
      <w:tblPr>
        <w:tblW w:w="8190" w:type="dxa"/>
        <w:jc w:val="center"/>
        <w:tblLayout w:type="fixed"/>
        <w:tblLook w:val="04A0" w:firstRow="1" w:lastRow="0" w:firstColumn="1" w:lastColumn="0" w:noHBand="0" w:noVBand="1"/>
      </w:tblPr>
      <w:tblGrid>
        <w:gridCol w:w="5490"/>
        <w:gridCol w:w="990"/>
        <w:gridCol w:w="1620"/>
        <w:gridCol w:w="90"/>
      </w:tblGrid>
      <w:tr w:rsidR="00E27314" w14:paraId="36AE4702" w14:textId="77777777" w:rsidTr="001028BC">
        <w:trPr>
          <w:gridAfter w:val="1"/>
          <w:wAfter w:w="90" w:type="dxa"/>
          <w:trHeight w:val="300"/>
          <w:jc w:val="center"/>
        </w:trPr>
        <w:tc>
          <w:tcPr>
            <w:tcW w:w="5490" w:type="dxa"/>
            <w:tcBorders>
              <w:top w:val="single" w:sz="8" w:space="0" w:color="000000"/>
              <w:bottom w:val="single" w:sz="8" w:space="0" w:color="000000"/>
            </w:tcBorders>
            <w:shd w:val="clear" w:color="auto" w:fill="FAE2D5" w:themeFill="accent2" w:themeFillTint="33"/>
            <w:noWrap/>
            <w:vAlign w:val="center"/>
          </w:tcPr>
          <w:p w14:paraId="7467F6D0" w14:textId="77777777" w:rsidR="00187BE8" w:rsidRPr="00EC63AA" w:rsidRDefault="00115AE4" w:rsidP="001028BC">
            <w:pPr>
              <w:jc w:val="center"/>
              <w:rPr>
                <w:b/>
                <w:lang w:eastAsia="en-PH"/>
              </w:rPr>
            </w:pPr>
            <w:r w:rsidRPr="00EC63AA">
              <w:rPr>
                <w:b/>
                <w:lang w:eastAsia="en-PH"/>
              </w:rPr>
              <w:t>Traits</w:t>
            </w:r>
          </w:p>
        </w:tc>
        <w:tc>
          <w:tcPr>
            <w:tcW w:w="990" w:type="dxa"/>
            <w:tcBorders>
              <w:top w:val="single" w:sz="8" w:space="0" w:color="000000"/>
              <w:bottom w:val="single" w:sz="8" w:space="0" w:color="000000"/>
            </w:tcBorders>
            <w:shd w:val="clear" w:color="auto" w:fill="FAE2D5" w:themeFill="accent2" w:themeFillTint="33"/>
            <w:vAlign w:val="center"/>
          </w:tcPr>
          <w:p w14:paraId="537481F9" w14:textId="77777777" w:rsidR="00187BE8" w:rsidRPr="00EC63AA" w:rsidRDefault="00115AE4" w:rsidP="001028BC">
            <w:pPr>
              <w:jc w:val="center"/>
              <w:rPr>
                <w:b/>
                <w:lang w:eastAsia="en-PH"/>
              </w:rPr>
            </w:pPr>
            <w:r w:rsidRPr="00EC63AA">
              <w:rPr>
                <w:b/>
                <w:lang w:eastAsia="en-PH"/>
              </w:rPr>
              <w:t>Mean</w:t>
            </w:r>
          </w:p>
        </w:tc>
        <w:tc>
          <w:tcPr>
            <w:tcW w:w="1620" w:type="dxa"/>
            <w:tcBorders>
              <w:top w:val="single" w:sz="8" w:space="0" w:color="000000"/>
              <w:bottom w:val="single" w:sz="8" w:space="0" w:color="000000"/>
            </w:tcBorders>
            <w:shd w:val="clear" w:color="auto" w:fill="FAE2D5" w:themeFill="accent2" w:themeFillTint="33"/>
            <w:noWrap/>
            <w:vAlign w:val="center"/>
          </w:tcPr>
          <w:p w14:paraId="37AB0367" w14:textId="77777777" w:rsidR="00187BE8" w:rsidRPr="00EC63AA" w:rsidRDefault="00115AE4" w:rsidP="001028BC">
            <w:pPr>
              <w:jc w:val="center"/>
              <w:rPr>
                <w:b/>
                <w:lang w:eastAsia="en-PH"/>
              </w:rPr>
            </w:pPr>
            <w:r w:rsidRPr="00EC63AA">
              <w:rPr>
                <w:b/>
                <w:lang w:eastAsia="en-PH"/>
              </w:rPr>
              <w:t>Description</w:t>
            </w:r>
          </w:p>
        </w:tc>
      </w:tr>
      <w:tr w:rsidR="00E27314" w14:paraId="0CEFEF4F" w14:textId="77777777" w:rsidTr="001028BC">
        <w:trPr>
          <w:gridAfter w:val="1"/>
          <w:wAfter w:w="90" w:type="dxa"/>
          <w:trHeight w:val="300"/>
          <w:jc w:val="center"/>
        </w:trPr>
        <w:tc>
          <w:tcPr>
            <w:tcW w:w="5490" w:type="dxa"/>
            <w:tcBorders>
              <w:top w:val="single" w:sz="8" w:space="0" w:color="000000"/>
            </w:tcBorders>
            <w:shd w:val="clear" w:color="auto" w:fill="D9F2D0" w:themeFill="accent6" w:themeFillTint="33"/>
            <w:noWrap/>
            <w:vAlign w:val="center"/>
            <w:hideMark/>
          </w:tcPr>
          <w:p w14:paraId="56E6E13B" w14:textId="77777777" w:rsidR="00187BE8" w:rsidRPr="00EC63AA" w:rsidRDefault="00115AE4" w:rsidP="001028BC">
            <w:pPr>
              <w:rPr>
                <w:lang w:eastAsia="en-PH"/>
              </w:rPr>
            </w:pPr>
            <w:bookmarkStart w:id="4" w:name="_Hlk200446105"/>
            <w:r w:rsidRPr="00EC63AA">
              <w:rPr>
                <w:lang w:eastAsia="en-PH"/>
              </w:rPr>
              <w:t>Developing practical solutions to workplace problems</w:t>
            </w:r>
          </w:p>
        </w:tc>
        <w:tc>
          <w:tcPr>
            <w:tcW w:w="990" w:type="dxa"/>
            <w:tcBorders>
              <w:top w:val="single" w:sz="8" w:space="0" w:color="000000"/>
            </w:tcBorders>
            <w:shd w:val="clear" w:color="auto" w:fill="D9F2D0" w:themeFill="accent6" w:themeFillTint="33"/>
            <w:vAlign w:val="center"/>
          </w:tcPr>
          <w:p w14:paraId="725B758A" w14:textId="77777777" w:rsidR="00187BE8" w:rsidRPr="00EC63AA" w:rsidRDefault="00115AE4" w:rsidP="001028BC">
            <w:pPr>
              <w:jc w:val="center"/>
              <w:rPr>
                <w:lang w:eastAsia="en-PH"/>
              </w:rPr>
            </w:pPr>
            <w:r w:rsidRPr="00EC63AA">
              <w:rPr>
                <w:lang w:eastAsia="en-PH"/>
              </w:rPr>
              <w:t>4.42</w:t>
            </w:r>
          </w:p>
        </w:tc>
        <w:tc>
          <w:tcPr>
            <w:tcW w:w="1620" w:type="dxa"/>
            <w:tcBorders>
              <w:top w:val="single" w:sz="8" w:space="0" w:color="000000"/>
            </w:tcBorders>
            <w:shd w:val="clear" w:color="auto" w:fill="D9F2D0" w:themeFill="accent6" w:themeFillTint="33"/>
            <w:noWrap/>
            <w:vAlign w:val="center"/>
            <w:hideMark/>
          </w:tcPr>
          <w:p w14:paraId="39B9188F" w14:textId="77777777" w:rsidR="00187BE8" w:rsidRPr="00EC63AA" w:rsidRDefault="00115AE4" w:rsidP="001028BC">
            <w:pPr>
              <w:jc w:val="center"/>
              <w:rPr>
                <w:lang w:eastAsia="en-PH"/>
              </w:rPr>
            </w:pPr>
            <w:r w:rsidRPr="00EC63AA">
              <w:rPr>
                <w:lang w:eastAsia="en-PH"/>
              </w:rPr>
              <w:t>Very Satisfied</w:t>
            </w:r>
          </w:p>
        </w:tc>
      </w:tr>
      <w:bookmarkEnd w:id="4"/>
      <w:tr w:rsidR="00E27314" w14:paraId="5C38334D" w14:textId="77777777" w:rsidTr="001028BC">
        <w:trPr>
          <w:gridAfter w:val="1"/>
          <w:wAfter w:w="90" w:type="dxa"/>
          <w:trHeight w:val="300"/>
          <w:jc w:val="center"/>
        </w:trPr>
        <w:tc>
          <w:tcPr>
            <w:tcW w:w="5490" w:type="dxa"/>
            <w:shd w:val="clear" w:color="auto" w:fill="D9F2D0" w:themeFill="accent6" w:themeFillTint="33"/>
            <w:noWrap/>
            <w:vAlign w:val="center"/>
            <w:hideMark/>
          </w:tcPr>
          <w:p w14:paraId="6BBC5681" w14:textId="77777777" w:rsidR="00187BE8" w:rsidRPr="00EC63AA" w:rsidRDefault="00115AE4" w:rsidP="001028BC">
            <w:pPr>
              <w:rPr>
                <w:lang w:eastAsia="en-PH"/>
              </w:rPr>
            </w:pPr>
            <w:r w:rsidRPr="00EC63AA">
              <w:rPr>
                <w:lang w:eastAsia="en-PH"/>
              </w:rPr>
              <w:t>Promoting global competitiveness</w:t>
            </w:r>
          </w:p>
        </w:tc>
        <w:tc>
          <w:tcPr>
            <w:tcW w:w="990" w:type="dxa"/>
            <w:shd w:val="clear" w:color="auto" w:fill="D9F2D0" w:themeFill="accent6" w:themeFillTint="33"/>
            <w:vAlign w:val="center"/>
          </w:tcPr>
          <w:p w14:paraId="334F8488" w14:textId="77777777" w:rsidR="00187BE8" w:rsidRPr="00EC63AA" w:rsidRDefault="00115AE4" w:rsidP="001028BC">
            <w:pPr>
              <w:jc w:val="center"/>
              <w:rPr>
                <w:lang w:eastAsia="en-PH"/>
              </w:rPr>
            </w:pPr>
            <w:r w:rsidRPr="00EC63AA">
              <w:rPr>
                <w:lang w:eastAsia="en-PH"/>
              </w:rPr>
              <w:t>4.38</w:t>
            </w:r>
          </w:p>
        </w:tc>
        <w:tc>
          <w:tcPr>
            <w:tcW w:w="1620" w:type="dxa"/>
            <w:shd w:val="clear" w:color="auto" w:fill="D9F2D0" w:themeFill="accent6" w:themeFillTint="33"/>
            <w:noWrap/>
            <w:vAlign w:val="center"/>
            <w:hideMark/>
          </w:tcPr>
          <w:p w14:paraId="0C9C1E04" w14:textId="77777777" w:rsidR="00187BE8" w:rsidRPr="00EC63AA" w:rsidRDefault="00115AE4" w:rsidP="001028BC">
            <w:pPr>
              <w:jc w:val="center"/>
              <w:rPr>
                <w:lang w:eastAsia="en-PH"/>
              </w:rPr>
            </w:pPr>
            <w:r w:rsidRPr="00EC63AA">
              <w:rPr>
                <w:lang w:eastAsia="en-PH"/>
              </w:rPr>
              <w:t>Very Satisfied</w:t>
            </w:r>
          </w:p>
        </w:tc>
      </w:tr>
      <w:tr w:rsidR="00E27314" w14:paraId="4C9D9997" w14:textId="77777777" w:rsidTr="001028BC">
        <w:trPr>
          <w:gridAfter w:val="1"/>
          <w:wAfter w:w="90" w:type="dxa"/>
          <w:trHeight w:val="300"/>
          <w:jc w:val="center"/>
        </w:trPr>
        <w:tc>
          <w:tcPr>
            <w:tcW w:w="5490" w:type="dxa"/>
            <w:shd w:val="clear" w:color="auto" w:fill="D9F2D0" w:themeFill="accent6" w:themeFillTint="33"/>
            <w:noWrap/>
            <w:vAlign w:val="center"/>
            <w:hideMark/>
          </w:tcPr>
          <w:p w14:paraId="7315057C" w14:textId="77777777" w:rsidR="00187BE8" w:rsidRPr="00EC63AA" w:rsidRDefault="00115AE4" w:rsidP="001028BC">
            <w:pPr>
              <w:rPr>
                <w:lang w:eastAsia="en-PH"/>
              </w:rPr>
            </w:pPr>
            <w:r w:rsidRPr="00EC63AA">
              <w:rPr>
                <w:lang w:eastAsia="en-PH"/>
              </w:rPr>
              <w:t>Technical knowledge/skill</w:t>
            </w:r>
          </w:p>
        </w:tc>
        <w:tc>
          <w:tcPr>
            <w:tcW w:w="990" w:type="dxa"/>
            <w:shd w:val="clear" w:color="auto" w:fill="D9F2D0" w:themeFill="accent6" w:themeFillTint="33"/>
            <w:vAlign w:val="center"/>
          </w:tcPr>
          <w:p w14:paraId="08805133" w14:textId="77777777" w:rsidR="00187BE8" w:rsidRPr="00EC63AA" w:rsidRDefault="00115AE4" w:rsidP="001028BC">
            <w:pPr>
              <w:jc w:val="center"/>
              <w:rPr>
                <w:lang w:eastAsia="en-PH"/>
              </w:rPr>
            </w:pPr>
            <w:r w:rsidRPr="00EC63AA">
              <w:rPr>
                <w:lang w:eastAsia="en-PH"/>
              </w:rPr>
              <w:t>4.32</w:t>
            </w:r>
          </w:p>
        </w:tc>
        <w:tc>
          <w:tcPr>
            <w:tcW w:w="1620" w:type="dxa"/>
            <w:shd w:val="clear" w:color="auto" w:fill="D9F2D0" w:themeFill="accent6" w:themeFillTint="33"/>
            <w:noWrap/>
            <w:vAlign w:val="center"/>
            <w:hideMark/>
          </w:tcPr>
          <w:p w14:paraId="3DB7BB6A" w14:textId="77777777" w:rsidR="00187BE8" w:rsidRPr="00EC63AA" w:rsidRDefault="00115AE4" w:rsidP="001028BC">
            <w:pPr>
              <w:jc w:val="center"/>
              <w:rPr>
                <w:lang w:eastAsia="en-PH"/>
              </w:rPr>
            </w:pPr>
            <w:r w:rsidRPr="00EC63AA">
              <w:rPr>
                <w:lang w:eastAsia="en-PH"/>
              </w:rPr>
              <w:t>Very Satisfied</w:t>
            </w:r>
          </w:p>
        </w:tc>
      </w:tr>
      <w:tr w:rsidR="00E27314" w14:paraId="69B69EE7" w14:textId="77777777" w:rsidTr="001028BC">
        <w:trPr>
          <w:gridAfter w:val="1"/>
          <w:wAfter w:w="90" w:type="dxa"/>
          <w:trHeight w:val="300"/>
          <w:jc w:val="center"/>
        </w:trPr>
        <w:tc>
          <w:tcPr>
            <w:tcW w:w="5490" w:type="dxa"/>
            <w:shd w:val="clear" w:color="auto" w:fill="auto"/>
            <w:noWrap/>
            <w:vAlign w:val="center"/>
            <w:hideMark/>
          </w:tcPr>
          <w:p w14:paraId="551A05A7" w14:textId="77777777" w:rsidR="00187BE8" w:rsidRPr="00EC63AA" w:rsidRDefault="00115AE4" w:rsidP="001028BC">
            <w:pPr>
              <w:rPr>
                <w:lang w:eastAsia="en-PH"/>
              </w:rPr>
            </w:pPr>
            <w:r w:rsidRPr="00EC63AA">
              <w:rPr>
                <w:lang w:eastAsia="en-PH"/>
              </w:rPr>
              <w:t>Creative in response to workplace challenges</w:t>
            </w:r>
          </w:p>
        </w:tc>
        <w:tc>
          <w:tcPr>
            <w:tcW w:w="990" w:type="dxa"/>
            <w:vAlign w:val="center"/>
          </w:tcPr>
          <w:p w14:paraId="6257C2AA" w14:textId="77777777" w:rsidR="00187BE8" w:rsidRPr="00EC63AA" w:rsidRDefault="00115AE4" w:rsidP="001028BC">
            <w:pPr>
              <w:jc w:val="center"/>
              <w:rPr>
                <w:lang w:eastAsia="en-PH"/>
              </w:rPr>
            </w:pPr>
            <w:r w:rsidRPr="00EC63AA">
              <w:rPr>
                <w:lang w:eastAsia="en-PH"/>
              </w:rPr>
              <w:t>4.30</w:t>
            </w:r>
          </w:p>
        </w:tc>
        <w:tc>
          <w:tcPr>
            <w:tcW w:w="1620" w:type="dxa"/>
            <w:shd w:val="clear" w:color="auto" w:fill="auto"/>
            <w:noWrap/>
            <w:vAlign w:val="center"/>
            <w:hideMark/>
          </w:tcPr>
          <w:p w14:paraId="5BD3DC48" w14:textId="77777777" w:rsidR="00187BE8" w:rsidRPr="00EC63AA" w:rsidRDefault="00115AE4" w:rsidP="001028BC">
            <w:pPr>
              <w:jc w:val="center"/>
              <w:rPr>
                <w:lang w:eastAsia="en-PH"/>
              </w:rPr>
            </w:pPr>
            <w:r w:rsidRPr="00EC63AA">
              <w:rPr>
                <w:lang w:eastAsia="en-PH"/>
              </w:rPr>
              <w:t>Very Satisfied</w:t>
            </w:r>
          </w:p>
        </w:tc>
      </w:tr>
      <w:tr w:rsidR="00E27314" w14:paraId="70B6E14F" w14:textId="77777777" w:rsidTr="001028BC">
        <w:trPr>
          <w:gridAfter w:val="1"/>
          <w:wAfter w:w="90" w:type="dxa"/>
          <w:trHeight w:val="300"/>
          <w:jc w:val="center"/>
        </w:trPr>
        <w:tc>
          <w:tcPr>
            <w:tcW w:w="5490" w:type="dxa"/>
            <w:shd w:val="clear" w:color="auto" w:fill="auto"/>
            <w:noWrap/>
            <w:vAlign w:val="center"/>
            <w:hideMark/>
          </w:tcPr>
          <w:p w14:paraId="1DFB0193" w14:textId="77777777" w:rsidR="00187BE8" w:rsidRPr="00EC63AA" w:rsidRDefault="00115AE4" w:rsidP="001028BC">
            <w:pPr>
              <w:rPr>
                <w:lang w:eastAsia="en-PH"/>
              </w:rPr>
            </w:pPr>
            <w:r w:rsidRPr="00EC63AA">
              <w:rPr>
                <w:lang w:eastAsia="en-PH"/>
              </w:rPr>
              <w:t>Using technology and workplace equipment</w:t>
            </w:r>
          </w:p>
        </w:tc>
        <w:tc>
          <w:tcPr>
            <w:tcW w:w="990" w:type="dxa"/>
            <w:vAlign w:val="center"/>
          </w:tcPr>
          <w:p w14:paraId="41782F55" w14:textId="77777777" w:rsidR="00187BE8" w:rsidRPr="00EC63AA" w:rsidRDefault="00115AE4" w:rsidP="001028BC">
            <w:pPr>
              <w:jc w:val="center"/>
              <w:rPr>
                <w:lang w:eastAsia="en-PH"/>
              </w:rPr>
            </w:pPr>
            <w:r w:rsidRPr="00EC63AA">
              <w:rPr>
                <w:lang w:eastAsia="en-PH"/>
              </w:rPr>
              <w:t>4.26</w:t>
            </w:r>
          </w:p>
        </w:tc>
        <w:tc>
          <w:tcPr>
            <w:tcW w:w="1620" w:type="dxa"/>
            <w:shd w:val="clear" w:color="auto" w:fill="auto"/>
            <w:noWrap/>
            <w:vAlign w:val="center"/>
            <w:hideMark/>
          </w:tcPr>
          <w:p w14:paraId="3ABC9BEF" w14:textId="77777777" w:rsidR="00187BE8" w:rsidRPr="00EC63AA" w:rsidRDefault="00115AE4" w:rsidP="001028BC">
            <w:pPr>
              <w:jc w:val="center"/>
              <w:rPr>
                <w:lang w:eastAsia="en-PH"/>
              </w:rPr>
            </w:pPr>
            <w:r w:rsidRPr="00EC63AA">
              <w:rPr>
                <w:lang w:eastAsia="en-PH"/>
              </w:rPr>
              <w:t>Very Satisfied</w:t>
            </w:r>
          </w:p>
        </w:tc>
      </w:tr>
      <w:tr w:rsidR="00E27314" w14:paraId="427E8774" w14:textId="77777777" w:rsidTr="001028BC">
        <w:trPr>
          <w:trHeight w:val="300"/>
          <w:jc w:val="center"/>
        </w:trPr>
        <w:tc>
          <w:tcPr>
            <w:tcW w:w="5490" w:type="dxa"/>
            <w:tcBorders>
              <w:bottom w:val="single" w:sz="8" w:space="0" w:color="000000"/>
            </w:tcBorders>
            <w:shd w:val="clear" w:color="auto" w:fill="FAE2D5" w:themeFill="accent2" w:themeFillTint="33"/>
            <w:noWrap/>
            <w:vAlign w:val="center"/>
          </w:tcPr>
          <w:p w14:paraId="32EE8A76" w14:textId="77777777" w:rsidR="00187BE8" w:rsidRPr="00EC63AA" w:rsidRDefault="00115AE4" w:rsidP="001028BC">
            <w:pPr>
              <w:rPr>
                <w:b/>
                <w:lang w:eastAsia="en-PH"/>
              </w:rPr>
            </w:pPr>
            <w:r w:rsidRPr="00EC63AA">
              <w:rPr>
                <w:b/>
                <w:lang w:eastAsia="en-PH"/>
              </w:rPr>
              <w:t>Overall Mean</w:t>
            </w:r>
          </w:p>
        </w:tc>
        <w:tc>
          <w:tcPr>
            <w:tcW w:w="990" w:type="dxa"/>
            <w:tcBorders>
              <w:bottom w:val="single" w:sz="8" w:space="0" w:color="000000"/>
            </w:tcBorders>
            <w:shd w:val="clear" w:color="auto" w:fill="FAE2D5" w:themeFill="accent2" w:themeFillTint="33"/>
            <w:vAlign w:val="center"/>
          </w:tcPr>
          <w:p w14:paraId="0442A6F7" w14:textId="77777777" w:rsidR="00187BE8" w:rsidRPr="00EC63AA" w:rsidRDefault="00115AE4" w:rsidP="001028BC">
            <w:pPr>
              <w:jc w:val="center"/>
              <w:rPr>
                <w:b/>
                <w:lang w:eastAsia="en-PH"/>
              </w:rPr>
            </w:pPr>
            <w:r w:rsidRPr="00EC63AA">
              <w:rPr>
                <w:b/>
                <w:lang w:eastAsia="en-PH"/>
              </w:rPr>
              <w:t>4.34</w:t>
            </w:r>
          </w:p>
        </w:tc>
        <w:tc>
          <w:tcPr>
            <w:tcW w:w="1710" w:type="dxa"/>
            <w:gridSpan w:val="2"/>
            <w:tcBorders>
              <w:bottom w:val="single" w:sz="8" w:space="0" w:color="000000"/>
            </w:tcBorders>
            <w:shd w:val="clear" w:color="auto" w:fill="FAE2D5" w:themeFill="accent2" w:themeFillTint="33"/>
            <w:noWrap/>
            <w:vAlign w:val="center"/>
          </w:tcPr>
          <w:p w14:paraId="0C0BF9E5" w14:textId="77777777" w:rsidR="00187BE8" w:rsidRPr="00EC63AA" w:rsidRDefault="00115AE4" w:rsidP="001028BC">
            <w:pPr>
              <w:jc w:val="center"/>
              <w:rPr>
                <w:b/>
                <w:lang w:eastAsia="en-PH"/>
              </w:rPr>
            </w:pPr>
            <w:r w:rsidRPr="00EC63AA">
              <w:rPr>
                <w:b/>
                <w:lang w:eastAsia="en-PH"/>
              </w:rPr>
              <w:t>Very Satisfied</w:t>
            </w:r>
          </w:p>
        </w:tc>
      </w:tr>
    </w:tbl>
    <w:p w14:paraId="0B1F4F00" w14:textId="77777777" w:rsidR="00187BE8" w:rsidRPr="00EC63AA" w:rsidRDefault="00187BE8" w:rsidP="00187BE8">
      <w:pPr>
        <w:rPr>
          <w:lang w:val="en-US"/>
        </w:rPr>
      </w:pPr>
    </w:p>
    <w:p w14:paraId="4B266F04" w14:textId="3195B442" w:rsidR="00187BE8" w:rsidRPr="00EC63AA" w:rsidRDefault="00115AE4" w:rsidP="00187BE8">
      <w:pPr>
        <w:jc w:val="both"/>
        <w:rPr>
          <w:lang w:eastAsia="en-PH"/>
        </w:rPr>
      </w:pPr>
      <w:r w:rsidRPr="00EC63AA">
        <w:rPr>
          <w:lang w:eastAsia="en-PH"/>
        </w:rPr>
        <w:t xml:space="preserve">The rating results for traits under specialised abilities show a very satisfactory description of all </w:t>
      </w:r>
      <w:r w:rsidR="007314B7">
        <w:rPr>
          <w:lang w:eastAsia="en-PH"/>
        </w:rPr>
        <w:t>characteristic</w:t>
      </w:r>
      <w:r w:rsidRPr="00EC63AA">
        <w:rPr>
          <w:lang w:eastAsia="en-PH"/>
        </w:rPr>
        <w:t>s with an overall mean of 4.34. Among these traits, they score highest on developing practical solutions to workplace problems, promoting global competitiveness, and technical knowledge/skill, with a mean rating of 4.42, 4.38, 4.32, 4.30, and 4.26, respectively. Although the lowest were creative in response to workplace challenges (4.30) and using technology and workplace equipment (4.34), employers still favour this trait with a very satisfactory rating.</w:t>
      </w:r>
    </w:p>
    <w:p w14:paraId="1C7DD940" w14:textId="77777777" w:rsidR="00187BE8" w:rsidRPr="00EC63AA" w:rsidRDefault="00187BE8" w:rsidP="00187BE8">
      <w:pPr>
        <w:rPr>
          <w:lang w:val="en-US"/>
        </w:rPr>
      </w:pPr>
    </w:p>
    <w:p w14:paraId="23043C33" w14:textId="77777777" w:rsidR="00187BE8" w:rsidRPr="00EC63AA" w:rsidRDefault="00115AE4" w:rsidP="00187BE8">
      <w:pPr>
        <w:jc w:val="both"/>
      </w:pPr>
      <w:r w:rsidRPr="00EC63AA">
        <w:t>Bell &amp; Anderson (1999) emphasise the importance of creating practical solutions to workplace problems, incorporating new work thinking, involving team members, and providing agile environments. They emphasise the need for successful solutions that meet current and future needs and ensure adaptability and flexibility.</w:t>
      </w:r>
    </w:p>
    <w:p w14:paraId="74864318" w14:textId="77777777" w:rsidR="00187BE8" w:rsidRPr="00EC63AA" w:rsidRDefault="00187BE8" w:rsidP="00187BE8">
      <w:pPr>
        <w:rPr>
          <w:lang w:val="en-US"/>
        </w:rPr>
      </w:pPr>
    </w:p>
    <w:p w14:paraId="33020368" w14:textId="314C1FEC" w:rsidR="00187BE8" w:rsidRDefault="00115AE4" w:rsidP="00187BE8">
      <w:pPr>
        <w:jc w:val="both"/>
        <w:rPr>
          <w:shd w:val="clear" w:color="auto" w:fill="FFFFFF"/>
        </w:rPr>
      </w:pPr>
      <w:r w:rsidRPr="00EC63AA">
        <w:rPr>
          <w:shd w:val="clear" w:color="auto" w:fill="FFFFFF"/>
        </w:rPr>
        <w:t xml:space="preserve">According to Stolovitch and Keeps (2008), problem-solving </w:t>
      </w:r>
      <w:r w:rsidR="007314B7">
        <w:rPr>
          <w:shd w:val="clear" w:color="auto" w:fill="FFFFFF"/>
        </w:rPr>
        <w:t>involve</w:t>
      </w:r>
      <w:r w:rsidR="007314B7" w:rsidRPr="00EC63AA">
        <w:rPr>
          <w:shd w:val="clear" w:color="auto" w:fill="FFFFFF"/>
        </w:rPr>
        <w:t>s investigat</w:t>
      </w:r>
      <w:r w:rsidR="007314B7">
        <w:rPr>
          <w:shd w:val="clear" w:color="auto" w:fill="FFFFFF"/>
        </w:rPr>
        <w:t>ing</w:t>
      </w:r>
      <w:r w:rsidRPr="00EC63AA">
        <w:rPr>
          <w:shd w:val="clear" w:color="auto" w:fill="FFFFFF"/>
        </w:rPr>
        <w:t xml:space="preserve"> learning and nonlearning interventions that specialists in workplace learning and performance can suggest after analysing the performance gap and determining its causes or contributing variables. Additionally, it has offered comprehensive menus for interventions and tools for decision-making and provided a wide range of intervention menus and methods for choosing.</w:t>
      </w:r>
    </w:p>
    <w:p w14:paraId="722103A3" w14:textId="77777777" w:rsidR="007314B7" w:rsidRPr="007314B7" w:rsidRDefault="007314B7" w:rsidP="00187BE8">
      <w:pPr>
        <w:jc w:val="both"/>
        <w:rPr>
          <w:shd w:val="clear" w:color="auto" w:fill="FFFFFF"/>
        </w:rPr>
      </w:pPr>
    </w:p>
    <w:p w14:paraId="14928B9D" w14:textId="45325711" w:rsidR="00187BE8" w:rsidRPr="005444E5" w:rsidRDefault="00115AE4" w:rsidP="00187BE8">
      <w:pPr>
        <w:rPr>
          <w:b/>
        </w:rPr>
      </w:pPr>
      <w:r w:rsidRPr="00EC63AA">
        <w:rPr>
          <w:b/>
        </w:rPr>
        <w:t>Table 2</w:t>
      </w:r>
      <w:r w:rsidR="005444E5">
        <w:rPr>
          <w:b/>
        </w:rPr>
        <w:t xml:space="preserve">: </w:t>
      </w:r>
      <w:r w:rsidRPr="00EC63AA">
        <w:rPr>
          <w:i/>
        </w:rPr>
        <w:t>Work Attitude</w:t>
      </w:r>
    </w:p>
    <w:tbl>
      <w:tblPr>
        <w:tblW w:w="8134" w:type="dxa"/>
        <w:jc w:val="center"/>
        <w:tblLayout w:type="fixed"/>
        <w:tblLook w:val="04A0" w:firstRow="1" w:lastRow="0" w:firstColumn="1" w:lastColumn="0" w:noHBand="0" w:noVBand="1"/>
      </w:tblPr>
      <w:tblGrid>
        <w:gridCol w:w="4860"/>
        <w:gridCol w:w="990"/>
        <w:gridCol w:w="2284"/>
      </w:tblGrid>
      <w:tr w:rsidR="00E27314" w14:paraId="060F505C" w14:textId="77777777" w:rsidTr="001028BC">
        <w:trPr>
          <w:trHeight w:val="300"/>
          <w:jc w:val="center"/>
        </w:trPr>
        <w:tc>
          <w:tcPr>
            <w:tcW w:w="4860" w:type="dxa"/>
            <w:tcBorders>
              <w:top w:val="single" w:sz="8" w:space="0" w:color="000000"/>
              <w:bottom w:val="single" w:sz="8" w:space="0" w:color="000000"/>
            </w:tcBorders>
            <w:shd w:val="clear" w:color="auto" w:fill="FAE2D5" w:themeFill="accent2" w:themeFillTint="33"/>
            <w:noWrap/>
            <w:vAlign w:val="center"/>
          </w:tcPr>
          <w:p w14:paraId="5502C44D" w14:textId="77777777" w:rsidR="00187BE8" w:rsidRPr="00EC63AA" w:rsidRDefault="00115AE4" w:rsidP="001028BC">
            <w:pPr>
              <w:jc w:val="center"/>
              <w:rPr>
                <w:b/>
                <w:lang w:eastAsia="en-PH"/>
              </w:rPr>
            </w:pPr>
            <w:r w:rsidRPr="00EC63AA">
              <w:rPr>
                <w:b/>
                <w:lang w:eastAsia="en-PH"/>
              </w:rPr>
              <w:t>Traits</w:t>
            </w:r>
          </w:p>
        </w:tc>
        <w:tc>
          <w:tcPr>
            <w:tcW w:w="990" w:type="dxa"/>
            <w:tcBorders>
              <w:top w:val="single" w:sz="8" w:space="0" w:color="000000"/>
              <w:bottom w:val="single" w:sz="8" w:space="0" w:color="000000"/>
            </w:tcBorders>
            <w:shd w:val="clear" w:color="auto" w:fill="FAE2D5" w:themeFill="accent2" w:themeFillTint="33"/>
            <w:vAlign w:val="center"/>
          </w:tcPr>
          <w:p w14:paraId="663195A3" w14:textId="77777777" w:rsidR="00187BE8" w:rsidRPr="00EC63AA" w:rsidRDefault="00115AE4" w:rsidP="001028BC">
            <w:pPr>
              <w:jc w:val="center"/>
              <w:rPr>
                <w:b/>
                <w:lang w:eastAsia="en-PH"/>
              </w:rPr>
            </w:pPr>
            <w:r w:rsidRPr="00EC63AA">
              <w:rPr>
                <w:b/>
                <w:lang w:eastAsia="en-PH"/>
              </w:rPr>
              <w:t>Mean</w:t>
            </w:r>
          </w:p>
        </w:tc>
        <w:tc>
          <w:tcPr>
            <w:tcW w:w="2284" w:type="dxa"/>
            <w:tcBorders>
              <w:top w:val="single" w:sz="8" w:space="0" w:color="000000"/>
              <w:bottom w:val="single" w:sz="8" w:space="0" w:color="000000"/>
            </w:tcBorders>
            <w:shd w:val="clear" w:color="auto" w:fill="FAE2D5" w:themeFill="accent2" w:themeFillTint="33"/>
            <w:noWrap/>
            <w:vAlign w:val="center"/>
          </w:tcPr>
          <w:p w14:paraId="17467BFD" w14:textId="77777777" w:rsidR="00187BE8" w:rsidRPr="00EC63AA" w:rsidRDefault="00115AE4" w:rsidP="001028BC">
            <w:pPr>
              <w:jc w:val="center"/>
              <w:rPr>
                <w:b/>
                <w:lang w:eastAsia="en-PH"/>
              </w:rPr>
            </w:pPr>
            <w:r w:rsidRPr="00EC63AA">
              <w:rPr>
                <w:b/>
                <w:lang w:eastAsia="en-PH"/>
              </w:rPr>
              <w:t>Description</w:t>
            </w:r>
          </w:p>
        </w:tc>
      </w:tr>
      <w:tr w:rsidR="00E27314" w14:paraId="1FBA1715" w14:textId="77777777" w:rsidTr="001028BC">
        <w:trPr>
          <w:trHeight w:val="300"/>
          <w:jc w:val="center"/>
        </w:trPr>
        <w:tc>
          <w:tcPr>
            <w:tcW w:w="4860" w:type="dxa"/>
            <w:tcBorders>
              <w:top w:val="single" w:sz="8" w:space="0" w:color="000000"/>
            </w:tcBorders>
            <w:shd w:val="clear" w:color="auto" w:fill="D9F2D0" w:themeFill="accent6" w:themeFillTint="33"/>
            <w:noWrap/>
            <w:vAlign w:val="bottom"/>
            <w:hideMark/>
          </w:tcPr>
          <w:p w14:paraId="148A9CC9" w14:textId="77777777" w:rsidR="00187BE8" w:rsidRPr="00EC63AA" w:rsidRDefault="00115AE4" w:rsidP="001028BC">
            <w:pPr>
              <w:rPr>
                <w:lang w:eastAsia="en-PH"/>
              </w:rPr>
            </w:pPr>
            <w:r w:rsidRPr="00EC63AA">
              <w:t xml:space="preserve">Ability to take up extra responsibility  </w:t>
            </w:r>
          </w:p>
        </w:tc>
        <w:tc>
          <w:tcPr>
            <w:tcW w:w="990" w:type="dxa"/>
            <w:tcBorders>
              <w:top w:val="single" w:sz="8" w:space="0" w:color="000000"/>
            </w:tcBorders>
            <w:shd w:val="clear" w:color="auto" w:fill="D9F2D0" w:themeFill="accent6" w:themeFillTint="33"/>
            <w:vAlign w:val="bottom"/>
          </w:tcPr>
          <w:p w14:paraId="24AD89D0" w14:textId="77777777" w:rsidR="00187BE8" w:rsidRPr="00EC63AA" w:rsidRDefault="00115AE4" w:rsidP="001028BC">
            <w:pPr>
              <w:jc w:val="center"/>
              <w:rPr>
                <w:lang w:eastAsia="en-PH"/>
              </w:rPr>
            </w:pPr>
            <w:r w:rsidRPr="00EC63AA">
              <w:t>4.50</w:t>
            </w:r>
          </w:p>
        </w:tc>
        <w:tc>
          <w:tcPr>
            <w:tcW w:w="2284" w:type="dxa"/>
            <w:tcBorders>
              <w:top w:val="single" w:sz="8" w:space="0" w:color="000000"/>
            </w:tcBorders>
            <w:shd w:val="clear" w:color="auto" w:fill="D9F2D0" w:themeFill="accent6" w:themeFillTint="33"/>
            <w:noWrap/>
            <w:vAlign w:val="center"/>
            <w:hideMark/>
          </w:tcPr>
          <w:p w14:paraId="308CAC48" w14:textId="77777777" w:rsidR="00187BE8" w:rsidRPr="00EC63AA" w:rsidRDefault="00115AE4" w:rsidP="001028BC">
            <w:pPr>
              <w:jc w:val="center"/>
              <w:rPr>
                <w:lang w:eastAsia="en-PH"/>
              </w:rPr>
            </w:pPr>
            <w:r w:rsidRPr="00EC63AA">
              <w:rPr>
                <w:lang w:eastAsia="en-PH"/>
              </w:rPr>
              <w:t>Extremely Satisfied</w:t>
            </w:r>
          </w:p>
        </w:tc>
      </w:tr>
      <w:tr w:rsidR="00E27314" w14:paraId="3CC3E9F9" w14:textId="77777777" w:rsidTr="001028BC">
        <w:trPr>
          <w:trHeight w:val="300"/>
          <w:jc w:val="center"/>
        </w:trPr>
        <w:tc>
          <w:tcPr>
            <w:tcW w:w="4860" w:type="dxa"/>
            <w:shd w:val="clear" w:color="auto" w:fill="D9F2D0" w:themeFill="accent6" w:themeFillTint="33"/>
            <w:noWrap/>
            <w:vAlign w:val="bottom"/>
            <w:hideMark/>
          </w:tcPr>
          <w:p w14:paraId="41143AB3" w14:textId="77777777" w:rsidR="00187BE8" w:rsidRPr="00EC63AA" w:rsidRDefault="00115AE4" w:rsidP="001028BC">
            <w:pPr>
              <w:rPr>
                <w:lang w:eastAsia="en-PH"/>
              </w:rPr>
            </w:pPr>
            <w:r w:rsidRPr="00EC63AA">
              <w:t>Obligation to work beyond schedule if required</w:t>
            </w:r>
          </w:p>
        </w:tc>
        <w:tc>
          <w:tcPr>
            <w:tcW w:w="990" w:type="dxa"/>
            <w:shd w:val="clear" w:color="auto" w:fill="D9F2D0" w:themeFill="accent6" w:themeFillTint="33"/>
            <w:vAlign w:val="bottom"/>
          </w:tcPr>
          <w:p w14:paraId="401CB61A" w14:textId="77777777" w:rsidR="00187BE8" w:rsidRPr="00EC63AA" w:rsidRDefault="00115AE4" w:rsidP="001028BC">
            <w:pPr>
              <w:jc w:val="center"/>
              <w:rPr>
                <w:lang w:eastAsia="en-PH"/>
              </w:rPr>
            </w:pPr>
            <w:r w:rsidRPr="00EC63AA">
              <w:t>4.48</w:t>
            </w:r>
          </w:p>
        </w:tc>
        <w:tc>
          <w:tcPr>
            <w:tcW w:w="2284" w:type="dxa"/>
            <w:shd w:val="clear" w:color="auto" w:fill="D9F2D0" w:themeFill="accent6" w:themeFillTint="33"/>
            <w:noWrap/>
            <w:vAlign w:val="center"/>
            <w:hideMark/>
          </w:tcPr>
          <w:p w14:paraId="2882CB74" w14:textId="77777777" w:rsidR="00187BE8" w:rsidRPr="00EC63AA" w:rsidRDefault="00115AE4" w:rsidP="001028BC">
            <w:pPr>
              <w:jc w:val="center"/>
              <w:rPr>
                <w:lang w:eastAsia="en-PH"/>
              </w:rPr>
            </w:pPr>
            <w:r w:rsidRPr="00EC63AA">
              <w:rPr>
                <w:lang w:eastAsia="en-PH"/>
              </w:rPr>
              <w:t>Very Satisfied</w:t>
            </w:r>
          </w:p>
        </w:tc>
      </w:tr>
      <w:tr w:rsidR="00E27314" w14:paraId="1A9039DB" w14:textId="77777777" w:rsidTr="001028BC">
        <w:trPr>
          <w:trHeight w:val="300"/>
          <w:jc w:val="center"/>
        </w:trPr>
        <w:tc>
          <w:tcPr>
            <w:tcW w:w="4860" w:type="dxa"/>
            <w:shd w:val="clear" w:color="auto" w:fill="D9F2D0" w:themeFill="accent6" w:themeFillTint="33"/>
            <w:noWrap/>
            <w:vAlign w:val="bottom"/>
            <w:hideMark/>
          </w:tcPr>
          <w:p w14:paraId="42F3BE36" w14:textId="77777777" w:rsidR="00187BE8" w:rsidRPr="00EC63AA" w:rsidRDefault="00115AE4" w:rsidP="001028BC">
            <w:pPr>
              <w:rPr>
                <w:lang w:eastAsia="en-PH"/>
              </w:rPr>
            </w:pPr>
            <w:r w:rsidRPr="00EC63AA">
              <w:t>Commitment, integrity, and honesty in the performance of their job</w:t>
            </w:r>
          </w:p>
        </w:tc>
        <w:tc>
          <w:tcPr>
            <w:tcW w:w="990" w:type="dxa"/>
            <w:shd w:val="clear" w:color="auto" w:fill="D9F2D0" w:themeFill="accent6" w:themeFillTint="33"/>
            <w:vAlign w:val="center"/>
          </w:tcPr>
          <w:p w14:paraId="1BD505C5" w14:textId="77777777" w:rsidR="00187BE8" w:rsidRPr="00EC63AA" w:rsidRDefault="00115AE4" w:rsidP="001028BC">
            <w:pPr>
              <w:jc w:val="center"/>
              <w:rPr>
                <w:lang w:eastAsia="en-PH"/>
              </w:rPr>
            </w:pPr>
            <w:r w:rsidRPr="00EC63AA">
              <w:t>4.42</w:t>
            </w:r>
          </w:p>
        </w:tc>
        <w:tc>
          <w:tcPr>
            <w:tcW w:w="2284" w:type="dxa"/>
            <w:shd w:val="clear" w:color="auto" w:fill="D9F2D0" w:themeFill="accent6" w:themeFillTint="33"/>
            <w:noWrap/>
            <w:vAlign w:val="center"/>
            <w:hideMark/>
          </w:tcPr>
          <w:p w14:paraId="564B1C79" w14:textId="77777777" w:rsidR="00187BE8" w:rsidRPr="00EC63AA" w:rsidRDefault="00115AE4" w:rsidP="001028BC">
            <w:pPr>
              <w:jc w:val="center"/>
              <w:rPr>
                <w:lang w:eastAsia="en-PH"/>
              </w:rPr>
            </w:pPr>
            <w:r w:rsidRPr="00EC63AA">
              <w:rPr>
                <w:lang w:eastAsia="en-PH"/>
              </w:rPr>
              <w:t>Very Satisfied</w:t>
            </w:r>
          </w:p>
        </w:tc>
      </w:tr>
      <w:tr w:rsidR="00E27314" w14:paraId="0CF2A02D" w14:textId="77777777" w:rsidTr="001028BC">
        <w:trPr>
          <w:trHeight w:val="300"/>
          <w:jc w:val="center"/>
        </w:trPr>
        <w:tc>
          <w:tcPr>
            <w:tcW w:w="4860" w:type="dxa"/>
            <w:shd w:val="clear" w:color="auto" w:fill="auto"/>
            <w:noWrap/>
            <w:vAlign w:val="bottom"/>
            <w:hideMark/>
          </w:tcPr>
          <w:p w14:paraId="2A084F9E" w14:textId="77777777" w:rsidR="00187BE8" w:rsidRPr="00EC63AA" w:rsidRDefault="00115AE4" w:rsidP="001028BC">
            <w:pPr>
              <w:rPr>
                <w:lang w:eastAsia="en-PH"/>
              </w:rPr>
            </w:pPr>
            <w:r w:rsidRPr="00EC63AA">
              <w:t xml:space="preserve">Ability to manage/leadership qualities </w:t>
            </w:r>
          </w:p>
        </w:tc>
        <w:tc>
          <w:tcPr>
            <w:tcW w:w="990" w:type="dxa"/>
            <w:vAlign w:val="bottom"/>
          </w:tcPr>
          <w:p w14:paraId="1BE317B3" w14:textId="77777777" w:rsidR="00187BE8" w:rsidRPr="00EC63AA" w:rsidRDefault="00115AE4" w:rsidP="001028BC">
            <w:pPr>
              <w:jc w:val="center"/>
              <w:rPr>
                <w:lang w:eastAsia="en-PH"/>
              </w:rPr>
            </w:pPr>
            <w:r w:rsidRPr="00EC63AA">
              <w:t>4.24</w:t>
            </w:r>
          </w:p>
        </w:tc>
        <w:tc>
          <w:tcPr>
            <w:tcW w:w="2284" w:type="dxa"/>
            <w:shd w:val="clear" w:color="auto" w:fill="auto"/>
            <w:noWrap/>
            <w:vAlign w:val="center"/>
            <w:hideMark/>
          </w:tcPr>
          <w:p w14:paraId="7210E373" w14:textId="77777777" w:rsidR="00187BE8" w:rsidRPr="00EC63AA" w:rsidRDefault="00115AE4" w:rsidP="001028BC">
            <w:pPr>
              <w:jc w:val="center"/>
              <w:rPr>
                <w:lang w:eastAsia="en-PH"/>
              </w:rPr>
            </w:pPr>
            <w:r w:rsidRPr="00EC63AA">
              <w:rPr>
                <w:lang w:eastAsia="en-PH"/>
              </w:rPr>
              <w:t>Very Satisfied</w:t>
            </w:r>
          </w:p>
        </w:tc>
      </w:tr>
      <w:tr w:rsidR="00E27314" w14:paraId="3DA84113" w14:textId="77777777" w:rsidTr="001028BC">
        <w:trPr>
          <w:trHeight w:val="300"/>
          <w:jc w:val="center"/>
        </w:trPr>
        <w:tc>
          <w:tcPr>
            <w:tcW w:w="4860" w:type="dxa"/>
            <w:shd w:val="clear" w:color="auto" w:fill="auto"/>
            <w:noWrap/>
            <w:vAlign w:val="bottom"/>
            <w:hideMark/>
          </w:tcPr>
          <w:p w14:paraId="52F79951" w14:textId="77777777" w:rsidR="00187BE8" w:rsidRPr="00EC63AA" w:rsidRDefault="00115AE4" w:rsidP="001028BC">
            <w:pPr>
              <w:rPr>
                <w:lang w:eastAsia="en-PH"/>
              </w:rPr>
            </w:pPr>
            <w:r w:rsidRPr="00EC63AA">
              <w:t xml:space="preserve">Ability to take up extra responsibility  </w:t>
            </w:r>
          </w:p>
        </w:tc>
        <w:tc>
          <w:tcPr>
            <w:tcW w:w="990" w:type="dxa"/>
            <w:vAlign w:val="bottom"/>
          </w:tcPr>
          <w:p w14:paraId="7FC19063" w14:textId="77777777" w:rsidR="00187BE8" w:rsidRPr="00EC63AA" w:rsidRDefault="00115AE4" w:rsidP="001028BC">
            <w:pPr>
              <w:jc w:val="center"/>
              <w:rPr>
                <w:lang w:eastAsia="en-PH"/>
              </w:rPr>
            </w:pPr>
            <w:r w:rsidRPr="00EC63AA">
              <w:t>4.50</w:t>
            </w:r>
          </w:p>
        </w:tc>
        <w:tc>
          <w:tcPr>
            <w:tcW w:w="2284" w:type="dxa"/>
            <w:shd w:val="clear" w:color="auto" w:fill="auto"/>
            <w:noWrap/>
            <w:vAlign w:val="center"/>
            <w:hideMark/>
          </w:tcPr>
          <w:p w14:paraId="3FCD2F9C" w14:textId="77777777" w:rsidR="00187BE8" w:rsidRPr="00EC63AA" w:rsidRDefault="00115AE4" w:rsidP="001028BC">
            <w:pPr>
              <w:jc w:val="center"/>
              <w:rPr>
                <w:lang w:eastAsia="en-PH"/>
              </w:rPr>
            </w:pPr>
            <w:r w:rsidRPr="00EC63AA">
              <w:rPr>
                <w:lang w:eastAsia="en-PH"/>
              </w:rPr>
              <w:t>Very Satisfied</w:t>
            </w:r>
          </w:p>
        </w:tc>
      </w:tr>
      <w:tr w:rsidR="00E27314" w14:paraId="1B828444" w14:textId="77777777" w:rsidTr="001028BC">
        <w:trPr>
          <w:trHeight w:val="300"/>
          <w:jc w:val="center"/>
        </w:trPr>
        <w:tc>
          <w:tcPr>
            <w:tcW w:w="4860" w:type="dxa"/>
            <w:tcBorders>
              <w:bottom w:val="single" w:sz="8" w:space="0" w:color="000000"/>
            </w:tcBorders>
            <w:shd w:val="clear" w:color="auto" w:fill="FAE2D5" w:themeFill="accent2" w:themeFillTint="33"/>
            <w:noWrap/>
            <w:vAlign w:val="bottom"/>
          </w:tcPr>
          <w:p w14:paraId="7AD541BA" w14:textId="77777777" w:rsidR="00187BE8" w:rsidRPr="00EC63AA" w:rsidRDefault="00115AE4" w:rsidP="001028BC">
            <w:pPr>
              <w:rPr>
                <w:b/>
              </w:rPr>
            </w:pPr>
            <w:r w:rsidRPr="00EC63AA">
              <w:rPr>
                <w:b/>
              </w:rPr>
              <w:t>Overall Mean</w:t>
            </w:r>
          </w:p>
        </w:tc>
        <w:tc>
          <w:tcPr>
            <w:tcW w:w="990" w:type="dxa"/>
            <w:tcBorders>
              <w:bottom w:val="single" w:sz="8" w:space="0" w:color="000000"/>
            </w:tcBorders>
            <w:shd w:val="clear" w:color="auto" w:fill="FAE2D5" w:themeFill="accent2" w:themeFillTint="33"/>
            <w:vAlign w:val="bottom"/>
          </w:tcPr>
          <w:p w14:paraId="624775E1" w14:textId="77777777" w:rsidR="00187BE8" w:rsidRPr="00EC63AA" w:rsidRDefault="00115AE4" w:rsidP="001028BC">
            <w:pPr>
              <w:jc w:val="center"/>
              <w:rPr>
                <w:b/>
              </w:rPr>
            </w:pPr>
            <w:r w:rsidRPr="00EC63AA">
              <w:rPr>
                <w:b/>
              </w:rPr>
              <w:t>4.41</w:t>
            </w:r>
          </w:p>
        </w:tc>
        <w:tc>
          <w:tcPr>
            <w:tcW w:w="2284" w:type="dxa"/>
            <w:tcBorders>
              <w:bottom w:val="single" w:sz="8" w:space="0" w:color="000000"/>
            </w:tcBorders>
            <w:shd w:val="clear" w:color="auto" w:fill="FAE2D5" w:themeFill="accent2" w:themeFillTint="33"/>
            <w:noWrap/>
            <w:vAlign w:val="center"/>
          </w:tcPr>
          <w:p w14:paraId="6A821592" w14:textId="77777777" w:rsidR="00187BE8" w:rsidRPr="00EC63AA" w:rsidRDefault="00115AE4" w:rsidP="001028BC">
            <w:pPr>
              <w:jc w:val="center"/>
              <w:rPr>
                <w:b/>
                <w:lang w:eastAsia="en-PH"/>
              </w:rPr>
            </w:pPr>
            <w:r w:rsidRPr="00EC63AA">
              <w:rPr>
                <w:b/>
                <w:lang w:eastAsia="en-PH"/>
              </w:rPr>
              <w:t>Very Satisfied</w:t>
            </w:r>
          </w:p>
        </w:tc>
      </w:tr>
    </w:tbl>
    <w:p w14:paraId="7918F2B3" w14:textId="77777777" w:rsidR="00187BE8" w:rsidRPr="00EC63AA" w:rsidRDefault="00187BE8" w:rsidP="00187BE8"/>
    <w:p w14:paraId="4D23C09A" w14:textId="0B5B7C90" w:rsidR="00187BE8" w:rsidRPr="00EC63AA" w:rsidRDefault="00115AE4" w:rsidP="00187BE8">
      <w:pPr>
        <w:jc w:val="both"/>
        <w:rPr>
          <w:lang w:val="en-US"/>
        </w:rPr>
      </w:pPr>
      <w:r w:rsidRPr="00EC63AA">
        <w:rPr>
          <w:lang w:val="en-US"/>
        </w:rPr>
        <w:lastRenderedPageBreak/>
        <w:t xml:space="preserve">Organisational citizenship behaviour (OCB), defined as “individual behaviour that is discretionary, not directly or explicitly recognised by the formal reward system", has been acknowledged as an emerging phenomenon among public sector employees worldwide. Organisational identification has been identified as one of the mediators that affect the strength of the factors on OCB itself. (De Geus et al., 2020). Some notable positive consequences were </w:t>
      </w:r>
      <w:r>
        <w:rPr>
          <w:lang w:val="en-US"/>
        </w:rPr>
        <w:t>c</w:t>
      </w:r>
      <w:r w:rsidRPr="00EC63AA">
        <w:rPr>
          <w:lang w:val="en-US"/>
        </w:rPr>
        <w:t xml:space="preserve">reativity, efficiency, work performance, positive emotion, well-being, turnover intention, workplace deviance, and organisational performance. In contrast, negative consequences </w:t>
      </w:r>
      <w:r w:rsidR="00CB124A">
        <w:rPr>
          <w:lang w:val="en-US"/>
        </w:rPr>
        <w:t>includ</w:t>
      </w:r>
      <w:r w:rsidRPr="00EC63AA">
        <w:rPr>
          <w:lang w:val="en-US"/>
        </w:rPr>
        <w:t>e negative emotions such as stress</w:t>
      </w:r>
      <w:r w:rsidR="007314B7">
        <w:rPr>
          <w:lang w:val="en-US"/>
        </w:rPr>
        <w:t>,</w:t>
      </w:r>
      <w:r w:rsidRPr="00EC63AA">
        <w:rPr>
          <w:lang w:val="en-US"/>
        </w:rPr>
        <w:t xml:space="preserve"> burnout</w:t>
      </w:r>
      <w:r w:rsidR="00CB124A">
        <w:rPr>
          <w:lang w:val="en-US"/>
        </w:rPr>
        <w:t>,</w:t>
      </w:r>
      <w:r w:rsidRPr="00EC63AA">
        <w:rPr>
          <w:lang w:val="en-US"/>
        </w:rPr>
        <w:t xml:space="preserve"> and citizenship fatigue because </w:t>
      </w:r>
      <w:r w:rsidR="00CB124A">
        <w:rPr>
          <w:lang w:val="en-US"/>
        </w:rPr>
        <w:t>these tasks require</w:t>
      </w:r>
      <w:r w:rsidRPr="00EC63AA">
        <w:rPr>
          <w:lang w:val="en-US"/>
        </w:rPr>
        <w:t xml:space="preserve"> time and commitment (Dewantara &amp; Nugroho, 2023).</w:t>
      </w:r>
    </w:p>
    <w:p w14:paraId="6FA0AC48" w14:textId="77777777" w:rsidR="00187BE8" w:rsidRPr="00EC63AA" w:rsidRDefault="00187BE8" w:rsidP="00187BE8">
      <w:pPr>
        <w:ind w:firstLine="720"/>
        <w:rPr>
          <w:lang w:val="en-US"/>
        </w:rPr>
      </w:pPr>
    </w:p>
    <w:p w14:paraId="01FE4C48" w14:textId="77777777" w:rsidR="00187BE8" w:rsidRPr="00EC63AA" w:rsidRDefault="00115AE4" w:rsidP="00187BE8">
      <w:pPr>
        <w:jc w:val="both"/>
        <w:rPr>
          <w:lang w:val="en-US"/>
        </w:rPr>
      </w:pPr>
      <w:r w:rsidRPr="00EC63AA">
        <w:rPr>
          <w:lang w:val="en-US"/>
        </w:rPr>
        <w:t>Meanwhile, leadership is an aspect that graduates can improve because of its dynamic nature. Many consider traditional hierarchical views less relevant, given the complexity of the modern world. Success in an organisation is more dependent on coordinative leadership practices distributed throughout the organisation rather than the actions of a few individuals at the top (Benmira &amp; Agboola, 2020). So, perceptions and beliefs are expected to adapt to these notions to achieve effective organisational involvement.</w:t>
      </w:r>
    </w:p>
    <w:p w14:paraId="13C11F08" w14:textId="77777777" w:rsidR="00187BE8" w:rsidRPr="00EC63AA" w:rsidRDefault="00187BE8" w:rsidP="00187BE8"/>
    <w:p w14:paraId="3E6852A9" w14:textId="386C2A1C" w:rsidR="00187BE8" w:rsidRPr="005444E5" w:rsidRDefault="00115AE4" w:rsidP="00187BE8">
      <w:pPr>
        <w:rPr>
          <w:b/>
        </w:rPr>
      </w:pPr>
      <w:r w:rsidRPr="00EC63AA">
        <w:rPr>
          <w:b/>
        </w:rPr>
        <w:t>Table 3</w:t>
      </w:r>
      <w:r w:rsidR="005444E5">
        <w:rPr>
          <w:b/>
        </w:rPr>
        <w:t xml:space="preserve">: </w:t>
      </w:r>
      <w:r w:rsidRPr="00EC63AA">
        <w:rPr>
          <w:i/>
        </w:rPr>
        <w:t>Creative and Initiative</w:t>
      </w:r>
    </w:p>
    <w:tbl>
      <w:tblPr>
        <w:tblW w:w="8016" w:type="dxa"/>
        <w:jc w:val="center"/>
        <w:tblLayout w:type="fixed"/>
        <w:tblLook w:val="04A0" w:firstRow="1" w:lastRow="0" w:firstColumn="1" w:lastColumn="0" w:noHBand="0" w:noVBand="1"/>
      </w:tblPr>
      <w:tblGrid>
        <w:gridCol w:w="5040"/>
        <w:gridCol w:w="990"/>
        <w:gridCol w:w="242"/>
        <w:gridCol w:w="1744"/>
      </w:tblGrid>
      <w:tr w:rsidR="00E27314" w14:paraId="4371A43E" w14:textId="77777777" w:rsidTr="001028BC">
        <w:trPr>
          <w:trHeight w:val="300"/>
          <w:jc w:val="center"/>
        </w:trPr>
        <w:tc>
          <w:tcPr>
            <w:tcW w:w="5040" w:type="dxa"/>
            <w:tcBorders>
              <w:top w:val="single" w:sz="8" w:space="0" w:color="000000"/>
              <w:bottom w:val="single" w:sz="8" w:space="0" w:color="000000"/>
            </w:tcBorders>
            <w:shd w:val="clear" w:color="auto" w:fill="auto"/>
            <w:noWrap/>
            <w:vAlign w:val="center"/>
          </w:tcPr>
          <w:p w14:paraId="4337F8F5" w14:textId="77777777" w:rsidR="00187BE8" w:rsidRPr="00EC63AA" w:rsidRDefault="00115AE4" w:rsidP="001028BC">
            <w:pPr>
              <w:jc w:val="center"/>
              <w:rPr>
                <w:b/>
                <w:lang w:eastAsia="en-PH"/>
              </w:rPr>
            </w:pPr>
            <w:r w:rsidRPr="00EC63AA">
              <w:rPr>
                <w:b/>
                <w:lang w:eastAsia="en-PH"/>
              </w:rPr>
              <w:t>Traits</w:t>
            </w:r>
          </w:p>
        </w:tc>
        <w:tc>
          <w:tcPr>
            <w:tcW w:w="990" w:type="dxa"/>
            <w:tcBorders>
              <w:top w:val="single" w:sz="8" w:space="0" w:color="000000"/>
              <w:bottom w:val="single" w:sz="8" w:space="0" w:color="000000"/>
            </w:tcBorders>
            <w:vAlign w:val="center"/>
          </w:tcPr>
          <w:p w14:paraId="5556A77E" w14:textId="77777777" w:rsidR="00187BE8" w:rsidRPr="00EC63AA" w:rsidRDefault="00115AE4" w:rsidP="001028BC">
            <w:pPr>
              <w:jc w:val="center"/>
              <w:rPr>
                <w:b/>
                <w:lang w:eastAsia="en-PH"/>
              </w:rPr>
            </w:pPr>
            <w:r w:rsidRPr="00EC63AA">
              <w:rPr>
                <w:b/>
                <w:lang w:eastAsia="en-PH"/>
              </w:rPr>
              <w:t>Mean</w:t>
            </w:r>
          </w:p>
        </w:tc>
        <w:tc>
          <w:tcPr>
            <w:tcW w:w="242" w:type="dxa"/>
            <w:tcBorders>
              <w:top w:val="single" w:sz="8" w:space="0" w:color="000000"/>
              <w:bottom w:val="single" w:sz="8" w:space="0" w:color="000000"/>
            </w:tcBorders>
            <w:vAlign w:val="center"/>
          </w:tcPr>
          <w:p w14:paraId="78647A77" w14:textId="77777777" w:rsidR="00187BE8" w:rsidRPr="00EC63AA" w:rsidRDefault="00187BE8" w:rsidP="001028BC">
            <w:pPr>
              <w:jc w:val="center"/>
              <w:rPr>
                <w:b/>
                <w:lang w:eastAsia="en-PH"/>
              </w:rPr>
            </w:pPr>
          </w:p>
        </w:tc>
        <w:tc>
          <w:tcPr>
            <w:tcW w:w="1744" w:type="dxa"/>
            <w:tcBorders>
              <w:top w:val="single" w:sz="8" w:space="0" w:color="000000"/>
              <w:bottom w:val="single" w:sz="8" w:space="0" w:color="000000"/>
            </w:tcBorders>
            <w:shd w:val="clear" w:color="auto" w:fill="auto"/>
            <w:noWrap/>
            <w:vAlign w:val="center"/>
          </w:tcPr>
          <w:p w14:paraId="41BB2470" w14:textId="77777777" w:rsidR="00187BE8" w:rsidRPr="00EC63AA" w:rsidRDefault="00115AE4" w:rsidP="001028BC">
            <w:pPr>
              <w:jc w:val="center"/>
              <w:rPr>
                <w:b/>
                <w:lang w:eastAsia="en-PH"/>
              </w:rPr>
            </w:pPr>
            <w:r w:rsidRPr="00EC63AA">
              <w:rPr>
                <w:b/>
                <w:lang w:eastAsia="en-PH"/>
              </w:rPr>
              <w:t>Description</w:t>
            </w:r>
          </w:p>
        </w:tc>
      </w:tr>
      <w:tr w:rsidR="00E27314" w14:paraId="13409894" w14:textId="77777777" w:rsidTr="001028BC">
        <w:trPr>
          <w:trHeight w:val="300"/>
          <w:jc w:val="center"/>
        </w:trPr>
        <w:tc>
          <w:tcPr>
            <w:tcW w:w="5040" w:type="dxa"/>
            <w:tcBorders>
              <w:top w:val="single" w:sz="8" w:space="0" w:color="000000"/>
            </w:tcBorders>
            <w:shd w:val="clear" w:color="auto" w:fill="D9F2D0" w:themeFill="accent6" w:themeFillTint="33"/>
            <w:noWrap/>
            <w:vAlign w:val="center"/>
            <w:hideMark/>
          </w:tcPr>
          <w:p w14:paraId="79B6CA44" w14:textId="77777777" w:rsidR="00187BE8" w:rsidRPr="00EC63AA" w:rsidRDefault="00115AE4" w:rsidP="001028BC">
            <w:pPr>
              <w:rPr>
                <w:lang w:eastAsia="en-PH"/>
              </w:rPr>
            </w:pPr>
            <w:r w:rsidRPr="00EC63AA">
              <w:t>Self-motivated and taking on the appropriate level of responsibility</w:t>
            </w:r>
          </w:p>
        </w:tc>
        <w:tc>
          <w:tcPr>
            <w:tcW w:w="990" w:type="dxa"/>
            <w:tcBorders>
              <w:top w:val="single" w:sz="8" w:space="0" w:color="000000"/>
            </w:tcBorders>
            <w:shd w:val="clear" w:color="auto" w:fill="D9F2D0" w:themeFill="accent6" w:themeFillTint="33"/>
            <w:vAlign w:val="center"/>
          </w:tcPr>
          <w:p w14:paraId="747A9A8C" w14:textId="77777777" w:rsidR="00187BE8" w:rsidRPr="00EC63AA" w:rsidRDefault="00115AE4" w:rsidP="001028BC">
            <w:pPr>
              <w:jc w:val="center"/>
              <w:rPr>
                <w:lang w:eastAsia="en-PH"/>
              </w:rPr>
            </w:pPr>
            <w:r w:rsidRPr="00EC63AA">
              <w:t>4.30</w:t>
            </w:r>
          </w:p>
        </w:tc>
        <w:tc>
          <w:tcPr>
            <w:tcW w:w="242" w:type="dxa"/>
            <w:tcBorders>
              <w:top w:val="single" w:sz="8" w:space="0" w:color="000000"/>
            </w:tcBorders>
            <w:shd w:val="clear" w:color="auto" w:fill="D9F2D0" w:themeFill="accent6" w:themeFillTint="33"/>
            <w:vAlign w:val="center"/>
          </w:tcPr>
          <w:p w14:paraId="1E87D2D7" w14:textId="77777777" w:rsidR="00187BE8" w:rsidRPr="00EC63AA" w:rsidRDefault="00187BE8" w:rsidP="001028BC">
            <w:pPr>
              <w:jc w:val="center"/>
              <w:rPr>
                <w:lang w:eastAsia="en-PH"/>
              </w:rPr>
            </w:pPr>
          </w:p>
        </w:tc>
        <w:tc>
          <w:tcPr>
            <w:tcW w:w="1744" w:type="dxa"/>
            <w:tcBorders>
              <w:top w:val="single" w:sz="8" w:space="0" w:color="000000"/>
            </w:tcBorders>
            <w:shd w:val="clear" w:color="auto" w:fill="D9F2D0" w:themeFill="accent6" w:themeFillTint="33"/>
            <w:noWrap/>
            <w:vAlign w:val="center"/>
            <w:hideMark/>
          </w:tcPr>
          <w:p w14:paraId="5BB03DD2" w14:textId="77777777" w:rsidR="00187BE8" w:rsidRPr="00EC63AA" w:rsidRDefault="00115AE4" w:rsidP="001028BC">
            <w:pPr>
              <w:jc w:val="center"/>
              <w:rPr>
                <w:lang w:eastAsia="en-PH"/>
              </w:rPr>
            </w:pPr>
            <w:r w:rsidRPr="00EC63AA">
              <w:rPr>
                <w:lang w:eastAsia="en-PH"/>
              </w:rPr>
              <w:t>Very Satisfied</w:t>
            </w:r>
          </w:p>
        </w:tc>
      </w:tr>
      <w:tr w:rsidR="00E27314" w14:paraId="40E4E4C9" w14:textId="77777777" w:rsidTr="001028BC">
        <w:trPr>
          <w:trHeight w:val="300"/>
          <w:jc w:val="center"/>
        </w:trPr>
        <w:tc>
          <w:tcPr>
            <w:tcW w:w="5040" w:type="dxa"/>
            <w:shd w:val="clear" w:color="auto" w:fill="D9F2D0" w:themeFill="accent6" w:themeFillTint="33"/>
            <w:noWrap/>
            <w:vAlign w:val="center"/>
            <w:hideMark/>
          </w:tcPr>
          <w:p w14:paraId="302A1FD6" w14:textId="77777777" w:rsidR="00187BE8" w:rsidRPr="00EC63AA" w:rsidRDefault="00115AE4" w:rsidP="001028BC">
            <w:pPr>
              <w:rPr>
                <w:lang w:eastAsia="en-PH"/>
              </w:rPr>
            </w:pPr>
            <w:r w:rsidRPr="00EC63AA">
              <w:t>Open to new ideas and learning new techniques</w:t>
            </w:r>
          </w:p>
        </w:tc>
        <w:tc>
          <w:tcPr>
            <w:tcW w:w="990" w:type="dxa"/>
            <w:shd w:val="clear" w:color="auto" w:fill="D9F2D0" w:themeFill="accent6" w:themeFillTint="33"/>
            <w:vAlign w:val="center"/>
          </w:tcPr>
          <w:p w14:paraId="5B1425D0" w14:textId="77777777" w:rsidR="00187BE8" w:rsidRPr="00EC63AA" w:rsidRDefault="00115AE4" w:rsidP="001028BC">
            <w:pPr>
              <w:jc w:val="center"/>
              <w:rPr>
                <w:lang w:eastAsia="en-PH"/>
              </w:rPr>
            </w:pPr>
            <w:r w:rsidRPr="00EC63AA">
              <w:t>4.42</w:t>
            </w:r>
          </w:p>
        </w:tc>
        <w:tc>
          <w:tcPr>
            <w:tcW w:w="242" w:type="dxa"/>
            <w:shd w:val="clear" w:color="auto" w:fill="D9F2D0" w:themeFill="accent6" w:themeFillTint="33"/>
            <w:vAlign w:val="center"/>
          </w:tcPr>
          <w:p w14:paraId="2EFB8AEF" w14:textId="77777777" w:rsidR="00187BE8" w:rsidRPr="00EC63AA" w:rsidRDefault="00187BE8" w:rsidP="001028BC">
            <w:pPr>
              <w:jc w:val="center"/>
              <w:rPr>
                <w:lang w:eastAsia="en-PH"/>
              </w:rPr>
            </w:pPr>
          </w:p>
        </w:tc>
        <w:tc>
          <w:tcPr>
            <w:tcW w:w="1744" w:type="dxa"/>
            <w:shd w:val="clear" w:color="auto" w:fill="D9F2D0" w:themeFill="accent6" w:themeFillTint="33"/>
            <w:noWrap/>
            <w:vAlign w:val="center"/>
            <w:hideMark/>
          </w:tcPr>
          <w:p w14:paraId="030DBBA9" w14:textId="77777777" w:rsidR="00187BE8" w:rsidRPr="00EC63AA" w:rsidRDefault="00115AE4" w:rsidP="001028BC">
            <w:pPr>
              <w:jc w:val="center"/>
              <w:rPr>
                <w:lang w:eastAsia="en-PH"/>
              </w:rPr>
            </w:pPr>
            <w:r w:rsidRPr="00EC63AA">
              <w:rPr>
                <w:lang w:eastAsia="en-PH"/>
              </w:rPr>
              <w:t>Very Satisfied</w:t>
            </w:r>
          </w:p>
        </w:tc>
      </w:tr>
      <w:tr w:rsidR="00E27314" w14:paraId="4BE5F009" w14:textId="77777777" w:rsidTr="001028BC">
        <w:trPr>
          <w:trHeight w:val="300"/>
          <w:jc w:val="center"/>
        </w:trPr>
        <w:tc>
          <w:tcPr>
            <w:tcW w:w="5040" w:type="dxa"/>
            <w:shd w:val="clear" w:color="auto" w:fill="auto"/>
            <w:noWrap/>
            <w:vAlign w:val="center"/>
            <w:hideMark/>
          </w:tcPr>
          <w:p w14:paraId="2829DB2D" w14:textId="77777777" w:rsidR="00187BE8" w:rsidRPr="00EC63AA" w:rsidRDefault="00115AE4" w:rsidP="001028BC">
            <w:pPr>
              <w:rPr>
                <w:lang w:eastAsia="en-PH"/>
              </w:rPr>
            </w:pPr>
            <w:r w:rsidRPr="00EC63AA">
              <w:t>Innovativeness and Creativity</w:t>
            </w:r>
          </w:p>
        </w:tc>
        <w:tc>
          <w:tcPr>
            <w:tcW w:w="990" w:type="dxa"/>
            <w:vAlign w:val="center"/>
          </w:tcPr>
          <w:p w14:paraId="68CA03E5" w14:textId="77777777" w:rsidR="00187BE8" w:rsidRPr="00EC63AA" w:rsidRDefault="00115AE4" w:rsidP="001028BC">
            <w:pPr>
              <w:jc w:val="center"/>
              <w:rPr>
                <w:lang w:eastAsia="en-PH"/>
              </w:rPr>
            </w:pPr>
            <w:r w:rsidRPr="00EC63AA">
              <w:t>4.40</w:t>
            </w:r>
          </w:p>
        </w:tc>
        <w:tc>
          <w:tcPr>
            <w:tcW w:w="242" w:type="dxa"/>
            <w:vAlign w:val="center"/>
          </w:tcPr>
          <w:p w14:paraId="29044B06" w14:textId="77777777" w:rsidR="00187BE8" w:rsidRPr="00EC63AA" w:rsidRDefault="00187BE8" w:rsidP="001028BC">
            <w:pPr>
              <w:jc w:val="center"/>
              <w:rPr>
                <w:lang w:eastAsia="en-PH"/>
              </w:rPr>
            </w:pPr>
          </w:p>
        </w:tc>
        <w:tc>
          <w:tcPr>
            <w:tcW w:w="1744" w:type="dxa"/>
            <w:shd w:val="clear" w:color="auto" w:fill="auto"/>
            <w:noWrap/>
            <w:vAlign w:val="center"/>
            <w:hideMark/>
          </w:tcPr>
          <w:p w14:paraId="24BEEF10" w14:textId="77777777" w:rsidR="00187BE8" w:rsidRPr="00EC63AA" w:rsidRDefault="00115AE4" w:rsidP="001028BC">
            <w:pPr>
              <w:jc w:val="center"/>
              <w:rPr>
                <w:lang w:eastAsia="en-PH"/>
              </w:rPr>
            </w:pPr>
            <w:r w:rsidRPr="00EC63AA">
              <w:rPr>
                <w:lang w:eastAsia="en-PH"/>
              </w:rPr>
              <w:t>Very Satisfied</w:t>
            </w:r>
          </w:p>
        </w:tc>
      </w:tr>
      <w:tr w:rsidR="00E27314" w14:paraId="0308DE94" w14:textId="77777777" w:rsidTr="001028BC">
        <w:trPr>
          <w:trHeight w:val="300"/>
          <w:jc w:val="center"/>
        </w:trPr>
        <w:tc>
          <w:tcPr>
            <w:tcW w:w="5040" w:type="dxa"/>
            <w:tcBorders>
              <w:bottom w:val="single" w:sz="8" w:space="0" w:color="000000"/>
            </w:tcBorders>
            <w:shd w:val="clear" w:color="auto" w:fill="auto"/>
            <w:noWrap/>
            <w:vAlign w:val="center"/>
          </w:tcPr>
          <w:p w14:paraId="4F365E16" w14:textId="77777777" w:rsidR="00187BE8" w:rsidRPr="00EC63AA" w:rsidRDefault="00115AE4" w:rsidP="001028BC">
            <w:pPr>
              <w:rPr>
                <w:b/>
              </w:rPr>
            </w:pPr>
            <w:r w:rsidRPr="00EC63AA">
              <w:rPr>
                <w:b/>
              </w:rPr>
              <w:t>Overall Mean</w:t>
            </w:r>
          </w:p>
        </w:tc>
        <w:tc>
          <w:tcPr>
            <w:tcW w:w="990" w:type="dxa"/>
            <w:tcBorders>
              <w:bottom w:val="single" w:sz="8" w:space="0" w:color="000000"/>
            </w:tcBorders>
            <w:vAlign w:val="center"/>
          </w:tcPr>
          <w:p w14:paraId="73C46381" w14:textId="77777777" w:rsidR="00187BE8" w:rsidRPr="00EC63AA" w:rsidRDefault="00115AE4" w:rsidP="001028BC">
            <w:pPr>
              <w:jc w:val="center"/>
              <w:rPr>
                <w:b/>
              </w:rPr>
            </w:pPr>
            <w:r w:rsidRPr="00EC63AA">
              <w:rPr>
                <w:b/>
              </w:rPr>
              <w:t>4.37</w:t>
            </w:r>
          </w:p>
        </w:tc>
        <w:tc>
          <w:tcPr>
            <w:tcW w:w="242" w:type="dxa"/>
            <w:tcBorders>
              <w:bottom w:val="single" w:sz="8" w:space="0" w:color="000000"/>
            </w:tcBorders>
            <w:vAlign w:val="center"/>
          </w:tcPr>
          <w:p w14:paraId="502A532F" w14:textId="77777777" w:rsidR="00187BE8" w:rsidRPr="00EC63AA" w:rsidRDefault="00187BE8" w:rsidP="001028BC">
            <w:pPr>
              <w:jc w:val="center"/>
              <w:rPr>
                <w:b/>
                <w:lang w:eastAsia="en-PH"/>
              </w:rPr>
            </w:pPr>
          </w:p>
        </w:tc>
        <w:tc>
          <w:tcPr>
            <w:tcW w:w="1744" w:type="dxa"/>
            <w:tcBorders>
              <w:bottom w:val="single" w:sz="8" w:space="0" w:color="000000"/>
            </w:tcBorders>
            <w:shd w:val="clear" w:color="auto" w:fill="auto"/>
            <w:noWrap/>
            <w:vAlign w:val="center"/>
          </w:tcPr>
          <w:p w14:paraId="02C60DB7" w14:textId="77777777" w:rsidR="00187BE8" w:rsidRPr="00EC63AA" w:rsidRDefault="00115AE4" w:rsidP="001028BC">
            <w:pPr>
              <w:jc w:val="center"/>
              <w:rPr>
                <w:b/>
                <w:lang w:eastAsia="en-PH"/>
              </w:rPr>
            </w:pPr>
            <w:r w:rsidRPr="00EC63AA">
              <w:rPr>
                <w:b/>
                <w:lang w:eastAsia="en-PH"/>
              </w:rPr>
              <w:t>Very Satisfied</w:t>
            </w:r>
          </w:p>
        </w:tc>
      </w:tr>
    </w:tbl>
    <w:p w14:paraId="064F96FC" w14:textId="77777777" w:rsidR="00187BE8" w:rsidRPr="00EC63AA" w:rsidRDefault="00187BE8" w:rsidP="00187BE8"/>
    <w:p w14:paraId="365FE309" w14:textId="15A8BB2D" w:rsidR="00187BE8" w:rsidRPr="00EC63AA" w:rsidRDefault="00115AE4" w:rsidP="00187BE8">
      <w:pPr>
        <w:jc w:val="both"/>
      </w:pPr>
      <w:r w:rsidRPr="00EC63AA">
        <w:t xml:space="preserve">The overall mean rated by the employers for </w:t>
      </w:r>
      <w:r>
        <w:t>c</w:t>
      </w:r>
      <w:r w:rsidRPr="00EC63AA">
        <w:t xml:space="preserve">reativity and initiative is 4.37. These three items have mean ratings of very satisfied, self-motivated, and taking on the appropriate level of responsibility (4.30), open to new ideas and learning new techniques (4.42), and innovativeness and </w:t>
      </w:r>
      <w:r>
        <w:t>c</w:t>
      </w:r>
      <w:r w:rsidRPr="00EC63AA">
        <w:t xml:space="preserve">reativity (4.40). Self-directed learning is effective in retaining knowledge and increasing satisfaction among older adults. It is suggested that those who take </w:t>
      </w:r>
      <w:r w:rsidR="007314B7">
        <w:t xml:space="preserve">the </w:t>
      </w:r>
      <w:r w:rsidRPr="00EC63AA">
        <w:t xml:space="preserve">initiative learn more and apply their knowledge more effectively. However, innovativeness and </w:t>
      </w:r>
      <w:r>
        <w:t>c</w:t>
      </w:r>
      <w:r w:rsidRPr="00EC63AA">
        <w:t xml:space="preserve">reativity are the lowest-rated aspects that higher education institutions must foster to prepare students for entry-level employment (Loeng, 2020). Despite various studies discussing strategies, there is a limited understanding of standard theoretical foundations across educational institutions worldwide. Addressing cultural and regional contexts is crucial for addressing these issues and ensuring effective learning for all (Setiamurti &amp; Kurniawati, 2024). This result means employers found the </w:t>
      </w:r>
      <w:r>
        <w:t>c</w:t>
      </w:r>
      <w:r w:rsidRPr="00EC63AA">
        <w:t xml:space="preserve">reativity and initiative of </w:t>
      </w:r>
      <w:r>
        <w:t>D</w:t>
      </w:r>
      <w:r w:rsidRPr="00EC63AA">
        <w:t xml:space="preserve">IT graduates in their workplace. </w:t>
      </w:r>
    </w:p>
    <w:p w14:paraId="1795A9E7" w14:textId="77777777" w:rsidR="00187BE8" w:rsidRPr="00EC63AA" w:rsidRDefault="00187BE8" w:rsidP="00187BE8"/>
    <w:p w14:paraId="19AA7D1A" w14:textId="1BDC38A5" w:rsidR="00187BE8" w:rsidRPr="005444E5" w:rsidRDefault="00115AE4" w:rsidP="00187BE8">
      <w:pPr>
        <w:rPr>
          <w:b/>
        </w:rPr>
      </w:pPr>
      <w:r w:rsidRPr="00EC63AA">
        <w:rPr>
          <w:b/>
        </w:rPr>
        <w:t>Table 4</w:t>
      </w:r>
      <w:bookmarkStart w:id="5" w:name="OLE_LINK11"/>
      <w:bookmarkStart w:id="6" w:name="OLE_LINK12"/>
      <w:r w:rsidR="005444E5">
        <w:rPr>
          <w:b/>
        </w:rPr>
        <w:t xml:space="preserve">: </w:t>
      </w:r>
      <w:r w:rsidRPr="00EC63AA">
        <w:rPr>
          <w:i/>
        </w:rPr>
        <w:t>Ability to Coordinate with Superiors and Others</w:t>
      </w:r>
    </w:p>
    <w:tbl>
      <w:tblPr>
        <w:tblW w:w="8090" w:type="dxa"/>
        <w:jc w:val="center"/>
        <w:tblLayout w:type="fixed"/>
        <w:tblLook w:val="04A0" w:firstRow="1" w:lastRow="0" w:firstColumn="1" w:lastColumn="0" w:noHBand="0" w:noVBand="1"/>
      </w:tblPr>
      <w:tblGrid>
        <w:gridCol w:w="5120"/>
        <w:gridCol w:w="810"/>
        <w:gridCol w:w="2160"/>
      </w:tblGrid>
      <w:tr w:rsidR="00E27314" w14:paraId="7A5C4B45" w14:textId="77777777" w:rsidTr="001028BC">
        <w:trPr>
          <w:trHeight w:val="300"/>
          <w:jc w:val="center"/>
        </w:trPr>
        <w:tc>
          <w:tcPr>
            <w:tcW w:w="5120" w:type="dxa"/>
            <w:tcBorders>
              <w:top w:val="single" w:sz="8" w:space="0" w:color="000000"/>
              <w:bottom w:val="single" w:sz="8" w:space="0" w:color="000000"/>
            </w:tcBorders>
            <w:shd w:val="clear" w:color="auto" w:fill="FAE2D5" w:themeFill="accent2" w:themeFillTint="33"/>
            <w:noWrap/>
            <w:vAlign w:val="center"/>
          </w:tcPr>
          <w:bookmarkEnd w:id="5"/>
          <w:bookmarkEnd w:id="6"/>
          <w:p w14:paraId="3C8DFE40" w14:textId="77777777" w:rsidR="00187BE8" w:rsidRPr="006124EA" w:rsidRDefault="00115AE4" w:rsidP="001028BC">
            <w:pPr>
              <w:jc w:val="center"/>
              <w:rPr>
                <w:b/>
                <w:sz w:val="20"/>
                <w:szCs w:val="20"/>
                <w:lang w:eastAsia="en-PH"/>
              </w:rPr>
            </w:pPr>
            <w:r w:rsidRPr="006124EA">
              <w:rPr>
                <w:b/>
                <w:sz w:val="20"/>
                <w:szCs w:val="20"/>
                <w:lang w:eastAsia="en-PH"/>
              </w:rPr>
              <w:t>Traits</w:t>
            </w:r>
          </w:p>
        </w:tc>
        <w:tc>
          <w:tcPr>
            <w:tcW w:w="810" w:type="dxa"/>
            <w:tcBorders>
              <w:top w:val="single" w:sz="8" w:space="0" w:color="000000"/>
              <w:bottom w:val="single" w:sz="8" w:space="0" w:color="000000"/>
            </w:tcBorders>
            <w:shd w:val="clear" w:color="auto" w:fill="FAE2D5" w:themeFill="accent2" w:themeFillTint="33"/>
            <w:vAlign w:val="center"/>
          </w:tcPr>
          <w:p w14:paraId="2E5FB2BF" w14:textId="77777777" w:rsidR="00187BE8" w:rsidRPr="006124EA" w:rsidRDefault="00115AE4" w:rsidP="001028BC">
            <w:pPr>
              <w:jc w:val="center"/>
              <w:rPr>
                <w:b/>
                <w:sz w:val="20"/>
                <w:szCs w:val="20"/>
                <w:lang w:eastAsia="en-PH"/>
              </w:rPr>
            </w:pPr>
            <w:r w:rsidRPr="006124EA">
              <w:rPr>
                <w:b/>
                <w:sz w:val="20"/>
                <w:szCs w:val="20"/>
                <w:lang w:eastAsia="en-PH"/>
              </w:rPr>
              <w:t>Mean</w:t>
            </w:r>
          </w:p>
        </w:tc>
        <w:tc>
          <w:tcPr>
            <w:tcW w:w="2160" w:type="dxa"/>
            <w:tcBorders>
              <w:top w:val="single" w:sz="8" w:space="0" w:color="000000"/>
              <w:bottom w:val="single" w:sz="8" w:space="0" w:color="000000"/>
            </w:tcBorders>
            <w:shd w:val="clear" w:color="auto" w:fill="FAE2D5" w:themeFill="accent2" w:themeFillTint="33"/>
            <w:noWrap/>
            <w:vAlign w:val="center"/>
          </w:tcPr>
          <w:p w14:paraId="28590688" w14:textId="77777777" w:rsidR="00187BE8" w:rsidRPr="006124EA" w:rsidRDefault="00115AE4" w:rsidP="001028BC">
            <w:pPr>
              <w:jc w:val="center"/>
              <w:rPr>
                <w:b/>
                <w:sz w:val="20"/>
                <w:szCs w:val="20"/>
                <w:lang w:eastAsia="en-PH"/>
              </w:rPr>
            </w:pPr>
            <w:r w:rsidRPr="006124EA">
              <w:rPr>
                <w:b/>
                <w:sz w:val="20"/>
                <w:szCs w:val="20"/>
                <w:lang w:eastAsia="en-PH"/>
              </w:rPr>
              <w:t>Description</w:t>
            </w:r>
          </w:p>
        </w:tc>
      </w:tr>
      <w:tr w:rsidR="00E27314" w14:paraId="64BAE450" w14:textId="77777777" w:rsidTr="001028BC">
        <w:trPr>
          <w:trHeight w:val="300"/>
          <w:jc w:val="center"/>
        </w:trPr>
        <w:tc>
          <w:tcPr>
            <w:tcW w:w="5120" w:type="dxa"/>
            <w:tcBorders>
              <w:top w:val="single" w:sz="8" w:space="0" w:color="000000"/>
            </w:tcBorders>
            <w:shd w:val="clear" w:color="auto" w:fill="D9F2D0" w:themeFill="accent6" w:themeFillTint="33"/>
            <w:noWrap/>
            <w:vAlign w:val="center"/>
            <w:hideMark/>
          </w:tcPr>
          <w:p w14:paraId="41C09B4A" w14:textId="77777777" w:rsidR="00187BE8" w:rsidRPr="006124EA" w:rsidRDefault="00115AE4" w:rsidP="001028BC">
            <w:pPr>
              <w:rPr>
                <w:sz w:val="20"/>
                <w:szCs w:val="20"/>
                <w:lang w:eastAsia="en-PH"/>
              </w:rPr>
            </w:pPr>
            <w:r w:rsidRPr="006124EA">
              <w:rPr>
                <w:sz w:val="20"/>
                <w:szCs w:val="20"/>
              </w:rPr>
              <w:t>General communication skills</w:t>
            </w:r>
          </w:p>
        </w:tc>
        <w:tc>
          <w:tcPr>
            <w:tcW w:w="810" w:type="dxa"/>
            <w:tcBorders>
              <w:top w:val="single" w:sz="8" w:space="0" w:color="000000"/>
            </w:tcBorders>
            <w:shd w:val="clear" w:color="auto" w:fill="D9F2D0" w:themeFill="accent6" w:themeFillTint="33"/>
            <w:vAlign w:val="center"/>
          </w:tcPr>
          <w:p w14:paraId="15123E3A" w14:textId="77777777" w:rsidR="00187BE8" w:rsidRPr="006124EA" w:rsidRDefault="00115AE4" w:rsidP="001028BC">
            <w:pPr>
              <w:jc w:val="center"/>
              <w:rPr>
                <w:sz w:val="20"/>
                <w:szCs w:val="20"/>
                <w:lang w:eastAsia="en-PH"/>
              </w:rPr>
            </w:pPr>
            <w:r w:rsidRPr="006124EA">
              <w:rPr>
                <w:sz w:val="20"/>
                <w:szCs w:val="20"/>
              </w:rPr>
              <w:t>4.68</w:t>
            </w:r>
          </w:p>
        </w:tc>
        <w:tc>
          <w:tcPr>
            <w:tcW w:w="2160" w:type="dxa"/>
            <w:tcBorders>
              <w:top w:val="single" w:sz="8" w:space="0" w:color="000000"/>
            </w:tcBorders>
            <w:shd w:val="clear" w:color="auto" w:fill="D9F2D0" w:themeFill="accent6" w:themeFillTint="33"/>
            <w:noWrap/>
            <w:vAlign w:val="center"/>
            <w:hideMark/>
          </w:tcPr>
          <w:p w14:paraId="77E9F076" w14:textId="77777777" w:rsidR="00187BE8" w:rsidRPr="006124EA" w:rsidRDefault="00115AE4" w:rsidP="001028BC">
            <w:pPr>
              <w:jc w:val="center"/>
              <w:rPr>
                <w:sz w:val="20"/>
                <w:szCs w:val="20"/>
                <w:lang w:eastAsia="en-PH"/>
              </w:rPr>
            </w:pPr>
            <w:r w:rsidRPr="006124EA">
              <w:rPr>
                <w:sz w:val="20"/>
                <w:szCs w:val="20"/>
                <w:lang w:eastAsia="en-PH"/>
              </w:rPr>
              <w:t>Extremely Satisfied</w:t>
            </w:r>
          </w:p>
        </w:tc>
      </w:tr>
      <w:tr w:rsidR="00E27314" w14:paraId="7B2BDE6C" w14:textId="77777777" w:rsidTr="001028BC">
        <w:trPr>
          <w:trHeight w:val="300"/>
          <w:jc w:val="center"/>
        </w:trPr>
        <w:tc>
          <w:tcPr>
            <w:tcW w:w="5120" w:type="dxa"/>
            <w:shd w:val="clear" w:color="auto" w:fill="D9F2D0" w:themeFill="accent6" w:themeFillTint="33"/>
            <w:noWrap/>
            <w:vAlign w:val="center"/>
            <w:hideMark/>
          </w:tcPr>
          <w:p w14:paraId="70D5BE3B" w14:textId="77777777" w:rsidR="00187BE8" w:rsidRPr="006124EA" w:rsidRDefault="00115AE4" w:rsidP="001028BC">
            <w:pPr>
              <w:rPr>
                <w:sz w:val="20"/>
                <w:szCs w:val="20"/>
                <w:lang w:eastAsia="en-PH"/>
              </w:rPr>
            </w:pPr>
            <w:r w:rsidRPr="006124EA">
              <w:rPr>
                <w:sz w:val="20"/>
                <w:szCs w:val="20"/>
              </w:rPr>
              <w:t>Working as part of a team</w:t>
            </w:r>
          </w:p>
        </w:tc>
        <w:tc>
          <w:tcPr>
            <w:tcW w:w="810" w:type="dxa"/>
            <w:shd w:val="clear" w:color="auto" w:fill="D9F2D0" w:themeFill="accent6" w:themeFillTint="33"/>
            <w:vAlign w:val="center"/>
          </w:tcPr>
          <w:p w14:paraId="52EFD039" w14:textId="77777777" w:rsidR="00187BE8" w:rsidRPr="006124EA" w:rsidRDefault="00115AE4" w:rsidP="001028BC">
            <w:pPr>
              <w:jc w:val="center"/>
              <w:rPr>
                <w:sz w:val="20"/>
                <w:szCs w:val="20"/>
                <w:lang w:eastAsia="en-PH"/>
              </w:rPr>
            </w:pPr>
            <w:r w:rsidRPr="006124EA">
              <w:rPr>
                <w:sz w:val="20"/>
                <w:szCs w:val="20"/>
              </w:rPr>
              <w:t>4.48</w:t>
            </w:r>
          </w:p>
        </w:tc>
        <w:tc>
          <w:tcPr>
            <w:tcW w:w="2160" w:type="dxa"/>
            <w:shd w:val="clear" w:color="auto" w:fill="D9F2D0" w:themeFill="accent6" w:themeFillTint="33"/>
            <w:noWrap/>
            <w:vAlign w:val="center"/>
            <w:hideMark/>
          </w:tcPr>
          <w:p w14:paraId="5513FF09" w14:textId="77777777" w:rsidR="00187BE8" w:rsidRPr="006124EA" w:rsidRDefault="00115AE4" w:rsidP="001028BC">
            <w:pPr>
              <w:jc w:val="center"/>
              <w:rPr>
                <w:sz w:val="20"/>
                <w:szCs w:val="20"/>
                <w:lang w:eastAsia="en-PH"/>
              </w:rPr>
            </w:pPr>
            <w:r w:rsidRPr="006124EA">
              <w:rPr>
                <w:sz w:val="20"/>
                <w:szCs w:val="20"/>
                <w:lang w:eastAsia="en-PH"/>
              </w:rPr>
              <w:t>Very Satisfied</w:t>
            </w:r>
          </w:p>
        </w:tc>
      </w:tr>
      <w:tr w:rsidR="00E27314" w14:paraId="11C72B69" w14:textId="77777777" w:rsidTr="001028BC">
        <w:trPr>
          <w:trHeight w:val="300"/>
          <w:jc w:val="center"/>
        </w:trPr>
        <w:tc>
          <w:tcPr>
            <w:tcW w:w="5120" w:type="dxa"/>
            <w:shd w:val="clear" w:color="auto" w:fill="D9F2D0" w:themeFill="accent6" w:themeFillTint="33"/>
            <w:noWrap/>
            <w:vAlign w:val="center"/>
            <w:hideMark/>
          </w:tcPr>
          <w:p w14:paraId="5D00D37D" w14:textId="77777777" w:rsidR="00187BE8" w:rsidRPr="006124EA" w:rsidRDefault="00115AE4" w:rsidP="001028BC">
            <w:pPr>
              <w:rPr>
                <w:sz w:val="20"/>
                <w:szCs w:val="20"/>
                <w:lang w:eastAsia="en-PH"/>
              </w:rPr>
            </w:pPr>
            <w:r w:rsidRPr="006124EA">
              <w:rPr>
                <w:sz w:val="20"/>
                <w:szCs w:val="20"/>
              </w:rPr>
              <w:t>Considering inclusivity despite diversity</w:t>
            </w:r>
          </w:p>
        </w:tc>
        <w:tc>
          <w:tcPr>
            <w:tcW w:w="810" w:type="dxa"/>
            <w:shd w:val="clear" w:color="auto" w:fill="D9F2D0" w:themeFill="accent6" w:themeFillTint="33"/>
            <w:vAlign w:val="center"/>
          </w:tcPr>
          <w:p w14:paraId="03BE3ECD" w14:textId="77777777" w:rsidR="00187BE8" w:rsidRPr="006124EA" w:rsidRDefault="00115AE4" w:rsidP="001028BC">
            <w:pPr>
              <w:jc w:val="center"/>
              <w:rPr>
                <w:sz w:val="20"/>
                <w:szCs w:val="20"/>
                <w:lang w:eastAsia="en-PH"/>
              </w:rPr>
            </w:pPr>
            <w:r w:rsidRPr="006124EA">
              <w:rPr>
                <w:sz w:val="20"/>
                <w:szCs w:val="20"/>
              </w:rPr>
              <w:t>4.38</w:t>
            </w:r>
          </w:p>
        </w:tc>
        <w:tc>
          <w:tcPr>
            <w:tcW w:w="2160" w:type="dxa"/>
            <w:shd w:val="clear" w:color="auto" w:fill="D9F2D0" w:themeFill="accent6" w:themeFillTint="33"/>
            <w:noWrap/>
            <w:vAlign w:val="center"/>
            <w:hideMark/>
          </w:tcPr>
          <w:p w14:paraId="347BF087" w14:textId="77777777" w:rsidR="00187BE8" w:rsidRPr="006124EA" w:rsidRDefault="00115AE4" w:rsidP="001028BC">
            <w:pPr>
              <w:jc w:val="center"/>
              <w:rPr>
                <w:sz w:val="20"/>
                <w:szCs w:val="20"/>
                <w:lang w:eastAsia="en-PH"/>
              </w:rPr>
            </w:pPr>
            <w:r w:rsidRPr="006124EA">
              <w:rPr>
                <w:sz w:val="20"/>
                <w:szCs w:val="20"/>
                <w:lang w:eastAsia="en-PH"/>
              </w:rPr>
              <w:t>Very Satisfied</w:t>
            </w:r>
          </w:p>
        </w:tc>
      </w:tr>
      <w:tr w:rsidR="00E27314" w14:paraId="405C6FBF" w14:textId="77777777" w:rsidTr="001028BC">
        <w:trPr>
          <w:trHeight w:val="300"/>
          <w:jc w:val="center"/>
        </w:trPr>
        <w:tc>
          <w:tcPr>
            <w:tcW w:w="5120" w:type="dxa"/>
            <w:shd w:val="clear" w:color="auto" w:fill="auto"/>
            <w:noWrap/>
            <w:vAlign w:val="center"/>
            <w:hideMark/>
          </w:tcPr>
          <w:p w14:paraId="20D90FBF" w14:textId="77777777" w:rsidR="00187BE8" w:rsidRPr="006124EA" w:rsidRDefault="00115AE4" w:rsidP="001028BC">
            <w:pPr>
              <w:rPr>
                <w:sz w:val="20"/>
                <w:szCs w:val="20"/>
                <w:lang w:eastAsia="en-PH"/>
              </w:rPr>
            </w:pPr>
            <w:r w:rsidRPr="006124EA">
              <w:rPr>
                <w:sz w:val="20"/>
                <w:szCs w:val="20"/>
              </w:rPr>
              <w:t>Planning and organisation skills</w:t>
            </w:r>
          </w:p>
        </w:tc>
        <w:tc>
          <w:tcPr>
            <w:tcW w:w="810" w:type="dxa"/>
            <w:vAlign w:val="center"/>
          </w:tcPr>
          <w:p w14:paraId="423DD97E" w14:textId="77777777" w:rsidR="00187BE8" w:rsidRPr="006124EA" w:rsidRDefault="00115AE4" w:rsidP="001028BC">
            <w:pPr>
              <w:jc w:val="center"/>
              <w:rPr>
                <w:sz w:val="20"/>
                <w:szCs w:val="20"/>
                <w:lang w:eastAsia="en-PH"/>
              </w:rPr>
            </w:pPr>
            <w:r w:rsidRPr="006124EA">
              <w:rPr>
                <w:sz w:val="20"/>
                <w:szCs w:val="20"/>
              </w:rPr>
              <w:t>4.34</w:t>
            </w:r>
          </w:p>
        </w:tc>
        <w:tc>
          <w:tcPr>
            <w:tcW w:w="2160" w:type="dxa"/>
            <w:shd w:val="clear" w:color="auto" w:fill="auto"/>
            <w:noWrap/>
            <w:vAlign w:val="center"/>
            <w:hideMark/>
          </w:tcPr>
          <w:p w14:paraId="59CD9F13" w14:textId="77777777" w:rsidR="00187BE8" w:rsidRPr="006124EA" w:rsidRDefault="00115AE4" w:rsidP="001028BC">
            <w:pPr>
              <w:jc w:val="center"/>
              <w:rPr>
                <w:sz w:val="20"/>
                <w:szCs w:val="20"/>
                <w:lang w:eastAsia="en-PH"/>
              </w:rPr>
            </w:pPr>
            <w:r w:rsidRPr="006124EA">
              <w:rPr>
                <w:sz w:val="20"/>
                <w:szCs w:val="20"/>
                <w:lang w:eastAsia="en-PH"/>
              </w:rPr>
              <w:t>Very Satisfied</w:t>
            </w:r>
          </w:p>
        </w:tc>
      </w:tr>
      <w:tr w:rsidR="00E27314" w14:paraId="33AC934C" w14:textId="77777777" w:rsidTr="001028BC">
        <w:trPr>
          <w:trHeight w:val="300"/>
          <w:jc w:val="center"/>
        </w:trPr>
        <w:tc>
          <w:tcPr>
            <w:tcW w:w="5120" w:type="dxa"/>
            <w:shd w:val="clear" w:color="auto" w:fill="auto"/>
            <w:noWrap/>
            <w:vAlign w:val="center"/>
            <w:hideMark/>
          </w:tcPr>
          <w:p w14:paraId="3537D60B" w14:textId="77777777" w:rsidR="00187BE8" w:rsidRPr="006124EA" w:rsidRDefault="00115AE4" w:rsidP="001028BC">
            <w:pPr>
              <w:rPr>
                <w:sz w:val="20"/>
                <w:szCs w:val="20"/>
                <w:lang w:eastAsia="en-PH"/>
              </w:rPr>
            </w:pPr>
            <w:r w:rsidRPr="006124EA">
              <w:rPr>
                <w:sz w:val="20"/>
                <w:szCs w:val="20"/>
              </w:rPr>
              <w:t>Ability to contribute to the goal of the organisation/company</w:t>
            </w:r>
          </w:p>
        </w:tc>
        <w:tc>
          <w:tcPr>
            <w:tcW w:w="810" w:type="dxa"/>
            <w:vAlign w:val="center"/>
          </w:tcPr>
          <w:p w14:paraId="3A1B2DCD" w14:textId="77777777" w:rsidR="00187BE8" w:rsidRPr="006124EA" w:rsidRDefault="00115AE4" w:rsidP="001028BC">
            <w:pPr>
              <w:jc w:val="center"/>
              <w:rPr>
                <w:sz w:val="20"/>
                <w:szCs w:val="20"/>
                <w:lang w:eastAsia="en-PH"/>
              </w:rPr>
            </w:pPr>
            <w:r w:rsidRPr="006124EA">
              <w:rPr>
                <w:sz w:val="20"/>
                <w:szCs w:val="20"/>
              </w:rPr>
              <w:t>4.34</w:t>
            </w:r>
          </w:p>
        </w:tc>
        <w:tc>
          <w:tcPr>
            <w:tcW w:w="2160" w:type="dxa"/>
            <w:shd w:val="clear" w:color="auto" w:fill="auto"/>
            <w:noWrap/>
            <w:vAlign w:val="center"/>
            <w:hideMark/>
          </w:tcPr>
          <w:p w14:paraId="3FB8E817" w14:textId="77777777" w:rsidR="00187BE8" w:rsidRPr="006124EA" w:rsidRDefault="00115AE4" w:rsidP="001028BC">
            <w:pPr>
              <w:jc w:val="center"/>
              <w:rPr>
                <w:sz w:val="20"/>
                <w:szCs w:val="20"/>
                <w:lang w:eastAsia="en-PH"/>
              </w:rPr>
            </w:pPr>
            <w:r w:rsidRPr="006124EA">
              <w:rPr>
                <w:sz w:val="20"/>
                <w:szCs w:val="20"/>
                <w:lang w:eastAsia="en-PH"/>
              </w:rPr>
              <w:t>Very Satisfied</w:t>
            </w:r>
          </w:p>
        </w:tc>
      </w:tr>
      <w:tr w:rsidR="00E27314" w14:paraId="3F9230F6" w14:textId="77777777" w:rsidTr="001028BC">
        <w:trPr>
          <w:trHeight w:val="300"/>
          <w:jc w:val="center"/>
        </w:trPr>
        <w:tc>
          <w:tcPr>
            <w:tcW w:w="5120" w:type="dxa"/>
            <w:shd w:val="clear" w:color="auto" w:fill="auto"/>
            <w:noWrap/>
            <w:vAlign w:val="center"/>
          </w:tcPr>
          <w:p w14:paraId="7E9B9562" w14:textId="77777777" w:rsidR="00187BE8" w:rsidRPr="006124EA" w:rsidRDefault="00115AE4" w:rsidP="001028BC">
            <w:pPr>
              <w:rPr>
                <w:sz w:val="20"/>
                <w:szCs w:val="20"/>
                <w:lang w:eastAsia="en-PH"/>
              </w:rPr>
            </w:pPr>
            <w:r w:rsidRPr="006124EA">
              <w:rPr>
                <w:sz w:val="20"/>
                <w:szCs w:val="20"/>
              </w:rPr>
              <w:lastRenderedPageBreak/>
              <w:t>Involvement in social activities</w:t>
            </w:r>
          </w:p>
        </w:tc>
        <w:tc>
          <w:tcPr>
            <w:tcW w:w="810" w:type="dxa"/>
            <w:vAlign w:val="center"/>
          </w:tcPr>
          <w:p w14:paraId="31BEDB72" w14:textId="77777777" w:rsidR="00187BE8" w:rsidRPr="006124EA" w:rsidRDefault="00115AE4" w:rsidP="001028BC">
            <w:pPr>
              <w:jc w:val="center"/>
              <w:rPr>
                <w:sz w:val="20"/>
                <w:szCs w:val="20"/>
                <w:lang w:eastAsia="en-PH"/>
              </w:rPr>
            </w:pPr>
            <w:r w:rsidRPr="006124EA">
              <w:rPr>
                <w:sz w:val="20"/>
                <w:szCs w:val="20"/>
              </w:rPr>
              <w:t>4.30</w:t>
            </w:r>
          </w:p>
        </w:tc>
        <w:tc>
          <w:tcPr>
            <w:tcW w:w="2160" w:type="dxa"/>
            <w:shd w:val="clear" w:color="auto" w:fill="auto"/>
            <w:noWrap/>
            <w:vAlign w:val="center"/>
          </w:tcPr>
          <w:p w14:paraId="01F56E39" w14:textId="77777777" w:rsidR="00187BE8" w:rsidRPr="006124EA" w:rsidRDefault="00115AE4" w:rsidP="001028BC">
            <w:pPr>
              <w:jc w:val="center"/>
              <w:rPr>
                <w:sz w:val="20"/>
                <w:szCs w:val="20"/>
                <w:lang w:eastAsia="en-PH"/>
              </w:rPr>
            </w:pPr>
            <w:r w:rsidRPr="006124EA">
              <w:rPr>
                <w:sz w:val="20"/>
                <w:szCs w:val="20"/>
                <w:lang w:eastAsia="en-PH"/>
              </w:rPr>
              <w:t>Very Satisfied</w:t>
            </w:r>
          </w:p>
        </w:tc>
      </w:tr>
      <w:tr w:rsidR="00E27314" w14:paraId="007CA1A4" w14:textId="77777777" w:rsidTr="001028BC">
        <w:trPr>
          <w:trHeight w:val="300"/>
          <w:jc w:val="center"/>
        </w:trPr>
        <w:tc>
          <w:tcPr>
            <w:tcW w:w="5120" w:type="dxa"/>
            <w:shd w:val="clear" w:color="auto" w:fill="auto"/>
            <w:noWrap/>
            <w:vAlign w:val="center"/>
          </w:tcPr>
          <w:p w14:paraId="666D264F" w14:textId="77777777" w:rsidR="00187BE8" w:rsidRPr="006124EA" w:rsidRDefault="00115AE4" w:rsidP="001028BC">
            <w:pPr>
              <w:rPr>
                <w:sz w:val="20"/>
                <w:szCs w:val="20"/>
                <w:lang w:eastAsia="en-PH"/>
              </w:rPr>
            </w:pPr>
            <w:r w:rsidRPr="006124EA">
              <w:rPr>
                <w:sz w:val="20"/>
                <w:szCs w:val="20"/>
              </w:rPr>
              <w:t>Relationship with seniors/peers/subordinates</w:t>
            </w:r>
          </w:p>
        </w:tc>
        <w:tc>
          <w:tcPr>
            <w:tcW w:w="810" w:type="dxa"/>
            <w:vAlign w:val="center"/>
          </w:tcPr>
          <w:p w14:paraId="0463867C" w14:textId="77777777" w:rsidR="00187BE8" w:rsidRPr="006124EA" w:rsidRDefault="00115AE4" w:rsidP="001028BC">
            <w:pPr>
              <w:jc w:val="center"/>
              <w:rPr>
                <w:sz w:val="20"/>
                <w:szCs w:val="20"/>
                <w:lang w:eastAsia="en-PH"/>
              </w:rPr>
            </w:pPr>
            <w:r w:rsidRPr="006124EA">
              <w:rPr>
                <w:sz w:val="20"/>
                <w:szCs w:val="20"/>
              </w:rPr>
              <w:t>4.28</w:t>
            </w:r>
          </w:p>
        </w:tc>
        <w:tc>
          <w:tcPr>
            <w:tcW w:w="2160" w:type="dxa"/>
            <w:shd w:val="clear" w:color="auto" w:fill="auto"/>
            <w:noWrap/>
            <w:vAlign w:val="center"/>
          </w:tcPr>
          <w:p w14:paraId="792AF818" w14:textId="77777777" w:rsidR="00187BE8" w:rsidRPr="006124EA" w:rsidRDefault="00115AE4" w:rsidP="001028BC">
            <w:pPr>
              <w:jc w:val="center"/>
              <w:rPr>
                <w:sz w:val="20"/>
                <w:szCs w:val="20"/>
                <w:lang w:eastAsia="en-PH"/>
              </w:rPr>
            </w:pPr>
            <w:r w:rsidRPr="006124EA">
              <w:rPr>
                <w:sz w:val="20"/>
                <w:szCs w:val="20"/>
                <w:lang w:eastAsia="en-PH"/>
              </w:rPr>
              <w:t>Very Satisfied</w:t>
            </w:r>
          </w:p>
        </w:tc>
      </w:tr>
      <w:tr w:rsidR="00E27314" w14:paraId="21A83084" w14:textId="77777777" w:rsidTr="001028BC">
        <w:trPr>
          <w:trHeight w:val="300"/>
          <w:jc w:val="center"/>
        </w:trPr>
        <w:tc>
          <w:tcPr>
            <w:tcW w:w="5120" w:type="dxa"/>
            <w:shd w:val="clear" w:color="auto" w:fill="auto"/>
            <w:noWrap/>
            <w:vAlign w:val="center"/>
          </w:tcPr>
          <w:p w14:paraId="4851B9DD" w14:textId="77777777" w:rsidR="00187BE8" w:rsidRPr="006124EA" w:rsidRDefault="00115AE4" w:rsidP="001028BC">
            <w:pPr>
              <w:ind w:left="252" w:hanging="252"/>
              <w:rPr>
                <w:sz w:val="20"/>
                <w:szCs w:val="20"/>
                <w:lang w:eastAsia="en-PH"/>
              </w:rPr>
            </w:pPr>
            <w:r w:rsidRPr="006124EA">
              <w:rPr>
                <w:sz w:val="20"/>
                <w:szCs w:val="20"/>
              </w:rPr>
              <w:t>Gender sensitivity and respect towards people and the environment</w:t>
            </w:r>
          </w:p>
        </w:tc>
        <w:tc>
          <w:tcPr>
            <w:tcW w:w="810" w:type="dxa"/>
            <w:vAlign w:val="center"/>
          </w:tcPr>
          <w:p w14:paraId="0254305A" w14:textId="77777777" w:rsidR="00187BE8" w:rsidRPr="006124EA" w:rsidRDefault="00115AE4" w:rsidP="001028BC">
            <w:pPr>
              <w:jc w:val="center"/>
              <w:rPr>
                <w:sz w:val="20"/>
                <w:szCs w:val="20"/>
                <w:lang w:eastAsia="en-PH"/>
              </w:rPr>
            </w:pPr>
            <w:r w:rsidRPr="006124EA">
              <w:rPr>
                <w:sz w:val="20"/>
                <w:szCs w:val="20"/>
              </w:rPr>
              <w:t>4.28</w:t>
            </w:r>
          </w:p>
        </w:tc>
        <w:tc>
          <w:tcPr>
            <w:tcW w:w="2160" w:type="dxa"/>
            <w:shd w:val="clear" w:color="auto" w:fill="auto"/>
            <w:noWrap/>
            <w:vAlign w:val="center"/>
          </w:tcPr>
          <w:p w14:paraId="72CF9C32" w14:textId="77777777" w:rsidR="00187BE8" w:rsidRPr="006124EA" w:rsidRDefault="00115AE4" w:rsidP="001028BC">
            <w:pPr>
              <w:jc w:val="center"/>
              <w:rPr>
                <w:sz w:val="20"/>
                <w:szCs w:val="20"/>
                <w:lang w:eastAsia="en-PH"/>
              </w:rPr>
            </w:pPr>
            <w:r w:rsidRPr="006124EA">
              <w:rPr>
                <w:sz w:val="20"/>
                <w:szCs w:val="20"/>
                <w:lang w:eastAsia="en-PH"/>
              </w:rPr>
              <w:t>Very Satisfied</w:t>
            </w:r>
          </w:p>
        </w:tc>
      </w:tr>
      <w:tr w:rsidR="00E27314" w14:paraId="2273E1F3" w14:textId="77777777" w:rsidTr="001028BC">
        <w:trPr>
          <w:trHeight w:val="300"/>
          <w:jc w:val="center"/>
        </w:trPr>
        <w:tc>
          <w:tcPr>
            <w:tcW w:w="5120" w:type="dxa"/>
            <w:tcBorders>
              <w:bottom w:val="single" w:sz="8" w:space="0" w:color="000000"/>
            </w:tcBorders>
            <w:shd w:val="clear" w:color="auto" w:fill="FAE2D5" w:themeFill="accent2" w:themeFillTint="33"/>
            <w:noWrap/>
            <w:vAlign w:val="center"/>
          </w:tcPr>
          <w:p w14:paraId="4C59F638" w14:textId="77777777" w:rsidR="00187BE8" w:rsidRPr="006124EA" w:rsidRDefault="00115AE4" w:rsidP="001028BC">
            <w:pPr>
              <w:rPr>
                <w:b/>
                <w:sz w:val="20"/>
                <w:szCs w:val="20"/>
              </w:rPr>
            </w:pPr>
            <w:r w:rsidRPr="006124EA">
              <w:rPr>
                <w:b/>
                <w:sz w:val="20"/>
                <w:szCs w:val="20"/>
              </w:rPr>
              <w:t>Overall Mean</w:t>
            </w:r>
          </w:p>
        </w:tc>
        <w:tc>
          <w:tcPr>
            <w:tcW w:w="810" w:type="dxa"/>
            <w:tcBorders>
              <w:bottom w:val="single" w:sz="8" w:space="0" w:color="000000"/>
            </w:tcBorders>
            <w:shd w:val="clear" w:color="auto" w:fill="FAE2D5" w:themeFill="accent2" w:themeFillTint="33"/>
            <w:vAlign w:val="center"/>
          </w:tcPr>
          <w:p w14:paraId="32479A03" w14:textId="77777777" w:rsidR="00187BE8" w:rsidRPr="006124EA" w:rsidRDefault="00115AE4" w:rsidP="001028BC">
            <w:pPr>
              <w:jc w:val="center"/>
              <w:rPr>
                <w:b/>
                <w:sz w:val="20"/>
                <w:szCs w:val="20"/>
              </w:rPr>
            </w:pPr>
            <w:r w:rsidRPr="006124EA">
              <w:rPr>
                <w:b/>
                <w:sz w:val="20"/>
                <w:szCs w:val="20"/>
              </w:rPr>
              <w:t>4.39</w:t>
            </w:r>
          </w:p>
        </w:tc>
        <w:tc>
          <w:tcPr>
            <w:tcW w:w="2160" w:type="dxa"/>
            <w:tcBorders>
              <w:bottom w:val="single" w:sz="8" w:space="0" w:color="000000"/>
            </w:tcBorders>
            <w:shd w:val="clear" w:color="auto" w:fill="FAE2D5" w:themeFill="accent2" w:themeFillTint="33"/>
            <w:noWrap/>
            <w:vAlign w:val="center"/>
          </w:tcPr>
          <w:p w14:paraId="7FEC2C7E" w14:textId="77777777" w:rsidR="00187BE8" w:rsidRPr="006124EA" w:rsidRDefault="00115AE4" w:rsidP="001028BC">
            <w:pPr>
              <w:jc w:val="center"/>
              <w:rPr>
                <w:b/>
                <w:sz w:val="20"/>
                <w:szCs w:val="20"/>
                <w:lang w:eastAsia="en-PH"/>
              </w:rPr>
            </w:pPr>
            <w:r w:rsidRPr="006124EA">
              <w:rPr>
                <w:b/>
                <w:sz w:val="20"/>
                <w:szCs w:val="20"/>
                <w:lang w:eastAsia="en-PH"/>
              </w:rPr>
              <w:t>Very Satisfied</w:t>
            </w:r>
          </w:p>
        </w:tc>
      </w:tr>
    </w:tbl>
    <w:p w14:paraId="52AFEAA3" w14:textId="77777777" w:rsidR="00187BE8" w:rsidRPr="00EC63AA" w:rsidRDefault="00187BE8" w:rsidP="00187BE8">
      <w:pPr>
        <w:ind w:firstLine="720"/>
        <w:rPr>
          <w:lang w:val="en-US"/>
        </w:rPr>
      </w:pPr>
    </w:p>
    <w:p w14:paraId="41C9545E" w14:textId="48CDC8A3" w:rsidR="00187BE8" w:rsidRPr="00EC63AA" w:rsidRDefault="00115AE4" w:rsidP="00187BE8">
      <w:pPr>
        <w:jc w:val="both"/>
      </w:pPr>
      <w:r w:rsidRPr="00EC63AA">
        <w:t xml:space="preserve">As shown in Table 4, the </w:t>
      </w:r>
      <w:r>
        <w:t>a</w:t>
      </w:r>
      <w:r w:rsidRPr="00EC63AA">
        <w:t xml:space="preserve">bility to coordinate with superiors and others has an overall mean of 4.39, which is described as very satisfied. Nonetheless, the top 3 traits of general communication skills (4.68) are </w:t>
      </w:r>
      <w:r w:rsidR="007314B7">
        <w:t>high</w:t>
      </w:r>
      <w:r w:rsidRPr="00EC63AA">
        <w:t xml:space="preserve">ly satisfactory. Binnewies, Ohly, and Sonnentag (2007) suggest that idea-related communication is essential for showing engagement in the creative process. In contrast, personal initiative is </w:t>
      </w:r>
      <w:r>
        <w:t>necessary</w:t>
      </w:r>
      <w:r w:rsidRPr="00EC63AA">
        <w:t xml:space="preserve"> at the beginning of the creative process and for idea creati</w:t>
      </w:r>
      <w:r w:rsidR="007314B7">
        <w:t>on</w:t>
      </w:r>
      <w:r w:rsidRPr="00EC63AA">
        <w:t xml:space="preserve">. This finding was followed by working as part of a team (4.48), which was very satisfying, and considering inclusivity despite diversity (4.38), which was very </w:t>
      </w:r>
      <w:r w:rsidR="007314B7">
        <w:t>grati</w:t>
      </w:r>
      <w:r w:rsidRPr="00EC63AA">
        <w:t>fying. These findings show collaborative problem-solving in Shannon’s (2021) book “Collaborative Problem-Solving”, which describes the practices most conducive to creating a positive problem-solving culture based on curiosity, collaboration, and evidence-based thinking. This idea pertains once more to OCB. According to research by Adrianto et al. (2020), OCB significantly improved employee performance; as a result, a system of rewards and punishments that is applied uniformly to all employees is suggested. Businesses can offer training courses that suit their requirements.</w:t>
      </w:r>
    </w:p>
    <w:p w14:paraId="63B67C3A" w14:textId="77777777" w:rsidR="00187BE8" w:rsidRPr="00EC63AA" w:rsidRDefault="00187BE8" w:rsidP="00187BE8">
      <w:pPr>
        <w:jc w:val="both"/>
      </w:pPr>
    </w:p>
    <w:p w14:paraId="6AC8B45B" w14:textId="77777777" w:rsidR="00187BE8" w:rsidRPr="00EC63AA" w:rsidRDefault="00115AE4" w:rsidP="00187BE8">
      <w:pPr>
        <w:jc w:val="both"/>
      </w:pPr>
      <w:r w:rsidRPr="00EC63AA">
        <w:t xml:space="preserve">Ahmad et al., 2023, however, one of the most critical theories in the social sciences, social exchange theory, suggests that people are inherently inclined to interact with their friends and family and work for the organisation. This result highlights the fundamental intricacy of business relationships, wherein exchange interactions other than reciprocity are </w:t>
      </w:r>
      <w:r>
        <w:t>daily</w:t>
      </w:r>
      <w:r w:rsidRPr="00EC63AA">
        <w:t xml:space="preserve"> but have not been thoroughly studied. However, the least rated aspect is the managerial skills required for job success, according to Rikala et al. (2024). This outcome pertains to the skill gap among today's graduates worldwide due to job mismatches and limited access to quality opportunities during their formative years. Hence, inadequate cooperation among trainers, employers, and graduates can make matching one's abilities to organisational objectives more difficult.</w:t>
      </w:r>
    </w:p>
    <w:p w14:paraId="30BBE77E" w14:textId="77777777" w:rsidR="00187BE8" w:rsidRDefault="00187BE8" w:rsidP="00187BE8">
      <w:pPr>
        <w:jc w:val="both"/>
      </w:pPr>
    </w:p>
    <w:p w14:paraId="33AC9DEC" w14:textId="77777777" w:rsidR="00187BE8" w:rsidRPr="00EC63AA" w:rsidRDefault="00187BE8" w:rsidP="00187BE8">
      <w:pPr>
        <w:jc w:val="both"/>
      </w:pPr>
    </w:p>
    <w:p w14:paraId="47A04BD4" w14:textId="1ACCCDF7" w:rsidR="00187BE8" w:rsidRPr="005444E5" w:rsidRDefault="00115AE4" w:rsidP="00187BE8">
      <w:pPr>
        <w:jc w:val="both"/>
        <w:rPr>
          <w:b/>
        </w:rPr>
      </w:pPr>
      <w:r w:rsidRPr="00EC63AA">
        <w:rPr>
          <w:b/>
        </w:rPr>
        <w:t>Table 5</w:t>
      </w:r>
      <w:r w:rsidR="005444E5">
        <w:rPr>
          <w:b/>
        </w:rPr>
        <w:t xml:space="preserve">: </w:t>
      </w:r>
      <w:r w:rsidRPr="00EC63AA">
        <w:rPr>
          <w:i/>
          <w:lang w:val="en-US"/>
        </w:rPr>
        <w:t>The Top 3 and the Lowest 3 Mean Ratings in the Overall Graduate Traits</w:t>
      </w:r>
    </w:p>
    <w:tbl>
      <w:tblPr>
        <w:tblW w:w="9175" w:type="dxa"/>
        <w:tblLook w:val="04A0" w:firstRow="1" w:lastRow="0" w:firstColumn="1" w:lastColumn="0" w:noHBand="0" w:noVBand="1"/>
      </w:tblPr>
      <w:tblGrid>
        <w:gridCol w:w="1105"/>
        <w:gridCol w:w="690"/>
        <w:gridCol w:w="4230"/>
        <w:gridCol w:w="990"/>
        <w:gridCol w:w="236"/>
        <w:gridCol w:w="1924"/>
      </w:tblGrid>
      <w:tr w:rsidR="00E27314" w14:paraId="13924599" w14:textId="77777777" w:rsidTr="001028BC">
        <w:trPr>
          <w:trHeight w:val="421"/>
        </w:trPr>
        <w:tc>
          <w:tcPr>
            <w:tcW w:w="1105" w:type="dxa"/>
            <w:tcBorders>
              <w:top w:val="single" w:sz="8" w:space="0" w:color="000000"/>
              <w:bottom w:val="single" w:sz="8" w:space="0" w:color="000000"/>
            </w:tcBorders>
            <w:shd w:val="clear" w:color="auto" w:fill="FAE2D5" w:themeFill="accent2" w:themeFillTint="33"/>
            <w:noWrap/>
            <w:vAlign w:val="center"/>
            <w:hideMark/>
          </w:tcPr>
          <w:p w14:paraId="6B89CD25" w14:textId="77777777" w:rsidR="00187BE8" w:rsidRPr="006124EA" w:rsidRDefault="00115AE4" w:rsidP="001028BC">
            <w:pPr>
              <w:jc w:val="center"/>
              <w:rPr>
                <w:b/>
                <w:bCs/>
                <w:sz w:val="20"/>
                <w:szCs w:val="20"/>
              </w:rPr>
            </w:pPr>
            <w:r w:rsidRPr="006124EA">
              <w:rPr>
                <w:b/>
                <w:bCs/>
                <w:sz w:val="20"/>
                <w:szCs w:val="20"/>
              </w:rPr>
              <w:t>Placement</w:t>
            </w:r>
          </w:p>
        </w:tc>
        <w:tc>
          <w:tcPr>
            <w:tcW w:w="690" w:type="dxa"/>
            <w:tcBorders>
              <w:top w:val="single" w:sz="8" w:space="0" w:color="000000"/>
              <w:bottom w:val="single" w:sz="8" w:space="0" w:color="000000"/>
            </w:tcBorders>
            <w:shd w:val="clear" w:color="auto" w:fill="FAE2D5" w:themeFill="accent2" w:themeFillTint="33"/>
            <w:noWrap/>
            <w:vAlign w:val="center"/>
            <w:hideMark/>
          </w:tcPr>
          <w:p w14:paraId="208FF775" w14:textId="77777777" w:rsidR="00187BE8" w:rsidRPr="006124EA" w:rsidRDefault="00115AE4" w:rsidP="001028BC">
            <w:pPr>
              <w:jc w:val="center"/>
              <w:rPr>
                <w:b/>
                <w:bCs/>
                <w:sz w:val="20"/>
                <w:szCs w:val="20"/>
              </w:rPr>
            </w:pPr>
            <w:r w:rsidRPr="006124EA">
              <w:rPr>
                <w:b/>
                <w:bCs/>
                <w:sz w:val="20"/>
                <w:szCs w:val="20"/>
              </w:rPr>
              <w:t>Rank</w:t>
            </w:r>
          </w:p>
        </w:tc>
        <w:tc>
          <w:tcPr>
            <w:tcW w:w="4230" w:type="dxa"/>
            <w:tcBorders>
              <w:top w:val="single" w:sz="8" w:space="0" w:color="000000"/>
              <w:bottom w:val="single" w:sz="8" w:space="0" w:color="000000"/>
            </w:tcBorders>
            <w:shd w:val="clear" w:color="auto" w:fill="FAE2D5" w:themeFill="accent2" w:themeFillTint="33"/>
            <w:vAlign w:val="center"/>
            <w:hideMark/>
          </w:tcPr>
          <w:p w14:paraId="4E151673" w14:textId="77777777" w:rsidR="00187BE8" w:rsidRPr="006124EA" w:rsidRDefault="00115AE4" w:rsidP="001028BC">
            <w:pPr>
              <w:jc w:val="center"/>
              <w:rPr>
                <w:b/>
                <w:bCs/>
                <w:sz w:val="20"/>
                <w:szCs w:val="20"/>
              </w:rPr>
            </w:pPr>
            <w:r w:rsidRPr="006124EA">
              <w:rPr>
                <w:b/>
                <w:bCs/>
                <w:sz w:val="20"/>
                <w:szCs w:val="20"/>
              </w:rPr>
              <w:t>How Satisfied are you with the graduates' work performance in each area?</w:t>
            </w:r>
          </w:p>
        </w:tc>
        <w:tc>
          <w:tcPr>
            <w:tcW w:w="990" w:type="dxa"/>
            <w:tcBorders>
              <w:top w:val="single" w:sz="8" w:space="0" w:color="000000"/>
              <w:bottom w:val="single" w:sz="8" w:space="0" w:color="000000"/>
            </w:tcBorders>
            <w:shd w:val="clear" w:color="auto" w:fill="FAE2D5" w:themeFill="accent2" w:themeFillTint="33"/>
            <w:vAlign w:val="center"/>
          </w:tcPr>
          <w:p w14:paraId="1A0B168B" w14:textId="77777777" w:rsidR="00187BE8" w:rsidRPr="006124EA" w:rsidRDefault="00115AE4" w:rsidP="001028BC">
            <w:pPr>
              <w:jc w:val="center"/>
              <w:rPr>
                <w:b/>
                <w:bCs/>
                <w:sz w:val="20"/>
                <w:szCs w:val="20"/>
              </w:rPr>
            </w:pPr>
            <w:r w:rsidRPr="006124EA">
              <w:rPr>
                <w:b/>
                <w:bCs/>
                <w:sz w:val="20"/>
                <w:szCs w:val="20"/>
              </w:rPr>
              <w:t>Mean</w:t>
            </w:r>
          </w:p>
        </w:tc>
        <w:tc>
          <w:tcPr>
            <w:tcW w:w="236" w:type="dxa"/>
            <w:tcBorders>
              <w:top w:val="single" w:sz="8" w:space="0" w:color="000000"/>
              <w:bottom w:val="single" w:sz="8" w:space="0" w:color="000000"/>
            </w:tcBorders>
            <w:shd w:val="clear" w:color="auto" w:fill="FAE2D5" w:themeFill="accent2" w:themeFillTint="33"/>
            <w:vAlign w:val="center"/>
          </w:tcPr>
          <w:p w14:paraId="366C8107" w14:textId="77777777" w:rsidR="00187BE8" w:rsidRPr="006124EA" w:rsidRDefault="00187BE8" w:rsidP="001028BC">
            <w:pPr>
              <w:jc w:val="center"/>
              <w:rPr>
                <w:b/>
                <w:bCs/>
                <w:sz w:val="20"/>
                <w:szCs w:val="20"/>
              </w:rPr>
            </w:pPr>
          </w:p>
        </w:tc>
        <w:tc>
          <w:tcPr>
            <w:tcW w:w="1924" w:type="dxa"/>
            <w:tcBorders>
              <w:top w:val="single" w:sz="8" w:space="0" w:color="000000"/>
              <w:bottom w:val="single" w:sz="8" w:space="0" w:color="000000"/>
            </w:tcBorders>
            <w:shd w:val="clear" w:color="auto" w:fill="FAE2D5" w:themeFill="accent2" w:themeFillTint="33"/>
            <w:vAlign w:val="center"/>
          </w:tcPr>
          <w:p w14:paraId="7B9EBBA9" w14:textId="77777777" w:rsidR="00187BE8" w:rsidRPr="006124EA" w:rsidRDefault="00115AE4" w:rsidP="001028BC">
            <w:pPr>
              <w:jc w:val="center"/>
              <w:rPr>
                <w:b/>
                <w:bCs/>
                <w:sz w:val="20"/>
                <w:szCs w:val="20"/>
              </w:rPr>
            </w:pPr>
            <w:r w:rsidRPr="006124EA">
              <w:rPr>
                <w:b/>
                <w:bCs/>
                <w:sz w:val="20"/>
                <w:szCs w:val="20"/>
              </w:rPr>
              <w:t>Description</w:t>
            </w:r>
          </w:p>
        </w:tc>
      </w:tr>
      <w:tr w:rsidR="00E27314" w14:paraId="0456026E" w14:textId="77777777" w:rsidTr="001028BC">
        <w:trPr>
          <w:trHeight w:val="53"/>
        </w:trPr>
        <w:tc>
          <w:tcPr>
            <w:tcW w:w="1105" w:type="dxa"/>
            <w:tcBorders>
              <w:top w:val="single" w:sz="8" w:space="0" w:color="000000"/>
            </w:tcBorders>
            <w:shd w:val="clear" w:color="auto" w:fill="B3E5A1" w:themeFill="accent6" w:themeFillTint="66"/>
            <w:noWrap/>
            <w:vAlign w:val="center"/>
            <w:hideMark/>
          </w:tcPr>
          <w:p w14:paraId="6D84B427" w14:textId="77777777" w:rsidR="00187BE8" w:rsidRPr="006124EA" w:rsidRDefault="00115AE4" w:rsidP="001028BC">
            <w:pPr>
              <w:jc w:val="center"/>
              <w:rPr>
                <w:bCs/>
                <w:sz w:val="20"/>
                <w:szCs w:val="20"/>
              </w:rPr>
            </w:pPr>
            <w:r w:rsidRPr="006124EA">
              <w:rPr>
                <w:bCs/>
                <w:sz w:val="20"/>
                <w:szCs w:val="20"/>
              </w:rPr>
              <w:t>1</w:t>
            </w:r>
          </w:p>
        </w:tc>
        <w:tc>
          <w:tcPr>
            <w:tcW w:w="690" w:type="dxa"/>
            <w:tcBorders>
              <w:top w:val="single" w:sz="8" w:space="0" w:color="000000"/>
            </w:tcBorders>
            <w:shd w:val="clear" w:color="auto" w:fill="B3E5A1" w:themeFill="accent6" w:themeFillTint="66"/>
            <w:noWrap/>
            <w:vAlign w:val="center"/>
            <w:hideMark/>
          </w:tcPr>
          <w:p w14:paraId="17003781" w14:textId="77777777" w:rsidR="00187BE8" w:rsidRPr="006124EA" w:rsidRDefault="00115AE4" w:rsidP="001028BC">
            <w:pPr>
              <w:jc w:val="center"/>
              <w:rPr>
                <w:bCs/>
                <w:sz w:val="20"/>
                <w:szCs w:val="20"/>
              </w:rPr>
            </w:pPr>
            <w:r w:rsidRPr="006124EA">
              <w:rPr>
                <w:bCs/>
                <w:sz w:val="20"/>
                <w:szCs w:val="20"/>
              </w:rPr>
              <w:t>1</w:t>
            </w:r>
          </w:p>
        </w:tc>
        <w:tc>
          <w:tcPr>
            <w:tcW w:w="4230" w:type="dxa"/>
            <w:tcBorders>
              <w:top w:val="single" w:sz="8" w:space="0" w:color="000000"/>
            </w:tcBorders>
            <w:shd w:val="clear" w:color="auto" w:fill="B3E5A1" w:themeFill="accent6" w:themeFillTint="66"/>
            <w:noWrap/>
            <w:vAlign w:val="center"/>
            <w:hideMark/>
          </w:tcPr>
          <w:p w14:paraId="7E5E02BC" w14:textId="77777777" w:rsidR="00187BE8" w:rsidRPr="006124EA" w:rsidRDefault="00115AE4" w:rsidP="001028BC">
            <w:pPr>
              <w:rPr>
                <w:sz w:val="20"/>
                <w:szCs w:val="20"/>
              </w:rPr>
            </w:pPr>
            <w:r w:rsidRPr="006124EA">
              <w:rPr>
                <w:sz w:val="20"/>
                <w:szCs w:val="20"/>
              </w:rPr>
              <w:t>General communication skills</w:t>
            </w:r>
          </w:p>
        </w:tc>
        <w:tc>
          <w:tcPr>
            <w:tcW w:w="990" w:type="dxa"/>
            <w:tcBorders>
              <w:top w:val="single" w:sz="8" w:space="0" w:color="000000"/>
            </w:tcBorders>
            <w:shd w:val="clear" w:color="auto" w:fill="B3E5A1" w:themeFill="accent6" w:themeFillTint="66"/>
            <w:vAlign w:val="center"/>
          </w:tcPr>
          <w:p w14:paraId="779BF34F" w14:textId="77777777" w:rsidR="00187BE8" w:rsidRPr="006124EA" w:rsidRDefault="00115AE4" w:rsidP="001028BC">
            <w:pPr>
              <w:jc w:val="center"/>
              <w:rPr>
                <w:sz w:val="20"/>
                <w:szCs w:val="20"/>
              </w:rPr>
            </w:pPr>
            <w:r w:rsidRPr="006124EA">
              <w:rPr>
                <w:bCs/>
                <w:sz w:val="20"/>
                <w:szCs w:val="20"/>
              </w:rPr>
              <w:t>4.68</w:t>
            </w:r>
          </w:p>
        </w:tc>
        <w:tc>
          <w:tcPr>
            <w:tcW w:w="236" w:type="dxa"/>
            <w:tcBorders>
              <w:top w:val="single" w:sz="8" w:space="0" w:color="000000"/>
            </w:tcBorders>
            <w:shd w:val="clear" w:color="auto" w:fill="B3E5A1" w:themeFill="accent6" w:themeFillTint="66"/>
            <w:vAlign w:val="center"/>
          </w:tcPr>
          <w:p w14:paraId="34D21835" w14:textId="77777777" w:rsidR="00187BE8" w:rsidRPr="006124EA" w:rsidRDefault="00187BE8" w:rsidP="001028BC">
            <w:pPr>
              <w:jc w:val="center"/>
              <w:rPr>
                <w:sz w:val="20"/>
                <w:szCs w:val="20"/>
              </w:rPr>
            </w:pPr>
          </w:p>
        </w:tc>
        <w:tc>
          <w:tcPr>
            <w:tcW w:w="1924" w:type="dxa"/>
            <w:tcBorders>
              <w:top w:val="single" w:sz="8" w:space="0" w:color="000000"/>
            </w:tcBorders>
            <w:shd w:val="clear" w:color="auto" w:fill="B3E5A1" w:themeFill="accent6" w:themeFillTint="66"/>
            <w:vAlign w:val="center"/>
          </w:tcPr>
          <w:p w14:paraId="7AF7827D" w14:textId="77777777" w:rsidR="00187BE8" w:rsidRPr="006124EA" w:rsidRDefault="00115AE4" w:rsidP="001028BC">
            <w:pPr>
              <w:jc w:val="center"/>
              <w:rPr>
                <w:sz w:val="20"/>
                <w:szCs w:val="20"/>
              </w:rPr>
            </w:pPr>
            <w:r w:rsidRPr="006124EA">
              <w:rPr>
                <w:sz w:val="20"/>
                <w:szCs w:val="20"/>
              </w:rPr>
              <w:t>Extremely Satisfied</w:t>
            </w:r>
          </w:p>
        </w:tc>
      </w:tr>
      <w:tr w:rsidR="00E27314" w14:paraId="32BC2AD6" w14:textId="77777777" w:rsidTr="001028BC">
        <w:trPr>
          <w:trHeight w:val="53"/>
        </w:trPr>
        <w:tc>
          <w:tcPr>
            <w:tcW w:w="1105" w:type="dxa"/>
            <w:shd w:val="clear" w:color="auto" w:fill="B3E5A1" w:themeFill="accent6" w:themeFillTint="66"/>
            <w:noWrap/>
            <w:vAlign w:val="center"/>
            <w:hideMark/>
          </w:tcPr>
          <w:p w14:paraId="72A7E3BD" w14:textId="77777777" w:rsidR="00187BE8" w:rsidRPr="006124EA" w:rsidRDefault="00115AE4" w:rsidP="001028BC">
            <w:pPr>
              <w:jc w:val="center"/>
              <w:rPr>
                <w:bCs/>
                <w:sz w:val="20"/>
                <w:szCs w:val="20"/>
              </w:rPr>
            </w:pPr>
            <w:r w:rsidRPr="006124EA">
              <w:rPr>
                <w:bCs/>
                <w:sz w:val="20"/>
                <w:szCs w:val="20"/>
              </w:rPr>
              <w:t>20</w:t>
            </w:r>
          </w:p>
        </w:tc>
        <w:tc>
          <w:tcPr>
            <w:tcW w:w="690" w:type="dxa"/>
            <w:shd w:val="clear" w:color="auto" w:fill="B3E5A1" w:themeFill="accent6" w:themeFillTint="66"/>
            <w:noWrap/>
            <w:vAlign w:val="center"/>
            <w:hideMark/>
          </w:tcPr>
          <w:p w14:paraId="2DD8C931" w14:textId="77777777" w:rsidR="00187BE8" w:rsidRPr="006124EA" w:rsidRDefault="00115AE4" w:rsidP="001028BC">
            <w:pPr>
              <w:jc w:val="center"/>
              <w:rPr>
                <w:bCs/>
                <w:sz w:val="20"/>
                <w:szCs w:val="20"/>
              </w:rPr>
            </w:pPr>
            <w:r w:rsidRPr="006124EA">
              <w:rPr>
                <w:bCs/>
                <w:sz w:val="20"/>
                <w:szCs w:val="20"/>
              </w:rPr>
              <w:t>2</w:t>
            </w:r>
          </w:p>
        </w:tc>
        <w:tc>
          <w:tcPr>
            <w:tcW w:w="4230" w:type="dxa"/>
            <w:shd w:val="clear" w:color="auto" w:fill="B3E5A1" w:themeFill="accent6" w:themeFillTint="66"/>
            <w:noWrap/>
            <w:vAlign w:val="center"/>
            <w:hideMark/>
          </w:tcPr>
          <w:p w14:paraId="70AB1645" w14:textId="77777777" w:rsidR="00187BE8" w:rsidRPr="006124EA" w:rsidRDefault="00115AE4" w:rsidP="001028BC">
            <w:pPr>
              <w:rPr>
                <w:sz w:val="20"/>
                <w:szCs w:val="20"/>
              </w:rPr>
            </w:pPr>
            <w:r w:rsidRPr="006124EA">
              <w:rPr>
                <w:sz w:val="20"/>
                <w:szCs w:val="20"/>
              </w:rPr>
              <w:t>Promoting global competitiveness</w:t>
            </w:r>
          </w:p>
        </w:tc>
        <w:tc>
          <w:tcPr>
            <w:tcW w:w="990" w:type="dxa"/>
            <w:shd w:val="clear" w:color="auto" w:fill="B3E5A1" w:themeFill="accent6" w:themeFillTint="66"/>
            <w:vAlign w:val="center"/>
          </w:tcPr>
          <w:p w14:paraId="6E823B1E" w14:textId="77777777" w:rsidR="00187BE8" w:rsidRPr="006124EA" w:rsidRDefault="00115AE4" w:rsidP="001028BC">
            <w:pPr>
              <w:jc w:val="center"/>
              <w:rPr>
                <w:sz w:val="20"/>
                <w:szCs w:val="20"/>
              </w:rPr>
            </w:pPr>
            <w:r w:rsidRPr="006124EA">
              <w:rPr>
                <w:bCs/>
                <w:sz w:val="20"/>
                <w:szCs w:val="20"/>
              </w:rPr>
              <w:t>4.38</w:t>
            </w:r>
          </w:p>
        </w:tc>
        <w:tc>
          <w:tcPr>
            <w:tcW w:w="236" w:type="dxa"/>
            <w:shd w:val="clear" w:color="auto" w:fill="B3E5A1" w:themeFill="accent6" w:themeFillTint="66"/>
            <w:vAlign w:val="center"/>
          </w:tcPr>
          <w:p w14:paraId="1522D707" w14:textId="77777777" w:rsidR="00187BE8" w:rsidRPr="006124EA" w:rsidRDefault="00187BE8" w:rsidP="001028BC">
            <w:pPr>
              <w:jc w:val="center"/>
              <w:rPr>
                <w:sz w:val="20"/>
                <w:szCs w:val="20"/>
              </w:rPr>
            </w:pPr>
          </w:p>
        </w:tc>
        <w:tc>
          <w:tcPr>
            <w:tcW w:w="1924" w:type="dxa"/>
            <w:shd w:val="clear" w:color="auto" w:fill="B3E5A1" w:themeFill="accent6" w:themeFillTint="66"/>
            <w:vAlign w:val="center"/>
          </w:tcPr>
          <w:p w14:paraId="749FD506" w14:textId="77777777" w:rsidR="00187BE8" w:rsidRPr="006124EA" w:rsidRDefault="00115AE4" w:rsidP="001028BC">
            <w:pPr>
              <w:jc w:val="center"/>
              <w:rPr>
                <w:sz w:val="20"/>
                <w:szCs w:val="20"/>
              </w:rPr>
            </w:pPr>
            <w:bookmarkStart w:id="7" w:name="OLE_LINK3"/>
            <w:bookmarkStart w:id="8" w:name="OLE_LINK4"/>
            <w:r w:rsidRPr="006124EA">
              <w:rPr>
                <w:sz w:val="20"/>
                <w:szCs w:val="20"/>
              </w:rPr>
              <w:t>Very Satisfied</w:t>
            </w:r>
            <w:bookmarkEnd w:id="7"/>
            <w:bookmarkEnd w:id="8"/>
          </w:p>
        </w:tc>
      </w:tr>
      <w:tr w:rsidR="00E27314" w14:paraId="4D8019CA" w14:textId="77777777" w:rsidTr="001028BC">
        <w:trPr>
          <w:trHeight w:val="53"/>
        </w:trPr>
        <w:tc>
          <w:tcPr>
            <w:tcW w:w="1105" w:type="dxa"/>
            <w:shd w:val="clear" w:color="auto" w:fill="B3E5A1" w:themeFill="accent6" w:themeFillTint="66"/>
            <w:noWrap/>
            <w:vAlign w:val="center"/>
            <w:hideMark/>
          </w:tcPr>
          <w:p w14:paraId="77C41DB1" w14:textId="77777777" w:rsidR="00187BE8" w:rsidRPr="006124EA" w:rsidRDefault="00115AE4" w:rsidP="001028BC">
            <w:pPr>
              <w:jc w:val="center"/>
              <w:rPr>
                <w:bCs/>
                <w:sz w:val="20"/>
                <w:szCs w:val="20"/>
              </w:rPr>
            </w:pPr>
            <w:r w:rsidRPr="006124EA">
              <w:rPr>
                <w:bCs/>
                <w:sz w:val="20"/>
                <w:szCs w:val="20"/>
              </w:rPr>
              <w:t>19</w:t>
            </w:r>
          </w:p>
        </w:tc>
        <w:tc>
          <w:tcPr>
            <w:tcW w:w="690" w:type="dxa"/>
            <w:shd w:val="clear" w:color="auto" w:fill="B3E5A1" w:themeFill="accent6" w:themeFillTint="66"/>
            <w:noWrap/>
            <w:vAlign w:val="center"/>
            <w:hideMark/>
          </w:tcPr>
          <w:p w14:paraId="39B41A38" w14:textId="77777777" w:rsidR="00187BE8" w:rsidRPr="006124EA" w:rsidRDefault="00115AE4" w:rsidP="001028BC">
            <w:pPr>
              <w:jc w:val="center"/>
              <w:rPr>
                <w:bCs/>
                <w:sz w:val="20"/>
                <w:szCs w:val="20"/>
              </w:rPr>
            </w:pPr>
            <w:r w:rsidRPr="006124EA">
              <w:rPr>
                <w:bCs/>
                <w:sz w:val="20"/>
                <w:szCs w:val="20"/>
              </w:rPr>
              <w:t>3</w:t>
            </w:r>
          </w:p>
        </w:tc>
        <w:tc>
          <w:tcPr>
            <w:tcW w:w="4230" w:type="dxa"/>
            <w:shd w:val="clear" w:color="auto" w:fill="B3E5A1" w:themeFill="accent6" w:themeFillTint="66"/>
            <w:noWrap/>
            <w:vAlign w:val="center"/>
            <w:hideMark/>
          </w:tcPr>
          <w:p w14:paraId="4D5EA731" w14:textId="77777777" w:rsidR="00187BE8" w:rsidRPr="006124EA" w:rsidRDefault="00115AE4" w:rsidP="001028BC">
            <w:pPr>
              <w:rPr>
                <w:sz w:val="20"/>
                <w:szCs w:val="20"/>
              </w:rPr>
            </w:pPr>
            <w:r w:rsidRPr="006124EA">
              <w:rPr>
                <w:sz w:val="20"/>
                <w:szCs w:val="20"/>
              </w:rPr>
              <w:t>Considering inclusivity despite diversity</w:t>
            </w:r>
          </w:p>
        </w:tc>
        <w:tc>
          <w:tcPr>
            <w:tcW w:w="990" w:type="dxa"/>
            <w:shd w:val="clear" w:color="auto" w:fill="B3E5A1" w:themeFill="accent6" w:themeFillTint="66"/>
            <w:vAlign w:val="center"/>
          </w:tcPr>
          <w:p w14:paraId="4340DC44" w14:textId="77777777" w:rsidR="00187BE8" w:rsidRPr="006124EA" w:rsidRDefault="00115AE4" w:rsidP="001028BC">
            <w:pPr>
              <w:jc w:val="center"/>
              <w:rPr>
                <w:sz w:val="20"/>
                <w:szCs w:val="20"/>
              </w:rPr>
            </w:pPr>
            <w:r w:rsidRPr="006124EA">
              <w:rPr>
                <w:bCs/>
                <w:sz w:val="20"/>
                <w:szCs w:val="20"/>
              </w:rPr>
              <w:t>4.38</w:t>
            </w:r>
          </w:p>
        </w:tc>
        <w:tc>
          <w:tcPr>
            <w:tcW w:w="236" w:type="dxa"/>
            <w:shd w:val="clear" w:color="auto" w:fill="B3E5A1" w:themeFill="accent6" w:themeFillTint="66"/>
            <w:vAlign w:val="center"/>
          </w:tcPr>
          <w:p w14:paraId="2A4EF1E6" w14:textId="77777777" w:rsidR="00187BE8" w:rsidRPr="006124EA" w:rsidRDefault="00187BE8" w:rsidP="001028BC">
            <w:pPr>
              <w:jc w:val="center"/>
              <w:rPr>
                <w:sz w:val="20"/>
                <w:szCs w:val="20"/>
              </w:rPr>
            </w:pPr>
          </w:p>
        </w:tc>
        <w:tc>
          <w:tcPr>
            <w:tcW w:w="1924" w:type="dxa"/>
            <w:shd w:val="clear" w:color="auto" w:fill="B3E5A1" w:themeFill="accent6" w:themeFillTint="66"/>
            <w:vAlign w:val="center"/>
          </w:tcPr>
          <w:p w14:paraId="31A2CC30" w14:textId="77777777" w:rsidR="00187BE8" w:rsidRPr="006124EA" w:rsidRDefault="00115AE4" w:rsidP="001028BC">
            <w:pPr>
              <w:jc w:val="center"/>
              <w:rPr>
                <w:sz w:val="20"/>
                <w:szCs w:val="20"/>
              </w:rPr>
            </w:pPr>
            <w:r w:rsidRPr="006124EA">
              <w:rPr>
                <w:sz w:val="20"/>
                <w:szCs w:val="20"/>
              </w:rPr>
              <w:t>Very Satisfied</w:t>
            </w:r>
          </w:p>
        </w:tc>
      </w:tr>
      <w:tr w:rsidR="00E27314" w14:paraId="7D0CC492" w14:textId="77777777" w:rsidTr="001028BC">
        <w:trPr>
          <w:trHeight w:val="53"/>
        </w:trPr>
        <w:tc>
          <w:tcPr>
            <w:tcW w:w="1105" w:type="dxa"/>
            <w:shd w:val="clear" w:color="auto" w:fill="auto"/>
            <w:noWrap/>
            <w:vAlign w:val="center"/>
            <w:hideMark/>
          </w:tcPr>
          <w:p w14:paraId="466A37BE" w14:textId="77777777" w:rsidR="00187BE8" w:rsidRPr="006124EA" w:rsidRDefault="00115AE4" w:rsidP="001028BC">
            <w:pPr>
              <w:jc w:val="center"/>
              <w:rPr>
                <w:bCs/>
                <w:sz w:val="20"/>
                <w:szCs w:val="20"/>
              </w:rPr>
            </w:pPr>
            <w:r w:rsidRPr="006124EA">
              <w:rPr>
                <w:bCs/>
                <w:sz w:val="20"/>
                <w:szCs w:val="20"/>
              </w:rPr>
              <w:t>18</w:t>
            </w:r>
          </w:p>
        </w:tc>
        <w:tc>
          <w:tcPr>
            <w:tcW w:w="690" w:type="dxa"/>
            <w:shd w:val="clear" w:color="auto" w:fill="auto"/>
            <w:noWrap/>
            <w:vAlign w:val="center"/>
            <w:hideMark/>
          </w:tcPr>
          <w:p w14:paraId="73E95A4C" w14:textId="77777777" w:rsidR="00187BE8" w:rsidRPr="006124EA" w:rsidRDefault="00115AE4" w:rsidP="001028BC">
            <w:pPr>
              <w:jc w:val="center"/>
              <w:rPr>
                <w:bCs/>
                <w:sz w:val="20"/>
                <w:szCs w:val="20"/>
              </w:rPr>
            </w:pPr>
            <w:r w:rsidRPr="006124EA">
              <w:rPr>
                <w:bCs/>
                <w:sz w:val="20"/>
                <w:szCs w:val="20"/>
              </w:rPr>
              <w:t>4</w:t>
            </w:r>
          </w:p>
        </w:tc>
        <w:tc>
          <w:tcPr>
            <w:tcW w:w="4230" w:type="dxa"/>
            <w:shd w:val="clear" w:color="auto" w:fill="auto"/>
            <w:vAlign w:val="center"/>
            <w:hideMark/>
          </w:tcPr>
          <w:p w14:paraId="5A3A137D" w14:textId="77777777" w:rsidR="00187BE8" w:rsidRPr="006124EA" w:rsidRDefault="00115AE4" w:rsidP="001028BC">
            <w:pPr>
              <w:rPr>
                <w:sz w:val="20"/>
                <w:szCs w:val="20"/>
              </w:rPr>
            </w:pPr>
            <w:r w:rsidRPr="006124EA">
              <w:rPr>
                <w:sz w:val="20"/>
                <w:szCs w:val="20"/>
              </w:rPr>
              <w:t>Gender sensitivity and respect towards people and the environment</w:t>
            </w:r>
          </w:p>
        </w:tc>
        <w:tc>
          <w:tcPr>
            <w:tcW w:w="990" w:type="dxa"/>
            <w:vAlign w:val="center"/>
          </w:tcPr>
          <w:p w14:paraId="010A823F" w14:textId="77777777" w:rsidR="00187BE8" w:rsidRPr="006124EA" w:rsidRDefault="00115AE4" w:rsidP="001028BC">
            <w:pPr>
              <w:tabs>
                <w:tab w:val="left" w:pos="532"/>
              </w:tabs>
              <w:jc w:val="center"/>
              <w:rPr>
                <w:sz w:val="20"/>
                <w:szCs w:val="20"/>
              </w:rPr>
            </w:pPr>
            <w:r w:rsidRPr="006124EA">
              <w:rPr>
                <w:bCs/>
                <w:sz w:val="20"/>
                <w:szCs w:val="20"/>
              </w:rPr>
              <w:t>4.28</w:t>
            </w:r>
          </w:p>
        </w:tc>
        <w:tc>
          <w:tcPr>
            <w:tcW w:w="236" w:type="dxa"/>
            <w:vAlign w:val="center"/>
          </w:tcPr>
          <w:p w14:paraId="0B336A94" w14:textId="77777777" w:rsidR="00187BE8" w:rsidRPr="006124EA" w:rsidRDefault="00187BE8" w:rsidP="001028BC">
            <w:pPr>
              <w:jc w:val="center"/>
              <w:rPr>
                <w:sz w:val="20"/>
                <w:szCs w:val="20"/>
              </w:rPr>
            </w:pPr>
          </w:p>
        </w:tc>
        <w:tc>
          <w:tcPr>
            <w:tcW w:w="1924" w:type="dxa"/>
            <w:vAlign w:val="center"/>
          </w:tcPr>
          <w:p w14:paraId="4E8C7261" w14:textId="77777777" w:rsidR="00187BE8" w:rsidRPr="006124EA" w:rsidRDefault="00115AE4" w:rsidP="001028BC">
            <w:pPr>
              <w:jc w:val="center"/>
              <w:rPr>
                <w:sz w:val="20"/>
                <w:szCs w:val="20"/>
              </w:rPr>
            </w:pPr>
            <w:r w:rsidRPr="006124EA">
              <w:rPr>
                <w:sz w:val="20"/>
                <w:szCs w:val="20"/>
              </w:rPr>
              <w:t>Very Satisfied</w:t>
            </w:r>
          </w:p>
        </w:tc>
      </w:tr>
      <w:tr w:rsidR="00E27314" w14:paraId="23024E95" w14:textId="77777777" w:rsidTr="001028BC">
        <w:trPr>
          <w:trHeight w:val="143"/>
        </w:trPr>
        <w:tc>
          <w:tcPr>
            <w:tcW w:w="1105" w:type="dxa"/>
            <w:shd w:val="clear" w:color="auto" w:fill="auto"/>
            <w:noWrap/>
            <w:vAlign w:val="center"/>
            <w:hideMark/>
          </w:tcPr>
          <w:p w14:paraId="6DDE0893" w14:textId="77777777" w:rsidR="00187BE8" w:rsidRPr="006124EA" w:rsidRDefault="00115AE4" w:rsidP="001028BC">
            <w:pPr>
              <w:jc w:val="center"/>
              <w:rPr>
                <w:bCs/>
                <w:sz w:val="20"/>
                <w:szCs w:val="20"/>
              </w:rPr>
            </w:pPr>
            <w:r w:rsidRPr="006124EA">
              <w:rPr>
                <w:bCs/>
                <w:sz w:val="20"/>
                <w:szCs w:val="20"/>
              </w:rPr>
              <w:t>17</w:t>
            </w:r>
          </w:p>
        </w:tc>
        <w:tc>
          <w:tcPr>
            <w:tcW w:w="690" w:type="dxa"/>
            <w:shd w:val="clear" w:color="auto" w:fill="auto"/>
            <w:noWrap/>
            <w:vAlign w:val="center"/>
            <w:hideMark/>
          </w:tcPr>
          <w:p w14:paraId="79FBF333" w14:textId="77777777" w:rsidR="00187BE8" w:rsidRPr="006124EA" w:rsidRDefault="00115AE4" w:rsidP="001028BC">
            <w:pPr>
              <w:jc w:val="center"/>
              <w:rPr>
                <w:bCs/>
                <w:sz w:val="20"/>
                <w:szCs w:val="20"/>
              </w:rPr>
            </w:pPr>
            <w:r w:rsidRPr="006124EA">
              <w:rPr>
                <w:bCs/>
                <w:sz w:val="20"/>
                <w:szCs w:val="20"/>
              </w:rPr>
              <w:t>5</w:t>
            </w:r>
          </w:p>
        </w:tc>
        <w:tc>
          <w:tcPr>
            <w:tcW w:w="4230" w:type="dxa"/>
            <w:shd w:val="clear" w:color="auto" w:fill="auto"/>
            <w:vAlign w:val="center"/>
            <w:hideMark/>
          </w:tcPr>
          <w:p w14:paraId="51ADD8D9" w14:textId="77777777" w:rsidR="00187BE8" w:rsidRPr="006124EA" w:rsidRDefault="00115AE4" w:rsidP="001028BC">
            <w:pPr>
              <w:rPr>
                <w:sz w:val="20"/>
                <w:szCs w:val="20"/>
              </w:rPr>
            </w:pPr>
            <w:r w:rsidRPr="006124EA">
              <w:rPr>
                <w:sz w:val="20"/>
                <w:szCs w:val="20"/>
              </w:rPr>
              <w:t>Commitment, integrity, and honesty in the performance of their job</w:t>
            </w:r>
          </w:p>
        </w:tc>
        <w:tc>
          <w:tcPr>
            <w:tcW w:w="990" w:type="dxa"/>
            <w:vAlign w:val="center"/>
          </w:tcPr>
          <w:p w14:paraId="1564D746" w14:textId="77777777" w:rsidR="00187BE8" w:rsidRPr="006124EA" w:rsidRDefault="00115AE4" w:rsidP="001028BC">
            <w:pPr>
              <w:jc w:val="center"/>
              <w:rPr>
                <w:sz w:val="20"/>
                <w:szCs w:val="20"/>
              </w:rPr>
            </w:pPr>
            <w:r w:rsidRPr="006124EA">
              <w:rPr>
                <w:bCs/>
                <w:sz w:val="20"/>
                <w:szCs w:val="20"/>
              </w:rPr>
              <w:t>4.42</w:t>
            </w:r>
          </w:p>
        </w:tc>
        <w:tc>
          <w:tcPr>
            <w:tcW w:w="236" w:type="dxa"/>
            <w:vAlign w:val="center"/>
          </w:tcPr>
          <w:p w14:paraId="58A3551F" w14:textId="77777777" w:rsidR="00187BE8" w:rsidRPr="006124EA" w:rsidRDefault="00187BE8" w:rsidP="001028BC">
            <w:pPr>
              <w:jc w:val="center"/>
              <w:rPr>
                <w:sz w:val="20"/>
                <w:szCs w:val="20"/>
              </w:rPr>
            </w:pPr>
          </w:p>
        </w:tc>
        <w:tc>
          <w:tcPr>
            <w:tcW w:w="1924" w:type="dxa"/>
            <w:vAlign w:val="center"/>
          </w:tcPr>
          <w:p w14:paraId="0D05650D" w14:textId="77777777" w:rsidR="00187BE8" w:rsidRPr="006124EA" w:rsidRDefault="00115AE4" w:rsidP="001028BC">
            <w:pPr>
              <w:jc w:val="center"/>
              <w:rPr>
                <w:sz w:val="20"/>
                <w:szCs w:val="20"/>
              </w:rPr>
            </w:pPr>
            <w:r w:rsidRPr="006124EA">
              <w:rPr>
                <w:sz w:val="20"/>
                <w:szCs w:val="20"/>
              </w:rPr>
              <w:t>Very Satisfied</w:t>
            </w:r>
          </w:p>
        </w:tc>
      </w:tr>
      <w:tr w:rsidR="00E27314" w14:paraId="7E82434D" w14:textId="77777777" w:rsidTr="001028BC">
        <w:trPr>
          <w:trHeight w:val="53"/>
        </w:trPr>
        <w:tc>
          <w:tcPr>
            <w:tcW w:w="1105" w:type="dxa"/>
            <w:shd w:val="clear" w:color="auto" w:fill="auto"/>
            <w:noWrap/>
            <w:vAlign w:val="center"/>
            <w:hideMark/>
          </w:tcPr>
          <w:p w14:paraId="2A8D8013" w14:textId="77777777" w:rsidR="00187BE8" w:rsidRPr="006124EA" w:rsidRDefault="00115AE4" w:rsidP="001028BC">
            <w:pPr>
              <w:jc w:val="center"/>
              <w:rPr>
                <w:bCs/>
                <w:sz w:val="20"/>
                <w:szCs w:val="20"/>
              </w:rPr>
            </w:pPr>
            <w:r w:rsidRPr="006124EA">
              <w:rPr>
                <w:bCs/>
                <w:sz w:val="20"/>
                <w:szCs w:val="20"/>
              </w:rPr>
              <w:t>16</w:t>
            </w:r>
          </w:p>
        </w:tc>
        <w:tc>
          <w:tcPr>
            <w:tcW w:w="690" w:type="dxa"/>
            <w:shd w:val="clear" w:color="auto" w:fill="auto"/>
            <w:noWrap/>
            <w:vAlign w:val="center"/>
            <w:hideMark/>
          </w:tcPr>
          <w:p w14:paraId="1177197E" w14:textId="77777777" w:rsidR="00187BE8" w:rsidRPr="006124EA" w:rsidRDefault="00115AE4" w:rsidP="001028BC">
            <w:pPr>
              <w:jc w:val="center"/>
              <w:rPr>
                <w:bCs/>
                <w:sz w:val="20"/>
                <w:szCs w:val="20"/>
              </w:rPr>
            </w:pPr>
            <w:r w:rsidRPr="006124EA">
              <w:rPr>
                <w:bCs/>
                <w:sz w:val="20"/>
                <w:szCs w:val="20"/>
              </w:rPr>
              <w:t>6</w:t>
            </w:r>
          </w:p>
        </w:tc>
        <w:tc>
          <w:tcPr>
            <w:tcW w:w="4230" w:type="dxa"/>
            <w:shd w:val="clear" w:color="auto" w:fill="auto"/>
            <w:noWrap/>
            <w:vAlign w:val="center"/>
            <w:hideMark/>
          </w:tcPr>
          <w:p w14:paraId="2119C048" w14:textId="77777777" w:rsidR="00187BE8" w:rsidRPr="006124EA" w:rsidRDefault="00115AE4" w:rsidP="001028BC">
            <w:pPr>
              <w:rPr>
                <w:sz w:val="20"/>
                <w:szCs w:val="20"/>
              </w:rPr>
            </w:pPr>
            <w:r w:rsidRPr="006124EA">
              <w:rPr>
                <w:sz w:val="20"/>
                <w:szCs w:val="20"/>
              </w:rPr>
              <w:t>Obligation to work beyond schedule if required</w:t>
            </w:r>
          </w:p>
        </w:tc>
        <w:tc>
          <w:tcPr>
            <w:tcW w:w="990" w:type="dxa"/>
            <w:vAlign w:val="center"/>
          </w:tcPr>
          <w:p w14:paraId="73F244E6" w14:textId="77777777" w:rsidR="00187BE8" w:rsidRPr="006124EA" w:rsidRDefault="00115AE4" w:rsidP="001028BC">
            <w:pPr>
              <w:jc w:val="center"/>
              <w:rPr>
                <w:sz w:val="20"/>
                <w:szCs w:val="20"/>
              </w:rPr>
            </w:pPr>
            <w:r w:rsidRPr="006124EA">
              <w:rPr>
                <w:bCs/>
                <w:sz w:val="20"/>
                <w:szCs w:val="20"/>
              </w:rPr>
              <w:t>4.48</w:t>
            </w:r>
          </w:p>
        </w:tc>
        <w:tc>
          <w:tcPr>
            <w:tcW w:w="236" w:type="dxa"/>
            <w:vAlign w:val="center"/>
          </w:tcPr>
          <w:p w14:paraId="304A14FB" w14:textId="77777777" w:rsidR="00187BE8" w:rsidRPr="006124EA" w:rsidRDefault="00187BE8" w:rsidP="001028BC">
            <w:pPr>
              <w:jc w:val="center"/>
              <w:rPr>
                <w:sz w:val="20"/>
                <w:szCs w:val="20"/>
              </w:rPr>
            </w:pPr>
          </w:p>
        </w:tc>
        <w:tc>
          <w:tcPr>
            <w:tcW w:w="1924" w:type="dxa"/>
            <w:vAlign w:val="center"/>
          </w:tcPr>
          <w:p w14:paraId="2513AA8A" w14:textId="77777777" w:rsidR="00187BE8" w:rsidRPr="006124EA" w:rsidRDefault="00115AE4" w:rsidP="001028BC">
            <w:pPr>
              <w:jc w:val="center"/>
              <w:rPr>
                <w:sz w:val="20"/>
                <w:szCs w:val="20"/>
              </w:rPr>
            </w:pPr>
            <w:r w:rsidRPr="006124EA">
              <w:rPr>
                <w:sz w:val="20"/>
                <w:szCs w:val="20"/>
              </w:rPr>
              <w:t>Very Satisfied</w:t>
            </w:r>
          </w:p>
        </w:tc>
      </w:tr>
      <w:tr w:rsidR="00E27314" w14:paraId="7CE73A95" w14:textId="77777777" w:rsidTr="001028BC">
        <w:trPr>
          <w:trHeight w:val="53"/>
        </w:trPr>
        <w:tc>
          <w:tcPr>
            <w:tcW w:w="1105" w:type="dxa"/>
            <w:shd w:val="clear" w:color="auto" w:fill="auto"/>
            <w:noWrap/>
            <w:vAlign w:val="center"/>
            <w:hideMark/>
          </w:tcPr>
          <w:p w14:paraId="665CD2A3" w14:textId="77777777" w:rsidR="00187BE8" w:rsidRPr="006124EA" w:rsidRDefault="00115AE4" w:rsidP="001028BC">
            <w:pPr>
              <w:jc w:val="center"/>
              <w:rPr>
                <w:bCs/>
                <w:sz w:val="20"/>
                <w:szCs w:val="20"/>
              </w:rPr>
            </w:pPr>
            <w:r w:rsidRPr="006124EA">
              <w:rPr>
                <w:bCs/>
                <w:sz w:val="20"/>
                <w:szCs w:val="20"/>
              </w:rPr>
              <w:t>15</w:t>
            </w:r>
          </w:p>
        </w:tc>
        <w:tc>
          <w:tcPr>
            <w:tcW w:w="690" w:type="dxa"/>
            <w:shd w:val="clear" w:color="auto" w:fill="auto"/>
            <w:noWrap/>
            <w:vAlign w:val="center"/>
            <w:hideMark/>
          </w:tcPr>
          <w:p w14:paraId="1209A630" w14:textId="77777777" w:rsidR="00187BE8" w:rsidRPr="006124EA" w:rsidRDefault="00115AE4" w:rsidP="001028BC">
            <w:pPr>
              <w:jc w:val="center"/>
              <w:rPr>
                <w:bCs/>
                <w:sz w:val="20"/>
                <w:szCs w:val="20"/>
              </w:rPr>
            </w:pPr>
            <w:r w:rsidRPr="006124EA">
              <w:rPr>
                <w:bCs/>
                <w:sz w:val="20"/>
                <w:szCs w:val="20"/>
              </w:rPr>
              <w:t>7</w:t>
            </w:r>
          </w:p>
        </w:tc>
        <w:tc>
          <w:tcPr>
            <w:tcW w:w="4230" w:type="dxa"/>
            <w:shd w:val="clear" w:color="auto" w:fill="auto"/>
            <w:noWrap/>
            <w:vAlign w:val="center"/>
            <w:hideMark/>
          </w:tcPr>
          <w:p w14:paraId="1739334A" w14:textId="77777777" w:rsidR="00187BE8" w:rsidRPr="006124EA" w:rsidRDefault="00115AE4" w:rsidP="001028BC">
            <w:pPr>
              <w:rPr>
                <w:sz w:val="20"/>
                <w:szCs w:val="20"/>
              </w:rPr>
            </w:pPr>
            <w:r w:rsidRPr="006124EA">
              <w:rPr>
                <w:sz w:val="20"/>
                <w:szCs w:val="20"/>
              </w:rPr>
              <w:t>Ability to take up extra responsibility</w:t>
            </w:r>
          </w:p>
        </w:tc>
        <w:tc>
          <w:tcPr>
            <w:tcW w:w="990" w:type="dxa"/>
            <w:vAlign w:val="center"/>
          </w:tcPr>
          <w:p w14:paraId="08716C09" w14:textId="77777777" w:rsidR="00187BE8" w:rsidRPr="006124EA" w:rsidRDefault="00115AE4" w:rsidP="001028BC">
            <w:pPr>
              <w:jc w:val="center"/>
              <w:rPr>
                <w:sz w:val="20"/>
                <w:szCs w:val="20"/>
              </w:rPr>
            </w:pPr>
            <w:r w:rsidRPr="006124EA">
              <w:rPr>
                <w:bCs/>
                <w:sz w:val="20"/>
                <w:szCs w:val="20"/>
              </w:rPr>
              <w:t>4.50</w:t>
            </w:r>
          </w:p>
        </w:tc>
        <w:tc>
          <w:tcPr>
            <w:tcW w:w="236" w:type="dxa"/>
            <w:vAlign w:val="center"/>
          </w:tcPr>
          <w:p w14:paraId="024A5A0F" w14:textId="77777777" w:rsidR="00187BE8" w:rsidRPr="006124EA" w:rsidRDefault="00187BE8" w:rsidP="001028BC">
            <w:pPr>
              <w:jc w:val="center"/>
              <w:rPr>
                <w:sz w:val="20"/>
                <w:szCs w:val="20"/>
              </w:rPr>
            </w:pPr>
          </w:p>
        </w:tc>
        <w:tc>
          <w:tcPr>
            <w:tcW w:w="1924" w:type="dxa"/>
            <w:vAlign w:val="center"/>
          </w:tcPr>
          <w:p w14:paraId="796D9B2E" w14:textId="77777777" w:rsidR="00187BE8" w:rsidRPr="006124EA" w:rsidRDefault="00115AE4" w:rsidP="001028BC">
            <w:pPr>
              <w:jc w:val="center"/>
              <w:rPr>
                <w:sz w:val="20"/>
                <w:szCs w:val="20"/>
              </w:rPr>
            </w:pPr>
            <w:r w:rsidRPr="006124EA">
              <w:rPr>
                <w:sz w:val="20"/>
                <w:szCs w:val="20"/>
              </w:rPr>
              <w:t>Extremely Satisfied</w:t>
            </w:r>
          </w:p>
        </w:tc>
      </w:tr>
      <w:tr w:rsidR="00E27314" w14:paraId="4503A021" w14:textId="77777777" w:rsidTr="001028BC">
        <w:trPr>
          <w:trHeight w:val="53"/>
        </w:trPr>
        <w:tc>
          <w:tcPr>
            <w:tcW w:w="1105" w:type="dxa"/>
            <w:shd w:val="clear" w:color="auto" w:fill="auto"/>
            <w:noWrap/>
            <w:vAlign w:val="center"/>
            <w:hideMark/>
          </w:tcPr>
          <w:p w14:paraId="4DBF553F" w14:textId="77777777" w:rsidR="00187BE8" w:rsidRPr="006124EA" w:rsidRDefault="00115AE4" w:rsidP="001028BC">
            <w:pPr>
              <w:jc w:val="center"/>
              <w:rPr>
                <w:bCs/>
                <w:sz w:val="20"/>
                <w:szCs w:val="20"/>
              </w:rPr>
            </w:pPr>
            <w:r w:rsidRPr="006124EA">
              <w:rPr>
                <w:bCs/>
                <w:sz w:val="20"/>
                <w:szCs w:val="20"/>
              </w:rPr>
              <w:t>14</w:t>
            </w:r>
          </w:p>
        </w:tc>
        <w:tc>
          <w:tcPr>
            <w:tcW w:w="690" w:type="dxa"/>
            <w:shd w:val="clear" w:color="auto" w:fill="auto"/>
            <w:noWrap/>
            <w:vAlign w:val="center"/>
            <w:hideMark/>
          </w:tcPr>
          <w:p w14:paraId="40363A1D" w14:textId="77777777" w:rsidR="00187BE8" w:rsidRPr="006124EA" w:rsidRDefault="00115AE4" w:rsidP="001028BC">
            <w:pPr>
              <w:jc w:val="center"/>
              <w:rPr>
                <w:bCs/>
                <w:sz w:val="20"/>
                <w:szCs w:val="20"/>
              </w:rPr>
            </w:pPr>
            <w:r w:rsidRPr="006124EA">
              <w:rPr>
                <w:bCs/>
                <w:sz w:val="20"/>
                <w:szCs w:val="20"/>
              </w:rPr>
              <w:t>8</w:t>
            </w:r>
          </w:p>
        </w:tc>
        <w:tc>
          <w:tcPr>
            <w:tcW w:w="4230" w:type="dxa"/>
            <w:shd w:val="clear" w:color="auto" w:fill="auto"/>
            <w:noWrap/>
            <w:vAlign w:val="center"/>
            <w:hideMark/>
          </w:tcPr>
          <w:p w14:paraId="7B603769" w14:textId="77777777" w:rsidR="00187BE8" w:rsidRPr="006124EA" w:rsidRDefault="00115AE4" w:rsidP="001028BC">
            <w:pPr>
              <w:rPr>
                <w:sz w:val="20"/>
                <w:szCs w:val="20"/>
              </w:rPr>
            </w:pPr>
            <w:r w:rsidRPr="006124EA">
              <w:rPr>
                <w:sz w:val="20"/>
                <w:szCs w:val="20"/>
              </w:rPr>
              <w:t>Involvement in social activities</w:t>
            </w:r>
          </w:p>
        </w:tc>
        <w:tc>
          <w:tcPr>
            <w:tcW w:w="990" w:type="dxa"/>
            <w:vAlign w:val="center"/>
          </w:tcPr>
          <w:p w14:paraId="353A9EEC" w14:textId="77777777" w:rsidR="00187BE8" w:rsidRPr="006124EA" w:rsidRDefault="00115AE4" w:rsidP="001028BC">
            <w:pPr>
              <w:jc w:val="center"/>
              <w:rPr>
                <w:sz w:val="20"/>
                <w:szCs w:val="20"/>
              </w:rPr>
            </w:pPr>
            <w:r w:rsidRPr="006124EA">
              <w:rPr>
                <w:bCs/>
                <w:sz w:val="20"/>
                <w:szCs w:val="20"/>
              </w:rPr>
              <w:t>4.30</w:t>
            </w:r>
          </w:p>
        </w:tc>
        <w:tc>
          <w:tcPr>
            <w:tcW w:w="236" w:type="dxa"/>
            <w:vAlign w:val="center"/>
          </w:tcPr>
          <w:p w14:paraId="24EF8D3E" w14:textId="77777777" w:rsidR="00187BE8" w:rsidRPr="006124EA" w:rsidRDefault="00187BE8" w:rsidP="001028BC">
            <w:pPr>
              <w:jc w:val="center"/>
              <w:rPr>
                <w:sz w:val="20"/>
                <w:szCs w:val="20"/>
              </w:rPr>
            </w:pPr>
          </w:p>
        </w:tc>
        <w:tc>
          <w:tcPr>
            <w:tcW w:w="1924" w:type="dxa"/>
            <w:vAlign w:val="center"/>
          </w:tcPr>
          <w:p w14:paraId="150A3E45" w14:textId="77777777" w:rsidR="00187BE8" w:rsidRPr="006124EA" w:rsidRDefault="00115AE4" w:rsidP="001028BC">
            <w:pPr>
              <w:jc w:val="center"/>
              <w:rPr>
                <w:sz w:val="20"/>
                <w:szCs w:val="20"/>
              </w:rPr>
            </w:pPr>
            <w:r w:rsidRPr="006124EA">
              <w:rPr>
                <w:sz w:val="20"/>
                <w:szCs w:val="20"/>
              </w:rPr>
              <w:t>Very Satisfied</w:t>
            </w:r>
          </w:p>
        </w:tc>
      </w:tr>
      <w:tr w:rsidR="00E27314" w14:paraId="22126DD1" w14:textId="77777777" w:rsidTr="001028BC">
        <w:trPr>
          <w:trHeight w:val="53"/>
        </w:trPr>
        <w:tc>
          <w:tcPr>
            <w:tcW w:w="1105" w:type="dxa"/>
            <w:shd w:val="clear" w:color="auto" w:fill="auto"/>
            <w:noWrap/>
            <w:vAlign w:val="center"/>
            <w:hideMark/>
          </w:tcPr>
          <w:p w14:paraId="3722DB45" w14:textId="77777777" w:rsidR="00187BE8" w:rsidRPr="006124EA" w:rsidRDefault="00115AE4" w:rsidP="001028BC">
            <w:pPr>
              <w:jc w:val="center"/>
              <w:rPr>
                <w:bCs/>
                <w:sz w:val="20"/>
                <w:szCs w:val="20"/>
              </w:rPr>
            </w:pPr>
            <w:r w:rsidRPr="006124EA">
              <w:rPr>
                <w:bCs/>
                <w:sz w:val="20"/>
                <w:szCs w:val="20"/>
              </w:rPr>
              <w:t>13</w:t>
            </w:r>
          </w:p>
        </w:tc>
        <w:tc>
          <w:tcPr>
            <w:tcW w:w="690" w:type="dxa"/>
            <w:shd w:val="clear" w:color="auto" w:fill="auto"/>
            <w:noWrap/>
            <w:vAlign w:val="center"/>
            <w:hideMark/>
          </w:tcPr>
          <w:p w14:paraId="4F42B245" w14:textId="77777777" w:rsidR="00187BE8" w:rsidRPr="006124EA" w:rsidRDefault="00115AE4" w:rsidP="001028BC">
            <w:pPr>
              <w:jc w:val="center"/>
              <w:rPr>
                <w:bCs/>
                <w:sz w:val="20"/>
                <w:szCs w:val="20"/>
              </w:rPr>
            </w:pPr>
            <w:r w:rsidRPr="006124EA">
              <w:rPr>
                <w:bCs/>
                <w:sz w:val="20"/>
                <w:szCs w:val="20"/>
              </w:rPr>
              <w:t>9</w:t>
            </w:r>
          </w:p>
        </w:tc>
        <w:tc>
          <w:tcPr>
            <w:tcW w:w="4230" w:type="dxa"/>
            <w:shd w:val="clear" w:color="auto" w:fill="auto"/>
            <w:noWrap/>
            <w:vAlign w:val="center"/>
            <w:hideMark/>
          </w:tcPr>
          <w:p w14:paraId="4CBDD07D" w14:textId="77777777" w:rsidR="00187BE8" w:rsidRPr="006124EA" w:rsidRDefault="00115AE4" w:rsidP="001028BC">
            <w:pPr>
              <w:rPr>
                <w:sz w:val="20"/>
                <w:szCs w:val="20"/>
              </w:rPr>
            </w:pPr>
            <w:r w:rsidRPr="006124EA">
              <w:rPr>
                <w:sz w:val="20"/>
                <w:szCs w:val="20"/>
              </w:rPr>
              <w:t>Relationship with seniors/peers/subordinates</w:t>
            </w:r>
          </w:p>
        </w:tc>
        <w:tc>
          <w:tcPr>
            <w:tcW w:w="990" w:type="dxa"/>
            <w:vAlign w:val="center"/>
          </w:tcPr>
          <w:p w14:paraId="28F439EE" w14:textId="77777777" w:rsidR="00187BE8" w:rsidRPr="006124EA" w:rsidRDefault="00115AE4" w:rsidP="001028BC">
            <w:pPr>
              <w:jc w:val="center"/>
              <w:rPr>
                <w:sz w:val="20"/>
                <w:szCs w:val="20"/>
              </w:rPr>
            </w:pPr>
            <w:r w:rsidRPr="006124EA">
              <w:rPr>
                <w:bCs/>
                <w:sz w:val="20"/>
                <w:szCs w:val="20"/>
              </w:rPr>
              <w:t>4.28</w:t>
            </w:r>
          </w:p>
        </w:tc>
        <w:tc>
          <w:tcPr>
            <w:tcW w:w="236" w:type="dxa"/>
            <w:vAlign w:val="center"/>
          </w:tcPr>
          <w:p w14:paraId="3C5F363A" w14:textId="77777777" w:rsidR="00187BE8" w:rsidRPr="006124EA" w:rsidRDefault="00187BE8" w:rsidP="001028BC">
            <w:pPr>
              <w:jc w:val="center"/>
              <w:rPr>
                <w:sz w:val="20"/>
                <w:szCs w:val="20"/>
              </w:rPr>
            </w:pPr>
          </w:p>
        </w:tc>
        <w:tc>
          <w:tcPr>
            <w:tcW w:w="1924" w:type="dxa"/>
            <w:vAlign w:val="center"/>
          </w:tcPr>
          <w:p w14:paraId="2BB035F3" w14:textId="77777777" w:rsidR="00187BE8" w:rsidRPr="006124EA" w:rsidRDefault="00115AE4" w:rsidP="001028BC">
            <w:pPr>
              <w:jc w:val="center"/>
              <w:rPr>
                <w:sz w:val="20"/>
                <w:szCs w:val="20"/>
              </w:rPr>
            </w:pPr>
            <w:r w:rsidRPr="006124EA">
              <w:rPr>
                <w:sz w:val="20"/>
                <w:szCs w:val="20"/>
              </w:rPr>
              <w:t>Very Satisfied</w:t>
            </w:r>
          </w:p>
        </w:tc>
      </w:tr>
      <w:tr w:rsidR="00E27314" w14:paraId="097E47C9" w14:textId="77777777" w:rsidTr="001028BC">
        <w:trPr>
          <w:trHeight w:val="53"/>
        </w:trPr>
        <w:tc>
          <w:tcPr>
            <w:tcW w:w="1105" w:type="dxa"/>
            <w:shd w:val="clear" w:color="auto" w:fill="auto"/>
            <w:noWrap/>
            <w:vAlign w:val="center"/>
            <w:hideMark/>
          </w:tcPr>
          <w:p w14:paraId="380BA9CB" w14:textId="77777777" w:rsidR="00187BE8" w:rsidRPr="006124EA" w:rsidRDefault="00115AE4" w:rsidP="001028BC">
            <w:pPr>
              <w:jc w:val="center"/>
              <w:rPr>
                <w:bCs/>
                <w:sz w:val="20"/>
                <w:szCs w:val="20"/>
              </w:rPr>
            </w:pPr>
            <w:r w:rsidRPr="006124EA">
              <w:rPr>
                <w:bCs/>
                <w:sz w:val="20"/>
                <w:szCs w:val="20"/>
              </w:rPr>
              <w:t>12</w:t>
            </w:r>
          </w:p>
        </w:tc>
        <w:tc>
          <w:tcPr>
            <w:tcW w:w="690" w:type="dxa"/>
            <w:shd w:val="clear" w:color="auto" w:fill="auto"/>
            <w:noWrap/>
            <w:vAlign w:val="center"/>
            <w:hideMark/>
          </w:tcPr>
          <w:p w14:paraId="327D936F" w14:textId="77777777" w:rsidR="00187BE8" w:rsidRPr="006124EA" w:rsidRDefault="00115AE4" w:rsidP="001028BC">
            <w:pPr>
              <w:jc w:val="center"/>
              <w:rPr>
                <w:bCs/>
                <w:sz w:val="20"/>
                <w:szCs w:val="20"/>
              </w:rPr>
            </w:pPr>
            <w:r w:rsidRPr="006124EA">
              <w:rPr>
                <w:bCs/>
                <w:sz w:val="20"/>
                <w:szCs w:val="20"/>
              </w:rPr>
              <w:t>10</w:t>
            </w:r>
          </w:p>
        </w:tc>
        <w:tc>
          <w:tcPr>
            <w:tcW w:w="4230" w:type="dxa"/>
            <w:shd w:val="clear" w:color="auto" w:fill="auto"/>
            <w:noWrap/>
            <w:vAlign w:val="center"/>
            <w:hideMark/>
          </w:tcPr>
          <w:p w14:paraId="168DD621" w14:textId="77777777" w:rsidR="00187BE8" w:rsidRPr="006124EA" w:rsidRDefault="00115AE4" w:rsidP="001028BC">
            <w:pPr>
              <w:rPr>
                <w:sz w:val="20"/>
                <w:szCs w:val="20"/>
              </w:rPr>
            </w:pPr>
            <w:r w:rsidRPr="006124EA">
              <w:rPr>
                <w:sz w:val="20"/>
                <w:szCs w:val="20"/>
              </w:rPr>
              <w:t>Innovativeness, Creativity</w:t>
            </w:r>
          </w:p>
        </w:tc>
        <w:tc>
          <w:tcPr>
            <w:tcW w:w="990" w:type="dxa"/>
            <w:vAlign w:val="center"/>
          </w:tcPr>
          <w:p w14:paraId="5A5C6A6E" w14:textId="77777777" w:rsidR="00187BE8" w:rsidRPr="006124EA" w:rsidRDefault="00115AE4" w:rsidP="001028BC">
            <w:pPr>
              <w:jc w:val="center"/>
              <w:rPr>
                <w:sz w:val="20"/>
                <w:szCs w:val="20"/>
              </w:rPr>
            </w:pPr>
            <w:r w:rsidRPr="006124EA">
              <w:rPr>
                <w:bCs/>
                <w:sz w:val="20"/>
                <w:szCs w:val="20"/>
              </w:rPr>
              <w:t>4.40</w:t>
            </w:r>
          </w:p>
        </w:tc>
        <w:tc>
          <w:tcPr>
            <w:tcW w:w="236" w:type="dxa"/>
            <w:vAlign w:val="center"/>
          </w:tcPr>
          <w:p w14:paraId="266BF1E0" w14:textId="77777777" w:rsidR="00187BE8" w:rsidRPr="006124EA" w:rsidRDefault="00187BE8" w:rsidP="001028BC">
            <w:pPr>
              <w:jc w:val="center"/>
              <w:rPr>
                <w:sz w:val="20"/>
                <w:szCs w:val="20"/>
              </w:rPr>
            </w:pPr>
          </w:p>
        </w:tc>
        <w:tc>
          <w:tcPr>
            <w:tcW w:w="1924" w:type="dxa"/>
            <w:vAlign w:val="center"/>
          </w:tcPr>
          <w:p w14:paraId="162AF824" w14:textId="77777777" w:rsidR="00187BE8" w:rsidRPr="006124EA" w:rsidRDefault="00115AE4" w:rsidP="001028BC">
            <w:pPr>
              <w:jc w:val="center"/>
              <w:rPr>
                <w:sz w:val="20"/>
                <w:szCs w:val="20"/>
              </w:rPr>
            </w:pPr>
            <w:r w:rsidRPr="006124EA">
              <w:rPr>
                <w:sz w:val="20"/>
                <w:szCs w:val="20"/>
              </w:rPr>
              <w:t>Very Satisfied</w:t>
            </w:r>
          </w:p>
        </w:tc>
      </w:tr>
      <w:tr w:rsidR="00E27314" w14:paraId="02DA01A0" w14:textId="77777777" w:rsidTr="001028BC">
        <w:trPr>
          <w:trHeight w:val="53"/>
        </w:trPr>
        <w:tc>
          <w:tcPr>
            <w:tcW w:w="1105" w:type="dxa"/>
            <w:shd w:val="clear" w:color="auto" w:fill="auto"/>
            <w:noWrap/>
            <w:vAlign w:val="center"/>
            <w:hideMark/>
          </w:tcPr>
          <w:p w14:paraId="4C94A12B" w14:textId="77777777" w:rsidR="00187BE8" w:rsidRPr="006124EA" w:rsidRDefault="00115AE4" w:rsidP="001028BC">
            <w:pPr>
              <w:jc w:val="center"/>
              <w:rPr>
                <w:bCs/>
                <w:sz w:val="20"/>
                <w:szCs w:val="20"/>
              </w:rPr>
            </w:pPr>
            <w:r w:rsidRPr="006124EA">
              <w:rPr>
                <w:bCs/>
                <w:sz w:val="20"/>
                <w:szCs w:val="20"/>
              </w:rPr>
              <w:t>11</w:t>
            </w:r>
          </w:p>
        </w:tc>
        <w:tc>
          <w:tcPr>
            <w:tcW w:w="690" w:type="dxa"/>
            <w:shd w:val="clear" w:color="auto" w:fill="auto"/>
            <w:noWrap/>
            <w:vAlign w:val="center"/>
            <w:hideMark/>
          </w:tcPr>
          <w:p w14:paraId="7CF7BC78" w14:textId="77777777" w:rsidR="00187BE8" w:rsidRPr="006124EA" w:rsidRDefault="00115AE4" w:rsidP="001028BC">
            <w:pPr>
              <w:jc w:val="center"/>
              <w:rPr>
                <w:bCs/>
                <w:sz w:val="20"/>
                <w:szCs w:val="20"/>
              </w:rPr>
            </w:pPr>
            <w:r w:rsidRPr="006124EA">
              <w:rPr>
                <w:bCs/>
                <w:sz w:val="20"/>
                <w:szCs w:val="20"/>
              </w:rPr>
              <w:t>11</w:t>
            </w:r>
          </w:p>
        </w:tc>
        <w:tc>
          <w:tcPr>
            <w:tcW w:w="4230" w:type="dxa"/>
            <w:shd w:val="clear" w:color="auto" w:fill="auto"/>
            <w:noWrap/>
            <w:vAlign w:val="center"/>
            <w:hideMark/>
          </w:tcPr>
          <w:p w14:paraId="47063D3B" w14:textId="77777777" w:rsidR="00187BE8" w:rsidRPr="006124EA" w:rsidRDefault="00115AE4" w:rsidP="001028BC">
            <w:pPr>
              <w:rPr>
                <w:sz w:val="20"/>
                <w:szCs w:val="20"/>
              </w:rPr>
            </w:pPr>
            <w:r w:rsidRPr="006124EA">
              <w:rPr>
                <w:sz w:val="20"/>
                <w:szCs w:val="20"/>
              </w:rPr>
              <w:t>Ability to manage/leadership qualities</w:t>
            </w:r>
          </w:p>
        </w:tc>
        <w:tc>
          <w:tcPr>
            <w:tcW w:w="990" w:type="dxa"/>
            <w:vAlign w:val="center"/>
          </w:tcPr>
          <w:p w14:paraId="5567E12A" w14:textId="77777777" w:rsidR="00187BE8" w:rsidRPr="006124EA" w:rsidRDefault="00115AE4" w:rsidP="001028BC">
            <w:pPr>
              <w:jc w:val="center"/>
              <w:rPr>
                <w:sz w:val="20"/>
                <w:szCs w:val="20"/>
              </w:rPr>
            </w:pPr>
            <w:r w:rsidRPr="006124EA">
              <w:rPr>
                <w:bCs/>
                <w:sz w:val="20"/>
                <w:szCs w:val="20"/>
              </w:rPr>
              <w:t>4.24</w:t>
            </w:r>
          </w:p>
        </w:tc>
        <w:tc>
          <w:tcPr>
            <w:tcW w:w="236" w:type="dxa"/>
            <w:vAlign w:val="center"/>
          </w:tcPr>
          <w:p w14:paraId="0D35F535" w14:textId="77777777" w:rsidR="00187BE8" w:rsidRPr="006124EA" w:rsidRDefault="00187BE8" w:rsidP="001028BC">
            <w:pPr>
              <w:jc w:val="center"/>
              <w:rPr>
                <w:sz w:val="20"/>
                <w:szCs w:val="20"/>
              </w:rPr>
            </w:pPr>
          </w:p>
        </w:tc>
        <w:tc>
          <w:tcPr>
            <w:tcW w:w="1924" w:type="dxa"/>
            <w:vAlign w:val="center"/>
          </w:tcPr>
          <w:p w14:paraId="6A0CA9C6" w14:textId="77777777" w:rsidR="00187BE8" w:rsidRPr="006124EA" w:rsidRDefault="00115AE4" w:rsidP="001028BC">
            <w:pPr>
              <w:jc w:val="center"/>
              <w:rPr>
                <w:sz w:val="20"/>
                <w:szCs w:val="20"/>
              </w:rPr>
            </w:pPr>
            <w:r w:rsidRPr="006124EA">
              <w:rPr>
                <w:sz w:val="20"/>
                <w:szCs w:val="20"/>
              </w:rPr>
              <w:t>Very Satisfied</w:t>
            </w:r>
          </w:p>
        </w:tc>
      </w:tr>
      <w:tr w:rsidR="00E27314" w14:paraId="43AE3ADF" w14:textId="77777777" w:rsidTr="001028BC">
        <w:trPr>
          <w:trHeight w:val="53"/>
        </w:trPr>
        <w:tc>
          <w:tcPr>
            <w:tcW w:w="1105" w:type="dxa"/>
            <w:shd w:val="clear" w:color="auto" w:fill="auto"/>
            <w:noWrap/>
            <w:vAlign w:val="center"/>
            <w:hideMark/>
          </w:tcPr>
          <w:p w14:paraId="007D11CC" w14:textId="77777777" w:rsidR="00187BE8" w:rsidRPr="006124EA" w:rsidRDefault="00115AE4" w:rsidP="001028BC">
            <w:pPr>
              <w:jc w:val="center"/>
              <w:rPr>
                <w:bCs/>
                <w:sz w:val="20"/>
                <w:szCs w:val="20"/>
              </w:rPr>
            </w:pPr>
            <w:r w:rsidRPr="006124EA">
              <w:rPr>
                <w:bCs/>
                <w:sz w:val="20"/>
                <w:szCs w:val="20"/>
              </w:rPr>
              <w:t>10</w:t>
            </w:r>
          </w:p>
        </w:tc>
        <w:tc>
          <w:tcPr>
            <w:tcW w:w="690" w:type="dxa"/>
            <w:shd w:val="clear" w:color="auto" w:fill="auto"/>
            <w:noWrap/>
            <w:vAlign w:val="center"/>
            <w:hideMark/>
          </w:tcPr>
          <w:p w14:paraId="59207B34" w14:textId="77777777" w:rsidR="00187BE8" w:rsidRPr="006124EA" w:rsidRDefault="00115AE4" w:rsidP="001028BC">
            <w:pPr>
              <w:jc w:val="center"/>
              <w:rPr>
                <w:bCs/>
                <w:sz w:val="20"/>
                <w:szCs w:val="20"/>
              </w:rPr>
            </w:pPr>
            <w:r w:rsidRPr="006124EA">
              <w:rPr>
                <w:bCs/>
                <w:sz w:val="20"/>
                <w:szCs w:val="20"/>
              </w:rPr>
              <w:t>12</w:t>
            </w:r>
          </w:p>
        </w:tc>
        <w:tc>
          <w:tcPr>
            <w:tcW w:w="4230" w:type="dxa"/>
            <w:shd w:val="clear" w:color="auto" w:fill="auto"/>
            <w:noWrap/>
            <w:vAlign w:val="center"/>
            <w:hideMark/>
          </w:tcPr>
          <w:p w14:paraId="4E235E4A" w14:textId="77777777" w:rsidR="00187BE8" w:rsidRPr="006124EA" w:rsidRDefault="00115AE4" w:rsidP="001028BC">
            <w:pPr>
              <w:rPr>
                <w:sz w:val="20"/>
                <w:szCs w:val="20"/>
              </w:rPr>
            </w:pPr>
            <w:r w:rsidRPr="006124EA">
              <w:rPr>
                <w:sz w:val="20"/>
                <w:szCs w:val="20"/>
              </w:rPr>
              <w:t>Technical knowledge/skill</w:t>
            </w:r>
          </w:p>
        </w:tc>
        <w:tc>
          <w:tcPr>
            <w:tcW w:w="990" w:type="dxa"/>
            <w:vAlign w:val="center"/>
          </w:tcPr>
          <w:p w14:paraId="3DE512E7" w14:textId="77777777" w:rsidR="00187BE8" w:rsidRPr="006124EA" w:rsidRDefault="00115AE4" w:rsidP="001028BC">
            <w:pPr>
              <w:jc w:val="center"/>
              <w:rPr>
                <w:sz w:val="20"/>
                <w:szCs w:val="20"/>
              </w:rPr>
            </w:pPr>
            <w:r w:rsidRPr="006124EA">
              <w:rPr>
                <w:bCs/>
                <w:sz w:val="20"/>
                <w:szCs w:val="20"/>
              </w:rPr>
              <w:t>4.32</w:t>
            </w:r>
          </w:p>
        </w:tc>
        <w:tc>
          <w:tcPr>
            <w:tcW w:w="236" w:type="dxa"/>
            <w:vAlign w:val="center"/>
          </w:tcPr>
          <w:p w14:paraId="1812EF7A" w14:textId="77777777" w:rsidR="00187BE8" w:rsidRPr="006124EA" w:rsidRDefault="00187BE8" w:rsidP="001028BC">
            <w:pPr>
              <w:jc w:val="center"/>
              <w:rPr>
                <w:sz w:val="20"/>
                <w:szCs w:val="20"/>
              </w:rPr>
            </w:pPr>
          </w:p>
        </w:tc>
        <w:tc>
          <w:tcPr>
            <w:tcW w:w="1924" w:type="dxa"/>
            <w:vAlign w:val="center"/>
          </w:tcPr>
          <w:p w14:paraId="2979E0B5" w14:textId="77777777" w:rsidR="00187BE8" w:rsidRPr="006124EA" w:rsidRDefault="00115AE4" w:rsidP="001028BC">
            <w:pPr>
              <w:jc w:val="center"/>
              <w:rPr>
                <w:sz w:val="20"/>
                <w:szCs w:val="20"/>
              </w:rPr>
            </w:pPr>
            <w:r w:rsidRPr="006124EA">
              <w:rPr>
                <w:sz w:val="20"/>
                <w:szCs w:val="20"/>
              </w:rPr>
              <w:t>Very Satisfied</w:t>
            </w:r>
          </w:p>
        </w:tc>
      </w:tr>
      <w:tr w:rsidR="00E27314" w14:paraId="21C87C68" w14:textId="77777777" w:rsidTr="001028BC">
        <w:trPr>
          <w:trHeight w:val="53"/>
        </w:trPr>
        <w:tc>
          <w:tcPr>
            <w:tcW w:w="1105" w:type="dxa"/>
            <w:shd w:val="clear" w:color="auto" w:fill="auto"/>
            <w:noWrap/>
            <w:vAlign w:val="center"/>
            <w:hideMark/>
          </w:tcPr>
          <w:p w14:paraId="0E1562EB" w14:textId="77777777" w:rsidR="00187BE8" w:rsidRPr="006124EA" w:rsidRDefault="00115AE4" w:rsidP="001028BC">
            <w:pPr>
              <w:jc w:val="center"/>
              <w:rPr>
                <w:bCs/>
                <w:sz w:val="20"/>
                <w:szCs w:val="20"/>
              </w:rPr>
            </w:pPr>
            <w:r w:rsidRPr="006124EA">
              <w:rPr>
                <w:bCs/>
                <w:sz w:val="20"/>
                <w:szCs w:val="20"/>
              </w:rPr>
              <w:lastRenderedPageBreak/>
              <w:t>9</w:t>
            </w:r>
          </w:p>
        </w:tc>
        <w:tc>
          <w:tcPr>
            <w:tcW w:w="690" w:type="dxa"/>
            <w:shd w:val="clear" w:color="auto" w:fill="auto"/>
            <w:noWrap/>
            <w:vAlign w:val="center"/>
            <w:hideMark/>
          </w:tcPr>
          <w:p w14:paraId="6580860B" w14:textId="77777777" w:rsidR="00187BE8" w:rsidRPr="006124EA" w:rsidRDefault="00115AE4" w:rsidP="001028BC">
            <w:pPr>
              <w:jc w:val="center"/>
              <w:rPr>
                <w:bCs/>
                <w:sz w:val="20"/>
                <w:szCs w:val="20"/>
              </w:rPr>
            </w:pPr>
            <w:r w:rsidRPr="006124EA">
              <w:rPr>
                <w:bCs/>
                <w:sz w:val="20"/>
                <w:szCs w:val="20"/>
              </w:rPr>
              <w:t>13</w:t>
            </w:r>
          </w:p>
        </w:tc>
        <w:tc>
          <w:tcPr>
            <w:tcW w:w="4230" w:type="dxa"/>
            <w:shd w:val="clear" w:color="auto" w:fill="auto"/>
            <w:vAlign w:val="center"/>
            <w:hideMark/>
          </w:tcPr>
          <w:p w14:paraId="0EA34870" w14:textId="77777777" w:rsidR="00187BE8" w:rsidRPr="006124EA" w:rsidRDefault="00115AE4" w:rsidP="001028BC">
            <w:pPr>
              <w:rPr>
                <w:sz w:val="20"/>
                <w:szCs w:val="20"/>
              </w:rPr>
            </w:pPr>
            <w:r w:rsidRPr="006124EA">
              <w:rPr>
                <w:sz w:val="20"/>
                <w:szCs w:val="20"/>
              </w:rPr>
              <w:t>Ability to contribute to the goal of the organisation/company</w:t>
            </w:r>
          </w:p>
        </w:tc>
        <w:tc>
          <w:tcPr>
            <w:tcW w:w="990" w:type="dxa"/>
            <w:vAlign w:val="center"/>
          </w:tcPr>
          <w:p w14:paraId="291EAE81" w14:textId="77777777" w:rsidR="00187BE8" w:rsidRPr="006124EA" w:rsidRDefault="00115AE4" w:rsidP="001028BC">
            <w:pPr>
              <w:jc w:val="center"/>
              <w:rPr>
                <w:sz w:val="20"/>
                <w:szCs w:val="20"/>
              </w:rPr>
            </w:pPr>
            <w:r w:rsidRPr="006124EA">
              <w:rPr>
                <w:bCs/>
                <w:sz w:val="20"/>
                <w:szCs w:val="20"/>
              </w:rPr>
              <w:t>4.34</w:t>
            </w:r>
          </w:p>
        </w:tc>
        <w:tc>
          <w:tcPr>
            <w:tcW w:w="236" w:type="dxa"/>
            <w:vAlign w:val="center"/>
          </w:tcPr>
          <w:p w14:paraId="19195F16" w14:textId="77777777" w:rsidR="00187BE8" w:rsidRPr="006124EA" w:rsidRDefault="00187BE8" w:rsidP="001028BC">
            <w:pPr>
              <w:jc w:val="center"/>
              <w:rPr>
                <w:sz w:val="20"/>
                <w:szCs w:val="20"/>
              </w:rPr>
            </w:pPr>
          </w:p>
        </w:tc>
        <w:tc>
          <w:tcPr>
            <w:tcW w:w="1924" w:type="dxa"/>
            <w:vAlign w:val="center"/>
          </w:tcPr>
          <w:p w14:paraId="7D6188C2" w14:textId="77777777" w:rsidR="00187BE8" w:rsidRPr="006124EA" w:rsidRDefault="00115AE4" w:rsidP="001028BC">
            <w:pPr>
              <w:jc w:val="center"/>
              <w:rPr>
                <w:sz w:val="20"/>
                <w:szCs w:val="20"/>
              </w:rPr>
            </w:pPr>
            <w:bookmarkStart w:id="9" w:name="OLE_LINK5"/>
            <w:bookmarkStart w:id="10" w:name="OLE_LINK6"/>
            <w:r w:rsidRPr="006124EA">
              <w:rPr>
                <w:sz w:val="20"/>
                <w:szCs w:val="20"/>
              </w:rPr>
              <w:t>Very Satisfied</w:t>
            </w:r>
            <w:bookmarkEnd w:id="9"/>
            <w:bookmarkEnd w:id="10"/>
          </w:p>
        </w:tc>
      </w:tr>
      <w:tr w:rsidR="00E27314" w14:paraId="66D2D92A" w14:textId="77777777" w:rsidTr="001028BC">
        <w:trPr>
          <w:trHeight w:val="53"/>
        </w:trPr>
        <w:tc>
          <w:tcPr>
            <w:tcW w:w="1105" w:type="dxa"/>
            <w:shd w:val="clear" w:color="auto" w:fill="auto"/>
            <w:noWrap/>
            <w:vAlign w:val="center"/>
            <w:hideMark/>
          </w:tcPr>
          <w:p w14:paraId="2359540F" w14:textId="77777777" w:rsidR="00187BE8" w:rsidRPr="006124EA" w:rsidRDefault="00115AE4" w:rsidP="001028BC">
            <w:pPr>
              <w:jc w:val="center"/>
              <w:rPr>
                <w:bCs/>
                <w:sz w:val="20"/>
                <w:szCs w:val="20"/>
              </w:rPr>
            </w:pPr>
            <w:r w:rsidRPr="006124EA">
              <w:rPr>
                <w:bCs/>
                <w:sz w:val="20"/>
                <w:szCs w:val="20"/>
              </w:rPr>
              <w:t>8</w:t>
            </w:r>
          </w:p>
        </w:tc>
        <w:tc>
          <w:tcPr>
            <w:tcW w:w="690" w:type="dxa"/>
            <w:shd w:val="clear" w:color="auto" w:fill="auto"/>
            <w:noWrap/>
            <w:vAlign w:val="center"/>
            <w:hideMark/>
          </w:tcPr>
          <w:p w14:paraId="34FA98B8" w14:textId="77777777" w:rsidR="00187BE8" w:rsidRPr="006124EA" w:rsidRDefault="00115AE4" w:rsidP="001028BC">
            <w:pPr>
              <w:jc w:val="center"/>
              <w:rPr>
                <w:bCs/>
                <w:sz w:val="20"/>
                <w:szCs w:val="20"/>
              </w:rPr>
            </w:pPr>
            <w:r w:rsidRPr="006124EA">
              <w:rPr>
                <w:bCs/>
                <w:sz w:val="20"/>
                <w:szCs w:val="20"/>
              </w:rPr>
              <w:t>14</w:t>
            </w:r>
          </w:p>
        </w:tc>
        <w:tc>
          <w:tcPr>
            <w:tcW w:w="4230" w:type="dxa"/>
            <w:shd w:val="clear" w:color="auto" w:fill="auto"/>
            <w:noWrap/>
            <w:vAlign w:val="center"/>
            <w:hideMark/>
          </w:tcPr>
          <w:p w14:paraId="0CC19972" w14:textId="77777777" w:rsidR="00187BE8" w:rsidRPr="006124EA" w:rsidRDefault="00115AE4" w:rsidP="001028BC">
            <w:pPr>
              <w:rPr>
                <w:sz w:val="20"/>
                <w:szCs w:val="20"/>
              </w:rPr>
            </w:pPr>
            <w:r w:rsidRPr="006124EA">
              <w:rPr>
                <w:sz w:val="20"/>
                <w:szCs w:val="20"/>
              </w:rPr>
              <w:t>Using technology and workplace equipment</w:t>
            </w:r>
          </w:p>
        </w:tc>
        <w:tc>
          <w:tcPr>
            <w:tcW w:w="990" w:type="dxa"/>
            <w:vAlign w:val="center"/>
          </w:tcPr>
          <w:p w14:paraId="7A2872A4" w14:textId="77777777" w:rsidR="00187BE8" w:rsidRPr="006124EA" w:rsidRDefault="00115AE4" w:rsidP="001028BC">
            <w:pPr>
              <w:jc w:val="center"/>
              <w:rPr>
                <w:sz w:val="20"/>
                <w:szCs w:val="20"/>
              </w:rPr>
            </w:pPr>
            <w:r w:rsidRPr="006124EA">
              <w:rPr>
                <w:bCs/>
                <w:sz w:val="20"/>
                <w:szCs w:val="20"/>
              </w:rPr>
              <w:t>4.26</w:t>
            </w:r>
          </w:p>
        </w:tc>
        <w:tc>
          <w:tcPr>
            <w:tcW w:w="236" w:type="dxa"/>
            <w:vAlign w:val="center"/>
          </w:tcPr>
          <w:p w14:paraId="7CC301AC" w14:textId="77777777" w:rsidR="00187BE8" w:rsidRPr="006124EA" w:rsidRDefault="00187BE8" w:rsidP="001028BC">
            <w:pPr>
              <w:jc w:val="center"/>
              <w:rPr>
                <w:sz w:val="20"/>
                <w:szCs w:val="20"/>
              </w:rPr>
            </w:pPr>
          </w:p>
        </w:tc>
        <w:tc>
          <w:tcPr>
            <w:tcW w:w="1924" w:type="dxa"/>
            <w:vAlign w:val="center"/>
          </w:tcPr>
          <w:p w14:paraId="60242CAD" w14:textId="77777777" w:rsidR="00187BE8" w:rsidRPr="006124EA" w:rsidRDefault="00115AE4" w:rsidP="001028BC">
            <w:pPr>
              <w:jc w:val="center"/>
              <w:rPr>
                <w:sz w:val="20"/>
                <w:szCs w:val="20"/>
              </w:rPr>
            </w:pPr>
            <w:r w:rsidRPr="006124EA">
              <w:rPr>
                <w:sz w:val="20"/>
                <w:szCs w:val="20"/>
              </w:rPr>
              <w:t>Very Satisfied</w:t>
            </w:r>
          </w:p>
        </w:tc>
      </w:tr>
      <w:tr w:rsidR="00E27314" w14:paraId="51AD1AC6" w14:textId="77777777" w:rsidTr="001028BC">
        <w:trPr>
          <w:trHeight w:val="53"/>
        </w:trPr>
        <w:tc>
          <w:tcPr>
            <w:tcW w:w="1105" w:type="dxa"/>
            <w:shd w:val="clear" w:color="auto" w:fill="auto"/>
            <w:noWrap/>
            <w:vAlign w:val="center"/>
            <w:hideMark/>
          </w:tcPr>
          <w:p w14:paraId="41E204D0" w14:textId="77777777" w:rsidR="00187BE8" w:rsidRPr="006124EA" w:rsidRDefault="00115AE4" w:rsidP="001028BC">
            <w:pPr>
              <w:jc w:val="center"/>
              <w:rPr>
                <w:bCs/>
                <w:sz w:val="20"/>
                <w:szCs w:val="20"/>
              </w:rPr>
            </w:pPr>
            <w:r w:rsidRPr="006124EA">
              <w:rPr>
                <w:bCs/>
                <w:sz w:val="20"/>
                <w:szCs w:val="20"/>
              </w:rPr>
              <w:t>7</w:t>
            </w:r>
          </w:p>
        </w:tc>
        <w:tc>
          <w:tcPr>
            <w:tcW w:w="690" w:type="dxa"/>
            <w:shd w:val="clear" w:color="auto" w:fill="auto"/>
            <w:noWrap/>
            <w:vAlign w:val="center"/>
            <w:hideMark/>
          </w:tcPr>
          <w:p w14:paraId="16DF7043" w14:textId="77777777" w:rsidR="00187BE8" w:rsidRPr="006124EA" w:rsidRDefault="00115AE4" w:rsidP="001028BC">
            <w:pPr>
              <w:jc w:val="center"/>
              <w:rPr>
                <w:bCs/>
                <w:sz w:val="20"/>
                <w:szCs w:val="20"/>
              </w:rPr>
            </w:pPr>
            <w:r w:rsidRPr="006124EA">
              <w:rPr>
                <w:bCs/>
                <w:sz w:val="20"/>
                <w:szCs w:val="20"/>
              </w:rPr>
              <w:t>15</w:t>
            </w:r>
          </w:p>
        </w:tc>
        <w:tc>
          <w:tcPr>
            <w:tcW w:w="4230" w:type="dxa"/>
            <w:shd w:val="clear" w:color="auto" w:fill="auto"/>
            <w:noWrap/>
            <w:vAlign w:val="center"/>
            <w:hideMark/>
          </w:tcPr>
          <w:p w14:paraId="14E285DF" w14:textId="77777777" w:rsidR="00187BE8" w:rsidRPr="006124EA" w:rsidRDefault="00115AE4" w:rsidP="001028BC">
            <w:pPr>
              <w:rPr>
                <w:sz w:val="20"/>
                <w:szCs w:val="20"/>
              </w:rPr>
            </w:pPr>
            <w:r w:rsidRPr="006124EA">
              <w:rPr>
                <w:sz w:val="20"/>
                <w:szCs w:val="20"/>
              </w:rPr>
              <w:t>Open to new ideas and learning new techniques</w:t>
            </w:r>
          </w:p>
        </w:tc>
        <w:tc>
          <w:tcPr>
            <w:tcW w:w="990" w:type="dxa"/>
            <w:vAlign w:val="center"/>
          </w:tcPr>
          <w:p w14:paraId="51367315" w14:textId="77777777" w:rsidR="00187BE8" w:rsidRPr="006124EA" w:rsidRDefault="00115AE4" w:rsidP="001028BC">
            <w:pPr>
              <w:jc w:val="center"/>
              <w:rPr>
                <w:sz w:val="20"/>
                <w:szCs w:val="20"/>
              </w:rPr>
            </w:pPr>
            <w:r w:rsidRPr="006124EA">
              <w:rPr>
                <w:bCs/>
                <w:sz w:val="20"/>
                <w:szCs w:val="20"/>
              </w:rPr>
              <w:t>4.42</w:t>
            </w:r>
          </w:p>
        </w:tc>
        <w:tc>
          <w:tcPr>
            <w:tcW w:w="236" w:type="dxa"/>
            <w:vAlign w:val="center"/>
          </w:tcPr>
          <w:p w14:paraId="30E9D9E0" w14:textId="77777777" w:rsidR="00187BE8" w:rsidRPr="006124EA" w:rsidRDefault="00187BE8" w:rsidP="001028BC">
            <w:pPr>
              <w:jc w:val="center"/>
              <w:rPr>
                <w:sz w:val="20"/>
                <w:szCs w:val="20"/>
              </w:rPr>
            </w:pPr>
          </w:p>
        </w:tc>
        <w:tc>
          <w:tcPr>
            <w:tcW w:w="1924" w:type="dxa"/>
            <w:vAlign w:val="center"/>
          </w:tcPr>
          <w:p w14:paraId="165839C6" w14:textId="77777777" w:rsidR="00187BE8" w:rsidRPr="006124EA" w:rsidRDefault="00115AE4" w:rsidP="001028BC">
            <w:pPr>
              <w:jc w:val="center"/>
              <w:rPr>
                <w:sz w:val="20"/>
                <w:szCs w:val="20"/>
              </w:rPr>
            </w:pPr>
            <w:r w:rsidRPr="006124EA">
              <w:rPr>
                <w:sz w:val="20"/>
                <w:szCs w:val="20"/>
              </w:rPr>
              <w:t>Very Satisfied</w:t>
            </w:r>
          </w:p>
        </w:tc>
      </w:tr>
      <w:tr w:rsidR="00E27314" w14:paraId="2871DEEC" w14:textId="77777777" w:rsidTr="001028BC">
        <w:trPr>
          <w:trHeight w:val="62"/>
        </w:trPr>
        <w:tc>
          <w:tcPr>
            <w:tcW w:w="1105" w:type="dxa"/>
            <w:shd w:val="clear" w:color="auto" w:fill="auto"/>
            <w:noWrap/>
            <w:vAlign w:val="center"/>
            <w:hideMark/>
          </w:tcPr>
          <w:p w14:paraId="78E90075" w14:textId="77777777" w:rsidR="00187BE8" w:rsidRPr="006124EA" w:rsidRDefault="00115AE4" w:rsidP="001028BC">
            <w:pPr>
              <w:jc w:val="center"/>
              <w:rPr>
                <w:bCs/>
                <w:sz w:val="20"/>
                <w:szCs w:val="20"/>
              </w:rPr>
            </w:pPr>
            <w:r w:rsidRPr="006124EA">
              <w:rPr>
                <w:bCs/>
                <w:sz w:val="20"/>
                <w:szCs w:val="20"/>
              </w:rPr>
              <w:t>6</w:t>
            </w:r>
          </w:p>
        </w:tc>
        <w:tc>
          <w:tcPr>
            <w:tcW w:w="690" w:type="dxa"/>
            <w:shd w:val="clear" w:color="auto" w:fill="auto"/>
            <w:noWrap/>
            <w:vAlign w:val="center"/>
            <w:hideMark/>
          </w:tcPr>
          <w:p w14:paraId="1DC3833D" w14:textId="77777777" w:rsidR="00187BE8" w:rsidRPr="006124EA" w:rsidRDefault="00115AE4" w:rsidP="001028BC">
            <w:pPr>
              <w:jc w:val="center"/>
              <w:rPr>
                <w:bCs/>
                <w:sz w:val="20"/>
                <w:szCs w:val="20"/>
              </w:rPr>
            </w:pPr>
            <w:r w:rsidRPr="006124EA">
              <w:rPr>
                <w:bCs/>
                <w:sz w:val="20"/>
                <w:szCs w:val="20"/>
              </w:rPr>
              <w:t>16</w:t>
            </w:r>
          </w:p>
        </w:tc>
        <w:tc>
          <w:tcPr>
            <w:tcW w:w="4230" w:type="dxa"/>
            <w:shd w:val="clear" w:color="auto" w:fill="auto"/>
            <w:vAlign w:val="center"/>
            <w:hideMark/>
          </w:tcPr>
          <w:p w14:paraId="708E8304" w14:textId="77777777" w:rsidR="00187BE8" w:rsidRPr="006124EA" w:rsidRDefault="00115AE4" w:rsidP="001028BC">
            <w:pPr>
              <w:rPr>
                <w:sz w:val="20"/>
                <w:szCs w:val="20"/>
              </w:rPr>
            </w:pPr>
            <w:r w:rsidRPr="006124EA">
              <w:rPr>
                <w:sz w:val="20"/>
                <w:szCs w:val="20"/>
              </w:rPr>
              <w:t>Self-motivated and taking on the appropriate level of responsibility</w:t>
            </w:r>
          </w:p>
        </w:tc>
        <w:tc>
          <w:tcPr>
            <w:tcW w:w="990" w:type="dxa"/>
            <w:vAlign w:val="center"/>
          </w:tcPr>
          <w:p w14:paraId="264511B6" w14:textId="77777777" w:rsidR="00187BE8" w:rsidRPr="006124EA" w:rsidRDefault="00115AE4" w:rsidP="001028BC">
            <w:pPr>
              <w:jc w:val="center"/>
              <w:rPr>
                <w:sz w:val="20"/>
                <w:szCs w:val="20"/>
              </w:rPr>
            </w:pPr>
            <w:r w:rsidRPr="006124EA">
              <w:rPr>
                <w:bCs/>
                <w:sz w:val="20"/>
                <w:szCs w:val="20"/>
              </w:rPr>
              <w:t>4.30</w:t>
            </w:r>
          </w:p>
        </w:tc>
        <w:tc>
          <w:tcPr>
            <w:tcW w:w="236" w:type="dxa"/>
            <w:vAlign w:val="center"/>
          </w:tcPr>
          <w:p w14:paraId="42C54444" w14:textId="77777777" w:rsidR="00187BE8" w:rsidRPr="006124EA" w:rsidRDefault="00187BE8" w:rsidP="001028BC">
            <w:pPr>
              <w:jc w:val="center"/>
              <w:rPr>
                <w:sz w:val="20"/>
                <w:szCs w:val="20"/>
              </w:rPr>
            </w:pPr>
          </w:p>
        </w:tc>
        <w:tc>
          <w:tcPr>
            <w:tcW w:w="1924" w:type="dxa"/>
            <w:vAlign w:val="center"/>
          </w:tcPr>
          <w:p w14:paraId="24D8B3AE" w14:textId="77777777" w:rsidR="00187BE8" w:rsidRPr="006124EA" w:rsidRDefault="00115AE4" w:rsidP="001028BC">
            <w:pPr>
              <w:jc w:val="center"/>
              <w:rPr>
                <w:sz w:val="20"/>
                <w:szCs w:val="20"/>
              </w:rPr>
            </w:pPr>
            <w:r w:rsidRPr="006124EA">
              <w:rPr>
                <w:sz w:val="20"/>
                <w:szCs w:val="20"/>
              </w:rPr>
              <w:t>Very Satisfied</w:t>
            </w:r>
          </w:p>
        </w:tc>
      </w:tr>
      <w:tr w:rsidR="00E27314" w14:paraId="41D4B93B" w14:textId="77777777" w:rsidTr="001028BC">
        <w:trPr>
          <w:trHeight w:val="53"/>
        </w:trPr>
        <w:tc>
          <w:tcPr>
            <w:tcW w:w="1105" w:type="dxa"/>
            <w:shd w:val="clear" w:color="auto" w:fill="auto"/>
            <w:noWrap/>
            <w:vAlign w:val="center"/>
            <w:hideMark/>
          </w:tcPr>
          <w:p w14:paraId="3381CCDE" w14:textId="77777777" w:rsidR="00187BE8" w:rsidRPr="006124EA" w:rsidRDefault="00115AE4" w:rsidP="001028BC">
            <w:pPr>
              <w:jc w:val="center"/>
              <w:rPr>
                <w:bCs/>
                <w:sz w:val="20"/>
                <w:szCs w:val="20"/>
              </w:rPr>
            </w:pPr>
            <w:r w:rsidRPr="006124EA">
              <w:rPr>
                <w:bCs/>
                <w:sz w:val="20"/>
                <w:szCs w:val="20"/>
              </w:rPr>
              <w:t>5</w:t>
            </w:r>
          </w:p>
        </w:tc>
        <w:tc>
          <w:tcPr>
            <w:tcW w:w="690" w:type="dxa"/>
            <w:shd w:val="clear" w:color="auto" w:fill="auto"/>
            <w:noWrap/>
            <w:vAlign w:val="center"/>
            <w:hideMark/>
          </w:tcPr>
          <w:p w14:paraId="159D1EEB" w14:textId="77777777" w:rsidR="00187BE8" w:rsidRPr="006124EA" w:rsidRDefault="00115AE4" w:rsidP="001028BC">
            <w:pPr>
              <w:jc w:val="center"/>
              <w:rPr>
                <w:bCs/>
                <w:sz w:val="20"/>
                <w:szCs w:val="20"/>
              </w:rPr>
            </w:pPr>
            <w:r w:rsidRPr="006124EA">
              <w:rPr>
                <w:bCs/>
                <w:sz w:val="20"/>
                <w:szCs w:val="20"/>
              </w:rPr>
              <w:t>17</w:t>
            </w:r>
          </w:p>
        </w:tc>
        <w:tc>
          <w:tcPr>
            <w:tcW w:w="4230" w:type="dxa"/>
            <w:shd w:val="clear" w:color="auto" w:fill="auto"/>
            <w:noWrap/>
            <w:vAlign w:val="center"/>
            <w:hideMark/>
          </w:tcPr>
          <w:p w14:paraId="47B7CEAC" w14:textId="77777777" w:rsidR="00187BE8" w:rsidRPr="006124EA" w:rsidRDefault="00115AE4" w:rsidP="001028BC">
            <w:pPr>
              <w:rPr>
                <w:sz w:val="20"/>
                <w:szCs w:val="20"/>
              </w:rPr>
            </w:pPr>
            <w:r w:rsidRPr="006124EA">
              <w:rPr>
                <w:sz w:val="20"/>
                <w:szCs w:val="20"/>
              </w:rPr>
              <w:t>Planning and organisation skills</w:t>
            </w:r>
          </w:p>
        </w:tc>
        <w:tc>
          <w:tcPr>
            <w:tcW w:w="990" w:type="dxa"/>
            <w:vAlign w:val="center"/>
          </w:tcPr>
          <w:p w14:paraId="71808A40" w14:textId="77777777" w:rsidR="00187BE8" w:rsidRPr="006124EA" w:rsidRDefault="00115AE4" w:rsidP="001028BC">
            <w:pPr>
              <w:jc w:val="center"/>
              <w:rPr>
                <w:sz w:val="20"/>
                <w:szCs w:val="20"/>
              </w:rPr>
            </w:pPr>
            <w:r w:rsidRPr="006124EA">
              <w:rPr>
                <w:bCs/>
                <w:sz w:val="20"/>
                <w:szCs w:val="20"/>
              </w:rPr>
              <w:t>4.34</w:t>
            </w:r>
          </w:p>
        </w:tc>
        <w:tc>
          <w:tcPr>
            <w:tcW w:w="236" w:type="dxa"/>
            <w:vAlign w:val="center"/>
          </w:tcPr>
          <w:p w14:paraId="6B44BD6C" w14:textId="77777777" w:rsidR="00187BE8" w:rsidRPr="006124EA" w:rsidRDefault="00187BE8" w:rsidP="001028BC">
            <w:pPr>
              <w:jc w:val="center"/>
              <w:rPr>
                <w:sz w:val="20"/>
                <w:szCs w:val="20"/>
              </w:rPr>
            </w:pPr>
          </w:p>
        </w:tc>
        <w:tc>
          <w:tcPr>
            <w:tcW w:w="1924" w:type="dxa"/>
            <w:vAlign w:val="center"/>
          </w:tcPr>
          <w:p w14:paraId="4723C1F5" w14:textId="77777777" w:rsidR="00187BE8" w:rsidRPr="006124EA" w:rsidRDefault="00115AE4" w:rsidP="001028BC">
            <w:pPr>
              <w:jc w:val="center"/>
              <w:rPr>
                <w:sz w:val="20"/>
                <w:szCs w:val="20"/>
              </w:rPr>
            </w:pPr>
            <w:r w:rsidRPr="006124EA">
              <w:rPr>
                <w:sz w:val="20"/>
                <w:szCs w:val="20"/>
              </w:rPr>
              <w:t>Very Satisfied</w:t>
            </w:r>
          </w:p>
        </w:tc>
      </w:tr>
      <w:tr w:rsidR="00E27314" w14:paraId="7756C482" w14:textId="77777777" w:rsidTr="001028BC">
        <w:trPr>
          <w:trHeight w:val="53"/>
        </w:trPr>
        <w:tc>
          <w:tcPr>
            <w:tcW w:w="1105" w:type="dxa"/>
            <w:shd w:val="clear" w:color="auto" w:fill="B3E5A1" w:themeFill="accent6" w:themeFillTint="66"/>
            <w:noWrap/>
            <w:vAlign w:val="center"/>
            <w:hideMark/>
          </w:tcPr>
          <w:p w14:paraId="18D2F57C" w14:textId="77777777" w:rsidR="00187BE8" w:rsidRPr="006124EA" w:rsidRDefault="00115AE4" w:rsidP="001028BC">
            <w:pPr>
              <w:jc w:val="center"/>
              <w:rPr>
                <w:bCs/>
                <w:sz w:val="20"/>
                <w:szCs w:val="20"/>
              </w:rPr>
            </w:pPr>
            <w:r w:rsidRPr="006124EA">
              <w:rPr>
                <w:bCs/>
                <w:sz w:val="20"/>
                <w:szCs w:val="20"/>
              </w:rPr>
              <w:t>4</w:t>
            </w:r>
          </w:p>
        </w:tc>
        <w:tc>
          <w:tcPr>
            <w:tcW w:w="690" w:type="dxa"/>
            <w:shd w:val="clear" w:color="auto" w:fill="B3E5A1" w:themeFill="accent6" w:themeFillTint="66"/>
            <w:noWrap/>
            <w:vAlign w:val="center"/>
            <w:hideMark/>
          </w:tcPr>
          <w:p w14:paraId="702062D9" w14:textId="77777777" w:rsidR="00187BE8" w:rsidRPr="006124EA" w:rsidRDefault="00115AE4" w:rsidP="001028BC">
            <w:pPr>
              <w:jc w:val="center"/>
              <w:rPr>
                <w:bCs/>
                <w:sz w:val="20"/>
                <w:szCs w:val="20"/>
              </w:rPr>
            </w:pPr>
            <w:r w:rsidRPr="006124EA">
              <w:rPr>
                <w:bCs/>
                <w:sz w:val="20"/>
                <w:szCs w:val="20"/>
              </w:rPr>
              <w:t>18</w:t>
            </w:r>
          </w:p>
        </w:tc>
        <w:tc>
          <w:tcPr>
            <w:tcW w:w="4230" w:type="dxa"/>
            <w:shd w:val="clear" w:color="auto" w:fill="B3E5A1" w:themeFill="accent6" w:themeFillTint="66"/>
            <w:vAlign w:val="center"/>
            <w:hideMark/>
          </w:tcPr>
          <w:p w14:paraId="257CFFA4" w14:textId="77777777" w:rsidR="00187BE8" w:rsidRPr="006124EA" w:rsidRDefault="00115AE4" w:rsidP="001028BC">
            <w:pPr>
              <w:rPr>
                <w:sz w:val="20"/>
                <w:szCs w:val="20"/>
              </w:rPr>
            </w:pPr>
            <w:r w:rsidRPr="006124EA">
              <w:rPr>
                <w:sz w:val="20"/>
                <w:szCs w:val="20"/>
              </w:rPr>
              <w:t>Creative in response to workplace challenges</w:t>
            </w:r>
          </w:p>
        </w:tc>
        <w:tc>
          <w:tcPr>
            <w:tcW w:w="990" w:type="dxa"/>
            <w:shd w:val="clear" w:color="auto" w:fill="B3E5A1" w:themeFill="accent6" w:themeFillTint="66"/>
            <w:vAlign w:val="center"/>
          </w:tcPr>
          <w:p w14:paraId="47680421" w14:textId="77777777" w:rsidR="00187BE8" w:rsidRPr="006124EA" w:rsidRDefault="00115AE4" w:rsidP="001028BC">
            <w:pPr>
              <w:jc w:val="center"/>
              <w:rPr>
                <w:sz w:val="20"/>
                <w:szCs w:val="20"/>
              </w:rPr>
            </w:pPr>
            <w:r w:rsidRPr="006124EA">
              <w:rPr>
                <w:bCs/>
                <w:sz w:val="20"/>
                <w:szCs w:val="20"/>
              </w:rPr>
              <w:t>4.30</w:t>
            </w:r>
          </w:p>
        </w:tc>
        <w:tc>
          <w:tcPr>
            <w:tcW w:w="236" w:type="dxa"/>
            <w:shd w:val="clear" w:color="auto" w:fill="B3E5A1" w:themeFill="accent6" w:themeFillTint="66"/>
            <w:vAlign w:val="center"/>
          </w:tcPr>
          <w:p w14:paraId="7C733FC0" w14:textId="77777777" w:rsidR="00187BE8" w:rsidRPr="006124EA" w:rsidRDefault="00187BE8" w:rsidP="001028BC">
            <w:pPr>
              <w:jc w:val="center"/>
              <w:rPr>
                <w:sz w:val="20"/>
                <w:szCs w:val="20"/>
              </w:rPr>
            </w:pPr>
          </w:p>
        </w:tc>
        <w:tc>
          <w:tcPr>
            <w:tcW w:w="1924" w:type="dxa"/>
            <w:shd w:val="clear" w:color="auto" w:fill="B3E5A1" w:themeFill="accent6" w:themeFillTint="66"/>
            <w:vAlign w:val="center"/>
          </w:tcPr>
          <w:p w14:paraId="6C6199D0" w14:textId="77777777" w:rsidR="00187BE8" w:rsidRPr="006124EA" w:rsidRDefault="00115AE4" w:rsidP="001028BC">
            <w:pPr>
              <w:jc w:val="center"/>
              <w:rPr>
                <w:sz w:val="20"/>
                <w:szCs w:val="20"/>
              </w:rPr>
            </w:pPr>
            <w:r w:rsidRPr="006124EA">
              <w:rPr>
                <w:sz w:val="20"/>
                <w:szCs w:val="20"/>
              </w:rPr>
              <w:t>Very Satisfied</w:t>
            </w:r>
          </w:p>
        </w:tc>
      </w:tr>
      <w:tr w:rsidR="00E27314" w14:paraId="1C1542B4" w14:textId="77777777" w:rsidTr="001028BC">
        <w:trPr>
          <w:trHeight w:val="53"/>
        </w:trPr>
        <w:tc>
          <w:tcPr>
            <w:tcW w:w="1105" w:type="dxa"/>
            <w:shd w:val="clear" w:color="auto" w:fill="B3E5A1" w:themeFill="accent6" w:themeFillTint="66"/>
            <w:noWrap/>
            <w:vAlign w:val="center"/>
            <w:hideMark/>
          </w:tcPr>
          <w:p w14:paraId="56BDAA7C" w14:textId="77777777" w:rsidR="00187BE8" w:rsidRPr="006124EA" w:rsidRDefault="00115AE4" w:rsidP="001028BC">
            <w:pPr>
              <w:jc w:val="center"/>
              <w:rPr>
                <w:bCs/>
                <w:sz w:val="20"/>
                <w:szCs w:val="20"/>
              </w:rPr>
            </w:pPr>
            <w:r w:rsidRPr="006124EA">
              <w:rPr>
                <w:bCs/>
                <w:sz w:val="20"/>
                <w:szCs w:val="20"/>
              </w:rPr>
              <w:t>3</w:t>
            </w:r>
          </w:p>
        </w:tc>
        <w:tc>
          <w:tcPr>
            <w:tcW w:w="690" w:type="dxa"/>
            <w:shd w:val="clear" w:color="auto" w:fill="B3E5A1" w:themeFill="accent6" w:themeFillTint="66"/>
            <w:noWrap/>
            <w:vAlign w:val="center"/>
            <w:hideMark/>
          </w:tcPr>
          <w:p w14:paraId="4542293E" w14:textId="77777777" w:rsidR="00187BE8" w:rsidRPr="006124EA" w:rsidRDefault="00115AE4" w:rsidP="001028BC">
            <w:pPr>
              <w:jc w:val="center"/>
              <w:rPr>
                <w:bCs/>
                <w:sz w:val="20"/>
                <w:szCs w:val="20"/>
              </w:rPr>
            </w:pPr>
            <w:r w:rsidRPr="006124EA">
              <w:rPr>
                <w:bCs/>
                <w:sz w:val="20"/>
                <w:szCs w:val="20"/>
              </w:rPr>
              <w:t>19</w:t>
            </w:r>
          </w:p>
        </w:tc>
        <w:tc>
          <w:tcPr>
            <w:tcW w:w="4230" w:type="dxa"/>
            <w:shd w:val="clear" w:color="auto" w:fill="B3E5A1" w:themeFill="accent6" w:themeFillTint="66"/>
            <w:vAlign w:val="center"/>
            <w:hideMark/>
          </w:tcPr>
          <w:p w14:paraId="16351355" w14:textId="77777777" w:rsidR="00187BE8" w:rsidRPr="006124EA" w:rsidRDefault="00115AE4" w:rsidP="001028BC">
            <w:pPr>
              <w:rPr>
                <w:sz w:val="20"/>
                <w:szCs w:val="20"/>
              </w:rPr>
            </w:pPr>
            <w:r w:rsidRPr="006124EA">
              <w:rPr>
                <w:sz w:val="20"/>
                <w:szCs w:val="20"/>
              </w:rPr>
              <w:t>Working as part of a team</w:t>
            </w:r>
          </w:p>
        </w:tc>
        <w:tc>
          <w:tcPr>
            <w:tcW w:w="990" w:type="dxa"/>
            <w:shd w:val="clear" w:color="auto" w:fill="B3E5A1" w:themeFill="accent6" w:themeFillTint="66"/>
            <w:vAlign w:val="center"/>
          </w:tcPr>
          <w:p w14:paraId="0D335543" w14:textId="77777777" w:rsidR="00187BE8" w:rsidRPr="006124EA" w:rsidRDefault="00115AE4" w:rsidP="001028BC">
            <w:pPr>
              <w:jc w:val="center"/>
              <w:rPr>
                <w:sz w:val="20"/>
                <w:szCs w:val="20"/>
              </w:rPr>
            </w:pPr>
            <w:r w:rsidRPr="006124EA">
              <w:rPr>
                <w:bCs/>
                <w:sz w:val="20"/>
                <w:szCs w:val="20"/>
              </w:rPr>
              <w:t>4.48</w:t>
            </w:r>
          </w:p>
        </w:tc>
        <w:tc>
          <w:tcPr>
            <w:tcW w:w="236" w:type="dxa"/>
            <w:shd w:val="clear" w:color="auto" w:fill="B3E5A1" w:themeFill="accent6" w:themeFillTint="66"/>
            <w:vAlign w:val="center"/>
          </w:tcPr>
          <w:p w14:paraId="055A935B" w14:textId="77777777" w:rsidR="00187BE8" w:rsidRPr="006124EA" w:rsidRDefault="00187BE8" w:rsidP="001028BC">
            <w:pPr>
              <w:jc w:val="center"/>
              <w:rPr>
                <w:sz w:val="20"/>
                <w:szCs w:val="20"/>
              </w:rPr>
            </w:pPr>
          </w:p>
        </w:tc>
        <w:tc>
          <w:tcPr>
            <w:tcW w:w="1924" w:type="dxa"/>
            <w:shd w:val="clear" w:color="auto" w:fill="B3E5A1" w:themeFill="accent6" w:themeFillTint="66"/>
            <w:vAlign w:val="center"/>
          </w:tcPr>
          <w:p w14:paraId="7ED3BD62" w14:textId="77777777" w:rsidR="00187BE8" w:rsidRPr="006124EA" w:rsidRDefault="00115AE4" w:rsidP="001028BC">
            <w:pPr>
              <w:jc w:val="center"/>
              <w:rPr>
                <w:sz w:val="20"/>
                <w:szCs w:val="20"/>
              </w:rPr>
            </w:pPr>
            <w:r w:rsidRPr="006124EA">
              <w:rPr>
                <w:sz w:val="20"/>
                <w:szCs w:val="20"/>
              </w:rPr>
              <w:t>Very Satisfied</w:t>
            </w:r>
          </w:p>
        </w:tc>
      </w:tr>
      <w:tr w:rsidR="00E27314" w14:paraId="314972BA" w14:textId="77777777" w:rsidTr="001028BC">
        <w:trPr>
          <w:trHeight w:val="179"/>
        </w:trPr>
        <w:tc>
          <w:tcPr>
            <w:tcW w:w="1105" w:type="dxa"/>
            <w:shd w:val="clear" w:color="auto" w:fill="B3E5A1" w:themeFill="accent6" w:themeFillTint="66"/>
            <w:noWrap/>
            <w:vAlign w:val="center"/>
            <w:hideMark/>
          </w:tcPr>
          <w:p w14:paraId="76ACAEA8" w14:textId="77777777" w:rsidR="00187BE8" w:rsidRPr="006124EA" w:rsidRDefault="00115AE4" w:rsidP="001028BC">
            <w:pPr>
              <w:jc w:val="center"/>
              <w:rPr>
                <w:bCs/>
                <w:sz w:val="20"/>
                <w:szCs w:val="20"/>
              </w:rPr>
            </w:pPr>
            <w:r w:rsidRPr="006124EA">
              <w:rPr>
                <w:bCs/>
                <w:sz w:val="20"/>
                <w:szCs w:val="20"/>
              </w:rPr>
              <w:t>2</w:t>
            </w:r>
          </w:p>
        </w:tc>
        <w:tc>
          <w:tcPr>
            <w:tcW w:w="690" w:type="dxa"/>
            <w:shd w:val="clear" w:color="auto" w:fill="B3E5A1" w:themeFill="accent6" w:themeFillTint="66"/>
            <w:noWrap/>
            <w:vAlign w:val="center"/>
            <w:hideMark/>
          </w:tcPr>
          <w:p w14:paraId="59B556DF" w14:textId="77777777" w:rsidR="00187BE8" w:rsidRPr="006124EA" w:rsidRDefault="00115AE4" w:rsidP="001028BC">
            <w:pPr>
              <w:jc w:val="center"/>
              <w:rPr>
                <w:bCs/>
                <w:sz w:val="20"/>
                <w:szCs w:val="20"/>
              </w:rPr>
            </w:pPr>
            <w:r w:rsidRPr="006124EA">
              <w:rPr>
                <w:bCs/>
                <w:sz w:val="20"/>
                <w:szCs w:val="20"/>
              </w:rPr>
              <w:t>20</w:t>
            </w:r>
          </w:p>
        </w:tc>
        <w:tc>
          <w:tcPr>
            <w:tcW w:w="4230" w:type="dxa"/>
            <w:shd w:val="clear" w:color="auto" w:fill="B3E5A1" w:themeFill="accent6" w:themeFillTint="66"/>
            <w:noWrap/>
            <w:vAlign w:val="center"/>
            <w:hideMark/>
          </w:tcPr>
          <w:p w14:paraId="1CD27BF6" w14:textId="77777777" w:rsidR="00187BE8" w:rsidRPr="006124EA" w:rsidRDefault="00115AE4" w:rsidP="001028BC">
            <w:pPr>
              <w:rPr>
                <w:sz w:val="20"/>
                <w:szCs w:val="20"/>
              </w:rPr>
            </w:pPr>
            <w:r w:rsidRPr="006124EA">
              <w:rPr>
                <w:sz w:val="20"/>
                <w:szCs w:val="20"/>
              </w:rPr>
              <w:t>Developing practical solutions to workplace problems</w:t>
            </w:r>
          </w:p>
        </w:tc>
        <w:tc>
          <w:tcPr>
            <w:tcW w:w="990" w:type="dxa"/>
            <w:shd w:val="clear" w:color="auto" w:fill="B3E5A1" w:themeFill="accent6" w:themeFillTint="66"/>
            <w:vAlign w:val="center"/>
          </w:tcPr>
          <w:p w14:paraId="51EA42C4" w14:textId="77777777" w:rsidR="00187BE8" w:rsidRPr="006124EA" w:rsidRDefault="00115AE4" w:rsidP="001028BC">
            <w:pPr>
              <w:jc w:val="center"/>
              <w:rPr>
                <w:sz w:val="20"/>
                <w:szCs w:val="20"/>
              </w:rPr>
            </w:pPr>
            <w:r w:rsidRPr="006124EA">
              <w:rPr>
                <w:bCs/>
                <w:sz w:val="20"/>
                <w:szCs w:val="20"/>
              </w:rPr>
              <w:t>4.42</w:t>
            </w:r>
          </w:p>
        </w:tc>
        <w:tc>
          <w:tcPr>
            <w:tcW w:w="236" w:type="dxa"/>
            <w:shd w:val="clear" w:color="auto" w:fill="B3E5A1" w:themeFill="accent6" w:themeFillTint="66"/>
            <w:vAlign w:val="center"/>
          </w:tcPr>
          <w:p w14:paraId="23102E19" w14:textId="77777777" w:rsidR="00187BE8" w:rsidRPr="006124EA" w:rsidRDefault="00187BE8" w:rsidP="001028BC">
            <w:pPr>
              <w:jc w:val="center"/>
              <w:rPr>
                <w:sz w:val="20"/>
                <w:szCs w:val="20"/>
              </w:rPr>
            </w:pPr>
          </w:p>
        </w:tc>
        <w:tc>
          <w:tcPr>
            <w:tcW w:w="1924" w:type="dxa"/>
            <w:shd w:val="clear" w:color="auto" w:fill="B3E5A1" w:themeFill="accent6" w:themeFillTint="66"/>
            <w:vAlign w:val="center"/>
          </w:tcPr>
          <w:p w14:paraId="3EC54734" w14:textId="77777777" w:rsidR="00187BE8" w:rsidRPr="006124EA" w:rsidRDefault="00115AE4" w:rsidP="001028BC">
            <w:pPr>
              <w:jc w:val="center"/>
              <w:rPr>
                <w:sz w:val="20"/>
                <w:szCs w:val="20"/>
              </w:rPr>
            </w:pPr>
            <w:r w:rsidRPr="006124EA">
              <w:rPr>
                <w:sz w:val="20"/>
                <w:szCs w:val="20"/>
              </w:rPr>
              <w:t>Very Satisfied</w:t>
            </w:r>
          </w:p>
        </w:tc>
      </w:tr>
      <w:tr w:rsidR="00E27314" w14:paraId="287A2D63" w14:textId="77777777" w:rsidTr="001028BC">
        <w:trPr>
          <w:trHeight w:val="251"/>
        </w:trPr>
        <w:tc>
          <w:tcPr>
            <w:tcW w:w="6025" w:type="dxa"/>
            <w:gridSpan w:val="3"/>
            <w:tcBorders>
              <w:bottom w:val="single" w:sz="8" w:space="0" w:color="000000"/>
            </w:tcBorders>
            <w:shd w:val="clear" w:color="auto" w:fill="FAE2D5" w:themeFill="accent2" w:themeFillTint="33"/>
            <w:noWrap/>
            <w:vAlign w:val="center"/>
            <w:hideMark/>
          </w:tcPr>
          <w:p w14:paraId="69C3256E" w14:textId="77777777" w:rsidR="00187BE8" w:rsidRPr="006124EA" w:rsidRDefault="00115AE4" w:rsidP="001028BC">
            <w:pPr>
              <w:jc w:val="center"/>
              <w:rPr>
                <w:sz w:val="20"/>
                <w:szCs w:val="20"/>
              </w:rPr>
            </w:pPr>
            <w:r w:rsidRPr="006124EA">
              <w:rPr>
                <w:b/>
                <w:bCs/>
                <w:sz w:val="20"/>
                <w:szCs w:val="20"/>
              </w:rPr>
              <w:t>Ave</w:t>
            </w:r>
          </w:p>
        </w:tc>
        <w:tc>
          <w:tcPr>
            <w:tcW w:w="990" w:type="dxa"/>
            <w:tcBorders>
              <w:bottom w:val="single" w:sz="8" w:space="0" w:color="000000"/>
            </w:tcBorders>
            <w:shd w:val="clear" w:color="auto" w:fill="FAE2D5" w:themeFill="accent2" w:themeFillTint="33"/>
            <w:vAlign w:val="center"/>
          </w:tcPr>
          <w:p w14:paraId="7E7FE152" w14:textId="77777777" w:rsidR="00187BE8" w:rsidRPr="006124EA" w:rsidRDefault="00115AE4" w:rsidP="001028BC">
            <w:pPr>
              <w:jc w:val="center"/>
              <w:rPr>
                <w:sz w:val="20"/>
                <w:szCs w:val="20"/>
              </w:rPr>
            </w:pPr>
            <w:r w:rsidRPr="006124EA">
              <w:rPr>
                <w:b/>
                <w:bCs/>
                <w:sz w:val="20"/>
                <w:szCs w:val="20"/>
              </w:rPr>
              <w:t>4.376</w:t>
            </w:r>
          </w:p>
        </w:tc>
        <w:tc>
          <w:tcPr>
            <w:tcW w:w="236" w:type="dxa"/>
            <w:tcBorders>
              <w:bottom w:val="single" w:sz="8" w:space="0" w:color="000000"/>
            </w:tcBorders>
            <w:shd w:val="clear" w:color="auto" w:fill="FAE2D5" w:themeFill="accent2" w:themeFillTint="33"/>
            <w:vAlign w:val="center"/>
          </w:tcPr>
          <w:p w14:paraId="0AF40A5E" w14:textId="77777777" w:rsidR="00187BE8" w:rsidRPr="006124EA" w:rsidRDefault="00187BE8" w:rsidP="001028BC">
            <w:pPr>
              <w:jc w:val="center"/>
              <w:rPr>
                <w:sz w:val="20"/>
                <w:szCs w:val="20"/>
              </w:rPr>
            </w:pPr>
          </w:p>
        </w:tc>
        <w:tc>
          <w:tcPr>
            <w:tcW w:w="1924" w:type="dxa"/>
            <w:tcBorders>
              <w:bottom w:val="single" w:sz="8" w:space="0" w:color="000000"/>
            </w:tcBorders>
            <w:shd w:val="clear" w:color="auto" w:fill="FAE2D5" w:themeFill="accent2" w:themeFillTint="33"/>
            <w:vAlign w:val="center"/>
          </w:tcPr>
          <w:p w14:paraId="4F3E6A20" w14:textId="77777777" w:rsidR="00187BE8" w:rsidRPr="006124EA" w:rsidRDefault="00115AE4" w:rsidP="001028BC">
            <w:pPr>
              <w:jc w:val="center"/>
              <w:rPr>
                <w:sz w:val="20"/>
                <w:szCs w:val="20"/>
              </w:rPr>
            </w:pPr>
            <w:r w:rsidRPr="006124EA">
              <w:rPr>
                <w:sz w:val="20"/>
                <w:szCs w:val="20"/>
              </w:rPr>
              <w:t>Very Satisfied</w:t>
            </w:r>
          </w:p>
        </w:tc>
      </w:tr>
    </w:tbl>
    <w:p w14:paraId="722BE7AF" w14:textId="77777777" w:rsidR="00187BE8" w:rsidRPr="00EC63AA" w:rsidRDefault="00187BE8" w:rsidP="00187BE8">
      <w:pPr>
        <w:jc w:val="both"/>
      </w:pPr>
    </w:p>
    <w:p w14:paraId="196411AC" w14:textId="77777777" w:rsidR="00187BE8" w:rsidRPr="00EC63AA" w:rsidRDefault="00115AE4" w:rsidP="00187BE8">
      <w:pPr>
        <w:jc w:val="both"/>
      </w:pPr>
      <w:r w:rsidRPr="00EC63AA">
        <w:t>Table 5 shows the top three and the lowest three mean ratings in the overall graduate traits: general communication (4.68), promoting global competitiveness (4.38), and considering inclusivity despite diversity (4.38). These responses from the employers conform with Brown and Luzmore’s (2023) findings in Kubátová, Müller, Kosina, Kročil, and Slavíčková (2025), which identified over 40 soft skills that were considered significant, with communication at the top of the list. Kubátová et al. added that other names for communication skills are oral communication, non-verbal communication, and written communication. On the other hand, the lowest three were creative in response to workplace challenges (4.30), working as part of a team (4.48), and developing practical solutions to workplace problems (4.42). Kubátová et al. underscore these as one of the most essential soft skills for the twenty-first Century in non-academic sources. Research, practice, and policy related to learning and lifelong education all centre on skills development. The demands of complicated tasks and domains require advanced abilities built upon a specific domain of fundamental skills (Milana, Brandi, Hodge, Hoggan-Kloubert, and Morris, 2025). Wheater, Kuhn, Classick, del Pozo Segura, Guevara, Harland, and Lopes (2024) recommend raising standards in these key skills in school education for global competitiveness.</w:t>
      </w:r>
    </w:p>
    <w:p w14:paraId="2F06B8F2" w14:textId="77777777" w:rsidR="00187BE8" w:rsidRPr="00EC63AA" w:rsidRDefault="00187BE8" w:rsidP="00187BE8">
      <w:pPr>
        <w:jc w:val="both"/>
      </w:pPr>
    </w:p>
    <w:p w14:paraId="6CDE87C7" w14:textId="714D57C1" w:rsidR="00187BE8" w:rsidRPr="005444E5" w:rsidRDefault="00115AE4" w:rsidP="00187BE8">
      <w:pPr>
        <w:rPr>
          <w:b/>
        </w:rPr>
      </w:pPr>
      <w:r w:rsidRPr="00EC63AA">
        <w:rPr>
          <w:b/>
        </w:rPr>
        <w:t>Table 6</w:t>
      </w:r>
      <w:r w:rsidR="005444E5">
        <w:rPr>
          <w:b/>
        </w:rPr>
        <w:t xml:space="preserve">: </w:t>
      </w:r>
      <w:r w:rsidRPr="00EC63AA">
        <w:rPr>
          <w:i/>
        </w:rPr>
        <w:t xml:space="preserve">Employer’s Overall Satisfaction Rate </w:t>
      </w:r>
      <w:r w:rsidRPr="00EC63AA">
        <w:rPr>
          <w:i/>
        </w:rPr>
        <w:tab/>
        <w:t xml:space="preserve"> </w:t>
      </w:r>
    </w:p>
    <w:tbl>
      <w:tblPr>
        <w:tblW w:w="8670" w:type="dxa"/>
        <w:tblLook w:val="04A0" w:firstRow="1" w:lastRow="0" w:firstColumn="1" w:lastColumn="0" w:noHBand="0" w:noVBand="1"/>
      </w:tblPr>
      <w:tblGrid>
        <w:gridCol w:w="3330"/>
        <w:gridCol w:w="1710"/>
        <w:gridCol w:w="3630"/>
      </w:tblGrid>
      <w:tr w:rsidR="00E27314" w14:paraId="54635B56" w14:textId="77777777" w:rsidTr="001028BC">
        <w:trPr>
          <w:trHeight w:val="300"/>
        </w:trPr>
        <w:tc>
          <w:tcPr>
            <w:tcW w:w="3330" w:type="dxa"/>
            <w:tcBorders>
              <w:top w:val="single" w:sz="4" w:space="0" w:color="auto"/>
              <w:left w:val="nil"/>
              <w:bottom w:val="single" w:sz="4" w:space="0" w:color="auto"/>
              <w:right w:val="nil"/>
            </w:tcBorders>
            <w:shd w:val="clear" w:color="auto" w:fill="FAE2D5" w:themeFill="accent2" w:themeFillTint="33"/>
            <w:noWrap/>
            <w:vAlign w:val="bottom"/>
            <w:hideMark/>
          </w:tcPr>
          <w:p w14:paraId="300BDF12" w14:textId="77777777" w:rsidR="00187BE8" w:rsidRPr="00EC63AA" w:rsidRDefault="00115AE4" w:rsidP="001028BC">
            <w:pPr>
              <w:rPr>
                <w:b/>
                <w:lang w:eastAsia="en-PH"/>
              </w:rPr>
            </w:pPr>
            <w:r w:rsidRPr="00EC63AA">
              <w:rPr>
                <w:b/>
                <w:lang w:eastAsia="en-PH"/>
              </w:rPr>
              <w:t>Overall Satisfaction Rate</w:t>
            </w:r>
          </w:p>
        </w:tc>
        <w:tc>
          <w:tcPr>
            <w:tcW w:w="1710" w:type="dxa"/>
            <w:tcBorders>
              <w:top w:val="single" w:sz="4" w:space="0" w:color="auto"/>
              <w:left w:val="nil"/>
              <w:bottom w:val="single" w:sz="4" w:space="0" w:color="auto"/>
              <w:right w:val="nil"/>
            </w:tcBorders>
            <w:shd w:val="clear" w:color="auto" w:fill="FAE2D5" w:themeFill="accent2" w:themeFillTint="33"/>
            <w:noWrap/>
            <w:vAlign w:val="bottom"/>
            <w:hideMark/>
          </w:tcPr>
          <w:p w14:paraId="52798018" w14:textId="77777777" w:rsidR="00187BE8" w:rsidRPr="00EC63AA" w:rsidRDefault="00115AE4" w:rsidP="001028BC">
            <w:pPr>
              <w:jc w:val="center"/>
              <w:rPr>
                <w:b/>
                <w:lang w:eastAsia="en-PH"/>
              </w:rPr>
            </w:pPr>
            <w:r w:rsidRPr="00EC63AA">
              <w:rPr>
                <w:b/>
                <w:lang w:eastAsia="en-PH"/>
              </w:rPr>
              <w:t>Mean</w:t>
            </w:r>
          </w:p>
        </w:tc>
        <w:tc>
          <w:tcPr>
            <w:tcW w:w="3630" w:type="dxa"/>
            <w:tcBorders>
              <w:top w:val="single" w:sz="4" w:space="0" w:color="auto"/>
              <w:left w:val="nil"/>
              <w:bottom w:val="single" w:sz="4" w:space="0" w:color="auto"/>
              <w:right w:val="nil"/>
            </w:tcBorders>
            <w:shd w:val="clear" w:color="auto" w:fill="FAE2D5" w:themeFill="accent2" w:themeFillTint="33"/>
            <w:noWrap/>
            <w:vAlign w:val="bottom"/>
            <w:hideMark/>
          </w:tcPr>
          <w:p w14:paraId="1A33E84C" w14:textId="77777777" w:rsidR="00187BE8" w:rsidRPr="00EC63AA" w:rsidRDefault="00115AE4" w:rsidP="001028BC">
            <w:pPr>
              <w:jc w:val="center"/>
              <w:rPr>
                <w:b/>
                <w:lang w:eastAsia="en-PH"/>
              </w:rPr>
            </w:pPr>
            <w:r w:rsidRPr="00EC63AA">
              <w:rPr>
                <w:b/>
                <w:lang w:eastAsia="en-PH"/>
              </w:rPr>
              <w:t>Description</w:t>
            </w:r>
          </w:p>
        </w:tc>
      </w:tr>
      <w:tr w:rsidR="00E27314" w14:paraId="330CD037" w14:textId="77777777" w:rsidTr="001028BC">
        <w:trPr>
          <w:trHeight w:val="300"/>
        </w:trPr>
        <w:tc>
          <w:tcPr>
            <w:tcW w:w="3330" w:type="dxa"/>
            <w:tcBorders>
              <w:top w:val="nil"/>
              <w:left w:val="nil"/>
              <w:bottom w:val="single" w:sz="4" w:space="0" w:color="auto"/>
              <w:right w:val="nil"/>
            </w:tcBorders>
            <w:shd w:val="clear" w:color="auto" w:fill="auto"/>
            <w:noWrap/>
            <w:vAlign w:val="bottom"/>
            <w:hideMark/>
          </w:tcPr>
          <w:p w14:paraId="02B3E722" w14:textId="77777777" w:rsidR="00187BE8" w:rsidRPr="00EC63AA" w:rsidRDefault="00115AE4" w:rsidP="001028BC">
            <w:pPr>
              <w:rPr>
                <w:lang w:eastAsia="en-PH"/>
              </w:rPr>
            </w:pPr>
            <w:r w:rsidRPr="00EC63AA">
              <w:rPr>
                <w:lang w:eastAsia="en-PH"/>
              </w:rPr>
              <w:t>General Performance</w:t>
            </w:r>
          </w:p>
        </w:tc>
        <w:tc>
          <w:tcPr>
            <w:tcW w:w="1710" w:type="dxa"/>
            <w:tcBorders>
              <w:top w:val="nil"/>
              <w:left w:val="nil"/>
              <w:bottom w:val="single" w:sz="4" w:space="0" w:color="auto"/>
              <w:right w:val="nil"/>
            </w:tcBorders>
            <w:shd w:val="clear" w:color="auto" w:fill="auto"/>
            <w:noWrap/>
            <w:vAlign w:val="bottom"/>
            <w:hideMark/>
          </w:tcPr>
          <w:p w14:paraId="4AB6C49D" w14:textId="77777777" w:rsidR="00187BE8" w:rsidRPr="00EC63AA" w:rsidRDefault="00115AE4" w:rsidP="001028BC">
            <w:pPr>
              <w:jc w:val="center"/>
              <w:rPr>
                <w:lang w:eastAsia="en-PH"/>
              </w:rPr>
            </w:pPr>
            <w:r w:rsidRPr="00EC63AA">
              <w:rPr>
                <w:lang w:eastAsia="en-PH"/>
              </w:rPr>
              <w:t>8.72</w:t>
            </w:r>
          </w:p>
        </w:tc>
        <w:tc>
          <w:tcPr>
            <w:tcW w:w="3630" w:type="dxa"/>
            <w:tcBorders>
              <w:top w:val="nil"/>
              <w:left w:val="nil"/>
              <w:bottom w:val="single" w:sz="4" w:space="0" w:color="auto"/>
              <w:right w:val="nil"/>
            </w:tcBorders>
            <w:shd w:val="clear" w:color="auto" w:fill="auto"/>
            <w:noWrap/>
            <w:vAlign w:val="bottom"/>
            <w:hideMark/>
          </w:tcPr>
          <w:p w14:paraId="60A19CE4" w14:textId="77777777" w:rsidR="00187BE8" w:rsidRPr="00EC63AA" w:rsidRDefault="00115AE4" w:rsidP="001028BC">
            <w:pPr>
              <w:jc w:val="center"/>
              <w:rPr>
                <w:lang w:eastAsia="en-PH"/>
              </w:rPr>
            </w:pPr>
            <w:r w:rsidRPr="00EC63AA">
              <w:rPr>
                <w:lang w:eastAsia="en-PH"/>
              </w:rPr>
              <w:t>Extremely Satisfied</w:t>
            </w:r>
          </w:p>
        </w:tc>
      </w:tr>
    </w:tbl>
    <w:p w14:paraId="0D9C8B5A" w14:textId="05216E50" w:rsidR="00187BE8" w:rsidRPr="00EC63AA" w:rsidRDefault="00115AE4" w:rsidP="00187BE8">
      <w:pPr>
        <w:jc w:val="both"/>
      </w:pPr>
      <w:r w:rsidRPr="00EC63AA">
        <w:t xml:space="preserve">The overall mean rating of the performance of the </w:t>
      </w:r>
      <w:r>
        <w:t>D</w:t>
      </w:r>
      <w:r w:rsidRPr="00EC63AA">
        <w:t xml:space="preserve">IT graduates in their respective offices is 8.72, interpreted as extremely satisfied. A similar study by Lumauag (2017) from the employer feedback of BS Information Technology Graduates of ISAT U Miagao campus showed that employers were </w:t>
      </w:r>
      <w:r w:rsidR="007314B7">
        <w:t>delight</w:t>
      </w:r>
      <w:r w:rsidRPr="00EC63AA">
        <w:t>ed with the attributes of graduates based on the gathered</w:t>
      </w:r>
      <w:r w:rsidR="007314B7">
        <w:t xml:space="preserve"> data</w:t>
      </w:r>
      <w:r w:rsidRPr="00EC63AA">
        <w:t>, implying good competency of state universities in preparing the students towards work career</w:t>
      </w:r>
      <w:r w:rsidR="00CB124A">
        <w:t>s</w:t>
      </w:r>
      <w:r w:rsidRPr="00EC63AA">
        <w:t xml:space="preserve">. </w:t>
      </w:r>
      <w:r w:rsidRPr="00EC63AA">
        <w:rPr>
          <w:shd w:val="clear" w:color="auto" w:fill="FFFFFF"/>
        </w:rPr>
        <w:t xml:space="preserve">Unay (2024) found that the performance rating of the nine essential skills and attributes is very satisfactory, implying that the graduates performed better than the required employer's standard. </w:t>
      </w:r>
      <w:r w:rsidRPr="00EC63AA">
        <w:t xml:space="preserve">According to the ASEAN Quality Reference Framework, all educational institutions must use quality qualification systems to support the quality framework for lifelong learning (Bateman et al., 2015). </w:t>
      </w:r>
    </w:p>
    <w:p w14:paraId="499AA61B" w14:textId="77777777" w:rsidR="00187BE8" w:rsidRPr="00EC63AA" w:rsidRDefault="00187BE8" w:rsidP="00187BE8">
      <w:pPr>
        <w:jc w:val="both"/>
      </w:pPr>
    </w:p>
    <w:p w14:paraId="4CE32C4E" w14:textId="1F85AFBD" w:rsidR="00187BE8" w:rsidRPr="00EC63AA" w:rsidRDefault="00115AE4" w:rsidP="00187BE8">
      <w:r w:rsidRPr="00EC63AA">
        <w:t xml:space="preserve">The graduates’ overall quality of work and performance are </w:t>
      </w:r>
      <w:r w:rsidR="007314B7">
        <w:t>excellent</w:t>
      </w:r>
      <w:r w:rsidRPr="00EC63AA">
        <w:t>, and their performance is significantly correlated with the quality of their work.</w:t>
      </w:r>
    </w:p>
    <w:p w14:paraId="422785A7" w14:textId="77777777" w:rsidR="00187BE8" w:rsidRPr="00EC63AA" w:rsidRDefault="00187BE8" w:rsidP="00187BE8"/>
    <w:p w14:paraId="6D9239F8" w14:textId="3913A49E" w:rsidR="00187BE8" w:rsidRPr="005444E5" w:rsidRDefault="00115AE4" w:rsidP="00187BE8">
      <w:pPr>
        <w:rPr>
          <w:b/>
        </w:rPr>
      </w:pPr>
      <w:r w:rsidRPr="00EC63AA">
        <w:rPr>
          <w:b/>
        </w:rPr>
        <w:t>Table 7</w:t>
      </w:r>
      <w:r w:rsidR="005444E5">
        <w:rPr>
          <w:b/>
        </w:rPr>
        <w:t xml:space="preserve">: </w:t>
      </w:r>
      <w:r w:rsidRPr="00EC63AA">
        <w:rPr>
          <w:i/>
        </w:rPr>
        <w:t xml:space="preserve">Employer’s Recommendation Rate </w:t>
      </w:r>
      <w:r w:rsidRPr="00EC63AA">
        <w:rPr>
          <w:i/>
        </w:rPr>
        <w:tab/>
        <w:t xml:space="preserve"> </w:t>
      </w:r>
    </w:p>
    <w:tbl>
      <w:tblPr>
        <w:tblW w:w="8140" w:type="dxa"/>
        <w:jc w:val="center"/>
        <w:tblLook w:val="04A0" w:firstRow="1" w:lastRow="0" w:firstColumn="1" w:lastColumn="0" w:noHBand="0" w:noVBand="1"/>
      </w:tblPr>
      <w:tblGrid>
        <w:gridCol w:w="6220"/>
        <w:gridCol w:w="1140"/>
        <w:gridCol w:w="780"/>
      </w:tblGrid>
      <w:tr w:rsidR="00E27314" w14:paraId="37258EC3" w14:textId="77777777" w:rsidTr="001028BC">
        <w:trPr>
          <w:trHeight w:val="300"/>
          <w:jc w:val="center"/>
        </w:trPr>
        <w:tc>
          <w:tcPr>
            <w:tcW w:w="6220" w:type="dxa"/>
            <w:tcBorders>
              <w:top w:val="single" w:sz="4" w:space="0" w:color="auto"/>
              <w:left w:val="nil"/>
              <w:bottom w:val="single" w:sz="4" w:space="0" w:color="auto"/>
              <w:right w:val="nil"/>
            </w:tcBorders>
            <w:shd w:val="clear" w:color="auto" w:fill="FAE2D5" w:themeFill="accent2" w:themeFillTint="33"/>
            <w:noWrap/>
            <w:vAlign w:val="bottom"/>
            <w:hideMark/>
          </w:tcPr>
          <w:p w14:paraId="1DC6D110" w14:textId="77777777" w:rsidR="00187BE8" w:rsidRPr="00EC63AA" w:rsidRDefault="00115AE4" w:rsidP="001028BC">
            <w:pPr>
              <w:rPr>
                <w:b/>
                <w:lang w:eastAsia="en-PH"/>
              </w:rPr>
            </w:pPr>
            <w:r w:rsidRPr="00EC63AA">
              <w:rPr>
                <w:b/>
                <w:lang w:eastAsia="en-PH"/>
              </w:rPr>
              <w:t>Recommendation Rate</w:t>
            </w:r>
          </w:p>
        </w:tc>
        <w:tc>
          <w:tcPr>
            <w:tcW w:w="1140" w:type="dxa"/>
            <w:tcBorders>
              <w:top w:val="single" w:sz="4" w:space="0" w:color="auto"/>
              <w:left w:val="nil"/>
              <w:bottom w:val="single" w:sz="4" w:space="0" w:color="auto"/>
              <w:right w:val="nil"/>
            </w:tcBorders>
            <w:shd w:val="clear" w:color="auto" w:fill="FAE2D5" w:themeFill="accent2" w:themeFillTint="33"/>
            <w:noWrap/>
            <w:vAlign w:val="bottom"/>
            <w:hideMark/>
          </w:tcPr>
          <w:p w14:paraId="6F4F1C77" w14:textId="77777777" w:rsidR="00187BE8" w:rsidRPr="00EC63AA" w:rsidRDefault="00115AE4" w:rsidP="001028BC">
            <w:pPr>
              <w:jc w:val="center"/>
              <w:rPr>
                <w:b/>
                <w:lang w:eastAsia="en-PH"/>
              </w:rPr>
            </w:pPr>
            <w:r w:rsidRPr="00EC63AA">
              <w:rPr>
                <w:b/>
                <w:lang w:eastAsia="en-PH"/>
              </w:rPr>
              <w:t>Yes</w:t>
            </w:r>
          </w:p>
        </w:tc>
        <w:tc>
          <w:tcPr>
            <w:tcW w:w="780" w:type="dxa"/>
            <w:tcBorders>
              <w:top w:val="single" w:sz="4" w:space="0" w:color="auto"/>
              <w:left w:val="nil"/>
              <w:bottom w:val="single" w:sz="4" w:space="0" w:color="auto"/>
              <w:right w:val="nil"/>
            </w:tcBorders>
            <w:shd w:val="clear" w:color="auto" w:fill="FAE2D5" w:themeFill="accent2" w:themeFillTint="33"/>
            <w:noWrap/>
            <w:vAlign w:val="bottom"/>
            <w:hideMark/>
          </w:tcPr>
          <w:p w14:paraId="4903F046" w14:textId="77777777" w:rsidR="00187BE8" w:rsidRPr="00EC63AA" w:rsidRDefault="00115AE4" w:rsidP="001028BC">
            <w:pPr>
              <w:jc w:val="center"/>
              <w:rPr>
                <w:b/>
                <w:lang w:eastAsia="en-PH"/>
              </w:rPr>
            </w:pPr>
            <w:r w:rsidRPr="00EC63AA">
              <w:rPr>
                <w:b/>
                <w:lang w:eastAsia="en-PH"/>
              </w:rPr>
              <w:t>No</w:t>
            </w:r>
          </w:p>
        </w:tc>
      </w:tr>
      <w:tr w:rsidR="00E27314" w14:paraId="5958A1EE" w14:textId="77777777" w:rsidTr="001028BC">
        <w:trPr>
          <w:trHeight w:val="300"/>
          <w:jc w:val="center"/>
        </w:trPr>
        <w:tc>
          <w:tcPr>
            <w:tcW w:w="6220" w:type="dxa"/>
            <w:tcBorders>
              <w:top w:val="nil"/>
              <w:left w:val="nil"/>
              <w:bottom w:val="nil"/>
              <w:right w:val="nil"/>
            </w:tcBorders>
            <w:shd w:val="clear" w:color="auto" w:fill="auto"/>
            <w:noWrap/>
            <w:vAlign w:val="bottom"/>
            <w:hideMark/>
          </w:tcPr>
          <w:p w14:paraId="36E2A6CE" w14:textId="77777777" w:rsidR="00187BE8" w:rsidRPr="00EC63AA" w:rsidRDefault="00115AE4" w:rsidP="001028BC">
            <w:pPr>
              <w:rPr>
                <w:lang w:eastAsia="en-PH"/>
              </w:rPr>
            </w:pPr>
            <w:r w:rsidRPr="00EC63AA">
              <w:rPr>
                <w:lang w:eastAsia="en-PH"/>
              </w:rPr>
              <w:t>Would you like to recruit more ISATU graduates?</w:t>
            </w:r>
          </w:p>
        </w:tc>
        <w:tc>
          <w:tcPr>
            <w:tcW w:w="1140" w:type="dxa"/>
            <w:tcBorders>
              <w:top w:val="nil"/>
              <w:left w:val="nil"/>
              <w:bottom w:val="nil"/>
              <w:right w:val="nil"/>
            </w:tcBorders>
            <w:shd w:val="clear" w:color="auto" w:fill="auto"/>
            <w:noWrap/>
            <w:vAlign w:val="bottom"/>
            <w:hideMark/>
          </w:tcPr>
          <w:p w14:paraId="3026101E" w14:textId="77777777" w:rsidR="00187BE8" w:rsidRPr="00EC63AA" w:rsidRDefault="00115AE4" w:rsidP="001028BC">
            <w:pPr>
              <w:jc w:val="center"/>
              <w:rPr>
                <w:lang w:eastAsia="en-PH"/>
              </w:rPr>
            </w:pPr>
            <w:r w:rsidRPr="00EC63AA">
              <w:rPr>
                <w:lang w:eastAsia="en-PH"/>
              </w:rPr>
              <w:t>100%</w:t>
            </w:r>
          </w:p>
        </w:tc>
        <w:tc>
          <w:tcPr>
            <w:tcW w:w="780" w:type="dxa"/>
            <w:tcBorders>
              <w:top w:val="nil"/>
              <w:left w:val="nil"/>
              <w:bottom w:val="nil"/>
              <w:right w:val="nil"/>
            </w:tcBorders>
            <w:shd w:val="clear" w:color="auto" w:fill="auto"/>
            <w:noWrap/>
            <w:vAlign w:val="bottom"/>
            <w:hideMark/>
          </w:tcPr>
          <w:p w14:paraId="3F451C3A" w14:textId="77777777" w:rsidR="00187BE8" w:rsidRPr="00EC63AA" w:rsidRDefault="00115AE4" w:rsidP="001028BC">
            <w:pPr>
              <w:jc w:val="center"/>
              <w:rPr>
                <w:lang w:eastAsia="en-PH"/>
              </w:rPr>
            </w:pPr>
            <w:r w:rsidRPr="00EC63AA">
              <w:rPr>
                <w:lang w:eastAsia="en-PH"/>
              </w:rPr>
              <w:t>0%</w:t>
            </w:r>
          </w:p>
        </w:tc>
      </w:tr>
      <w:tr w:rsidR="00E27314" w14:paraId="2D0DD29A" w14:textId="77777777" w:rsidTr="001028BC">
        <w:trPr>
          <w:trHeight w:val="300"/>
          <w:jc w:val="center"/>
        </w:trPr>
        <w:tc>
          <w:tcPr>
            <w:tcW w:w="6220" w:type="dxa"/>
            <w:tcBorders>
              <w:top w:val="nil"/>
              <w:left w:val="nil"/>
              <w:bottom w:val="single" w:sz="4" w:space="0" w:color="auto"/>
              <w:right w:val="nil"/>
            </w:tcBorders>
            <w:shd w:val="clear" w:color="auto" w:fill="auto"/>
            <w:noWrap/>
            <w:vAlign w:val="bottom"/>
            <w:hideMark/>
          </w:tcPr>
          <w:p w14:paraId="3848FE87" w14:textId="77777777" w:rsidR="00187BE8" w:rsidRPr="00EC63AA" w:rsidRDefault="00115AE4" w:rsidP="001028BC">
            <w:pPr>
              <w:rPr>
                <w:lang w:eastAsia="en-PH"/>
              </w:rPr>
            </w:pPr>
            <w:r w:rsidRPr="00EC63AA">
              <w:rPr>
                <w:lang w:eastAsia="en-PH"/>
              </w:rPr>
              <w:lastRenderedPageBreak/>
              <w:t>Would you recommend the ISATU graduates to other organisations</w:t>
            </w:r>
          </w:p>
        </w:tc>
        <w:tc>
          <w:tcPr>
            <w:tcW w:w="1140" w:type="dxa"/>
            <w:tcBorders>
              <w:top w:val="nil"/>
              <w:left w:val="nil"/>
              <w:bottom w:val="single" w:sz="4" w:space="0" w:color="auto"/>
              <w:right w:val="nil"/>
            </w:tcBorders>
            <w:shd w:val="clear" w:color="auto" w:fill="auto"/>
            <w:noWrap/>
            <w:vAlign w:val="bottom"/>
            <w:hideMark/>
          </w:tcPr>
          <w:p w14:paraId="63595D6D" w14:textId="77777777" w:rsidR="00187BE8" w:rsidRPr="00EC63AA" w:rsidRDefault="00115AE4" w:rsidP="001028BC">
            <w:pPr>
              <w:jc w:val="center"/>
              <w:rPr>
                <w:lang w:eastAsia="en-PH"/>
              </w:rPr>
            </w:pPr>
            <w:r w:rsidRPr="00EC63AA">
              <w:rPr>
                <w:lang w:eastAsia="en-PH"/>
              </w:rPr>
              <w:t>100%</w:t>
            </w:r>
          </w:p>
        </w:tc>
        <w:tc>
          <w:tcPr>
            <w:tcW w:w="780" w:type="dxa"/>
            <w:tcBorders>
              <w:top w:val="nil"/>
              <w:left w:val="nil"/>
              <w:bottom w:val="single" w:sz="4" w:space="0" w:color="auto"/>
              <w:right w:val="nil"/>
            </w:tcBorders>
            <w:shd w:val="clear" w:color="auto" w:fill="auto"/>
            <w:noWrap/>
            <w:vAlign w:val="bottom"/>
            <w:hideMark/>
          </w:tcPr>
          <w:p w14:paraId="76621D60" w14:textId="77777777" w:rsidR="00187BE8" w:rsidRPr="00EC63AA" w:rsidRDefault="00115AE4" w:rsidP="001028BC">
            <w:pPr>
              <w:jc w:val="center"/>
              <w:rPr>
                <w:lang w:eastAsia="en-PH"/>
              </w:rPr>
            </w:pPr>
            <w:r w:rsidRPr="00EC63AA">
              <w:rPr>
                <w:lang w:eastAsia="en-PH"/>
              </w:rPr>
              <w:t>0%</w:t>
            </w:r>
          </w:p>
        </w:tc>
      </w:tr>
    </w:tbl>
    <w:p w14:paraId="065538FD" w14:textId="77777777" w:rsidR="00187BE8" w:rsidRPr="00EC63AA" w:rsidRDefault="00187BE8" w:rsidP="00187BE8">
      <w:pPr>
        <w:rPr>
          <w:b/>
          <w:lang w:val="en-GB"/>
        </w:rPr>
      </w:pPr>
    </w:p>
    <w:p w14:paraId="0E77E9A0" w14:textId="77777777" w:rsidR="00187BE8" w:rsidRPr="00EC63AA" w:rsidRDefault="00115AE4" w:rsidP="00187BE8">
      <w:pPr>
        <w:jc w:val="both"/>
      </w:pPr>
      <w:bookmarkStart w:id="11" w:name="OLE_LINK9"/>
      <w:bookmarkStart w:id="12" w:name="OLE_LINK10"/>
      <w:r w:rsidRPr="00EC63AA">
        <w:t xml:space="preserve">The employers’ responses to whether they would still hire or recommend ISAT U </w:t>
      </w:r>
      <w:r>
        <w:t>D</w:t>
      </w:r>
      <w:r w:rsidRPr="00EC63AA">
        <w:t>IT graduates to other industries are all yes (100%). This response solidified the CHED Memorandum Order number 15, a series of 2019 Policies and Guidelines for Graduate Education. This memo includes the relevant sections of the Republic Act (R.A.) No. 7722, often known as the "Higher Education Act of 1994. " Dated December 19, 2019, R070-2019, this memo functions as an outcomes-based quality assurance system by Referendum No. 1 and the Philippine Qualifications Framework (PQF). CHED Memorandum Order No. 46 Series Of 2012 emphasised the importance of quality and quality assurance is highlighted by the urgent need to move significant populations of Filipinos out of poverty and to address local, regional and national development concerns by educating quality leaders, thinkers, planners, researchers, technological innovators, entrepreneurs, and the much-needed workforce to launch the national economy (Sec. 4). This finding implies that the observance of curriculum standards that align with the educational expectations from their corresponding courses is a crucial factor for these state universities as catalysts of professional growth among students. The university may consider programs to strengthen the students' soft skills through continued linkage and collaboration with partner industries, preparing them for a more diverse and modern world of work (Mendoza, 2021).</w:t>
      </w:r>
    </w:p>
    <w:bookmarkEnd w:id="11"/>
    <w:bookmarkEnd w:id="12"/>
    <w:p w14:paraId="294A5CF1" w14:textId="77777777" w:rsidR="00187BE8" w:rsidRPr="00EC63AA" w:rsidRDefault="00187BE8" w:rsidP="00187BE8">
      <w:pPr>
        <w:jc w:val="both"/>
        <w:rPr>
          <w:lang w:val="en-GB"/>
        </w:rPr>
      </w:pPr>
    </w:p>
    <w:p w14:paraId="24DC5DC6" w14:textId="77777777" w:rsidR="00187BE8" w:rsidRDefault="00115AE4" w:rsidP="00187BE8">
      <w:pPr>
        <w:jc w:val="both"/>
        <w:rPr>
          <w:b/>
          <w:lang w:val="en-GB"/>
        </w:rPr>
      </w:pPr>
      <w:r w:rsidRPr="00EC63AA">
        <w:rPr>
          <w:b/>
          <w:lang w:val="en-GB"/>
        </w:rPr>
        <w:t>7. SUMMARY OF FINDINGS</w:t>
      </w:r>
    </w:p>
    <w:p w14:paraId="35062EB3" w14:textId="77777777" w:rsidR="00187BE8" w:rsidRPr="00EC63AA" w:rsidRDefault="00187BE8" w:rsidP="00187BE8">
      <w:pPr>
        <w:jc w:val="both"/>
        <w:rPr>
          <w:b/>
          <w:lang w:val="en-GB"/>
        </w:rPr>
      </w:pPr>
    </w:p>
    <w:p w14:paraId="493A6497" w14:textId="070A5C4C" w:rsidR="00187BE8" w:rsidRPr="00EC63AA" w:rsidRDefault="00115AE4" w:rsidP="00187BE8">
      <w:pPr>
        <w:jc w:val="both"/>
      </w:pPr>
      <w:r w:rsidRPr="00EC63AA">
        <w:rPr>
          <w:b/>
        </w:rPr>
        <w:t>Specialised Abilities.</w:t>
      </w:r>
      <w:r w:rsidRPr="00EC63AA">
        <w:t xml:space="preserve"> According to the study, employers place a high value on specialised skills, which shows a mean rating of 4.34. The highest ratings are given to technical knowledge/skill, encouraging global competitiveness, and creating workable solutions to workplace issues. Employers still value these qualities even though they receive the lowest ratings for using technology and equipment and developing innovative solutions to problems at work. Bell &amp; Anderson (1999) and Stolovitch and Keeps (2008) concentrate on offering comprehensive intervention menus for learning and performance improvement as well as workable solutions for issues involving team members and agile environments.</w:t>
      </w:r>
    </w:p>
    <w:p w14:paraId="6031CD58" w14:textId="77777777" w:rsidR="00187BE8" w:rsidRPr="00EC63AA" w:rsidRDefault="00187BE8" w:rsidP="00187BE8">
      <w:pPr>
        <w:rPr>
          <w:rFonts w:ascii="Tahoma" w:hAnsi="Tahoma" w:cs="Tahoma"/>
          <w:sz w:val="20"/>
          <w:szCs w:val="20"/>
          <w:lang w:eastAsia="en-PH"/>
        </w:rPr>
      </w:pPr>
    </w:p>
    <w:p w14:paraId="719F96A9" w14:textId="037744D0" w:rsidR="00187BE8" w:rsidRPr="00EC63AA" w:rsidRDefault="00115AE4" w:rsidP="00187BE8">
      <w:pPr>
        <w:jc w:val="both"/>
        <w:rPr>
          <w:rFonts w:ascii="Tahoma" w:hAnsi="Tahoma" w:cs="Tahoma"/>
          <w:sz w:val="20"/>
          <w:szCs w:val="20"/>
          <w:lang w:eastAsia="en-PH"/>
        </w:rPr>
      </w:pPr>
      <w:r w:rsidRPr="00EC63AA">
        <w:rPr>
          <w:b/>
        </w:rPr>
        <w:t>Work Attitude.</w:t>
      </w:r>
      <w:r w:rsidRPr="00EC63AA">
        <w:t xml:space="preserve"> Around the world, public sector workers are free to select their OCB. Organisational identification acts as a mediator between the degree of influence of factors on OCB. Intention to leave, </w:t>
      </w:r>
      <w:r>
        <w:t>c</w:t>
      </w:r>
      <w:r w:rsidRPr="00EC63AA">
        <w:t>reativity, productivity, positive emotions, well-being, workplace deviance, and organisational performance are all examples of positive outcomes. However, these endeavours require time and commitment, which may result in unfavourable consequences like stress</w:t>
      </w:r>
      <w:r w:rsidR="007314B7">
        <w:t>,</w:t>
      </w:r>
      <w:r w:rsidRPr="00EC63AA">
        <w:t xml:space="preserve"> burnout and citizenship fatigue. Since leadership is a constantly changing field, graduates need to adapt their beliefs and opinions to the complexities of the modern world. Traditional hierarchical views are less relevant, and the success of an organisation depends more on the widespread application of sound leadership practices than on the choices made by a small group of people at the top.</w:t>
      </w:r>
    </w:p>
    <w:p w14:paraId="1263CE9A" w14:textId="77777777" w:rsidR="00187BE8" w:rsidRPr="00EC63AA" w:rsidRDefault="00187BE8" w:rsidP="00187BE8">
      <w:pPr>
        <w:rPr>
          <w:rFonts w:ascii="Tahoma" w:hAnsi="Tahoma" w:cs="Tahoma"/>
          <w:sz w:val="20"/>
          <w:szCs w:val="20"/>
          <w:lang w:eastAsia="en-PH"/>
        </w:rPr>
      </w:pPr>
    </w:p>
    <w:p w14:paraId="19F9B181" w14:textId="6A503DB2" w:rsidR="00187BE8" w:rsidRPr="00EC63AA" w:rsidRDefault="00115AE4" w:rsidP="00187BE8">
      <w:pPr>
        <w:jc w:val="both"/>
      </w:pPr>
      <w:r w:rsidRPr="00EC63AA">
        <w:rPr>
          <w:b/>
        </w:rPr>
        <w:t>Creative and Initiative.</w:t>
      </w:r>
      <w:r w:rsidRPr="00EC63AA">
        <w:t xml:space="preserve"> Employers show initiative and inventiveness, indicating that they are very significant. </w:t>
      </w:r>
      <w:r w:rsidR="00CB124A">
        <w:t>Self-directed learning</w:t>
      </w:r>
      <w:r w:rsidRPr="00EC63AA">
        <w:t xml:space="preserve"> helps older persons retain information and feel more satisfied. Higher education institutions must prioritise the least ranked qualities of originality and innovation to prepare students for entry-level jobs. Effective learning requires addressing regional and cultural circumstances. Employers discovered that </w:t>
      </w:r>
      <w:r>
        <w:t>D</w:t>
      </w:r>
      <w:r w:rsidRPr="00EC63AA">
        <w:t xml:space="preserve">IT graduates were creative and proactive </w:t>
      </w:r>
      <w:r w:rsidR="007314B7">
        <w:t>at</w:t>
      </w:r>
      <w:r w:rsidRPr="00EC63AA">
        <w:t xml:space="preserve"> work, demonstrating the value of encouraging these qualities in educational institutions.</w:t>
      </w:r>
    </w:p>
    <w:p w14:paraId="1B1B6740" w14:textId="77777777" w:rsidR="00187BE8" w:rsidRPr="00EC63AA" w:rsidRDefault="00187BE8" w:rsidP="00187BE8">
      <w:pPr>
        <w:rPr>
          <w:rFonts w:ascii="Tahoma" w:hAnsi="Tahoma" w:cs="Tahoma"/>
          <w:sz w:val="20"/>
          <w:szCs w:val="20"/>
          <w:lang w:eastAsia="en-PH"/>
        </w:rPr>
      </w:pPr>
    </w:p>
    <w:p w14:paraId="0554BD5F" w14:textId="77777777" w:rsidR="00187BE8" w:rsidRPr="00EC63AA" w:rsidRDefault="00115AE4" w:rsidP="00187BE8">
      <w:pPr>
        <w:jc w:val="both"/>
        <w:rPr>
          <w:b/>
        </w:rPr>
      </w:pPr>
      <w:r w:rsidRPr="00EC63AA">
        <w:rPr>
          <w:b/>
        </w:rPr>
        <w:t xml:space="preserve">Ability to Coordinate with Superiors and Others. </w:t>
      </w:r>
      <w:r w:rsidRPr="00EC63AA">
        <w:t>The study reveals that coordination with superiors and others is highly satisfactory, with the top three general communication skills traits being highly satisfactory. Idea-related communication is crucial for engagement in the creative process, while personal initiative is essential for idea creativity. Working as part of a team and considering inclusivity despite diversity is also satisfying. This finding aligns with Shannon's book "Collaborative Problem-Solving," which promotes a positive problem-solving culture based on curiosity, collaboration, and evidence-based thinking.</w:t>
      </w:r>
    </w:p>
    <w:p w14:paraId="1EF1A50E" w14:textId="77777777" w:rsidR="00187BE8" w:rsidRPr="00EC63AA" w:rsidRDefault="00187BE8" w:rsidP="00187BE8">
      <w:pPr>
        <w:rPr>
          <w:rFonts w:ascii="Tahoma" w:hAnsi="Tahoma" w:cs="Tahoma"/>
          <w:sz w:val="20"/>
          <w:szCs w:val="20"/>
          <w:lang w:eastAsia="en-PH"/>
        </w:rPr>
      </w:pPr>
    </w:p>
    <w:p w14:paraId="3755BEC3" w14:textId="77777777" w:rsidR="00187BE8" w:rsidRDefault="00115AE4" w:rsidP="00187BE8">
      <w:pPr>
        <w:jc w:val="both"/>
      </w:pPr>
      <w:r w:rsidRPr="00EC63AA">
        <w:rPr>
          <w:b/>
          <w:lang w:val="en-US"/>
        </w:rPr>
        <w:t xml:space="preserve">The Top 3 and the Lowest 3 Mean Ratings in the Overall Graduate Traits. </w:t>
      </w:r>
      <w:r w:rsidRPr="00EC63AA">
        <w:t xml:space="preserve">The result reveals the top three and lowest three mean ratings in graduate traits: general communication, promoting global competitiveness, and considering inclusivity despite diversity. These responses align with Brown and Luzmore's (2023) findings in Kubátová et al. (2025), which identified over 40 significant soft skills, with communication being the top. The lowest three were creative in response to workplace challenges, working as part of a team, and developing practical solutions to workplace problems. These skills are essential for the twenty-first </w:t>
      </w:r>
      <w:r>
        <w:t>c</w:t>
      </w:r>
      <w:r w:rsidRPr="00EC63AA">
        <w:t>entury in non-academic sources.</w:t>
      </w:r>
      <w:r>
        <w:t xml:space="preserve"> Muyco and Yap (2025) suggest more difficult assignments and projects for students to learn to manage and coordinate members.</w:t>
      </w:r>
    </w:p>
    <w:p w14:paraId="6F840CEA" w14:textId="77777777" w:rsidR="00187BE8" w:rsidRPr="00EC63AA" w:rsidRDefault="00187BE8" w:rsidP="00187BE8">
      <w:pPr>
        <w:jc w:val="both"/>
        <w:rPr>
          <w:rFonts w:ascii="Tahoma" w:hAnsi="Tahoma" w:cs="Tahoma"/>
          <w:sz w:val="20"/>
          <w:szCs w:val="20"/>
          <w:lang w:eastAsia="en-PH"/>
        </w:rPr>
      </w:pPr>
    </w:p>
    <w:p w14:paraId="37F05130" w14:textId="4B7197DD" w:rsidR="00187BE8" w:rsidRPr="00EC63AA" w:rsidRDefault="00115AE4" w:rsidP="00187BE8">
      <w:pPr>
        <w:jc w:val="both"/>
        <w:rPr>
          <w:i/>
        </w:rPr>
      </w:pPr>
      <w:r w:rsidRPr="00EC63AA">
        <w:rPr>
          <w:b/>
        </w:rPr>
        <w:t>Employer’s Overall Satisfaction Rate.</w:t>
      </w:r>
      <w:r w:rsidRPr="00EC63AA">
        <w:rPr>
          <w:i/>
        </w:rPr>
        <w:t xml:space="preserve"> </w:t>
      </w:r>
      <w:r w:rsidRPr="00EC63AA">
        <w:t xml:space="preserve">Employers are </w:t>
      </w:r>
      <w:r w:rsidR="007314B7">
        <w:t>delight</w:t>
      </w:r>
      <w:r w:rsidRPr="00EC63AA">
        <w:t xml:space="preserve">ed with the performance of </w:t>
      </w:r>
      <w:r>
        <w:t>D</w:t>
      </w:r>
      <w:r w:rsidRPr="00EC63AA">
        <w:t>IT graduates in their offices and with the graduates' attributes, indicating good competency in preparing students for work careers. Unay (2024) found that the graduates performed better than the required employer standards in nine essential skills and attributes. The ASEAN Quality Reference Framework mandates quality qualification systems for lifelong learning.</w:t>
      </w:r>
    </w:p>
    <w:p w14:paraId="196772BC" w14:textId="77777777" w:rsidR="00187BE8" w:rsidRPr="00EC63AA" w:rsidRDefault="00187BE8" w:rsidP="00187BE8">
      <w:pPr>
        <w:jc w:val="both"/>
        <w:rPr>
          <w:rFonts w:ascii="Tahoma" w:hAnsi="Tahoma" w:cs="Tahoma"/>
          <w:sz w:val="20"/>
          <w:szCs w:val="20"/>
          <w:lang w:eastAsia="en-PH"/>
        </w:rPr>
      </w:pPr>
    </w:p>
    <w:p w14:paraId="30A95709" w14:textId="2054664A" w:rsidR="00187BE8" w:rsidRPr="00EC63AA" w:rsidRDefault="00115AE4" w:rsidP="00187BE8">
      <w:pPr>
        <w:jc w:val="both"/>
        <w:rPr>
          <w:i/>
        </w:rPr>
      </w:pPr>
      <w:r w:rsidRPr="00EC63AA">
        <w:rPr>
          <w:b/>
        </w:rPr>
        <w:t>Employer’s Recommendation Rate.</w:t>
      </w:r>
      <w:r w:rsidRPr="00EC63AA">
        <w:t xml:space="preserve"> Employers are 100% confident in hiring or recommending ISAT U </w:t>
      </w:r>
      <w:r>
        <w:t>D</w:t>
      </w:r>
      <w:r w:rsidRPr="00EC63AA">
        <w:t xml:space="preserve">IT graduates to other industries, confirming the CHED Memorandum Order number 15, emphasising quality assurance in graduate education. The order addresses poverty and development concerns by educating quality leaders, thinkers, planners, researchers, and entrepreneurs. The observance of curriculum standards is crucial for state universities as </w:t>
      </w:r>
      <w:r w:rsidR="007314B7">
        <w:t>a catalyst</w:t>
      </w:r>
      <w:r w:rsidRPr="00EC63AA">
        <w:t xml:space="preserve"> for professional growth among students.</w:t>
      </w:r>
    </w:p>
    <w:p w14:paraId="6B7CCBB5" w14:textId="77777777" w:rsidR="00187BE8" w:rsidRPr="00EC63AA" w:rsidRDefault="00187BE8" w:rsidP="00187BE8">
      <w:pPr>
        <w:rPr>
          <w:lang w:val="en-GB"/>
        </w:rPr>
      </w:pPr>
    </w:p>
    <w:p w14:paraId="2D9FDDFC" w14:textId="77777777" w:rsidR="00187BE8" w:rsidRDefault="00115AE4" w:rsidP="00187BE8">
      <w:pPr>
        <w:rPr>
          <w:b/>
          <w:lang w:val="en-GB"/>
        </w:rPr>
      </w:pPr>
      <w:r w:rsidRPr="00EC63AA">
        <w:rPr>
          <w:b/>
          <w:lang w:val="en-GB"/>
        </w:rPr>
        <w:t>8. CONCLUSION AND IMPLICATION</w:t>
      </w:r>
    </w:p>
    <w:p w14:paraId="6913D081" w14:textId="77777777" w:rsidR="00187BE8" w:rsidRPr="00EC63AA" w:rsidRDefault="00187BE8" w:rsidP="00187BE8">
      <w:pPr>
        <w:rPr>
          <w:b/>
          <w:lang w:val="en-GB"/>
        </w:rPr>
      </w:pPr>
    </w:p>
    <w:p w14:paraId="3832DB67" w14:textId="010331A0" w:rsidR="00187BE8" w:rsidRPr="00EC63AA" w:rsidRDefault="00115AE4" w:rsidP="00187BE8">
      <w:pPr>
        <w:jc w:val="both"/>
      </w:pPr>
      <w:r w:rsidRPr="00EC63AA">
        <w:t xml:space="preserve">The study reveals that employers value specialised skills, such as technical knowledge, global competitiveness, and innovative solutions to workplace issues. However, they also value work attitude, which involves adapting to the complexities of the modern world. Initiative and inventiveness are highly valued. Higher education institutions should prioritise these qualities to prepare students for entry-level jobs. Coordination with superiors and others is highly satisfactory, with the top three general communication skills traits being idea-related communication, personal initiative, and teamwork. The study also reveals the top three and lowest three mean ratings in overall graduate traits: general communication, promoting global competitiveness, and considering inclusivity despite diversity. Employers are </w:t>
      </w:r>
      <w:r w:rsidR="007314B7">
        <w:t>delight</w:t>
      </w:r>
      <w:r w:rsidRPr="00EC63AA">
        <w:t xml:space="preserve">ed with the performance of </w:t>
      </w:r>
      <w:r>
        <w:t>D</w:t>
      </w:r>
      <w:r w:rsidRPr="00EC63AA">
        <w:t xml:space="preserve">IT graduates, indicating good competency in preparing students for work careers. Employers are 100% confident in hiring or recommending ISAT U </w:t>
      </w:r>
      <w:r>
        <w:t>D</w:t>
      </w:r>
      <w:r w:rsidRPr="00EC63AA">
        <w:t>IT graduates to other industries, confirming the CHED Memorandum Order number 15, emphasising quality assurance in graduate education.</w:t>
      </w:r>
    </w:p>
    <w:p w14:paraId="1217BF89" w14:textId="77777777" w:rsidR="00187BE8" w:rsidRPr="00EC63AA" w:rsidRDefault="00187BE8" w:rsidP="00187BE8">
      <w:pPr>
        <w:jc w:val="both"/>
        <w:rPr>
          <w:lang w:val="en-GB"/>
        </w:rPr>
      </w:pPr>
    </w:p>
    <w:p w14:paraId="341B9854" w14:textId="77777777" w:rsidR="00187BE8" w:rsidRPr="00EC63AA" w:rsidRDefault="00115AE4" w:rsidP="00187BE8">
      <w:pPr>
        <w:jc w:val="both"/>
        <w:rPr>
          <w:b/>
          <w:lang w:val="en-GB"/>
        </w:rPr>
      </w:pPr>
      <w:r w:rsidRPr="00EC63AA">
        <w:rPr>
          <w:b/>
          <w:lang w:val="en-GB"/>
        </w:rPr>
        <w:lastRenderedPageBreak/>
        <w:t>9. RECOMMENDATION</w:t>
      </w:r>
    </w:p>
    <w:p w14:paraId="21AF92C7" w14:textId="77777777" w:rsidR="00187BE8" w:rsidRPr="00EC63AA" w:rsidRDefault="00187BE8" w:rsidP="00187BE8">
      <w:pPr>
        <w:jc w:val="both"/>
        <w:rPr>
          <w:lang w:val="en-GB"/>
        </w:rPr>
      </w:pPr>
    </w:p>
    <w:p w14:paraId="679EA1F9" w14:textId="0D51174C" w:rsidR="00187BE8" w:rsidRPr="00EC63AA" w:rsidRDefault="00115AE4" w:rsidP="00187BE8">
      <w:pPr>
        <w:jc w:val="both"/>
      </w:pPr>
      <w:r>
        <w:t xml:space="preserve">Doctorate programs are associated with the Level 8 PQF, which requires graduates to have advanced systematic knowledge, be completely independent in both individual and teamwork, and apply sophisticated research/creative work or </w:t>
      </w:r>
      <w:r w:rsidRPr="00EC63AA">
        <w:t>professional practice</w:t>
      </w:r>
      <w:r>
        <w:t>,</w:t>
      </w:r>
      <w:r w:rsidRPr="00EC63AA">
        <w:t xml:space="preserve"> </w:t>
      </w:r>
      <w:r w:rsidR="007314B7">
        <w:t>as</w:t>
      </w:r>
      <w:r w:rsidRPr="00EC63AA">
        <w:t xml:space="preserve"> evident in the employer’s feedback. However, integrating 21st-century skills in the curriculum can change teaching methods, demand teachers, students, administrators, and educational leaders, and support </w:t>
      </w:r>
      <w:r w:rsidR="007314B7">
        <w:t>the acquisition of</w:t>
      </w:r>
      <w:r w:rsidRPr="00EC63AA">
        <w:t xml:space="preserve"> skills beyond the formal education system. ICT can bridge formal and informal educational contexts; specific support is needed for skill acquisition. Teachers and students should be prepared to adopt new assessments and changes to national exams to include 21st-century skills. These questions should be addressed in a public debate about implementing 21st-century skills. Hence, higher education institutions constantly enhance curricular offerings by focusing on soft skills in the curriculum to produce globally competitive technology graduates in the global workplace.</w:t>
      </w:r>
    </w:p>
    <w:p w14:paraId="4BB8CAD0" w14:textId="77777777" w:rsidR="00187BE8" w:rsidRPr="00EC63AA" w:rsidRDefault="00187BE8" w:rsidP="00187BE8">
      <w:pPr>
        <w:jc w:val="both"/>
      </w:pPr>
    </w:p>
    <w:p w14:paraId="71A5BCC9" w14:textId="77777777" w:rsidR="005444E5" w:rsidRPr="005444E5" w:rsidRDefault="005444E5" w:rsidP="005444E5">
      <w:pPr>
        <w:rPr>
          <w:rFonts w:eastAsia="Calibri"/>
          <w:b/>
          <w:kern w:val="2"/>
          <w:szCs w:val="22"/>
          <w:lang w:val="en-US"/>
        </w:rPr>
      </w:pPr>
      <w:bookmarkStart w:id="13" w:name="_Hlk180402183"/>
      <w:bookmarkStart w:id="14" w:name="_Hlk183680988"/>
      <w:r w:rsidRPr="005444E5">
        <w:rPr>
          <w:rFonts w:eastAsia="Calibri"/>
          <w:b/>
          <w:kern w:val="2"/>
          <w:szCs w:val="22"/>
          <w:lang w:val="en-US"/>
        </w:rPr>
        <w:t>Ethical Approval:</w:t>
      </w:r>
    </w:p>
    <w:p w14:paraId="7E48709D" w14:textId="77777777" w:rsidR="005444E5" w:rsidRPr="005444E5" w:rsidRDefault="005444E5" w:rsidP="005444E5">
      <w:pPr>
        <w:rPr>
          <w:rFonts w:eastAsia="Calibri"/>
          <w:kern w:val="2"/>
          <w:szCs w:val="22"/>
          <w:lang w:val="en-US"/>
        </w:rPr>
      </w:pPr>
    </w:p>
    <w:p w14:paraId="0C91EB1E" w14:textId="070713E6" w:rsidR="005444E5" w:rsidRDefault="005444E5" w:rsidP="005444E5">
      <w:pPr>
        <w:rPr>
          <w:rFonts w:eastAsia="Calibri"/>
          <w:kern w:val="2"/>
          <w:szCs w:val="22"/>
          <w:lang w:val="en-US"/>
        </w:rPr>
      </w:pPr>
      <w:r w:rsidRPr="005444E5">
        <w:rPr>
          <w:rFonts w:eastAsia="Calibri"/>
          <w:kern w:val="2"/>
          <w:szCs w:val="22"/>
          <w:lang w:val="en-US"/>
        </w:rPr>
        <w:t>As per international standards or university standards written ethical approval has been collected and preserved by the author(s).</w:t>
      </w:r>
    </w:p>
    <w:p w14:paraId="35930D9C" w14:textId="657DF635" w:rsidR="005444E5" w:rsidRDefault="005444E5" w:rsidP="005444E5">
      <w:pPr>
        <w:rPr>
          <w:rFonts w:eastAsia="Calibri"/>
          <w:kern w:val="2"/>
          <w:szCs w:val="22"/>
          <w:lang w:val="en-US"/>
        </w:rPr>
      </w:pPr>
    </w:p>
    <w:p w14:paraId="0A442E71" w14:textId="77777777" w:rsidR="005444E5" w:rsidRPr="005444E5" w:rsidRDefault="005444E5" w:rsidP="005444E5">
      <w:pPr>
        <w:rPr>
          <w:rFonts w:eastAsia="Calibri"/>
          <w:b/>
          <w:kern w:val="2"/>
          <w:szCs w:val="22"/>
          <w:lang w:val="en-US"/>
        </w:rPr>
      </w:pPr>
      <w:r w:rsidRPr="005444E5">
        <w:rPr>
          <w:rFonts w:eastAsia="Calibri"/>
          <w:b/>
          <w:kern w:val="2"/>
          <w:szCs w:val="22"/>
          <w:lang w:val="en-US"/>
        </w:rPr>
        <w:t xml:space="preserve">Consent </w:t>
      </w:r>
    </w:p>
    <w:p w14:paraId="2C5B359C" w14:textId="74B666FC" w:rsidR="005444E5" w:rsidRPr="005444E5" w:rsidRDefault="005444E5" w:rsidP="005444E5">
      <w:pPr>
        <w:rPr>
          <w:rFonts w:eastAsia="Calibri"/>
          <w:kern w:val="2"/>
          <w:szCs w:val="22"/>
          <w:lang w:val="en-US"/>
        </w:rPr>
      </w:pPr>
      <w:r w:rsidRPr="005444E5">
        <w:rPr>
          <w:rFonts w:eastAsia="Calibri"/>
          <w:kern w:val="2"/>
          <w:szCs w:val="22"/>
          <w:lang w:val="en-US"/>
        </w:rPr>
        <w:t>As per international standards or university standards, Participants’ written consent has been collected and preserved by the author(s).</w:t>
      </w:r>
    </w:p>
    <w:p w14:paraId="6EC54B2B" w14:textId="77777777" w:rsidR="005444E5" w:rsidRDefault="005444E5" w:rsidP="00187BE8">
      <w:pPr>
        <w:rPr>
          <w:rFonts w:eastAsia="Calibri"/>
          <w:b/>
          <w:kern w:val="2"/>
          <w:szCs w:val="22"/>
          <w:lang w:val="en-US"/>
        </w:rPr>
      </w:pPr>
    </w:p>
    <w:p w14:paraId="69356CD0" w14:textId="77777777" w:rsidR="005444E5" w:rsidRDefault="005444E5" w:rsidP="00187BE8">
      <w:pPr>
        <w:rPr>
          <w:rFonts w:eastAsia="Calibri"/>
          <w:b/>
          <w:kern w:val="2"/>
          <w:szCs w:val="22"/>
          <w:lang w:val="en-US"/>
        </w:rPr>
      </w:pPr>
    </w:p>
    <w:p w14:paraId="0B4962FC" w14:textId="21E1A9A2" w:rsidR="00187BE8" w:rsidRDefault="00115AE4" w:rsidP="00187BE8">
      <w:pPr>
        <w:rPr>
          <w:rFonts w:eastAsia="Calibri"/>
          <w:b/>
          <w:kern w:val="2"/>
          <w:szCs w:val="22"/>
          <w:lang w:val="en-US"/>
        </w:rPr>
      </w:pPr>
      <w:r w:rsidRPr="00EC63AA">
        <w:rPr>
          <w:rFonts w:eastAsia="Calibri"/>
          <w:b/>
          <w:kern w:val="2"/>
          <w:szCs w:val="22"/>
          <w:lang w:val="en-US"/>
        </w:rPr>
        <w:t>10. DISCLAIMER (ARTIFICIAL INTELLIGENCE)</w:t>
      </w:r>
    </w:p>
    <w:p w14:paraId="196713B9" w14:textId="77777777" w:rsidR="00187BE8" w:rsidRPr="00EC63AA" w:rsidRDefault="00187BE8" w:rsidP="00187BE8">
      <w:pPr>
        <w:rPr>
          <w:rFonts w:eastAsia="Calibri"/>
          <w:b/>
          <w:kern w:val="2"/>
          <w:sz w:val="28"/>
          <w:szCs w:val="22"/>
          <w:lang w:val="en-US"/>
        </w:rPr>
      </w:pPr>
    </w:p>
    <w:bookmarkEnd w:id="13"/>
    <w:bookmarkEnd w:id="14"/>
    <w:p w14:paraId="226C6033" w14:textId="77777777" w:rsidR="00187BE8" w:rsidRPr="00EC63AA" w:rsidRDefault="00115AE4" w:rsidP="00187BE8">
      <w:pPr>
        <w:jc w:val="both"/>
      </w:pPr>
      <w:r w:rsidRPr="00EC63AA">
        <w:t>The study utilised the Quillbot Free version for manuscript plagiarism tests, specifically paraphrasing words and summarising long paragraphs. The generative AI technology was used during manuscript writing or editing, with an explanation of its name, version, model, source, and input prompts.</w:t>
      </w:r>
    </w:p>
    <w:p w14:paraId="32B33CA6" w14:textId="77777777" w:rsidR="00187BE8" w:rsidRPr="00EC63AA" w:rsidRDefault="00187BE8" w:rsidP="00187BE8">
      <w:pPr>
        <w:jc w:val="both"/>
      </w:pPr>
    </w:p>
    <w:p w14:paraId="212A8805" w14:textId="77777777" w:rsidR="00187BE8" w:rsidRPr="00EC63AA" w:rsidRDefault="00115AE4" w:rsidP="00187BE8">
      <w:pPr>
        <w:rPr>
          <w:b/>
          <w:lang w:val="en-GB"/>
        </w:rPr>
      </w:pPr>
      <w:r w:rsidRPr="00EC63AA">
        <w:rPr>
          <w:b/>
          <w:lang w:val="en-GB"/>
        </w:rPr>
        <w:t>11. AUTHOR’S CONTRIBUTION</w:t>
      </w:r>
    </w:p>
    <w:p w14:paraId="77B0E7E1" w14:textId="77777777" w:rsidR="00187BE8" w:rsidRPr="00EC63AA" w:rsidRDefault="00187BE8" w:rsidP="00187BE8">
      <w:pPr>
        <w:jc w:val="both"/>
        <w:rPr>
          <w:lang w:val="en-GB"/>
        </w:rPr>
      </w:pPr>
    </w:p>
    <w:p w14:paraId="58BC8831" w14:textId="77777777" w:rsidR="00187BE8" w:rsidRPr="00EC63AA" w:rsidRDefault="00115AE4" w:rsidP="00187BE8">
      <w:pPr>
        <w:jc w:val="both"/>
        <w:rPr>
          <w:lang w:val="en-GB"/>
        </w:rPr>
      </w:pPr>
      <w:r w:rsidRPr="00EC63AA">
        <w:rPr>
          <w:lang w:val="en-GB"/>
        </w:rPr>
        <w:t>Karlo S. SIRA: He prepared the manuscript based on the journal’s requirements, processed the data gathered, and arranged them in a thematic approach.</w:t>
      </w:r>
    </w:p>
    <w:p w14:paraId="53C1978A" w14:textId="77777777" w:rsidR="00187BE8" w:rsidRPr="00EC63AA" w:rsidRDefault="00187BE8" w:rsidP="00187BE8">
      <w:pPr>
        <w:jc w:val="both"/>
        <w:rPr>
          <w:lang w:val="en-GB"/>
        </w:rPr>
      </w:pPr>
    </w:p>
    <w:p w14:paraId="44DF7DDF" w14:textId="2D457185" w:rsidR="00187BE8" w:rsidRPr="00EC63AA" w:rsidRDefault="00115AE4" w:rsidP="00187BE8">
      <w:pPr>
        <w:jc w:val="both"/>
        <w:rPr>
          <w:lang w:val="en-GB"/>
        </w:rPr>
      </w:pPr>
      <w:r w:rsidRPr="00EC63AA">
        <w:rPr>
          <w:lang w:val="en-GB"/>
        </w:rPr>
        <w:t>Pablo N. MINERVA, JR</w:t>
      </w:r>
      <w:r w:rsidR="007314B7">
        <w:rPr>
          <w:lang w:val="en-GB"/>
        </w:rPr>
        <w:t>.:</w:t>
      </w:r>
      <w:r w:rsidRPr="00EC63AA">
        <w:rPr>
          <w:lang w:val="en-GB"/>
        </w:rPr>
        <w:t xml:space="preserve"> He prepared the employer list based on the workplaces of the </w:t>
      </w:r>
      <w:r>
        <w:rPr>
          <w:lang w:val="en-GB"/>
        </w:rPr>
        <w:t>D</w:t>
      </w:r>
      <w:r w:rsidRPr="00EC63AA">
        <w:rPr>
          <w:lang w:val="en-GB"/>
        </w:rPr>
        <w:t>IT program graduates and was then in charge of deploying and retrieving the questionnaire.</w:t>
      </w:r>
    </w:p>
    <w:p w14:paraId="4CECADB3" w14:textId="77777777" w:rsidR="00187BE8" w:rsidRPr="00EC63AA" w:rsidRDefault="00115AE4" w:rsidP="00187BE8">
      <w:pPr>
        <w:jc w:val="both"/>
        <w:rPr>
          <w:rFonts w:ascii="Calibri" w:hAnsi="Calibri" w:cs="Calibri"/>
          <w:lang w:val="en-GB"/>
        </w:rPr>
      </w:pPr>
      <w:r w:rsidRPr="00EC63AA">
        <w:rPr>
          <w:rFonts w:ascii="Calibri" w:hAnsi="Calibri" w:cs="Calibri"/>
          <w:lang w:val="en-GB"/>
        </w:rPr>
        <w:t>﻿</w:t>
      </w:r>
    </w:p>
    <w:p w14:paraId="327F44F0" w14:textId="77777777" w:rsidR="00187BE8" w:rsidRPr="00EC63AA" w:rsidRDefault="00187BE8" w:rsidP="00187BE8">
      <w:pPr>
        <w:rPr>
          <w:b/>
          <w:lang w:val="en-GB"/>
        </w:rPr>
      </w:pPr>
    </w:p>
    <w:p w14:paraId="57847A03" w14:textId="77777777" w:rsidR="00187BE8" w:rsidRDefault="00115AE4" w:rsidP="00187BE8">
      <w:pPr>
        <w:rPr>
          <w:b/>
          <w:lang w:val="en-GB"/>
        </w:rPr>
      </w:pPr>
      <w:r w:rsidRPr="00EC63AA">
        <w:rPr>
          <w:b/>
          <w:lang w:val="en-GB"/>
        </w:rPr>
        <w:t>13. ACKNOWLEDGEMENT</w:t>
      </w:r>
    </w:p>
    <w:p w14:paraId="1049A23B" w14:textId="77777777" w:rsidR="00187BE8" w:rsidRPr="00EC63AA" w:rsidRDefault="00187BE8" w:rsidP="00187BE8">
      <w:pPr>
        <w:rPr>
          <w:b/>
          <w:lang w:val="en-GB"/>
        </w:rPr>
      </w:pPr>
    </w:p>
    <w:p w14:paraId="73E15C71" w14:textId="77777777" w:rsidR="00187BE8" w:rsidRPr="00EC63AA" w:rsidRDefault="00115AE4" w:rsidP="00187BE8">
      <w:pPr>
        <w:rPr>
          <w:lang w:val="en-GB"/>
        </w:rPr>
      </w:pPr>
      <w:r w:rsidRPr="00EC63AA">
        <w:rPr>
          <w:lang w:val="en-GB"/>
        </w:rPr>
        <w:t>This study was funded by Iloilo Science and Technology University.</w:t>
      </w:r>
    </w:p>
    <w:p w14:paraId="27A43EEF" w14:textId="77777777" w:rsidR="00187BE8" w:rsidRPr="00EC63AA" w:rsidRDefault="00187BE8" w:rsidP="00187BE8">
      <w:pPr>
        <w:rPr>
          <w:b/>
          <w:lang w:val="en-GB"/>
        </w:rPr>
      </w:pPr>
    </w:p>
    <w:p w14:paraId="630F0F3E" w14:textId="77777777" w:rsidR="00187BE8" w:rsidRPr="00EC63AA" w:rsidRDefault="00115AE4" w:rsidP="00187BE8">
      <w:pPr>
        <w:rPr>
          <w:b/>
          <w:lang w:val="en-GB"/>
        </w:rPr>
      </w:pPr>
      <w:r w:rsidRPr="00EC63AA">
        <w:rPr>
          <w:b/>
          <w:lang w:val="en-GB"/>
        </w:rPr>
        <w:t>14. REFERENCES</w:t>
      </w:r>
    </w:p>
    <w:p w14:paraId="53C8B51C" w14:textId="77777777" w:rsidR="00187BE8" w:rsidRPr="00EC63AA" w:rsidRDefault="00187BE8" w:rsidP="00187BE8">
      <w:pPr>
        <w:jc w:val="both"/>
        <w:rPr>
          <w:shd w:val="clear" w:color="auto" w:fill="FFFFFF"/>
        </w:rPr>
      </w:pPr>
    </w:p>
    <w:p w14:paraId="55D8C91D" w14:textId="77777777" w:rsidR="00187BE8" w:rsidRPr="00EC63AA" w:rsidRDefault="00115AE4" w:rsidP="00187BE8">
      <w:pPr>
        <w:ind w:left="720" w:hanging="720"/>
        <w:jc w:val="both"/>
      </w:pPr>
      <w:r w:rsidRPr="00EC63AA">
        <w:lastRenderedPageBreak/>
        <w:t xml:space="preserve">Adrianto et al. "The Effect of Organizational Commitment, Employee Engagement, and Organizational Citizenship Behavior on Employee Performance at PT. Titan Infra Energy - Head Office." </w:t>
      </w:r>
      <w:r w:rsidRPr="00EC63AA">
        <w:rPr>
          <w:i/>
        </w:rPr>
        <w:t>IOSR Journal of Humanities and Social Science (IOSR-JHSS), 25</w:t>
      </w:r>
      <w:r w:rsidRPr="00EC63AA">
        <w:t>(1), 2020, pp. 22–31.</w:t>
      </w:r>
    </w:p>
    <w:p w14:paraId="78A8447C" w14:textId="77777777" w:rsidR="00187BE8" w:rsidRPr="00EC63AA" w:rsidRDefault="00187BE8" w:rsidP="00187BE8">
      <w:pPr>
        <w:ind w:left="720" w:hanging="720"/>
        <w:jc w:val="both"/>
      </w:pPr>
    </w:p>
    <w:p w14:paraId="6A5838EA" w14:textId="77777777" w:rsidR="00187BE8" w:rsidRPr="00EC63AA" w:rsidRDefault="00115AE4" w:rsidP="00187BE8">
      <w:pPr>
        <w:ind w:left="720" w:hanging="720"/>
        <w:jc w:val="both"/>
      </w:pPr>
      <w:r w:rsidRPr="00EC63AA">
        <w:t xml:space="preserve">Ahmad, R., Nawaz, M. R., Ishaq, M. I., Khan, M. M., &amp; Ashraf, H. A. (2023). Social exchange theory: Systematic review and future directions. </w:t>
      </w:r>
      <w:r w:rsidRPr="00EC63AA">
        <w:rPr>
          <w:i/>
        </w:rPr>
        <w:t>Frontiers in Psychology, 13</w:t>
      </w:r>
      <w:r w:rsidRPr="00EC63AA">
        <w:t xml:space="preserve">, </w:t>
      </w:r>
      <w:hyperlink r:id="rId8" w:history="1">
        <w:r w:rsidRPr="00EC63AA">
          <w:rPr>
            <w:rStyle w:val="Hyperlink"/>
            <w:rFonts w:eastAsiaTheme="majorEastAsia"/>
            <w:color w:val="auto"/>
          </w:rPr>
          <w:t>https://doi.org/10.3389/fpsyg.2022.1015921</w:t>
        </w:r>
      </w:hyperlink>
    </w:p>
    <w:p w14:paraId="558C4A30" w14:textId="77777777" w:rsidR="00187BE8" w:rsidRPr="00EC63AA" w:rsidRDefault="00187BE8" w:rsidP="00187BE8">
      <w:pPr>
        <w:ind w:left="720" w:hanging="720"/>
        <w:jc w:val="both"/>
      </w:pPr>
    </w:p>
    <w:p w14:paraId="020703D6" w14:textId="77777777" w:rsidR="00187BE8" w:rsidRPr="00EC63AA" w:rsidRDefault="00115AE4" w:rsidP="00187BE8">
      <w:pPr>
        <w:ind w:left="720" w:hanging="720"/>
        <w:jc w:val="both"/>
      </w:pPr>
      <w:r w:rsidRPr="00EC63AA">
        <w:t xml:space="preserve">Amaliyah, N., Kosasih, K., El Vitra, R., &amp; Pebriansyah, A. (2023). Descriptive Study of Tracer Study on The Profile of UHAMKA Master of Basic Education Graduates. Devotion: </w:t>
      </w:r>
      <w:r w:rsidRPr="00EC63AA">
        <w:rPr>
          <w:i/>
        </w:rPr>
        <w:t>Journal of Research and Community Service, 4</w:t>
      </w:r>
      <w:r w:rsidRPr="00EC63AA">
        <w:t>(2), 642-647.</w:t>
      </w:r>
    </w:p>
    <w:p w14:paraId="622AC789" w14:textId="77777777" w:rsidR="00187BE8" w:rsidRPr="00EC63AA" w:rsidRDefault="00187BE8" w:rsidP="00187BE8">
      <w:pPr>
        <w:jc w:val="both"/>
      </w:pPr>
    </w:p>
    <w:p w14:paraId="1E35C5B7" w14:textId="77777777" w:rsidR="00187BE8" w:rsidRPr="00EC63AA" w:rsidRDefault="00115AE4" w:rsidP="00187BE8">
      <w:pPr>
        <w:ind w:left="720" w:hanging="720"/>
        <w:jc w:val="both"/>
      </w:pPr>
      <w:r w:rsidRPr="00EC63AA">
        <w:t xml:space="preserve">Aptie.com (2025). What is a Workplace? Retrieved from </w:t>
      </w:r>
      <w:hyperlink r:id="rId9" w:history="1">
        <w:r w:rsidRPr="00EC63AA">
          <w:rPr>
            <w:rStyle w:val="Hyperlink"/>
            <w:rFonts w:eastAsiaTheme="majorEastAsia"/>
            <w:color w:val="auto"/>
          </w:rPr>
          <w:t>https://aptien.com/en/kb/articles/what-is-workplace</w:t>
        </w:r>
      </w:hyperlink>
    </w:p>
    <w:p w14:paraId="0FEEBA07" w14:textId="77777777" w:rsidR="00187BE8" w:rsidRPr="00EC63AA" w:rsidRDefault="00187BE8" w:rsidP="00187BE8">
      <w:pPr>
        <w:jc w:val="both"/>
      </w:pPr>
    </w:p>
    <w:p w14:paraId="54634907" w14:textId="141D235A" w:rsidR="00187BE8" w:rsidRPr="00EC63AA" w:rsidRDefault="00115AE4" w:rsidP="00187BE8">
      <w:pPr>
        <w:ind w:left="720" w:hanging="720"/>
        <w:jc w:val="both"/>
      </w:pPr>
      <w:r w:rsidRPr="00EC63AA">
        <w:t>Bell, S. M., &amp; Anderson, M. (1999). Workplace solutions. Journal of Corporate Real Estate, 1(4), 349</w:t>
      </w:r>
      <w:r w:rsidR="00CB124A">
        <w:t>–</w:t>
      </w:r>
      <w:r w:rsidRPr="00EC63AA">
        <w:t xml:space="preserve">360. </w:t>
      </w:r>
      <w:hyperlink r:id="rId10" w:history="1">
        <w:r w:rsidRPr="00EC63AA">
          <w:rPr>
            <w:rStyle w:val="Hyperlink"/>
            <w:rFonts w:eastAsiaTheme="majorEastAsia"/>
            <w:color w:val="auto"/>
          </w:rPr>
          <w:t>https://doi.org/10.1108/14630019910811132</w:t>
        </w:r>
      </w:hyperlink>
    </w:p>
    <w:p w14:paraId="7FF56B01" w14:textId="77777777" w:rsidR="00187BE8" w:rsidRPr="00EC63AA" w:rsidRDefault="00187BE8" w:rsidP="00187BE8">
      <w:pPr>
        <w:jc w:val="both"/>
      </w:pPr>
    </w:p>
    <w:p w14:paraId="051700ED" w14:textId="414EB614" w:rsidR="00187BE8" w:rsidRPr="00EC63AA" w:rsidRDefault="00115AE4" w:rsidP="00187BE8">
      <w:pPr>
        <w:ind w:left="720" w:hanging="720"/>
        <w:jc w:val="both"/>
      </w:pPr>
      <w:r w:rsidRPr="00EC63AA">
        <w:t xml:space="preserve">Binnewies, C., Ohly, S., &amp; Sonnentag, S. (2007). Taking personal initiative and communicating about ideas: What is </w:t>
      </w:r>
      <w:r>
        <w:t>essential</w:t>
      </w:r>
      <w:r w:rsidRPr="00EC63AA">
        <w:t xml:space="preserve"> for the creative process and for idea creativity? European Journal of Work and Organi</w:t>
      </w:r>
      <w:r w:rsidR="007314B7">
        <w:t>s</w:t>
      </w:r>
      <w:r w:rsidRPr="00EC63AA">
        <w:t>ational Psychology, 16(4), 432</w:t>
      </w:r>
      <w:r w:rsidR="00CB124A">
        <w:t>–</w:t>
      </w:r>
      <w:r w:rsidRPr="00EC63AA">
        <w:t>455.</w:t>
      </w:r>
    </w:p>
    <w:p w14:paraId="5E8B2570" w14:textId="77777777" w:rsidR="00187BE8" w:rsidRPr="00EC63AA" w:rsidRDefault="00C71F26" w:rsidP="00187BE8">
      <w:pPr>
        <w:ind w:left="720" w:hanging="720"/>
        <w:jc w:val="both"/>
      </w:pPr>
      <w:hyperlink r:id="rId11" w:tgtFrame="_blank" w:history="1">
        <w:r w:rsidR="00115AE4" w:rsidRPr="00EC63AA">
          <w:rPr>
            <w:rStyle w:val="Hyperlink"/>
            <w:rFonts w:eastAsiaTheme="majorEastAsia"/>
            <w:color w:val="auto"/>
          </w:rPr>
          <w:t>https://doi.org/10.1080/13594320701514728</w:t>
        </w:r>
      </w:hyperlink>
    </w:p>
    <w:p w14:paraId="1B283360" w14:textId="77777777" w:rsidR="00187BE8" w:rsidRPr="00EC63AA" w:rsidRDefault="00187BE8" w:rsidP="00187BE8">
      <w:pPr>
        <w:jc w:val="both"/>
        <w:rPr>
          <w:shd w:val="clear" w:color="auto" w:fill="FFFFFF"/>
        </w:rPr>
      </w:pPr>
    </w:p>
    <w:p w14:paraId="70479CC0" w14:textId="5C396DBF" w:rsidR="00187BE8" w:rsidRPr="00EC63AA" w:rsidRDefault="00115AE4" w:rsidP="00187BE8">
      <w:pPr>
        <w:ind w:left="720" w:hanging="720"/>
        <w:jc w:val="both"/>
      </w:pPr>
      <w:r w:rsidRPr="00EC63AA">
        <w:t>CHED Memorandum Order No. 46 Series Of 2012. Policy-Standard To Enhance Quality Assurance (QA) In Philippine Higher Education Through An Outcomes-based And Typology-</w:t>
      </w:r>
      <w:r w:rsidR="007314B7">
        <w:t>b</w:t>
      </w:r>
      <w:r w:rsidRPr="00EC63AA">
        <w:t xml:space="preserve">ased QA. Retrieved from </w:t>
      </w:r>
      <w:hyperlink r:id="rId12" w:history="1">
        <w:r w:rsidRPr="00EC63AA">
          <w:rPr>
            <w:rStyle w:val="Hyperlink"/>
            <w:rFonts w:eastAsiaTheme="majorEastAsia"/>
            <w:color w:val="auto"/>
          </w:rPr>
          <w:t>https://www.pacu.org.ph/wordpress/wp-content/uploads/2017/03/CMO-No.46-s2012.pdf</w:t>
        </w:r>
      </w:hyperlink>
    </w:p>
    <w:p w14:paraId="06555868" w14:textId="77777777" w:rsidR="00187BE8" w:rsidRDefault="00187BE8" w:rsidP="00187BE8">
      <w:pPr>
        <w:jc w:val="both"/>
        <w:rPr>
          <w:shd w:val="clear" w:color="auto" w:fill="FFFFFF"/>
        </w:rPr>
      </w:pPr>
    </w:p>
    <w:p w14:paraId="132D3B91" w14:textId="77777777" w:rsidR="00187BE8" w:rsidRDefault="00115AE4" w:rsidP="00187BE8">
      <w:pPr>
        <w:ind w:left="720" w:hanging="720"/>
        <w:jc w:val="both"/>
        <w:rPr>
          <w:shd w:val="clear" w:color="auto" w:fill="FFFFFF"/>
        </w:rPr>
      </w:pPr>
      <w:r>
        <w:rPr>
          <w:shd w:val="clear" w:color="auto" w:fill="FFFFFF"/>
        </w:rPr>
        <w:t>C</w:t>
      </w:r>
      <w:r w:rsidRPr="007E14D4">
        <w:rPr>
          <w:shd w:val="clear" w:color="auto" w:fill="FFFFFF"/>
        </w:rPr>
        <w:t>ollinsdictionary.com</w:t>
      </w:r>
      <w:r>
        <w:rPr>
          <w:shd w:val="clear" w:color="auto" w:fill="FFFFFF"/>
        </w:rPr>
        <w:t xml:space="preserve"> (2025). Meaning of Doctorate. Retrieved from </w:t>
      </w:r>
      <w:r w:rsidRPr="007E14D4">
        <w:rPr>
          <w:shd w:val="clear" w:color="auto" w:fill="FFFFFF"/>
        </w:rPr>
        <w:t>https://www.collinsdictionary.com/dictionary/english/doctorate</w:t>
      </w:r>
    </w:p>
    <w:p w14:paraId="4952DC7A" w14:textId="77777777" w:rsidR="00187BE8" w:rsidRDefault="00187BE8" w:rsidP="00187BE8">
      <w:pPr>
        <w:ind w:left="720" w:hanging="720"/>
        <w:jc w:val="both"/>
        <w:rPr>
          <w:shd w:val="clear" w:color="auto" w:fill="FFFFFF"/>
        </w:rPr>
      </w:pPr>
    </w:p>
    <w:p w14:paraId="0AE11402" w14:textId="77777777" w:rsidR="00187BE8" w:rsidRPr="00EC63AA" w:rsidRDefault="00115AE4" w:rsidP="00187BE8">
      <w:pPr>
        <w:ind w:left="720" w:hanging="720"/>
        <w:jc w:val="both"/>
      </w:pPr>
      <w:r w:rsidRPr="00EC63AA">
        <w:rPr>
          <w:shd w:val="clear" w:color="auto" w:fill="FFFFFF"/>
        </w:rPr>
        <w:t>Dixon, J. C., Singleton, R., &amp; Straits, B. C. (2016). </w:t>
      </w:r>
      <w:r w:rsidRPr="00EC63AA">
        <w:rPr>
          <w:i/>
          <w:iCs/>
          <w:shd w:val="clear" w:color="auto" w:fill="FFFFFF"/>
        </w:rPr>
        <w:t>The process of social research</w:t>
      </w:r>
      <w:r w:rsidRPr="00EC63AA">
        <w:rPr>
          <w:shd w:val="clear" w:color="auto" w:fill="FFFFFF"/>
        </w:rPr>
        <w:t>. Oxford University Press, USA.</w:t>
      </w:r>
    </w:p>
    <w:p w14:paraId="77C9427A" w14:textId="77777777" w:rsidR="00187BE8" w:rsidRPr="00EC63AA" w:rsidRDefault="00187BE8" w:rsidP="00187BE8">
      <w:pPr>
        <w:jc w:val="both"/>
        <w:rPr>
          <w:shd w:val="clear" w:color="auto" w:fill="FFFFFF"/>
        </w:rPr>
      </w:pPr>
    </w:p>
    <w:p w14:paraId="7F083389" w14:textId="77777777" w:rsidR="00187BE8" w:rsidRPr="00EC63AA" w:rsidRDefault="00115AE4" w:rsidP="00187BE8">
      <w:pPr>
        <w:ind w:left="720" w:hanging="720"/>
        <w:jc w:val="both"/>
      </w:pPr>
      <w:r w:rsidRPr="00EC63AA">
        <w:rPr>
          <w:shd w:val="clear" w:color="auto" w:fill="FFFFFF"/>
        </w:rPr>
        <w:t>Fekete, M., &amp; Rozenberg, I. (2014). The practical model of employee performance evaluation. In </w:t>
      </w:r>
      <w:r w:rsidRPr="00EC63AA">
        <w:rPr>
          <w:i/>
          <w:iCs/>
          <w:shd w:val="clear" w:color="auto" w:fill="FFFFFF"/>
        </w:rPr>
        <w:t>Human Capital without Borders: Knowledge and Learning for Quality of Life; Proceedings of the Management, Knowledge and Learning International Conference 2014</w:t>
      </w:r>
      <w:r w:rsidRPr="00EC63AA">
        <w:rPr>
          <w:shd w:val="clear" w:color="auto" w:fill="FFFFFF"/>
        </w:rPr>
        <w:t> (pp. 141-149). ToKnowPress.</w:t>
      </w:r>
    </w:p>
    <w:p w14:paraId="78ADFA4A" w14:textId="77777777" w:rsidR="00187BE8" w:rsidRPr="00EC63AA" w:rsidRDefault="00187BE8" w:rsidP="00187BE8">
      <w:pPr>
        <w:ind w:left="720" w:hanging="720"/>
        <w:jc w:val="both"/>
      </w:pPr>
    </w:p>
    <w:p w14:paraId="4567DBE6" w14:textId="77777777" w:rsidR="00187BE8" w:rsidRPr="00EC63AA" w:rsidRDefault="00115AE4" w:rsidP="00187BE8">
      <w:pPr>
        <w:ind w:left="720" w:hanging="720"/>
        <w:jc w:val="both"/>
      </w:pPr>
      <w:r w:rsidRPr="00EC63AA">
        <w:t xml:space="preserve">Fields, J. (2025). Constructive Employee Feedback for Managers with 7 Examples. Retrieved from </w:t>
      </w:r>
      <w:hyperlink r:id="rId13" w:anchor=":~:text=360-degree%20feedback%20mechanisms%20provide,view%20of%20the%20feedback's%20effectiveness" w:history="1">
        <w:r w:rsidRPr="00EC63AA">
          <w:rPr>
            <w:rStyle w:val="Hyperlink"/>
            <w:rFonts w:eastAsiaTheme="majorEastAsia"/>
            <w:color w:val="auto"/>
          </w:rPr>
          <w:t>https://www.joinassembly.com/blog/employee-feedback-for-managers-7-constructive-examples#:~:text=360-degree%20feedback%20mechanisms%20provide,view%20of%20the%20feedback's%20effectiveness</w:t>
        </w:r>
      </w:hyperlink>
    </w:p>
    <w:p w14:paraId="3C6BD980" w14:textId="77777777" w:rsidR="00187BE8" w:rsidRPr="00EC63AA" w:rsidRDefault="00187BE8" w:rsidP="00187BE8">
      <w:pPr>
        <w:ind w:left="720" w:hanging="720"/>
        <w:jc w:val="both"/>
      </w:pPr>
    </w:p>
    <w:p w14:paraId="1083E044" w14:textId="77777777" w:rsidR="00187BE8" w:rsidRPr="00EC63AA" w:rsidRDefault="00115AE4" w:rsidP="00187BE8">
      <w:pPr>
        <w:ind w:left="720" w:hanging="720"/>
        <w:jc w:val="both"/>
      </w:pPr>
      <w:r w:rsidRPr="00EC63AA">
        <w:lastRenderedPageBreak/>
        <w:t xml:space="preserve">Indeed.com (2025). What are skills? Retrieved from </w:t>
      </w:r>
      <w:hyperlink r:id="rId14" w:history="1">
        <w:r w:rsidRPr="00EC63AA">
          <w:rPr>
            <w:rStyle w:val="Hyperlink"/>
            <w:rFonts w:eastAsiaTheme="majorEastAsia"/>
            <w:color w:val="auto"/>
          </w:rPr>
          <w:t>https://www.indeed.com/career-advice/career-development/skills-vs-competencieshttps://www.indeed.com/career-advice/career-development/skills-vs-competencies</w:t>
        </w:r>
      </w:hyperlink>
    </w:p>
    <w:p w14:paraId="2E3F3F3C" w14:textId="77777777" w:rsidR="00187BE8" w:rsidRPr="00EC63AA" w:rsidRDefault="00187BE8" w:rsidP="00187BE8">
      <w:pPr>
        <w:ind w:left="720" w:hanging="720"/>
        <w:jc w:val="both"/>
      </w:pPr>
    </w:p>
    <w:p w14:paraId="4B69B2EB" w14:textId="77777777" w:rsidR="00187BE8" w:rsidRPr="00EC63AA" w:rsidRDefault="00115AE4" w:rsidP="00187BE8">
      <w:pPr>
        <w:ind w:left="720" w:hanging="720"/>
        <w:jc w:val="both"/>
      </w:pPr>
      <w:r w:rsidRPr="00EC63AA">
        <w:t xml:space="preserve">Kubátová, J., Müller, M., Kosina, D., Kročil, O., &amp; Slavíčková, P. (2025). Soft Skills for the 21st Century. SpringerBriefs in Business. </w:t>
      </w:r>
      <w:hyperlink r:id="rId15" w:history="1">
        <w:r w:rsidRPr="00EC63AA">
          <w:rPr>
            <w:rStyle w:val="Hyperlink"/>
            <w:rFonts w:eastAsiaTheme="majorEastAsia"/>
            <w:color w:val="auto"/>
          </w:rPr>
          <w:t>https://doi.org/10.1007/978-3-031-89557-9_5</w:t>
        </w:r>
      </w:hyperlink>
    </w:p>
    <w:p w14:paraId="3101BE35" w14:textId="77777777" w:rsidR="00187BE8" w:rsidRPr="00EC63AA" w:rsidRDefault="00187BE8" w:rsidP="00187BE8">
      <w:pPr>
        <w:jc w:val="both"/>
        <w:rPr>
          <w:shd w:val="clear" w:color="auto" w:fill="FFFFFF"/>
        </w:rPr>
      </w:pPr>
    </w:p>
    <w:p w14:paraId="2AEAD31E" w14:textId="77777777" w:rsidR="00187BE8" w:rsidRPr="00EC63AA" w:rsidRDefault="00115AE4" w:rsidP="00187BE8">
      <w:pPr>
        <w:ind w:left="720" w:hanging="720"/>
        <w:jc w:val="both"/>
      </w:pPr>
      <w:r w:rsidRPr="00EC63AA">
        <w:t xml:space="preserve">Litmos.com (2025). What Does Employee Performance Mean? Retrieved from </w:t>
      </w:r>
      <w:hyperlink r:id="rId16" w:anchor=":~:text=Employee%20performance%20is%20defined%20as,are%20meeting%20or%20exceeding%20expectations" w:history="1">
        <w:r w:rsidRPr="00EC63AA">
          <w:rPr>
            <w:rStyle w:val="Hyperlink"/>
            <w:rFonts w:eastAsiaTheme="majorEastAsia"/>
            <w:color w:val="auto"/>
          </w:rPr>
          <w:t>https://www.litmos.com/platform/define-what-is-employee-performance#:~:text=Employee%20performance%20is%20defined%20as,are%20meeting%20or%20exceeding%20expectations</w:t>
        </w:r>
      </w:hyperlink>
    </w:p>
    <w:p w14:paraId="0DB1F3E7" w14:textId="77777777" w:rsidR="00187BE8" w:rsidRPr="00EC63AA" w:rsidRDefault="00187BE8" w:rsidP="00187BE8">
      <w:pPr>
        <w:jc w:val="both"/>
        <w:rPr>
          <w:shd w:val="clear" w:color="auto" w:fill="FFFFFF"/>
        </w:rPr>
      </w:pPr>
    </w:p>
    <w:p w14:paraId="7EE69BC3" w14:textId="77777777" w:rsidR="00187BE8" w:rsidRPr="00EC63AA" w:rsidRDefault="00115AE4" w:rsidP="00187BE8">
      <w:pPr>
        <w:jc w:val="both"/>
        <w:rPr>
          <w:rStyle w:val="Emphasis"/>
          <w:rFonts w:eastAsiaTheme="majorEastAsia"/>
          <w:shd w:val="clear" w:color="auto" w:fill="FFFFFF"/>
        </w:rPr>
      </w:pPr>
      <w:r w:rsidRPr="00EC63AA">
        <w:rPr>
          <w:shd w:val="clear" w:color="auto" w:fill="FFFFFF"/>
        </w:rPr>
        <w:t>Loeng, S. (2020). Self-directed learning: A core concept in adult education. </w:t>
      </w:r>
      <w:r w:rsidRPr="00EC63AA">
        <w:rPr>
          <w:rStyle w:val="Emphasis"/>
          <w:rFonts w:eastAsiaTheme="majorEastAsia"/>
          <w:shd w:val="clear" w:color="auto" w:fill="FFFFFF"/>
        </w:rPr>
        <w:t xml:space="preserve">Education Research </w:t>
      </w:r>
    </w:p>
    <w:p w14:paraId="6FF2868A" w14:textId="77777777" w:rsidR="00187BE8" w:rsidRPr="00EC63AA" w:rsidRDefault="00115AE4" w:rsidP="00187BE8">
      <w:pPr>
        <w:ind w:firstLine="720"/>
        <w:jc w:val="both"/>
      </w:pPr>
      <w:r w:rsidRPr="00EC63AA">
        <w:rPr>
          <w:rStyle w:val="Emphasis"/>
          <w:rFonts w:eastAsiaTheme="majorEastAsia"/>
          <w:shd w:val="clear" w:color="auto" w:fill="FFFFFF"/>
        </w:rPr>
        <w:t>International</w:t>
      </w:r>
      <w:r w:rsidRPr="00EC63AA">
        <w:rPr>
          <w:shd w:val="clear" w:color="auto" w:fill="FFFFFF"/>
        </w:rPr>
        <w:t>, </w:t>
      </w:r>
      <w:r w:rsidRPr="00EC63AA">
        <w:rPr>
          <w:rStyle w:val="Emphasis"/>
          <w:rFonts w:eastAsiaTheme="majorEastAsia"/>
          <w:shd w:val="clear" w:color="auto" w:fill="FFFFFF"/>
        </w:rPr>
        <w:t>2020</w:t>
      </w:r>
      <w:r w:rsidRPr="00EC63AA">
        <w:rPr>
          <w:shd w:val="clear" w:color="auto" w:fill="FFFFFF"/>
        </w:rPr>
        <w:t xml:space="preserve">, 1–12. </w:t>
      </w:r>
      <w:hyperlink r:id="rId17" w:history="1">
        <w:r w:rsidRPr="00EC63AA">
          <w:rPr>
            <w:rStyle w:val="Hyperlink"/>
            <w:rFonts w:eastAsiaTheme="majorEastAsia"/>
            <w:color w:val="auto"/>
            <w:shd w:val="clear" w:color="auto" w:fill="FFFFFF"/>
          </w:rPr>
          <w:t>https://doi.org/10.1155/2020/3816132</w:t>
        </w:r>
      </w:hyperlink>
    </w:p>
    <w:p w14:paraId="46206254" w14:textId="77777777" w:rsidR="00187BE8" w:rsidRPr="00EC63AA" w:rsidRDefault="00187BE8" w:rsidP="00187BE8">
      <w:pPr>
        <w:jc w:val="both"/>
        <w:rPr>
          <w:shd w:val="clear" w:color="auto" w:fill="FFFFFF"/>
        </w:rPr>
      </w:pPr>
    </w:p>
    <w:p w14:paraId="636916A4" w14:textId="77777777" w:rsidR="00187BE8" w:rsidRPr="00EC63AA" w:rsidRDefault="00115AE4" w:rsidP="00187BE8">
      <w:pPr>
        <w:ind w:left="720" w:hanging="720"/>
        <w:jc w:val="both"/>
      </w:pPr>
      <w:r w:rsidRPr="00EC63AA">
        <w:t xml:space="preserve">Lumauag, R. (2017). Guidance Support System: Software Development and Application. </w:t>
      </w:r>
      <w:r w:rsidRPr="00EC63AA">
        <w:rPr>
          <w:i/>
        </w:rPr>
        <w:t>CNU-Journal of Higher Education, 11</w:t>
      </w:r>
      <w:r w:rsidRPr="00EC63AA">
        <w:t xml:space="preserve">, 24–29. </w:t>
      </w:r>
      <w:hyperlink r:id="rId18" w:history="1">
        <w:r w:rsidRPr="00EC63AA">
          <w:rPr>
            <w:rStyle w:val="Hyperlink"/>
            <w:rFonts w:eastAsiaTheme="majorEastAsia"/>
            <w:color w:val="auto"/>
          </w:rPr>
          <w:t>https://doi.org/10.70997/2546-1796.1034</w:t>
        </w:r>
      </w:hyperlink>
    </w:p>
    <w:p w14:paraId="51968185" w14:textId="77777777" w:rsidR="00187BE8" w:rsidRPr="00EC63AA" w:rsidRDefault="00187BE8" w:rsidP="00187BE8">
      <w:pPr>
        <w:jc w:val="both"/>
        <w:rPr>
          <w:bCs/>
          <w:shd w:val="clear" w:color="auto" w:fill="FFFFFF"/>
        </w:rPr>
      </w:pPr>
    </w:p>
    <w:p w14:paraId="15F3B365" w14:textId="77777777" w:rsidR="00187BE8" w:rsidRPr="00EC63AA" w:rsidRDefault="00115AE4" w:rsidP="00187BE8">
      <w:pPr>
        <w:jc w:val="both"/>
      </w:pPr>
      <w:r w:rsidRPr="00EC63AA">
        <w:t xml:space="preserve">Martins, J. (2025). Hard skills vs soft skills: How to tell the difference. Retrieved from </w:t>
      </w:r>
    </w:p>
    <w:p w14:paraId="4135E8A2" w14:textId="77777777" w:rsidR="00187BE8" w:rsidRPr="00EC63AA" w:rsidRDefault="00C71F26" w:rsidP="00187BE8">
      <w:pPr>
        <w:ind w:left="720"/>
        <w:jc w:val="both"/>
      </w:pPr>
      <w:hyperlink r:id="rId19" w:history="1">
        <w:r w:rsidR="00115AE4" w:rsidRPr="00EC63AA">
          <w:rPr>
            <w:rStyle w:val="Hyperlink"/>
            <w:rFonts w:eastAsiaTheme="majorEastAsia"/>
            <w:color w:val="auto"/>
          </w:rPr>
          <w:t>https://asana.com/resources/hard-skills-vs-soft-skills</w:t>
        </w:r>
      </w:hyperlink>
    </w:p>
    <w:p w14:paraId="4C2A5881" w14:textId="77777777" w:rsidR="00187BE8" w:rsidRPr="00EC63AA" w:rsidRDefault="00187BE8" w:rsidP="00187BE8">
      <w:pPr>
        <w:ind w:left="720" w:hanging="720"/>
        <w:jc w:val="both"/>
      </w:pPr>
    </w:p>
    <w:p w14:paraId="0F923BE9" w14:textId="77777777" w:rsidR="00187BE8" w:rsidRPr="0093198A" w:rsidRDefault="00115AE4" w:rsidP="00187BE8">
      <w:pPr>
        <w:ind w:left="720" w:hanging="720"/>
      </w:pPr>
      <w:r w:rsidRPr="0093198A">
        <w:t>McLain</w:t>
      </w:r>
      <w:r>
        <w:t>, D.</w:t>
      </w:r>
      <w:r w:rsidRPr="0093198A">
        <w:t xml:space="preserve"> </w:t>
      </w:r>
      <w:r>
        <w:t>&amp;</w:t>
      </w:r>
      <w:r w:rsidRPr="0093198A">
        <w:t xml:space="preserve"> Nelson</w:t>
      </w:r>
      <w:r>
        <w:t xml:space="preserve">, B. (2025). </w:t>
      </w:r>
      <w:r w:rsidRPr="0093198A">
        <w:rPr>
          <w:i/>
        </w:rPr>
        <w:t>How Effective Feedback Fuels Performance</w:t>
      </w:r>
      <w:r>
        <w:t xml:space="preserve">. Retrieved from </w:t>
      </w:r>
      <w:r w:rsidRPr="0093198A">
        <w:t>https://www.gallup.com/workplace/357764/fast-feedback-fuels-performance.aspx</w:t>
      </w:r>
    </w:p>
    <w:p w14:paraId="78111476" w14:textId="77777777" w:rsidR="00187BE8" w:rsidRDefault="00187BE8" w:rsidP="00187BE8">
      <w:pPr>
        <w:ind w:left="720" w:hanging="720"/>
        <w:jc w:val="both"/>
      </w:pPr>
    </w:p>
    <w:p w14:paraId="424AE343" w14:textId="77777777" w:rsidR="00187BE8" w:rsidRPr="00EC63AA" w:rsidRDefault="00115AE4" w:rsidP="00187BE8">
      <w:pPr>
        <w:ind w:left="720" w:hanging="720"/>
        <w:jc w:val="both"/>
      </w:pPr>
      <w:r w:rsidRPr="00EC63AA">
        <w:t xml:space="preserve">Mendoza, E. O. (2021). Employers’ Feedback on the Quality of Work and Workplace Performance: Inputs to Career Development Strategies. </w:t>
      </w:r>
      <w:r w:rsidRPr="00EC63AA">
        <w:rPr>
          <w:i/>
        </w:rPr>
        <w:t>Asia Pacific Journal of Education Perspective, 8</w:t>
      </w:r>
      <w:r w:rsidRPr="00EC63AA">
        <w:t>(2) 10-17</w:t>
      </w:r>
    </w:p>
    <w:p w14:paraId="4DFD4680" w14:textId="77777777" w:rsidR="00187BE8" w:rsidRPr="00EC63AA" w:rsidRDefault="00187BE8" w:rsidP="00187BE8">
      <w:pPr>
        <w:ind w:left="720" w:hanging="720"/>
        <w:jc w:val="both"/>
      </w:pPr>
    </w:p>
    <w:p w14:paraId="08866915" w14:textId="77777777" w:rsidR="00187BE8" w:rsidRPr="00F629BB" w:rsidRDefault="00115AE4" w:rsidP="00187BE8">
      <w:pPr>
        <w:ind w:left="720" w:hanging="720"/>
        <w:jc w:val="both"/>
      </w:pPr>
      <w:r w:rsidRPr="00F629BB">
        <w:t>Milana, M., Brandi, U., Hodge, S., Hoggan-Kloubert, T., &amp; Morris, T. H. (2025). Skills, skills, skills! The European Commission endorsed a Skills-First approach and the future of adult education and lifelong learning. International Journal of Lifelong Education, 44(2), 127–130.</w:t>
      </w:r>
      <w:r w:rsidRPr="00EC63AA">
        <w:t xml:space="preserve"> </w:t>
      </w:r>
      <w:hyperlink r:id="rId20" w:history="1">
        <w:r w:rsidRPr="00F629BB">
          <w:rPr>
            <w:rStyle w:val="Hyperlink"/>
            <w:rFonts w:eastAsiaTheme="majorEastAsia"/>
            <w:color w:val="auto"/>
          </w:rPr>
          <w:t>https://doi.org/10.1080/02601370.2025.2472553</w:t>
        </w:r>
      </w:hyperlink>
    </w:p>
    <w:p w14:paraId="2779F02B" w14:textId="77777777" w:rsidR="00187BE8" w:rsidRPr="00EC63AA" w:rsidRDefault="00187BE8" w:rsidP="00187BE8">
      <w:pPr>
        <w:ind w:left="720" w:hanging="720"/>
        <w:jc w:val="both"/>
        <w:rPr>
          <w:bCs/>
          <w:shd w:val="clear" w:color="auto" w:fill="FFFFFF"/>
        </w:rPr>
      </w:pPr>
    </w:p>
    <w:p w14:paraId="0BFF7B8A" w14:textId="3F5905AB" w:rsidR="00187BE8" w:rsidRDefault="00115AE4" w:rsidP="00187BE8">
      <w:pPr>
        <w:ind w:left="720" w:hanging="720"/>
        <w:jc w:val="both"/>
      </w:pPr>
      <w:r>
        <w:t>Muyco, S.M. &amp; Yap, C. (2025). Bachelor of Science in Mathematics</w:t>
      </w:r>
      <w:r w:rsidR="007314B7">
        <w:t>:</w:t>
      </w:r>
      <w:r>
        <w:t xml:space="preserve"> Employers’ Feedback. Unpublished Research Paper. Iloilo Science and Technology University, La Paz, Iloilo City </w:t>
      </w:r>
    </w:p>
    <w:p w14:paraId="63330F68" w14:textId="77777777" w:rsidR="00187BE8" w:rsidRDefault="00187BE8" w:rsidP="00187BE8">
      <w:pPr>
        <w:ind w:left="720" w:hanging="720"/>
        <w:jc w:val="both"/>
        <w:rPr>
          <w:bCs/>
          <w:shd w:val="clear" w:color="auto" w:fill="FFFFFF"/>
        </w:rPr>
      </w:pPr>
    </w:p>
    <w:p w14:paraId="38E3046A" w14:textId="77777777" w:rsidR="00187BE8" w:rsidRPr="00EC63AA" w:rsidRDefault="00115AE4" w:rsidP="00187BE8">
      <w:pPr>
        <w:ind w:left="720" w:hanging="720"/>
        <w:jc w:val="both"/>
      </w:pPr>
      <w:r w:rsidRPr="00EC63AA">
        <w:rPr>
          <w:bCs/>
          <w:shd w:val="clear" w:color="auto" w:fill="FFFFFF"/>
        </w:rPr>
        <w:t xml:space="preserve">Nikolopoulou, K. (2022). </w:t>
      </w:r>
      <w:r w:rsidRPr="00EC63AA">
        <w:t xml:space="preserve">Retrieved from </w:t>
      </w:r>
      <w:hyperlink r:id="rId21" w:anchor=":~:text=Snowball%20sampling%20is%20a%20non,people%20with%20a%20rare%20disease" w:history="1">
        <w:r w:rsidRPr="00EC63AA">
          <w:rPr>
            <w:rStyle w:val="Hyperlink"/>
            <w:rFonts w:eastAsiaTheme="majorEastAsia"/>
            <w:color w:val="auto"/>
          </w:rPr>
          <w:t>https://www.scribbr.com/methodology/snowball-sampling/#:~:text=Snowball%20sampling%20is%20a%20non,people%20with%20a%20rare%20disease</w:t>
        </w:r>
      </w:hyperlink>
      <w:r w:rsidRPr="00EC63AA">
        <w:t>).</w:t>
      </w:r>
    </w:p>
    <w:p w14:paraId="782D251B" w14:textId="77777777" w:rsidR="00187BE8" w:rsidRPr="00EC63AA" w:rsidRDefault="00187BE8" w:rsidP="00187BE8">
      <w:pPr>
        <w:jc w:val="both"/>
        <w:rPr>
          <w:shd w:val="clear" w:color="auto" w:fill="FFFFFF"/>
        </w:rPr>
      </w:pPr>
    </w:p>
    <w:p w14:paraId="76F56B66" w14:textId="77777777" w:rsidR="00187BE8" w:rsidRPr="00EC63AA" w:rsidRDefault="00115AE4" w:rsidP="00187BE8">
      <w:pPr>
        <w:ind w:left="720" w:hanging="720"/>
        <w:jc w:val="both"/>
      </w:pPr>
      <w:r w:rsidRPr="00EC63AA">
        <w:rPr>
          <w:shd w:val="clear" w:color="auto" w:fill="FFFFFF"/>
        </w:rPr>
        <w:t>Parker, C., Scott, S., &amp; Geddes, A. (2019). Snowball sampling. </w:t>
      </w:r>
      <w:r w:rsidRPr="00EC63AA">
        <w:rPr>
          <w:i/>
          <w:iCs/>
          <w:shd w:val="clear" w:color="auto" w:fill="FFFFFF"/>
        </w:rPr>
        <w:t>SAGE research methods foundations</w:t>
      </w:r>
      <w:r w:rsidRPr="00EC63AA">
        <w:rPr>
          <w:shd w:val="clear" w:color="auto" w:fill="FFFFFF"/>
        </w:rPr>
        <w:t>.</w:t>
      </w:r>
    </w:p>
    <w:p w14:paraId="40262C27" w14:textId="77777777" w:rsidR="00187BE8" w:rsidRPr="00EC63AA" w:rsidRDefault="00187BE8" w:rsidP="00187BE8">
      <w:pPr>
        <w:jc w:val="both"/>
        <w:rPr>
          <w:shd w:val="clear" w:color="auto" w:fill="FFFFFF"/>
        </w:rPr>
      </w:pPr>
    </w:p>
    <w:p w14:paraId="1378B700" w14:textId="77777777" w:rsidR="00187BE8" w:rsidRPr="002B5C71" w:rsidRDefault="00115AE4" w:rsidP="007314B7">
      <w:r w:rsidRPr="002B5C71">
        <w:t xml:space="preserve">Perry, E. (2023). </w:t>
      </w:r>
      <w:r w:rsidRPr="002B5C71">
        <w:rPr>
          <w:rFonts w:eastAsiaTheme="majorEastAsia"/>
        </w:rPr>
        <w:t>How to build a healthy workplace environment</w:t>
      </w:r>
    </w:p>
    <w:p w14:paraId="191144E2" w14:textId="77777777" w:rsidR="00187BE8" w:rsidRPr="002B5C71" w:rsidRDefault="00115AE4" w:rsidP="00187BE8">
      <w:pPr>
        <w:ind w:left="720"/>
        <w:jc w:val="both"/>
      </w:pPr>
      <w:r w:rsidRPr="002B5C71">
        <w:t xml:space="preserve">Retrieved from </w:t>
      </w:r>
      <w:hyperlink r:id="rId22" w:history="1">
        <w:r w:rsidRPr="002B5C71">
          <w:rPr>
            <w:rStyle w:val="Hyperlink"/>
            <w:rFonts w:eastAsiaTheme="majorEastAsia"/>
            <w:color w:val="auto"/>
          </w:rPr>
          <w:t>https://www.betterup.com/blog/workplace-environments</w:t>
        </w:r>
      </w:hyperlink>
    </w:p>
    <w:p w14:paraId="468C4953" w14:textId="77777777" w:rsidR="00187BE8" w:rsidRPr="002B5C71" w:rsidRDefault="00187BE8" w:rsidP="00187BE8">
      <w:pPr>
        <w:jc w:val="both"/>
        <w:rPr>
          <w:shd w:val="clear" w:color="auto" w:fill="FFFFFF"/>
        </w:rPr>
      </w:pPr>
    </w:p>
    <w:p w14:paraId="0EE5C9F9" w14:textId="77777777" w:rsidR="00187BE8" w:rsidRPr="002B5C71" w:rsidRDefault="00115AE4" w:rsidP="00187BE8">
      <w:pPr>
        <w:pStyle w:val="Heading4"/>
        <w:shd w:val="clear" w:color="auto" w:fill="FFFFFF"/>
        <w:spacing w:before="0"/>
        <w:ind w:left="720" w:hanging="720"/>
        <w:jc w:val="both"/>
        <w:rPr>
          <w:rFonts w:ascii="gilmer" w:hAnsi="gilmer"/>
          <w:i w:val="0"/>
          <w:color w:val="auto"/>
        </w:rPr>
      </w:pPr>
      <w:r w:rsidRPr="002B5C71">
        <w:rPr>
          <w:i w:val="0"/>
          <w:color w:val="auto"/>
        </w:rPr>
        <w:lastRenderedPageBreak/>
        <w:t xml:space="preserve">Philippine Statistics Authority (2017). </w:t>
      </w:r>
      <w:r w:rsidRPr="002B5C71">
        <w:rPr>
          <w:rFonts w:ascii="gilmer" w:hAnsi="gilmer"/>
          <w:i w:val="0"/>
          <w:color w:val="auto"/>
        </w:rPr>
        <w:t xml:space="preserve">Level 8 - Doctoral level education or equivalent. Retrieved from </w:t>
      </w:r>
      <w:r w:rsidRPr="002B5C71">
        <w:rPr>
          <w:i w:val="0"/>
          <w:color w:val="auto"/>
        </w:rPr>
        <w:t>https://psa.gov.ph/classification/psced/level/8</w:t>
      </w:r>
    </w:p>
    <w:p w14:paraId="2082209D" w14:textId="77777777" w:rsidR="00187BE8" w:rsidRPr="002B5C71" w:rsidRDefault="00187BE8" w:rsidP="00187BE8">
      <w:pPr>
        <w:ind w:left="720" w:hanging="720"/>
        <w:jc w:val="both"/>
      </w:pPr>
    </w:p>
    <w:p w14:paraId="3B29E1A1" w14:textId="77777777" w:rsidR="00187BE8" w:rsidRPr="00EC63AA" w:rsidRDefault="00115AE4" w:rsidP="00187BE8">
      <w:pPr>
        <w:ind w:left="720" w:hanging="720"/>
        <w:jc w:val="both"/>
      </w:pPr>
      <w:r w:rsidRPr="00EC63AA">
        <w:t xml:space="preserve">Prohance.net (2025). Workplace. Retrieved from </w:t>
      </w:r>
      <w:hyperlink r:id="rId23" w:history="1">
        <w:r w:rsidRPr="00EC63AA">
          <w:rPr>
            <w:rStyle w:val="Hyperlink"/>
            <w:rFonts w:eastAsiaTheme="majorEastAsia"/>
            <w:color w:val="auto"/>
          </w:rPr>
          <w:t>https://www.prohance.net/glossary/what-is-workplace.php</w:t>
        </w:r>
      </w:hyperlink>
    </w:p>
    <w:p w14:paraId="50C1B8FA" w14:textId="77777777" w:rsidR="00187BE8" w:rsidRPr="00EC63AA" w:rsidRDefault="00187BE8" w:rsidP="00187BE8">
      <w:pPr>
        <w:jc w:val="both"/>
        <w:rPr>
          <w:shd w:val="clear" w:color="auto" w:fill="FFFFFF"/>
        </w:rPr>
      </w:pPr>
    </w:p>
    <w:p w14:paraId="32E22058" w14:textId="77777777" w:rsidR="00187BE8" w:rsidRPr="00EC63AA" w:rsidRDefault="00115AE4" w:rsidP="00187BE8">
      <w:pPr>
        <w:jc w:val="both"/>
      </w:pPr>
      <w:r w:rsidRPr="00EC63AA">
        <w:t>Santosh (2025). 9 Types of work environments you need to know with examples</w:t>
      </w:r>
    </w:p>
    <w:p w14:paraId="27FF9B6C" w14:textId="77777777" w:rsidR="00187BE8" w:rsidRPr="00EC63AA" w:rsidRDefault="00115AE4" w:rsidP="00187BE8">
      <w:pPr>
        <w:ind w:left="720"/>
        <w:jc w:val="both"/>
      </w:pPr>
      <w:r w:rsidRPr="00EC63AA">
        <w:t>Retrieved from https://www.culturemonkey.io/employee-engagement/types-of-work-environments/</w:t>
      </w:r>
    </w:p>
    <w:p w14:paraId="13FA54B4" w14:textId="77777777" w:rsidR="00187BE8" w:rsidRPr="00EC63AA" w:rsidRDefault="00187BE8" w:rsidP="00187BE8">
      <w:pPr>
        <w:jc w:val="both"/>
        <w:rPr>
          <w:shd w:val="clear" w:color="auto" w:fill="FFFFFF"/>
        </w:rPr>
      </w:pPr>
    </w:p>
    <w:p w14:paraId="05904866" w14:textId="77777777" w:rsidR="00187BE8" w:rsidRPr="00EC63AA" w:rsidRDefault="00115AE4" w:rsidP="00187BE8">
      <w:pPr>
        <w:jc w:val="both"/>
      </w:pPr>
      <w:r w:rsidRPr="00EC63AA">
        <w:rPr>
          <w:shd w:val="clear" w:color="auto" w:fill="FFFFFF"/>
        </w:rPr>
        <w:t>Sedgwick, P. (2013). Snowball sampling. </w:t>
      </w:r>
      <w:r w:rsidRPr="00EC63AA">
        <w:rPr>
          <w:i/>
          <w:iCs/>
          <w:shd w:val="clear" w:color="auto" w:fill="FFFFFF"/>
        </w:rPr>
        <w:t>Bmj</w:t>
      </w:r>
      <w:r w:rsidRPr="00EC63AA">
        <w:rPr>
          <w:shd w:val="clear" w:color="auto" w:fill="FFFFFF"/>
        </w:rPr>
        <w:t>, </w:t>
      </w:r>
      <w:r w:rsidRPr="00EC63AA">
        <w:rPr>
          <w:i/>
          <w:iCs/>
          <w:shd w:val="clear" w:color="auto" w:fill="FFFFFF"/>
        </w:rPr>
        <w:t>347</w:t>
      </w:r>
      <w:r w:rsidRPr="00EC63AA">
        <w:rPr>
          <w:shd w:val="clear" w:color="auto" w:fill="FFFFFF"/>
        </w:rPr>
        <w:t>.</w:t>
      </w:r>
    </w:p>
    <w:p w14:paraId="0B361DB7" w14:textId="77777777" w:rsidR="00187BE8" w:rsidRPr="00EC63AA" w:rsidRDefault="00187BE8" w:rsidP="00187BE8">
      <w:pPr>
        <w:jc w:val="both"/>
        <w:rPr>
          <w:shd w:val="clear" w:color="auto" w:fill="FFFFFF"/>
        </w:rPr>
      </w:pPr>
    </w:p>
    <w:p w14:paraId="361EB2D9" w14:textId="5C20C019" w:rsidR="00187BE8" w:rsidRPr="00EC63AA" w:rsidRDefault="00115AE4" w:rsidP="00187BE8">
      <w:pPr>
        <w:ind w:left="720" w:hanging="720"/>
        <w:jc w:val="both"/>
        <w:rPr>
          <w:shd w:val="clear" w:color="auto" w:fill="FFFFFF"/>
        </w:rPr>
      </w:pPr>
      <w:r w:rsidRPr="00EC63AA">
        <w:rPr>
          <w:shd w:val="clear" w:color="auto" w:fill="FFFFFF"/>
        </w:rPr>
        <w:t>Setiamurti, A. &amp; Kurniawati, F. (2024). Fostering Creativity in Higher Education Institution</w:t>
      </w:r>
      <w:r w:rsidR="007314B7">
        <w:rPr>
          <w:shd w:val="clear" w:color="auto" w:fill="FFFFFF"/>
        </w:rPr>
        <w:t>s</w:t>
      </w:r>
      <w:r w:rsidRPr="00EC63AA">
        <w:rPr>
          <w:shd w:val="clear" w:color="auto" w:fill="FFFFFF"/>
        </w:rPr>
        <w:t>: A Systematic Review (2018–2022). </w:t>
      </w:r>
      <w:r w:rsidRPr="00EC63AA">
        <w:rPr>
          <w:i/>
          <w:iCs/>
          <w:shd w:val="clear" w:color="auto" w:fill="FFFFFF"/>
        </w:rPr>
        <w:t>Open Education Studies</w:t>
      </w:r>
      <w:r w:rsidRPr="00EC63AA">
        <w:rPr>
          <w:shd w:val="clear" w:color="auto" w:fill="FFFFFF"/>
        </w:rPr>
        <w:t>, </w:t>
      </w:r>
      <w:r w:rsidRPr="00EC63AA">
        <w:rPr>
          <w:i/>
          <w:iCs/>
          <w:shd w:val="clear" w:color="auto" w:fill="FFFFFF"/>
        </w:rPr>
        <w:t>6</w:t>
      </w:r>
      <w:r w:rsidRPr="00EC63AA">
        <w:rPr>
          <w:shd w:val="clear" w:color="auto" w:fill="FFFFFF"/>
        </w:rPr>
        <w:t>(1), 20220221. </w:t>
      </w:r>
      <w:hyperlink r:id="rId24" w:history="1">
        <w:r w:rsidRPr="00EC63AA">
          <w:rPr>
            <w:rStyle w:val="Hyperlink"/>
            <w:rFonts w:eastAsiaTheme="majorEastAsia"/>
            <w:color w:val="auto"/>
            <w:shd w:val="clear" w:color="auto" w:fill="FFFFFF"/>
          </w:rPr>
          <w:t>https://doi.org/10.1515/edu-2022-0221</w:t>
        </w:r>
      </w:hyperlink>
    </w:p>
    <w:p w14:paraId="52BFFF9B" w14:textId="77777777" w:rsidR="00187BE8" w:rsidRPr="00EC63AA" w:rsidRDefault="00187BE8" w:rsidP="00187BE8">
      <w:pPr>
        <w:jc w:val="both"/>
      </w:pPr>
    </w:p>
    <w:p w14:paraId="2ABDAFCE" w14:textId="6F76758B" w:rsidR="00187BE8" w:rsidRPr="00EC63AA" w:rsidRDefault="00115AE4" w:rsidP="00187BE8">
      <w:pPr>
        <w:ind w:left="720" w:hanging="720"/>
        <w:jc w:val="both"/>
      </w:pPr>
      <w:r w:rsidRPr="00EC63AA">
        <w:t>Simpplr.com(2025). What is employee feedback</w:t>
      </w:r>
      <w:r w:rsidR="007314B7">
        <w:t>?</w:t>
      </w:r>
      <w:r w:rsidRPr="00EC63AA">
        <w:t xml:space="preserve"> </w:t>
      </w:r>
      <w:hyperlink r:id="rId25" w:history="1">
        <w:r w:rsidRPr="00EC63AA">
          <w:rPr>
            <w:rStyle w:val="Hyperlink"/>
            <w:rFonts w:eastAsiaTheme="majorEastAsia"/>
            <w:color w:val="auto"/>
          </w:rPr>
          <w:t>https://www.simpplr.com/glossary/employee-feedback/</w:t>
        </w:r>
      </w:hyperlink>
    </w:p>
    <w:p w14:paraId="4A0E4B26" w14:textId="77777777" w:rsidR="00187BE8" w:rsidRPr="00EC63AA" w:rsidRDefault="00187BE8" w:rsidP="00187BE8">
      <w:pPr>
        <w:ind w:left="720" w:hanging="720"/>
        <w:jc w:val="both"/>
      </w:pPr>
    </w:p>
    <w:p w14:paraId="2165DE6D" w14:textId="77777777" w:rsidR="00187BE8" w:rsidRPr="00EC63AA" w:rsidRDefault="00115AE4" w:rsidP="00187BE8">
      <w:pPr>
        <w:ind w:left="720" w:hanging="720"/>
        <w:jc w:val="both"/>
      </w:pPr>
      <w:r w:rsidRPr="00EC63AA">
        <w:t xml:space="preserve">Shannon, C. J. (2021). Collaborative problem solving: A guide to improving your workplace. Routledge. </w:t>
      </w:r>
      <w:hyperlink r:id="rId26" w:history="1">
        <w:r w:rsidRPr="00EC63AA">
          <w:rPr>
            <w:rStyle w:val="Hyperlink"/>
            <w:rFonts w:eastAsiaTheme="majorEastAsia"/>
            <w:color w:val="auto"/>
          </w:rPr>
          <w:t>https://doi.org/10.4324/9781003095057</w:t>
        </w:r>
      </w:hyperlink>
    </w:p>
    <w:p w14:paraId="5C12CB78" w14:textId="77777777" w:rsidR="00187BE8" w:rsidRPr="00EC63AA" w:rsidRDefault="00187BE8" w:rsidP="00187BE8">
      <w:pPr>
        <w:ind w:left="720" w:hanging="720"/>
        <w:jc w:val="both"/>
        <w:rPr>
          <w:shd w:val="clear" w:color="auto" w:fill="FFFFFF"/>
        </w:rPr>
      </w:pPr>
    </w:p>
    <w:p w14:paraId="5814AC8F" w14:textId="77777777" w:rsidR="00187BE8" w:rsidRPr="00EC63AA" w:rsidRDefault="00115AE4" w:rsidP="00187BE8">
      <w:pPr>
        <w:jc w:val="both"/>
      </w:pPr>
      <w:r w:rsidRPr="00EC63AA">
        <w:rPr>
          <w:shd w:val="clear" w:color="auto" w:fill="FFFFFF"/>
        </w:rPr>
        <w:t>Stelzer, V., &amp; Proctor, J. (2025). Job Satisfaction (Motivation/Work/Employee/Satisfaction).</w:t>
      </w:r>
    </w:p>
    <w:p w14:paraId="2C2CCE5B" w14:textId="77777777" w:rsidR="00187BE8" w:rsidRPr="00EC63AA" w:rsidRDefault="00187BE8" w:rsidP="00187BE8">
      <w:pPr>
        <w:ind w:left="720" w:hanging="720"/>
        <w:jc w:val="both"/>
        <w:rPr>
          <w:shd w:val="clear" w:color="auto" w:fill="FFFFFF"/>
        </w:rPr>
      </w:pPr>
    </w:p>
    <w:p w14:paraId="4DF53BD2" w14:textId="77777777" w:rsidR="00187BE8" w:rsidRPr="00EC63AA" w:rsidRDefault="00115AE4" w:rsidP="00187BE8">
      <w:pPr>
        <w:ind w:left="720" w:hanging="720"/>
        <w:jc w:val="both"/>
      </w:pPr>
      <w:r w:rsidRPr="00EC63AA">
        <w:rPr>
          <w:shd w:val="clear" w:color="auto" w:fill="FFFFFF"/>
        </w:rPr>
        <w:t>Stolovitch, H., &amp; Keeps, E. J. (2008). Selecting solutions to improve workplace performance. </w:t>
      </w:r>
      <w:r w:rsidRPr="00EC63AA">
        <w:rPr>
          <w:i/>
          <w:iCs/>
          <w:shd w:val="clear" w:color="auto" w:fill="FFFFFF"/>
        </w:rPr>
        <w:t>ASTD handbook for workplace learning professionals</w:t>
      </w:r>
      <w:r w:rsidRPr="00EC63AA">
        <w:rPr>
          <w:shd w:val="clear" w:color="auto" w:fill="FFFFFF"/>
        </w:rPr>
        <w:t>, 147–169.</w:t>
      </w:r>
    </w:p>
    <w:p w14:paraId="5404BB0F" w14:textId="77777777" w:rsidR="00187BE8" w:rsidRPr="00EC63AA" w:rsidRDefault="00187BE8" w:rsidP="00187BE8">
      <w:pPr>
        <w:jc w:val="both"/>
      </w:pPr>
    </w:p>
    <w:p w14:paraId="54890B22" w14:textId="3A8C9C68" w:rsidR="00187BE8" w:rsidRPr="00EC63AA" w:rsidRDefault="00115AE4" w:rsidP="00187BE8">
      <w:pPr>
        <w:ind w:left="720" w:hanging="720"/>
        <w:jc w:val="both"/>
      </w:pPr>
      <w:r w:rsidRPr="00EC63AA">
        <w:rPr>
          <w:shd w:val="clear" w:color="auto" w:fill="FFFFFF"/>
        </w:rPr>
        <w:t xml:space="preserve">Tudy, R. A. (2017). Employers’ satisfaction </w:t>
      </w:r>
      <w:r w:rsidR="007314B7">
        <w:rPr>
          <w:shd w:val="clear" w:color="auto" w:fill="FFFFFF"/>
        </w:rPr>
        <w:t>with</w:t>
      </w:r>
      <w:r w:rsidRPr="00EC63AA">
        <w:rPr>
          <w:shd w:val="clear" w:color="auto" w:fill="FFFFFF"/>
        </w:rPr>
        <w:t xml:space="preserve"> the performance of new college graduates. </w:t>
      </w:r>
      <w:r w:rsidRPr="00EC63AA">
        <w:rPr>
          <w:i/>
          <w:iCs/>
          <w:shd w:val="clear" w:color="auto" w:fill="FFFFFF"/>
        </w:rPr>
        <w:t>Slongan</w:t>
      </w:r>
      <w:r w:rsidRPr="00EC63AA">
        <w:rPr>
          <w:shd w:val="clear" w:color="auto" w:fill="FFFFFF"/>
        </w:rPr>
        <w:t>, </w:t>
      </w:r>
      <w:r w:rsidRPr="00EC63AA">
        <w:rPr>
          <w:i/>
          <w:iCs/>
          <w:shd w:val="clear" w:color="auto" w:fill="FFFFFF"/>
        </w:rPr>
        <w:t>3</w:t>
      </w:r>
      <w:r w:rsidRPr="00EC63AA">
        <w:rPr>
          <w:shd w:val="clear" w:color="auto" w:fill="FFFFFF"/>
        </w:rPr>
        <w:t>(1), 22-22.</w:t>
      </w:r>
    </w:p>
    <w:p w14:paraId="287D0BA4" w14:textId="77777777" w:rsidR="00187BE8" w:rsidRPr="00EC63AA" w:rsidRDefault="00187BE8" w:rsidP="00187BE8">
      <w:pPr>
        <w:ind w:left="720" w:hanging="720"/>
        <w:jc w:val="both"/>
      </w:pPr>
    </w:p>
    <w:p w14:paraId="603468D2" w14:textId="77777777" w:rsidR="00187BE8" w:rsidRPr="00EC63AA" w:rsidRDefault="00115AE4" w:rsidP="00187BE8">
      <w:pPr>
        <w:ind w:left="720" w:hanging="720"/>
        <w:jc w:val="both"/>
      </w:pPr>
      <w:r w:rsidRPr="00EC63AA">
        <w:t xml:space="preserve">Unay, O. (2024). Feedback of Employers on the Performance of BS Mathematics Graduates of the College of Science, University of Eastern Philippines. Asian Journal of Education and Social Studies, 50(8), 10–9734. </w:t>
      </w:r>
      <w:hyperlink r:id="rId27" w:history="1">
        <w:r w:rsidRPr="00EC63AA">
          <w:rPr>
            <w:rStyle w:val="Hyperlink"/>
            <w:rFonts w:eastAsiaTheme="majorEastAsia"/>
            <w:color w:val="auto"/>
          </w:rPr>
          <w:t>https://doi.org/10.9734/ajess/2024/v50i81560</w:t>
        </w:r>
      </w:hyperlink>
    </w:p>
    <w:p w14:paraId="55A61CC0" w14:textId="77777777" w:rsidR="00187BE8" w:rsidRPr="00EC63AA" w:rsidRDefault="00187BE8" w:rsidP="00187BE8">
      <w:pPr>
        <w:jc w:val="both"/>
      </w:pPr>
    </w:p>
    <w:p w14:paraId="60A9D122" w14:textId="77777777" w:rsidR="00187BE8" w:rsidRPr="00EC63AA" w:rsidRDefault="00115AE4" w:rsidP="00187BE8">
      <w:pPr>
        <w:ind w:left="720" w:hanging="720"/>
        <w:jc w:val="both"/>
      </w:pPr>
      <w:r w:rsidRPr="00EC63AA">
        <w:rPr>
          <w:shd w:val="clear" w:color="auto" w:fill="FFFFFF"/>
        </w:rPr>
        <w:t>Voogt, J., &amp; Roblin, N. P. (2010). 21st century skills. </w:t>
      </w:r>
      <w:r w:rsidRPr="00EC63AA">
        <w:rPr>
          <w:i/>
          <w:iCs/>
          <w:shd w:val="clear" w:color="auto" w:fill="FFFFFF"/>
        </w:rPr>
        <w:t>Discussienota. Zoetermeer: The Netherlands: Kennisnet</w:t>
      </w:r>
      <w:r w:rsidRPr="00EC63AA">
        <w:rPr>
          <w:shd w:val="clear" w:color="auto" w:fill="FFFFFF"/>
        </w:rPr>
        <w:t>, </w:t>
      </w:r>
      <w:r w:rsidRPr="00EC63AA">
        <w:rPr>
          <w:i/>
          <w:iCs/>
          <w:shd w:val="clear" w:color="auto" w:fill="FFFFFF"/>
        </w:rPr>
        <w:t>23</w:t>
      </w:r>
      <w:r w:rsidRPr="00EC63AA">
        <w:rPr>
          <w:shd w:val="clear" w:color="auto" w:fill="FFFFFF"/>
        </w:rPr>
        <w:t>(03), 2000.</w:t>
      </w:r>
    </w:p>
    <w:p w14:paraId="6DC8E7F4" w14:textId="77777777" w:rsidR="00187BE8" w:rsidRPr="00EC63AA" w:rsidRDefault="00187BE8" w:rsidP="00187BE8">
      <w:pPr>
        <w:jc w:val="both"/>
        <w:rPr>
          <w:shd w:val="clear" w:color="auto" w:fill="FFFFFF"/>
        </w:rPr>
      </w:pPr>
    </w:p>
    <w:p w14:paraId="4F777D57" w14:textId="77777777" w:rsidR="00187BE8" w:rsidRPr="00EC63AA" w:rsidRDefault="00115AE4" w:rsidP="00187BE8">
      <w:pPr>
        <w:ind w:left="720" w:hanging="720"/>
        <w:jc w:val="both"/>
      </w:pPr>
      <w:r w:rsidRPr="00EC63AA">
        <w:t xml:space="preserve">Walden University (2023). What Is the Difference Between Hard Skills and Soft Skills? Retrieved from </w:t>
      </w:r>
      <w:hyperlink r:id="rId28" w:anchor=":~:text=Hard%20skills%20are%20job%2Drelated,to%20any%20type%20of%20job" w:history="1">
        <w:r w:rsidRPr="00EC63AA">
          <w:rPr>
            <w:rStyle w:val="Hyperlink"/>
            <w:rFonts w:eastAsiaTheme="majorEastAsia"/>
            <w:color w:val="auto"/>
          </w:rPr>
          <w:t>https://lifelonglearning.waldenu.edu/resource/what-is-the-difference-between-hard-skills-and-soft-skills.html#:~:text=Hard%20skills%20are%20job%2Drelated,to%20any%20type%20of%20job</w:t>
        </w:r>
      </w:hyperlink>
    </w:p>
    <w:p w14:paraId="36105CA1" w14:textId="77777777" w:rsidR="00187BE8" w:rsidRPr="00EC63AA" w:rsidRDefault="00187BE8" w:rsidP="00187BE8">
      <w:pPr>
        <w:ind w:left="720" w:hanging="720"/>
        <w:jc w:val="both"/>
        <w:rPr>
          <w:shd w:val="clear" w:color="auto" w:fill="FFFFFF"/>
        </w:rPr>
      </w:pPr>
    </w:p>
    <w:p w14:paraId="2CBE6727" w14:textId="77777777" w:rsidR="00187BE8" w:rsidRPr="00EC63AA" w:rsidRDefault="00115AE4" w:rsidP="00187BE8">
      <w:pPr>
        <w:ind w:left="720" w:hanging="720"/>
        <w:jc w:val="both"/>
      </w:pPr>
      <w:r w:rsidRPr="00EC63AA">
        <w:rPr>
          <w:shd w:val="clear" w:color="auto" w:fill="FFFFFF"/>
        </w:rPr>
        <w:t>Wheater, R., Kuhn, L., Classick, R., del Pozo Segura, J. M., Guevara, M. J., Harland, J., ... &amp; Lopes, G. H. (2024). Survey of Adult Skills 2023 (PIAAC): National Report for England. Research Report. </w:t>
      </w:r>
      <w:r w:rsidRPr="00EC63AA">
        <w:rPr>
          <w:i/>
          <w:iCs/>
          <w:shd w:val="clear" w:color="auto" w:fill="FFFFFF"/>
        </w:rPr>
        <w:t>UK Department for Education</w:t>
      </w:r>
      <w:r w:rsidRPr="00EC63AA">
        <w:rPr>
          <w:shd w:val="clear" w:color="auto" w:fill="FFFFFF"/>
        </w:rPr>
        <w:t>.</w:t>
      </w:r>
    </w:p>
    <w:p w14:paraId="1F8814C4" w14:textId="77777777" w:rsidR="00187BE8" w:rsidRDefault="00187BE8" w:rsidP="00187BE8">
      <w:pPr>
        <w:jc w:val="both"/>
      </w:pPr>
    </w:p>
    <w:p w14:paraId="09CB1E25" w14:textId="77777777" w:rsidR="00492453" w:rsidRPr="00EC63AA" w:rsidRDefault="00492453" w:rsidP="00187BE8"/>
    <w:sectPr w:rsidR="00492453" w:rsidRPr="00EC63AA">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95250" w14:textId="77777777" w:rsidR="005A7983" w:rsidRDefault="005A7983">
      <w:r>
        <w:separator/>
      </w:r>
    </w:p>
  </w:endnote>
  <w:endnote w:type="continuationSeparator" w:id="0">
    <w:p w14:paraId="567124AF" w14:textId="77777777" w:rsidR="005A7983" w:rsidRDefault="005A79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m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CAEF6" w14:textId="77777777" w:rsidR="001028BC" w:rsidRDefault="001028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2F6D4" w14:textId="77777777" w:rsidR="001028BC" w:rsidRDefault="001028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A1E88" w14:textId="77777777" w:rsidR="001028BC" w:rsidRDefault="001028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75AF3" w14:textId="77777777" w:rsidR="005A7983" w:rsidRDefault="005A7983">
      <w:r>
        <w:separator/>
      </w:r>
    </w:p>
  </w:footnote>
  <w:footnote w:type="continuationSeparator" w:id="0">
    <w:p w14:paraId="16561129" w14:textId="77777777" w:rsidR="005A7983" w:rsidRDefault="005A79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CF9AE" w14:textId="2052E5F0" w:rsidR="001028BC" w:rsidRDefault="00C71F26">
    <w:pPr>
      <w:pStyle w:val="Header"/>
    </w:pPr>
    <w:r>
      <w:rPr>
        <w:noProof/>
      </w:rPr>
      <w:pict w14:anchorId="6A8BA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487954" o:spid="_x0000_s3073" type="#_x0000_t136" style="position:absolute;margin-left:0;margin-top:0;width:593.85pt;height:65.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41AEB" w14:textId="39A28E85" w:rsidR="001028BC" w:rsidRDefault="00C71F26">
    <w:pPr>
      <w:pStyle w:val="Header"/>
    </w:pPr>
    <w:r>
      <w:rPr>
        <w:noProof/>
      </w:rPr>
      <w:pict w14:anchorId="32D729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487955" o:spid="_x0000_s3074" type="#_x0000_t136" style="position:absolute;margin-left:0;margin-top:0;width:593.85pt;height:65.95pt;rotation:315;z-index:-2516561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11B76" w14:textId="612738CB" w:rsidR="001028BC" w:rsidRDefault="00C71F26">
    <w:pPr>
      <w:pStyle w:val="Header"/>
    </w:pPr>
    <w:r>
      <w:rPr>
        <w:noProof/>
      </w:rPr>
      <w:pict w14:anchorId="6E9C0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487953" o:spid="_x0000_s3075" type="#_x0000_t136" style="position:absolute;margin-left:0;margin-top:0;width:593.85pt;height:65.9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47970"/>
    <w:multiLevelType w:val="multilevel"/>
    <w:tmpl w:val="18AE4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AA2082"/>
    <w:multiLevelType w:val="hybridMultilevel"/>
    <w:tmpl w:val="3B56C11A"/>
    <w:lvl w:ilvl="0" w:tplc="48FE94C4">
      <w:start w:val="1"/>
      <w:numFmt w:val="decimal"/>
      <w:lvlText w:val="%1."/>
      <w:lvlJc w:val="left"/>
      <w:pPr>
        <w:ind w:left="720" w:hanging="360"/>
      </w:pPr>
      <w:rPr>
        <w:rFonts w:hint="default"/>
      </w:rPr>
    </w:lvl>
    <w:lvl w:ilvl="1" w:tplc="A9FA4C00" w:tentative="1">
      <w:start w:val="1"/>
      <w:numFmt w:val="lowerLetter"/>
      <w:lvlText w:val="%2."/>
      <w:lvlJc w:val="left"/>
      <w:pPr>
        <w:ind w:left="1440" w:hanging="360"/>
      </w:pPr>
    </w:lvl>
    <w:lvl w:ilvl="2" w:tplc="0FC2DC4E" w:tentative="1">
      <w:start w:val="1"/>
      <w:numFmt w:val="lowerRoman"/>
      <w:lvlText w:val="%3."/>
      <w:lvlJc w:val="right"/>
      <w:pPr>
        <w:ind w:left="2160" w:hanging="180"/>
      </w:pPr>
    </w:lvl>
    <w:lvl w:ilvl="3" w:tplc="2E3C0504" w:tentative="1">
      <w:start w:val="1"/>
      <w:numFmt w:val="decimal"/>
      <w:lvlText w:val="%4."/>
      <w:lvlJc w:val="left"/>
      <w:pPr>
        <w:ind w:left="2880" w:hanging="360"/>
      </w:pPr>
    </w:lvl>
    <w:lvl w:ilvl="4" w:tplc="AEA0A8B4" w:tentative="1">
      <w:start w:val="1"/>
      <w:numFmt w:val="lowerLetter"/>
      <w:lvlText w:val="%5."/>
      <w:lvlJc w:val="left"/>
      <w:pPr>
        <w:ind w:left="3600" w:hanging="360"/>
      </w:pPr>
    </w:lvl>
    <w:lvl w:ilvl="5" w:tplc="6F187E78" w:tentative="1">
      <w:start w:val="1"/>
      <w:numFmt w:val="lowerRoman"/>
      <w:lvlText w:val="%6."/>
      <w:lvlJc w:val="right"/>
      <w:pPr>
        <w:ind w:left="4320" w:hanging="180"/>
      </w:pPr>
    </w:lvl>
    <w:lvl w:ilvl="6" w:tplc="4D9CEDE0" w:tentative="1">
      <w:start w:val="1"/>
      <w:numFmt w:val="decimal"/>
      <w:lvlText w:val="%7."/>
      <w:lvlJc w:val="left"/>
      <w:pPr>
        <w:ind w:left="5040" w:hanging="360"/>
      </w:pPr>
    </w:lvl>
    <w:lvl w:ilvl="7" w:tplc="2B50E0CC" w:tentative="1">
      <w:start w:val="1"/>
      <w:numFmt w:val="lowerLetter"/>
      <w:lvlText w:val="%8."/>
      <w:lvlJc w:val="left"/>
      <w:pPr>
        <w:ind w:left="5760" w:hanging="360"/>
      </w:pPr>
    </w:lvl>
    <w:lvl w:ilvl="8" w:tplc="72FEE192" w:tentative="1">
      <w:start w:val="1"/>
      <w:numFmt w:val="lowerRoman"/>
      <w:lvlText w:val="%9."/>
      <w:lvlJc w:val="right"/>
      <w:pPr>
        <w:ind w:left="6480" w:hanging="180"/>
      </w:pPr>
    </w:lvl>
  </w:abstractNum>
  <w:abstractNum w:abstractNumId="2" w15:restartNumberingAfterBreak="0">
    <w:nsid w:val="246274AB"/>
    <w:multiLevelType w:val="hybridMultilevel"/>
    <w:tmpl w:val="E1A4FD52"/>
    <w:lvl w:ilvl="0" w:tplc="B8A412A0">
      <w:start w:val="1"/>
      <w:numFmt w:val="decimal"/>
      <w:lvlText w:val="%1."/>
      <w:lvlJc w:val="left"/>
      <w:pPr>
        <w:ind w:left="720" w:hanging="360"/>
      </w:pPr>
      <w:rPr>
        <w:rFonts w:hint="default"/>
      </w:rPr>
    </w:lvl>
    <w:lvl w:ilvl="1" w:tplc="F920FBB6" w:tentative="1">
      <w:start w:val="1"/>
      <w:numFmt w:val="lowerLetter"/>
      <w:lvlText w:val="%2."/>
      <w:lvlJc w:val="left"/>
      <w:pPr>
        <w:ind w:left="1440" w:hanging="360"/>
      </w:pPr>
    </w:lvl>
    <w:lvl w:ilvl="2" w:tplc="1EE6E976" w:tentative="1">
      <w:start w:val="1"/>
      <w:numFmt w:val="lowerRoman"/>
      <w:lvlText w:val="%3."/>
      <w:lvlJc w:val="right"/>
      <w:pPr>
        <w:ind w:left="2160" w:hanging="180"/>
      </w:pPr>
    </w:lvl>
    <w:lvl w:ilvl="3" w:tplc="F314FA4E" w:tentative="1">
      <w:start w:val="1"/>
      <w:numFmt w:val="decimal"/>
      <w:lvlText w:val="%4."/>
      <w:lvlJc w:val="left"/>
      <w:pPr>
        <w:ind w:left="2880" w:hanging="360"/>
      </w:pPr>
    </w:lvl>
    <w:lvl w:ilvl="4" w:tplc="4776F144" w:tentative="1">
      <w:start w:val="1"/>
      <w:numFmt w:val="lowerLetter"/>
      <w:lvlText w:val="%5."/>
      <w:lvlJc w:val="left"/>
      <w:pPr>
        <w:ind w:left="3600" w:hanging="360"/>
      </w:pPr>
    </w:lvl>
    <w:lvl w:ilvl="5" w:tplc="5B36A320" w:tentative="1">
      <w:start w:val="1"/>
      <w:numFmt w:val="lowerRoman"/>
      <w:lvlText w:val="%6."/>
      <w:lvlJc w:val="right"/>
      <w:pPr>
        <w:ind w:left="4320" w:hanging="180"/>
      </w:pPr>
    </w:lvl>
    <w:lvl w:ilvl="6" w:tplc="7C462CBC" w:tentative="1">
      <w:start w:val="1"/>
      <w:numFmt w:val="decimal"/>
      <w:lvlText w:val="%7."/>
      <w:lvlJc w:val="left"/>
      <w:pPr>
        <w:ind w:left="5040" w:hanging="360"/>
      </w:pPr>
    </w:lvl>
    <w:lvl w:ilvl="7" w:tplc="9DBE02F2" w:tentative="1">
      <w:start w:val="1"/>
      <w:numFmt w:val="lowerLetter"/>
      <w:lvlText w:val="%8."/>
      <w:lvlJc w:val="left"/>
      <w:pPr>
        <w:ind w:left="5760" w:hanging="360"/>
      </w:pPr>
    </w:lvl>
    <w:lvl w:ilvl="8" w:tplc="7BB8A93E" w:tentative="1">
      <w:start w:val="1"/>
      <w:numFmt w:val="lowerRoman"/>
      <w:lvlText w:val="%9."/>
      <w:lvlJc w:val="right"/>
      <w:pPr>
        <w:ind w:left="6480" w:hanging="180"/>
      </w:pPr>
    </w:lvl>
  </w:abstractNum>
  <w:abstractNum w:abstractNumId="3" w15:restartNumberingAfterBreak="0">
    <w:nsid w:val="336F5D4B"/>
    <w:multiLevelType w:val="hybridMultilevel"/>
    <w:tmpl w:val="8954CCE0"/>
    <w:lvl w:ilvl="0" w:tplc="6338EB3E">
      <w:start w:val="1"/>
      <w:numFmt w:val="decimal"/>
      <w:lvlText w:val="%1."/>
      <w:lvlJc w:val="left"/>
      <w:pPr>
        <w:ind w:left="720" w:hanging="360"/>
      </w:pPr>
      <w:rPr>
        <w:rFonts w:hint="default"/>
      </w:rPr>
    </w:lvl>
    <w:lvl w:ilvl="1" w:tplc="3A1A82E0" w:tentative="1">
      <w:start w:val="1"/>
      <w:numFmt w:val="bullet"/>
      <w:lvlText w:val="o"/>
      <w:lvlJc w:val="left"/>
      <w:pPr>
        <w:ind w:left="1440" w:hanging="360"/>
      </w:pPr>
      <w:rPr>
        <w:rFonts w:ascii="Courier New" w:hAnsi="Courier New" w:cs="Courier New" w:hint="default"/>
      </w:rPr>
    </w:lvl>
    <w:lvl w:ilvl="2" w:tplc="5CE8B1F6" w:tentative="1">
      <w:start w:val="1"/>
      <w:numFmt w:val="bullet"/>
      <w:lvlText w:val=""/>
      <w:lvlJc w:val="left"/>
      <w:pPr>
        <w:ind w:left="2160" w:hanging="360"/>
      </w:pPr>
      <w:rPr>
        <w:rFonts w:ascii="Wingdings" w:hAnsi="Wingdings" w:hint="default"/>
      </w:rPr>
    </w:lvl>
    <w:lvl w:ilvl="3" w:tplc="AA74B3FA" w:tentative="1">
      <w:start w:val="1"/>
      <w:numFmt w:val="bullet"/>
      <w:lvlText w:val=""/>
      <w:lvlJc w:val="left"/>
      <w:pPr>
        <w:ind w:left="2880" w:hanging="360"/>
      </w:pPr>
      <w:rPr>
        <w:rFonts w:ascii="Symbol" w:hAnsi="Symbol" w:hint="default"/>
      </w:rPr>
    </w:lvl>
    <w:lvl w:ilvl="4" w:tplc="2A567B52" w:tentative="1">
      <w:start w:val="1"/>
      <w:numFmt w:val="bullet"/>
      <w:lvlText w:val="o"/>
      <w:lvlJc w:val="left"/>
      <w:pPr>
        <w:ind w:left="3600" w:hanging="360"/>
      </w:pPr>
      <w:rPr>
        <w:rFonts w:ascii="Courier New" w:hAnsi="Courier New" w:cs="Courier New" w:hint="default"/>
      </w:rPr>
    </w:lvl>
    <w:lvl w:ilvl="5" w:tplc="70ACDD3C" w:tentative="1">
      <w:start w:val="1"/>
      <w:numFmt w:val="bullet"/>
      <w:lvlText w:val=""/>
      <w:lvlJc w:val="left"/>
      <w:pPr>
        <w:ind w:left="4320" w:hanging="360"/>
      </w:pPr>
      <w:rPr>
        <w:rFonts w:ascii="Wingdings" w:hAnsi="Wingdings" w:hint="default"/>
      </w:rPr>
    </w:lvl>
    <w:lvl w:ilvl="6" w:tplc="DDC69740" w:tentative="1">
      <w:start w:val="1"/>
      <w:numFmt w:val="bullet"/>
      <w:lvlText w:val=""/>
      <w:lvlJc w:val="left"/>
      <w:pPr>
        <w:ind w:left="5040" w:hanging="360"/>
      </w:pPr>
      <w:rPr>
        <w:rFonts w:ascii="Symbol" w:hAnsi="Symbol" w:hint="default"/>
      </w:rPr>
    </w:lvl>
    <w:lvl w:ilvl="7" w:tplc="054A470C" w:tentative="1">
      <w:start w:val="1"/>
      <w:numFmt w:val="bullet"/>
      <w:lvlText w:val="o"/>
      <w:lvlJc w:val="left"/>
      <w:pPr>
        <w:ind w:left="5760" w:hanging="360"/>
      </w:pPr>
      <w:rPr>
        <w:rFonts w:ascii="Courier New" w:hAnsi="Courier New" w:cs="Courier New" w:hint="default"/>
      </w:rPr>
    </w:lvl>
    <w:lvl w:ilvl="8" w:tplc="2D44D314" w:tentative="1">
      <w:start w:val="1"/>
      <w:numFmt w:val="bullet"/>
      <w:lvlText w:val=""/>
      <w:lvlJc w:val="left"/>
      <w:pPr>
        <w:ind w:left="6480" w:hanging="360"/>
      </w:pPr>
      <w:rPr>
        <w:rFonts w:ascii="Wingdings" w:hAnsi="Wingdings" w:hint="default"/>
      </w:rPr>
    </w:lvl>
  </w:abstractNum>
  <w:abstractNum w:abstractNumId="4" w15:restartNumberingAfterBreak="0">
    <w:nsid w:val="373E7896"/>
    <w:multiLevelType w:val="hybridMultilevel"/>
    <w:tmpl w:val="C0921192"/>
    <w:lvl w:ilvl="0" w:tplc="51163ADC">
      <w:start w:val="1"/>
      <w:numFmt w:val="bullet"/>
      <w:lvlText w:val=""/>
      <w:lvlJc w:val="left"/>
      <w:pPr>
        <w:ind w:left="720" w:hanging="360"/>
      </w:pPr>
      <w:rPr>
        <w:rFonts w:ascii="Symbol" w:hAnsi="Symbol" w:hint="default"/>
      </w:rPr>
    </w:lvl>
    <w:lvl w:ilvl="1" w:tplc="955C92DE" w:tentative="1">
      <w:start w:val="1"/>
      <w:numFmt w:val="bullet"/>
      <w:lvlText w:val="o"/>
      <w:lvlJc w:val="left"/>
      <w:pPr>
        <w:ind w:left="1440" w:hanging="360"/>
      </w:pPr>
      <w:rPr>
        <w:rFonts w:ascii="Courier New" w:hAnsi="Courier New" w:cs="Courier New" w:hint="default"/>
      </w:rPr>
    </w:lvl>
    <w:lvl w:ilvl="2" w:tplc="DA92AA2A" w:tentative="1">
      <w:start w:val="1"/>
      <w:numFmt w:val="bullet"/>
      <w:lvlText w:val=""/>
      <w:lvlJc w:val="left"/>
      <w:pPr>
        <w:ind w:left="2160" w:hanging="360"/>
      </w:pPr>
      <w:rPr>
        <w:rFonts w:ascii="Wingdings" w:hAnsi="Wingdings" w:hint="default"/>
      </w:rPr>
    </w:lvl>
    <w:lvl w:ilvl="3" w:tplc="A2FE8618" w:tentative="1">
      <w:start w:val="1"/>
      <w:numFmt w:val="bullet"/>
      <w:lvlText w:val=""/>
      <w:lvlJc w:val="left"/>
      <w:pPr>
        <w:ind w:left="2880" w:hanging="360"/>
      </w:pPr>
      <w:rPr>
        <w:rFonts w:ascii="Symbol" w:hAnsi="Symbol" w:hint="default"/>
      </w:rPr>
    </w:lvl>
    <w:lvl w:ilvl="4" w:tplc="C3148EA6" w:tentative="1">
      <w:start w:val="1"/>
      <w:numFmt w:val="bullet"/>
      <w:lvlText w:val="o"/>
      <w:lvlJc w:val="left"/>
      <w:pPr>
        <w:ind w:left="3600" w:hanging="360"/>
      </w:pPr>
      <w:rPr>
        <w:rFonts w:ascii="Courier New" w:hAnsi="Courier New" w:cs="Courier New" w:hint="default"/>
      </w:rPr>
    </w:lvl>
    <w:lvl w:ilvl="5" w:tplc="FD6CE542" w:tentative="1">
      <w:start w:val="1"/>
      <w:numFmt w:val="bullet"/>
      <w:lvlText w:val=""/>
      <w:lvlJc w:val="left"/>
      <w:pPr>
        <w:ind w:left="4320" w:hanging="360"/>
      </w:pPr>
      <w:rPr>
        <w:rFonts w:ascii="Wingdings" w:hAnsi="Wingdings" w:hint="default"/>
      </w:rPr>
    </w:lvl>
    <w:lvl w:ilvl="6" w:tplc="C95ECD84" w:tentative="1">
      <w:start w:val="1"/>
      <w:numFmt w:val="bullet"/>
      <w:lvlText w:val=""/>
      <w:lvlJc w:val="left"/>
      <w:pPr>
        <w:ind w:left="5040" w:hanging="360"/>
      </w:pPr>
      <w:rPr>
        <w:rFonts w:ascii="Symbol" w:hAnsi="Symbol" w:hint="default"/>
      </w:rPr>
    </w:lvl>
    <w:lvl w:ilvl="7" w:tplc="F20E9282" w:tentative="1">
      <w:start w:val="1"/>
      <w:numFmt w:val="bullet"/>
      <w:lvlText w:val="o"/>
      <w:lvlJc w:val="left"/>
      <w:pPr>
        <w:ind w:left="5760" w:hanging="360"/>
      </w:pPr>
      <w:rPr>
        <w:rFonts w:ascii="Courier New" w:hAnsi="Courier New" w:cs="Courier New" w:hint="default"/>
      </w:rPr>
    </w:lvl>
    <w:lvl w:ilvl="8" w:tplc="142EB01E" w:tentative="1">
      <w:start w:val="1"/>
      <w:numFmt w:val="bullet"/>
      <w:lvlText w:val=""/>
      <w:lvlJc w:val="left"/>
      <w:pPr>
        <w:ind w:left="6480" w:hanging="360"/>
      </w:pPr>
      <w:rPr>
        <w:rFonts w:ascii="Wingdings" w:hAnsi="Wingdings" w:hint="default"/>
      </w:rPr>
    </w:lvl>
  </w:abstractNum>
  <w:abstractNum w:abstractNumId="5" w15:restartNumberingAfterBreak="0">
    <w:nsid w:val="3C4029E2"/>
    <w:multiLevelType w:val="multilevel"/>
    <w:tmpl w:val="D598C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527F22"/>
    <w:multiLevelType w:val="hybridMultilevel"/>
    <w:tmpl w:val="2790290C"/>
    <w:lvl w:ilvl="0" w:tplc="0A3CEB18">
      <w:start w:val="1"/>
      <w:numFmt w:val="bullet"/>
      <w:lvlText w:val=""/>
      <w:lvlJc w:val="left"/>
      <w:pPr>
        <w:ind w:left="720" w:hanging="360"/>
      </w:pPr>
      <w:rPr>
        <w:rFonts w:ascii="Symbol" w:hAnsi="Symbol" w:hint="default"/>
      </w:rPr>
    </w:lvl>
    <w:lvl w:ilvl="1" w:tplc="AF4C7F2A" w:tentative="1">
      <w:start w:val="1"/>
      <w:numFmt w:val="bullet"/>
      <w:lvlText w:val="o"/>
      <w:lvlJc w:val="left"/>
      <w:pPr>
        <w:ind w:left="1440" w:hanging="360"/>
      </w:pPr>
      <w:rPr>
        <w:rFonts w:ascii="Courier New" w:hAnsi="Courier New" w:cs="Courier New" w:hint="default"/>
      </w:rPr>
    </w:lvl>
    <w:lvl w:ilvl="2" w:tplc="149CFBFE" w:tentative="1">
      <w:start w:val="1"/>
      <w:numFmt w:val="bullet"/>
      <w:lvlText w:val=""/>
      <w:lvlJc w:val="left"/>
      <w:pPr>
        <w:ind w:left="2160" w:hanging="360"/>
      </w:pPr>
      <w:rPr>
        <w:rFonts w:ascii="Wingdings" w:hAnsi="Wingdings" w:hint="default"/>
      </w:rPr>
    </w:lvl>
    <w:lvl w:ilvl="3" w:tplc="065A1426" w:tentative="1">
      <w:start w:val="1"/>
      <w:numFmt w:val="bullet"/>
      <w:lvlText w:val=""/>
      <w:lvlJc w:val="left"/>
      <w:pPr>
        <w:ind w:left="2880" w:hanging="360"/>
      </w:pPr>
      <w:rPr>
        <w:rFonts w:ascii="Symbol" w:hAnsi="Symbol" w:hint="default"/>
      </w:rPr>
    </w:lvl>
    <w:lvl w:ilvl="4" w:tplc="7B805534" w:tentative="1">
      <w:start w:val="1"/>
      <w:numFmt w:val="bullet"/>
      <w:lvlText w:val="o"/>
      <w:lvlJc w:val="left"/>
      <w:pPr>
        <w:ind w:left="3600" w:hanging="360"/>
      </w:pPr>
      <w:rPr>
        <w:rFonts w:ascii="Courier New" w:hAnsi="Courier New" w:cs="Courier New" w:hint="default"/>
      </w:rPr>
    </w:lvl>
    <w:lvl w:ilvl="5" w:tplc="0192AC8C" w:tentative="1">
      <w:start w:val="1"/>
      <w:numFmt w:val="bullet"/>
      <w:lvlText w:val=""/>
      <w:lvlJc w:val="left"/>
      <w:pPr>
        <w:ind w:left="4320" w:hanging="360"/>
      </w:pPr>
      <w:rPr>
        <w:rFonts w:ascii="Wingdings" w:hAnsi="Wingdings" w:hint="default"/>
      </w:rPr>
    </w:lvl>
    <w:lvl w:ilvl="6" w:tplc="EFC4B8C2" w:tentative="1">
      <w:start w:val="1"/>
      <w:numFmt w:val="bullet"/>
      <w:lvlText w:val=""/>
      <w:lvlJc w:val="left"/>
      <w:pPr>
        <w:ind w:left="5040" w:hanging="360"/>
      </w:pPr>
      <w:rPr>
        <w:rFonts w:ascii="Symbol" w:hAnsi="Symbol" w:hint="default"/>
      </w:rPr>
    </w:lvl>
    <w:lvl w:ilvl="7" w:tplc="9C3ACF24" w:tentative="1">
      <w:start w:val="1"/>
      <w:numFmt w:val="bullet"/>
      <w:lvlText w:val="o"/>
      <w:lvlJc w:val="left"/>
      <w:pPr>
        <w:ind w:left="5760" w:hanging="360"/>
      </w:pPr>
      <w:rPr>
        <w:rFonts w:ascii="Courier New" w:hAnsi="Courier New" w:cs="Courier New" w:hint="default"/>
      </w:rPr>
    </w:lvl>
    <w:lvl w:ilvl="8" w:tplc="4F84CB00" w:tentative="1">
      <w:start w:val="1"/>
      <w:numFmt w:val="bullet"/>
      <w:lvlText w:val=""/>
      <w:lvlJc w:val="left"/>
      <w:pPr>
        <w:ind w:left="6480" w:hanging="360"/>
      </w:pPr>
      <w:rPr>
        <w:rFonts w:ascii="Wingdings" w:hAnsi="Wingdings" w:hint="default"/>
      </w:rPr>
    </w:lvl>
  </w:abstractNum>
  <w:abstractNum w:abstractNumId="7" w15:restartNumberingAfterBreak="0">
    <w:nsid w:val="4D230B08"/>
    <w:multiLevelType w:val="hybridMultilevel"/>
    <w:tmpl w:val="E870C0BE"/>
    <w:lvl w:ilvl="0" w:tplc="FCC6C826">
      <w:start w:val="1"/>
      <w:numFmt w:val="decimal"/>
      <w:lvlText w:val="%1."/>
      <w:lvlJc w:val="left"/>
      <w:pPr>
        <w:ind w:left="786" w:hanging="360"/>
      </w:pPr>
      <w:rPr>
        <w:rFonts w:hint="default"/>
      </w:rPr>
    </w:lvl>
    <w:lvl w:ilvl="1" w:tplc="CF268AE4" w:tentative="1">
      <w:start w:val="1"/>
      <w:numFmt w:val="lowerLetter"/>
      <w:lvlText w:val="%2."/>
      <w:lvlJc w:val="left"/>
      <w:pPr>
        <w:ind w:left="1506" w:hanging="360"/>
      </w:pPr>
    </w:lvl>
    <w:lvl w:ilvl="2" w:tplc="B5AE64C8" w:tentative="1">
      <w:start w:val="1"/>
      <w:numFmt w:val="lowerRoman"/>
      <w:lvlText w:val="%3."/>
      <w:lvlJc w:val="right"/>
      <w:pPr>
        <w:ind w:left="2226" w:hanging="180"/>
      </w:pPr>
    </w:lvl>
    <w:lvl w:ilvl="3" w:tplc="BD389B6E" w:tentative="1">
      <w:start w:val="1"/>
      <w:numFmt w:val="decimal"/>
      <w:lvlText w:val="%4."/>
      <w:lvlJc w:val="left"/>
      <w:pPr>
        <w:ind w:left="2946" w:hanging="360"/>
      </w:pPr>
    </w:lvl>
    <w:lvl w:ilvl="4" w:tplc="4E986CFA" w:tentative="1">
      <w:start w:val="1"/>
      <w:numFmt w:val="lowerLetter"/>
      <w:lvlText w:val="%5."/>
      <w:lvlJc w:val="left"/>
      <w:pPr>
        <w:ind w:left="3666" w:hanging="360"/>
      </w:pPr>
    </w:lvl>
    <w:lvl w:ilvl="5" w:tplc="36420AE4" w:tentative="1">
      <w:start w:val="1"/>
      <w:numFmt w:val="lowerRoman"/>
      <w:lvlText w:val="%6."/>
      <w:lvlJc w:val="right"/>
      <w:pPr>
        <w:ind w:left="4386" w:hanging="180"/>
      </w:pPr>
    </w:lvl>
    <w:lvl w:ilvl="6" w:tplc="32AA2F4A" w:tentative="1">
      <w:start w:val="1"/>
      <w:numFmt w:val="decimal"/>
      <w:lvlText w:val="%7."/>
      <w:lvlJc w:val="left"/>
      <w:pPr>
        <w:ind w:left="5106" w:hanging="360"/>
      </w:pPr>
    </w:lvl>
    <w:lvl w:ilvl="7" w:tplc="B51C67BA" w:tentative="1">
      <w:start w:val="1"/>
      <w:numFmt w:val="lowerLetter"/>
      <w:lvlText w:val="%8."/>
      <w:lvlJc w:val="left"/>
      <w:pPr>
        <w:ind w:left="5826" w:hanging="360"/>
      </w:pPr>
    </w:lvl>
    <w:lvl w:ilvl="8" w:tplc="BB320820" w:tentative="1">
      <w:start w:val="1"/>
      <w:numFmt w:val="lowerRoman"/>
      <w:lvlText w:val="%9."/>
      <w:lvlJc w:val="right"/>
      <w:pPr>
        <w:ind w:left="6546" w:hanging="180"/>
      </w:pPr>
    </w:lvl>
  </w:abstractNum>
  <w:abstractNum w:abstractNumId="8" w15:restartNumberingAfterBreak="0">
    <w:nsid w:val="596716D3"/>
    <w:multiLevelType w:val="hybridMultilevel"/>
    <w:tmpl w:val="9288E0A0"/>
    <w:lvl w:ilvl="0" w:tplc="BA362B18">
      <w:start w:val="1"/>
      <w:numFmt w:val="decimal"/>
      <w:lvlText w:val="%1."/>
      <w:lvlJc w:val="left"/>
      <w:pPr>
        <w:ind w:left="720" w:hanging="360"/>
      </w:pPr>
      <w:rPr>
        <w:rFonts w:hint="default"/>
      </w:rPr>
    </w:lvl>
    <w:lvl w:ilvl="1" w:tplc="B678BEFC" w:tentative="1">
      <w:start w:val="1"/>
      <w:numFmt w:val="lowerLetter"/>
      <w:lvlText w:val="%2."/>
      <w:lvlJc w:val="left"/>
      <w:pPr>
        <w:ind w:left="1440" w:hanging="360"/>
      </w:pPr>
    </w:lvl>
    <w:lvl w:ilvl="2" w:tplc="526A0E8C" w:tentative="1">
      <w:start w:val="1"/>
      <w:numFmt w:val="lowerRoman"/>
      <w:lvlText w:val="%3."/>
      <w:lvlJc w:val="right"/>
      <w:pPr>
        <w:ind w:left="2160" w:hanging="180"/>
      </w:pPr>
    </w:lvl>
    <w:lvl w:ilvl="3" w:tplc="54C69A26" w:tentative="1">
      <w:start w:val="1"/>
      <w:numFmt w:val="decimal"/>
      <w:lvlText w:val="%4."/>
      <w:lvlJc w:val="left"/>
      <w:pPr>
        <w:ind w:left="2880" w:hanging="360"/>
      </w:pPr>
    </w:lvl>
    <w:lvl w:ilvl="4" w:tplc="43D2648E" w:tentative="1">
      <w:start w:val="1"/>
      <w:numFmt w:val="lowerLetter"/>
      <w:lvlText w:val="%5."/>
      <w:lvlJc w:val="left"/>
      <w:pPr>
        <w:ind w:left="3600" w:hanging="360"/>
      </w:pPr>
    </w:lvl>
    <w:lvl w:ilvl="5" w:tplc="F0A46858" w:tentative="1">
      <w:start w:val="1"/>
      <w:numFmt w:val="lowerRoman"/>
      <w:lvlText w:val="%6."/>
      <w:lvlJc w:val="right"/>
      <w:pPr>
        <w:ind w:left="4320" w:hanging="180"/>
      </w:pPr>
    </w:lvl>
    <w:lvl w:ilvl="6" w:tplc="66100A34" w:tentative="1">
      <w:start w:val="1"/>
      <w:numFmt w:val="decimal"/>
      <w:lvlText w:val="%7."/>
      <w:lvlJc w:val="left"/>
      <w:pPr>
        <w:ind w:left="5040" w:hanging="360"/>
      </w:pPr>
    </w:lvl>
    <w:lvl w:ilvl="7" w:tplc="DBA037CA" w:tentative="1">
      <w:start w:val="1"/>
      <w:numFmt w:val="lowerLetter"/>
      <w:lvlText w:val="%8."/>
      <w:lvlJc w:val="left"/>
      <w:pPr>
        <w:ind w:left="5760" w:hanging="360"/>
      </w:pPr>
    </w:lvl>
    <w:lvl w:ilvl="8" w:tplc="95FC7832" w:tentative="1">
      <w:start w:val="1"/>
      <w:numFmt w:val="lowerRoman"/>
      <w:lvlText w:val="%9."/>
      <w:lvlJc w:val="right"/>
      <w:pPr>
        <w:ind w:left="6480" w:hanging="180"/>
      </w:pPr>
    </w:lvl>
  </w:abstractNum>
  <w:abstractNum w:abstractNumId="9" w15:restartNumberingAfterBreak="0">
    <w:nsid w:val="70000D04"/>
    <w:multiLevelType w:val="hybridMultilevel"/>
    <w:tmpl w:val="8954CCE0"/>
    <w:lvl w:ilvl="0" w:tplc="EFF88938">
      <w:start w:val="1"/>
      <w:numFmt w:val="decimal"/>
      <w:lvlText w:val="%1."/>
      <w:lvlJc w:val="left"/>
      <w:pPr>
        <w:ind w:left="720" w:hanging="360"/>
      </w:pPr>
      <w:rPr>
        <w:rFonts w:hint="default"/>
      </w:rPr>
    </w:lvl>
    <w:lvl w:ilvl="1" w:tplc="CB645AF6" w:tentative="1">
      <w:start w:val="1"/>
      <w:numFmt w:val="bullet"/>
      <w:lvlText w:val="o"/>
      <w:lvlJc w:val="left"/>
      <w:pPr>
        <w:ind w:left="1440" w:hanging="360"/>
      </w:pPr>
      <w:rPr>
        <w:rFonts w:ascii="Courier New" w:hAnsi="Courier New" w:cs="Courier New" w:hint="default"/>
      </w:rPr>
    </w:lvl>
    <w:lvl w:ilvl="2" w:tplc="1E946F58" w:tentative="1">
      <w:start w:val="1"/>
      <w:numFmt w:val="bullet"/>
      <w:lvlText w:val=""/>
      <w:lvlJc w:val="left"/>
      <w:pPr>
        <w:ind w:left="2160" w:hanging="360"/>
      </w:pPr>
      <w:rPr>
        <w:rFonts w:ascii="Wingdings" w:hAnsi="Wingdings" w:hint="default"/>
      </w:rPr>
    </w:lvl>
    <w:lvl w:ilvl="3" w:tplc="F7C24E9C" w:tentative="1">
      <w:start w:val="1"/>
      <w:numFmt w:val="bullet"/>
      <w:lvlText w:val=""/>
      <w:lvlJc w:val="left"/>
      <w:pPr>
        <w:ind w:left="2880" w:hanging="360"/>
      </w:pPr>
      <w:rPr>
        <w:rFonts w:ascii="Symbol" w:hAnsi="Symbol" w:hint="default"/>
      </w:rPr>
    </w:lvl>
    <w:lvl w:ilvl="4" w:tplc="3C723CE2" w:tentative="1">
      <w:start w:val="1"/>
      <w:numFmt w:val="bullet"/>
      <w:lvlText w:val="o"/>
      <w:lvlJc w:val="left"/>
      <w:pPr>
        <w:ind w:left="3600" w:hanging="360"/>
      </w:pPr>
      <w:rPr>
        <w:rFonts w:ascii="Courier New" w:hAnsi="Courier New" w:cs="Courier New" w:hint="default"/>
      </w:rPr>
    </w:lvl>
    <w:lvl w:ilvl="5" w:tplc="327071D8" w:tentative="1">
      <w:start w:val="1"/>
      <w:numFmt w:val="bullet"/>
      <w:lvlText w:val=""/>
      <w:lvlJc w:val="left"/>
      <w:pPr>
        <w:ind w:left="4320" w:hanging="360"/>
      </w:pPr>
      <w:rPr>
        <w:rFonts w:ascii="Wingdings" w:hAnsi="Wingdings" w:hint="default"/>
      </w:rPr>
    </w:lvl>
    <w:lvl w:ilvl="6" w:tplc="E60C1034" w:tentative="1">
      <w:start w:val="1"/>
      <w:numFmt w:val="bullet"/>
      <w:lvlText w:val=""/>
      <w:lvlJc w:val="left"/>
      <w:pPr>
        <w:ind w:left="5040" w:hanging="360"/>
      </w:pPr>
      <w:rPr>
        <w:rFonts w:ascii="Symbol" w:hAnsi="Symbol" w:hint="default"/>
      </w:rPr>
    </w:lvl>
    <w:lvl w:ilvl="7" w:tplc="154A10B6" w:tentative="1">
      <w:start w:val="1"/>
      <w:numFmt w:val="bullet"/>
      <w:lvlText w:val="o"/>
      <w:lvlJc w:val="left"/>
      <w:pPr>
        <w:ind w:left="5760" w:hanging="360"/>
      </w:pPr>
      <w:rPr>
        <w:rFonts w:ascii="Courier New" w:hAnsi="Courier New" w:cs="Courier New" w:hint="default"/>
      </w:rPr>
    </w:lvl>
    <w:lvl w:ilvl="8" w:tplc="5A12DDEA" w:tentative="1">
      <w:start w:val="1"/>
      <w:numFmt w:val="bullet"/>
      <w:lvlText w:val=""/>
      <w:lvlJc w:val="left"/>
      <w:pPr>
        <w:ind w:left="6480" w:hanging="360"/>
      </w:pPr>
      <w:rPr>
        <w:rFonts w:ascii="Wingdings" w:hAnsi="Wingdings" w:hint="default"/>
      </w:rPr>
    </w:lvl>
  </w:abstractNum>
  <w:abstractNum w:abstractNumId="10" w15:restartNumberingAfterBreak="0">
    <w:nsid w:val="72A03A80"/>
    <w:multiLevelType w:val="multilevel"/>
    <w:tmpl w:val="DBAE2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6"/>
  </w:num>
  <w:num w:numId="4">
    <w:abstractNumId w:val="8"/>
  </w:num>
  <w:num w:numId="5">
    <w:abstractNumId w:val="10"/>
  </w:num>
  <w:num w:numId="6">
    <w:abstractNumId w:val="5"/>
  </w:num>
  <w:num w:numId="7">
    <w:abstractNumId w:val="0"/>
  </w:num>
  <w:num w:numId="8">
    <w:abstractNumId w:val="4"/>
  </w:num>
  <w:num w:numId="9">
    <w:abstractNumId w:val="7"/>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0Nzc2NjK0MDQxtjRU0lEKTi0uzszPAykwrAUATtGwmCwAAAA="/>
  </w:docVars>
  <w:rsids>
    <w:rsidRoot w:val="00DF089C"/>
    <w:rsid w:val="0000030A"/>
    <w:rsid w:val="00003CC7"/>
    <w:rsid w:val="00005F56"/>
    <w:rsid w:val="000131FE"/>
    <w:rsid w:val="000160DD"/>
    <w:rsid w:val="00020256"/>
    <w:rsid w:val="00021A52"/>
    <w:rsid w:val="000249A8"/>
    <w:rsid w:val="00024C09"/>
    <w:rsid w:val="00033E04"/>
    <w:rsid w:val="00035641"/>
    <w:rsid w:val="00035BF4"/>
    <w:rsid w:val="00043CDF"/>
    <w:rsid w:val="00044371"/>
    <w:rsid w:val="00045F27"/>
    <w:rsid w:val="0005255A"/>
    <w:rsid w:val="00055867"/>
    <w:rsid w:val="00070E5E"/>
    <w:rsid w:val="00074552"/>
    <w:rsid w:val="00077F0B"/>
    <w:rsid w:val="00080C97"/>
    <w:rsid w:val="00081AFA"/>
    <w:rsid w:val="00087218"/>
    <w:rsid w:val="000948EE"/>
    <w:rsid w:val="000959F8"/>
    <w:rsid w:val="0009654D"/>
    <w:rsid w:val="0009682D"/>
    <w:rsid w:val="000A0127"/>
    <w:rsid w:val="000A7B20"/>
    <w:rsid w:val="000B1A19"/>
    <w:rsid w:val="000B1FF0"/>
    <w:rsid w:val="000B2FEF"/>
    <w:rsid w:val="000B3FAB"/>
    <w:rsid w:val="000B46BB"/>
    <w:rsid w:val="000B584E"/>
    <w:rsid w:val="000C39CB"/>
    <w:rsid w:val="000D380A"/>
    <w:rsid w:val="000D3B3E"/>
    <w:rsid w:val="000D6075"/>
    <w:rsid w:val="000E22EA"/>
    <w:rsid w:val="000E3793"/>
    <w:rsid w:val="000E45DE"/>
    <w:rsid w:val="00100397"/>
    <w:rsid w:val="00100FB7"/>
    <w:rsid w:val="001028BC"/>
    <w:rsid w:val="001047C2"/>
    <w:rsid w:val="00104D23"/>
    <w:rsid w:val="00106127"/>
    <w:rsid w:val="00106450"/>
    <w:rsid w:val="00115AE4"/>
    <w:rsid w:val="00116FFF"/>
    <w:rsid w:val="00121AFD"/>
    <w:rsid w:val="00123952"/>
    <w:rsid w:val="00125D28"/>
    <w:rsid w:val="00127F3D"/>
    <w:rsid w:val="00130BC8"/>
    <w:rsid w:val="00130FF5"/>
    <w:rsid w:val="00133144"/>
    <w:rsid w:val="00134921"/>
    <w:rsid w:val="00136E25"/>
    <w:rsid w:val="00145FB9"/>
    <w:rsid w:val="00147223"/>
    <w:rsid w:val="00147820"/>
    <w:rsid w:val="0015599B"/>
    <w:rsid w:val="00160A8B"/>
    <w:rsid w:val="001638EB"/>
    <w:rsid w:val="0016423F"/>
    <w:rsid w:val="0016732D"/>
    <w:rsid w:val="00175139"/>
    <w:rsid w:val="00175B6F"/>
    <w:rsid w:val="00184F6F"/>
    <w:rsid w:val="00186825"/>
    <w:rsid w:val="00187BE8"/>
    <w:rsid w:val="00190682"/>
    <w:rsid w:val="001A019A"/>
    <w:rsid w:val="001A0C49"/>
    <w:rsid w:val="001A28E6"/>
    <w:rsid w:val="001A5620"/>
    <w:rsid w:val="001A666A"/>
    <w:rsid w:val="001B1213"/>
    <w:rsid w:val="001B34AE"/>
    <w:rsid w:val="001B4AF7"/>
    <w:rsid w:val="001C51A4"/>
    <w:rsid w:val="001C671D"/>
    <w:rsid w:val="001C740B"/>
    <w:rsid w:val="001C78C4"/>
    <w:rsid w:val="001D5B52"/>
    <w:rsid w:val="001E0889"/>
    <w:rsid w:val="001E2AA5"/>
    <w:rsid w:val="001E3235"/>
    <w:rsid w:val="001E530D"/>
    <w:rsid w:val="001E6BB2"/>
    <w:rsid w:val="001F325E"/>
    <w:rsid w:val="001F3AF9"/>
    <w:rsid w:val="001F3B64"/>
    <w:rsid w:val="001F403A"/>
    <w:rsid w:val="001F5711"/>
    <w:rsid w:val="002028D3"/>
    <w:rsid w:val="00203120"/>
    <w:rsid w:val="002033F9"/>
    <w:rsid w:val="00205243"/>
    <w:rsid w:val="00206F3F"/>
    <w:rsid w:val="00210BA2"/>
    <w:rsid w:val="00215F4F"/>
    <w:rsid w:val="00226497"/>
    <w:rsid w:val="00230896"/>
    <w:rsid w:val="00231227"/>
    <w:rsid w:val="00237338"/>
    <w:rsid w:val="00241D19"/>
    <w:rsid w:val="00242549"/>
    <w:rsid w:val="0024400E"/>
    <w:rsid w:val="00245784"/>
    <w:rsid w:val="0024661B"/>
    <w:rsid w:val="00247E28"/>
    <w:rsid w:val="0025217C"/>
    <w:rsid w:val="00260A80"/>
    <w:rsid w:val="0026210A"/>
    <w:rsid w:val="002648D9"/>
    <w:rsid w:val="002649B9"/>
    <w:rsid w:val="00265E5B"/>
    <w:rsid w:val="002768B8"/>
    <w:rsid w:val="002779AC"/>
    <w:rsid w:val="00280FE0"/>
    <w:rsid w:val="0028184D"/>
    <w:rsid w:val="00282827"/>
    <w:rsid w:val="002875B7"/>
    <w:rsid w:val="00290E39"/>
    <w:rsid w:val="0029444F"/>
    <w:rsid w:val="002A0529"/>
    <w:rsid w:val="002A08D4"/>
    <w:rsid w:val="002A36AC"/>
    <w:rsid w:val="002A4A0C"/>
    <w:rsid w:val="002A50EF"/>
    <w:rsid w:val="002A5F12"/>
    <w:rsid w:val="002A65FD"/>
    <w:rsid w:val="002B2F9E"/>
    <w:rsid w:val="002B48F4"/>
    <w:rsid w:val="002B5C71"/>
    <w:rsid w:val="002B66EC"/>
    <w:rsid w:val="002B6FB6"/>
    <w:rsid w:val="002B7366"/>
    <w:rsid w:val="002C2D66"/>
    <w:rsid w:val="002C5B28"/>
    <w:rsid w:val="002C5B7D"/>
    <w:rsid w:val="002C6C25"/>
    <w:rsid w:val="002C7870"/>
    <w:rsid w:val="002C7B39"/>
    <w:rsid w:val="002D4CF8"/>
    <w:rsid w:val="002E3B03"/>
    <w:rsid w:val="002E4607"/>
    <w:rsid w:val="002E7DD1"/>
    <w:rsid w:val="002E7DE3"/>
    <w:rsid w:val="002F0798"/>
    <w:rsid w:val="002F1B83"/>
    <w:rsid w:val="002F3B6D"/>
    <w:rsid w:val="002F5048"/>
    <w:rsid w:val="003009BB"/>
    <w:rsid w:val="0030194D"/>
    <w:rsid w:val="00301976"/>
    <w:rsid w:val="00303DB2"/>
    <w:rsid w:val="00305B5A"/>
    <w:rsid w:val="00307BB7"/>
    <w:rsid w:val="00315FC6"/>
    <w:rsid w:val="00320F97"/>
    <w:rsid w:val="003221F7"/>
    <w:rsid w:val="00327AE2"/>
    <w:rsid w:val="00330D9B"/>
    <w:rsid w:val="00331743"/>
    <w:rsid w:val="0033376D"/>
    <w:rsid w:val="003343B1"/>
    <w:rsid w:val="00334950"/>
    <w:rsid w:val="00335D58"/>
    <w:rsid w:val="003374E0"/>
    <w:rsid w:val="00337CD1"/>
    <w:rsid w:val="00341F34"/>
    <w:rsid w:val="003450C7"/>
    <w:rsid w:val="00346FF6"/>
    <w:rsid w:val="0035203C"/>
    <w:rsid w:val="003521A4"/>
    <w:rsid w:val="003522DA"/>
    <w:rsid w:val="00360BDD"/>
    <w:rsid w:val="00363EF8"/>
    <w:rsid w:val="00367B69"/>
    <w:rsid w:val="003716E9"/>
    <w:rsid w:val="00372EB7"/>
    <w:rsid w:val="003779B2"/>
    <w:rsid w:val="0038010A"/>
    <w:rsid w:val="00383302"/>
    <w:rsid w:val="00384D74"/>
    <w:rsid w:val="00386C7E"/>
    <w:rsid w:val="00391A3A"/>
    <w:rsid w:val="003973FE"/>
    <w:rsid w:val="00397CA0"/>
    <w:rsid w:val="003A07E4"/>
    <w:rsid w:val="003A2289"/>
    <w:rsid w:val="003A3AF4"/>
    <w:rsid w:val="003A3FDF"/>
    <w:rsid w:val="003A502D"/>
    <w:rsid w:val="003A53C7"/>
    <w:rsid w:val="003B64DA"/>
    <w:rsid w:val="003B6D94"/>
    <w:rsid w:val="003B6F24"/>
    <w:rsid w:val="003C050E"/>
    <w:rsid w:val="003C4730"/>
    <w:rsid w:val="003C4AD6"/>
    <w:rsid w:val="003C508D"/>
    <w:rsid w:val="003D364F"/>
    <w:rsid w:val="003D4E06"/>
    <w:rsid w:val="003E5AF7"/>
    <w:rsid w:val="003E60AE"/>
    <w:rsid w:val="003E752D"/>
    <w:rsid w:val="003F3A70"/>
    <w:rsid w:val="003F3C06"/>
    <w:rsid w:val="003F3D2D"/>
    <w:rsid w:val="003F6765"/>
    <w:rsid w:val="003F6D48"/>
    <w:rsid w:val="003F7724"/>
    <w:rsid w:val="00402708"/>
    <w:rsid w:val="00407749"/>
    <w:rsid w:val="0041797E"/>
    <w:rsid w:val="00425197"/>
    <w:rsid w:val="00433643"/>
    <w:rsid w:val="00441A87"/>
    <w:rsid w:val="00447EEE"/>
    <w:rsid w:val="004511E9"/>
    <w:rsid w:val="004542B7"/>
    <w:rsid w:val="004549D7"/>
    <w:rsid w:val="00454FD1"/>
    <w:rsid w:val="00456CCE"/>
    <w:rsid w:val="004616C1"/>
    <w:rsid w:val="00462E8E"/>
    <w:rsid w:val="00466E54"/>
    <w:rsid w:val="00470623"/>
    <w:rsid w:val="004721B8"/>
    <w:rsid w:val="004725F7"/>
    <w:rsid w:val="00474DFB"/>
    <w:rsid w:val="00474ED3"/>
    <w:rsid w:val="004815B2"/>
    <w:rsid w:val="00483AFA"/>
    <w:rsid w:val="00491E6C"/>
    <w:rsid w:val="00492453"/>
    <w:rsid w:val="00492B12"/>
    <w:rsid w:val="00495A89"/>
    <w:rsid w:val="0049650B"/>
    <w:rsid w:val="004A0B9B"/>
    <w:rsid w:val="004A143D"/>
    <w:rsid w:val="004A215A"/>
    <w:rsid w:val="004A524E"/>
    <w:rsid w:val="004A5344"/>
    <w:rsid w:val="004A570C"/>
    <w:rsid w:val="004A62E8"/>
    <w:rsid w:val="004B0D5B"/>
    <w:rsid w:val="004B7D95"/>
    <w:rsid w:val="004C53BD"/>
    <w:rsid w:val="004C6D3D"/>
    <w:rsid w:val="004C7A76"/>
    <w:rsid w:val="004D0A18"/>
    <w:rsid w:val="004D40BD"/>
    <w:rsid w:val="004D5111"/>
    <w:rsid w:val="004E044D"/>
    <w:rsid w:val="004E193B"/>
    <w:rsid w:val="004E4448"/>
    <w:rsid w:val="004E60C9"/>
    <w:rsid w:val="004F08F8"/>
    <w:rsid w:val="004F1767"/>
    <w:rsid w:val="004F1F4C"/>
    <w:rsid w:val="004F49EE"/>
    <w:rsid w:val="004F4CF3"/>
    <w:rsid w:val="004F5B40"/>
    <w:rsid w:val="00502761"/>
    <w:rsid w:val="0050510A"/>
    <w:rsid w:val="00505B91"/>
    <w:rsid w:val="0050709B"/>
    <w:rsid w:val="0051189B"/>
    <w:rsid w:val="00513757"/>
    <w:rsid w:val="00517FC0"/>
    <w:rsid w:val="00522BF6"/>
    <w:rsid w:val="0053086E"/>
    <w:rsid w:val="00537860"/>
    <w:rsid w:val="00537FA8"/>
    <w:rsid w:val="0054417C"/>
    <w:rsid w:val="005444E5"/>
    <w:rsid w:val="005476ED"/>
    <w:rsid w:val="00552AEE"/>
    <w:rsid w:val="00552CBE"/>
    <w:rsid w:val="00557573"/>
    <w:rsid w:val="00557D08"/>
    <w:rsid w:val="0056101B"/>
    <w:rsid w:val="00561CFC"/>
    <w:rsid w:val="00562C3B"/>
    <w:rsid w:val="00562D3A"/>
    <w:rsid w:val="0057376B"/>
    <w:rsid w:val="0057448B"/>
    <w:rsid w:val="0058363F"/>
    <w:rsid w:val="00584547"/>
    <w:rsid w:val="005859F2"/>
    <w:rsid w:val="005879CE"/>
    <w:rsid w:val="00595D19"/>
    <w:rsid w:val="005A0C39"/>
    <w:rsid w:val="005A0EB2"/>
    <w:rsid w:val="005A44ED"/>
    <w:rsid w:val="005A7983"/>
    <w:rsid w:val="005B38FF"/>
    <w:rsid w:val="005C0381"/>
    <w:rsid w:val="005C0590"/>
    <w:rsid w:val="005C6767"/>
    <w:rsid w:val="005D138F"/>
    <w:rsid w:val="005D1DF5"/>
    <w:rsid w:val="005D6C50"/>
    <w:rsid w:val="005E2325"/>
    <w:rsid w:val="005E26E3"/>
    <w:rsid w:val="005E35D5"/>
    <w:rsid w:val="005E4E28"/>
    <w:rsid w:val="005E54A6"/>
    <w:rsid w:val="005E6871"/>
    <w:rsid w:val="005F26F1"/>
    <w:rsid w:val="005F29D5"/>
    <w:rsid w:val="005F29FD"/>
    <w:rsid w:val="005F4E20"/>
    <w:rsid w:val="005F501D"/>
    <w:rsid w:val="005F537D"/>
    <w:rsid w:val="005F54F3"/>
    <w:rsid w:val="005F608F"/>
    <w:rsid w:val="00606896"/>
    <w:rsid w:val="00611762"/>
    <w:rsid w:val="00611BD3"/>
    <w:rsid w:val="006124EA"/>
    <w:rsid w:val="0061476F"/>
    <w:rsid w:val="00616216"/>
    <w:rsid w:val="006163F2"/>
    <w:rsid w:val="00620367"/>
    <w:rsid w:val="006205CF"/>
    <w:rsid w:val="006206FF"/>
    <w:rsid w:val="00620BE4"/>
    <w:rsid w:val="00620C5B"/>
    <w:rsid w:val="0062141F"/>
    <w:rsid w:val="00624AF1"/>
    <w:rsid w:val="0062593C"/>
    <w:rsid w:val="00626244"/>
    <w:rsid w:val="0062656F"/>
    <w:rsid w:val="0062780A"/>
    <w:rsid w:val="0063205F"/>
    <w:rsid w:val="0064415E"/>
    <w:rsid w:val="00646436"/>
    <w:rsid w:val="0064752A"/>
    <w:rsid w:val="00647E06"/>
    <w:rsid w:val="00653ACA"/>
    <w:rsid w:val="006546A4"/>
    <w:rsid w:val="00657B45"/>
    <w:rsid w:val="00663D70"/>
    <w:rsid w:val="00663F47"/>
    <w:rsid w:val="00665C44"/>
    <w:rsid w:val="00670031"/>
    <w:rsid w:val="00672767"/>
    <w:rsid w:val="00672F1C"/>
    <w:rsid w:val="006730E6"/>
    <w:rsid w:val="00677AD9"/>
    <w:rsid w:val="00680CF4"/>
    <w:rsid w:val="0069128F"/>
    <w:rsid w:val="006915D8"/>
    <w:rsid w:val="00691BC6"/>
    <w:rsid w:val="00694DBF"/>
    <w:rsid w:val="00695C8D"/>
    <w:rsid w:val="0069659D"/>
    <w:rsid w:val="006A2104"/>
    <w:rsid w:val="006A4A7F"/>
    <w:rsid w:val="006A61E9"/>
    <w:rsid w:val="006A6491"/>
    <w:rsid w:val="006B08F4"/>
    <w:rsid w:val="006C055C"/>
    <w:rsid w:val="006C072F"/>
    <w:rsid w:val="006C08D5"/>
    <w:rsid w:val="006C1669"/>
    <w:rsid w:val="006D470A"/>
    <w:rsid w:val="006D4F6B"/>
    <w:rsid w:val="006E01A0"/>
    <w:rsid w:val="006E0C88"/>
    <w:rsid w:val="006E3F1C"/>
    <w:rsid w:val="006E4752"/>
    <w:rsid w:val="006E585A"/>
    <w:rsid w:val="006E59C5"/>
    <w:rsid w:val="006F4FD0"/>
    <w:rsid w:val="00704184"/>
    <w:rsid w:val="00705387"/>
    <w:rsid w:val="00706600"/>
    <w:rsid w:val="0070729C"/>
    <w:rsid w:val="00707403"/>
    <w:rsid w:val="00707CC9"/>
    <w:rsid w:val="00710195"/>
    <w:rsid w:val="0071036A"/>
    <w:rsid w:val="00722793"/>
    <w:rsid w:val="00722969"/>
    <w:rsid w:val="007242FD"/>
    <w:rsid w:val="00724C47"/>
    <w:rsid w:val="0072654C"/>
    <w:rsid w:val="00730DBD"/>
    <w:rsid w:val="007314B7"/>
    <w:rsid w:val="007417D0"/>
    <w:rsid w:val="00751C9D"/>
    <w:rsid w:val="00763F2C"/>
    <w:rsid w:val="007645E3"/>
    <w:rsid w:val="00770188"/>
    <w:rsid w:val="0077329D"/>
    <w:rsid w:val="00773A1F"/>
    <w:rsid w:val="00774037"/>
    <w:rsid w:val="007808AE"/>
    <w:rsid w:val="00785898"/>
    <w:rsid w:val="00787775"/>
    <w:rsid w:val="00790679"/>
    <w:rsid w:val="007912DD"/>
    <w:rsid w:val="0079178F"/>
    <w:rsid w:val="00791C51"/>
    <w:rsid w:val="0079398A"/>
    <w:rsid w:val="007949D5"/>
    <w:rsid w:val="00796265"/>
    <w:rsid w:val="00796A24"/>
    <w:rsid w:val="007A32BC"/>
    <w:rsid w:val="007A42DF"/>
    <w:rsid w:val="007A5E8D"/>
    <w:rsid w:val="007A69D5"/>
    <w:rsid w:val="007A6FAE"/>
    <w:rsid w:val="007B0F67"/>
    <w:rsid w:val="007B300A"/>
    <w:rsid w:val="007B330A"/>
    <w:rsid w:val="007B3A4A"/>
    <w:rsid w:val="007B4F3C"/>
    <w:rsid w:val="007B7B44"/>
    <w:rsid w:val="007C36E2"/>
    <w:rsid w:val="007C3F44"/>
    <w:rsid w:val="007D54AF"/>
    <w:rsid w:val="007D6E69"/>
    <w:rsid w:val="007E14D4"/>
    <w:rsid w:val="007E1EF5"/>
    <w:rsid w:val="007E57FA"/>
    <w:rsid w:val="007E7BC8"/>
    <w:rsid w:val="007F298F"/>
    <w:rsid w:val="007F356E"/>
    <w:rsid w:val="007F50EF"/>
    <w:rsid w:val="007F6586"/>
    <w:rsid w:val="007F757E"/>
    <w:rsid w:val="00805395"/>
    <w:rsid w:val="008064E3"/>
    <w:rsid w:val="0081092C"/>
    <w:rsid w:val="00810B68"/>
    <w:rsid w:val="00821259"/>
    <w:rsid w:val="00823129"/>
    <w:rsid w:val="00827C68"/>
    <w:rsid w:val="00835EFA"/>
    <w:rsid w:val="008404C5"/>
    <w:rsid w:val="008406DD"/>
    <w:rsid w:val="008408D8"/>
    <w:rsid w:val="00840DF4"/>
    <w:rsid w:val="0084301A"/>
    <w:rsid w:val="00846717"/>
    <w:rsid w:val="00846AFB"/>
    <w:rsid w:val="008528D0"/>
    <w:rsid w:val="008653C6"/>
    <w:rsid w:val="0086557D"/>
    <w:rsid w:val="00872397"/>
    <w:rsid w:val="008730D7"/>
    <w:rsid w:val="008870B6"/>
    <w:rsid w:val="0088734D"/>
    <w:rsid w:val="00887ED1"/>
    <w:rsid w:val="0089061C"/>
    <w:rsid w:val="00893221"/>
    <w:rsid w:val="008A0582"/>
    <w:rsid w:val="008A2195"/>
    <w:rsid w:val="008A3714"/>
    <w:rsid w:val="008A3A5B"/>
    <w:rsid w:val="008A635B"/>
    <w:rsid w:val="008B1516"/>
    <w:rsid w:val="008B17C3"/>
    <w:rsid w:val="008B18D7"/>
    <w:rsid w:val="008B1D85"/>
    <w:rsid w:val="008B40BD"/>
    <w:rsid w:val="008B6231"/>
    <w:rsid w:val="008B7890"/>
    <w:rsid w:val="008C1B97"/>
    <w:rsid w:val="008C39A3"/>
    <w:rsid w:val="008C4378"/>
    <w:rsid w:val="008C66F2"/>
    <w:rsid w:val="008D0ED1"/>
    <w:rsid w:val="008D1B25"/>
    <w:rsid w:val="008D2CDB"/>
    <w:rsid w:val="008D48AD"/>
    <w:rsid w:val="008F567A"/>
    <w:rsid w:val="008F5C35"/>
    <w:rsid w:val="00902B59"/>
    <w:rsid w:val="00903358"/>
    <w:rsid w:val="00903D29"/>
    <w:rsid w:val="00911107"/>
    <w:rsid w:val="0091249A"/>
    <w:rsid w:val="009131C4"/>
    <w:rsid w:val="00913F20"/>
    <w:rsid w:val="009229F3"/>
    <w:rsid w:val="00923008"/>
    <w:rsid w:val="009241F5"/>
    <w:rsid w:val="00924AC1"/>
    <w:rsid w:val="0092566B"/>
    <w:rsid w:val="00926F0F"/>
    <w:rsid w:val="0092765B"/>
    <w:rsid w:val="00927DBD"/>
    <w:rsid w:val="0093198A"/>
    <w:rsid w:val="0094027F"/>
    <w:rsid w:val="00941DC2"/>
    <w:rsid w:val="0094394E"/>
    <w:rsid w:val="00943A87"/>
    <w:rsid w:val="00944F4B"/>
    <w:rsid w:val="00945AB2"/>
    <w:rsid w:val="00952271"/>
    <w:rsid w:val="00953883"/>
    <w:rsid w:val="00953E18"/>
    <w:rsid w:val="0095444B"/>
    <w:rsid w:val="009558BD"/>
    <w:rsid w:val="00955C26"/>
    <w:rsid w:val="00957E07"/>
    <w:rsid w:val="0096246E"/>
    <w:rsid w:val="00967656"/>
    <w:rsid w:val="00971491"/>
    <w:rsid w:val="009748E6"/>
    <w:rsid w:val="00975D9F"/>
    <w:rsid w:val="00977215"/>
    <w:rsid w:val="00980B1C"/>
    <w:rsid w:val="009868A5"/>
    <w:rsid w:val="00993611"/>
    <w:rsid w:val="00993B5F"/>
    <w:rsid w:val="00995C03"/>
    <w:rsid w:val="009A1704"/>
    <w:rsid w:val="009A2403"/>
    <w:rsid w:val="009A49B5"/>
    <w:rsid w:val="009A651E"/>
    <w:rsid w:val="009B3913"/>
    <w:rsid w:val="009C0FB3"/>
    <w:rsid w:val="009C13F7"/>
    <w:rsid w:val="009D7EBC"/>
    <w:rsid w:val="009E4C28"/>
    <w:rsid w:val="009E716D"/>
    <w:rsid w:val="009F5768"/>
    <w:rsid w:val="00A00973"/>
    <w:rsid w:val="00A03B3B"/>
    <w:rsid w:val="00A15F9E"/>
    <w:rsid w:val="00A17A8C"/>
    <w:rsid w:val="00A21FB3"/>
    <w:rsid w:val="00A25E35"/>
    <w:rsid w:val="00A279FD"/>
    <w:rsid w:val="00A27C78"/>
    <w:rsid w:val="00A34E0F"/>
    <w:rsid w:val="00A4122B"/>
    <w:rsid w:val="00A432FB"/>
    <w:rsid w:val="00A453FD"/>
    <w:rsid w:val="00A477FD"/>
    <w:rsid w:val="00A524E1"/>
    <w:rsid w:val="00A5321E"/>
    <w:rsid w:val="00A54521"/>
    <w:rsid w:val="00A65753"/>
    <w:rsid w:val="00A67CB7"/>
    <w:rsid w:val="00A728D6"/>
    <w:rsid w:val="00A72CE8"/>
    <w:rsid w:val="00A74625"/>
    <w:rsid w:val="00A756C9"/>
    <w:rsid w:val="00A77EFF"/>
    <w:rsid w:val="00A83AC4"/>
    <w:rsid w:val="00A87907"/>
    <w:rsid w:val="00A957BB"/>
    <w:rsid w:val="00A96A0E"/>
    <w:rsid w:val="00AB24AD"/>
    <w:rsid w:val="00AB32F3"/>
    <w:rsid w:val="00AC3181"/>
    <w:rsid w:val="00AC3B66"/>
    <w:rsid w:val="00AD29B8"/>
    <w:rsid w:val="00AD3079"/>
    <w:rsid w:val="00AD662D"/>
    <w:rsid w:val="00AE05C3"/>
    <w:rsid w:val="00AE2C20"/>
    <w:rsid w:val="00AE3F20"/>
    <w:rsid w:val="00AF106E"/>
    <w:rsid w:val="00AF17C0"/>
    <w:rsid w:val="00AF7CE9"/>
    <w:rsid w:val="00B02FE3"/>
    <w:rsid w:val="00B07AB8"/>
    <w:rsid w:val="00B10791"/>
    <w:rsid w:val="00B119ED"/>
    <w:rsid w:val="00B135C5"/>
    <w:rsid w:val="00B16B41"/>
    <w:rsid w:val="00B16C18"/>
    <w:rsid w:val="00B22C7B"/>
    <w:rsid w:val="00B23012"/>
    <w:rsid w:val="00B24DED"/>
    <w:rsid w:val="00B274A0"/>
    <w:rsid w:val="00B27EF3"/>
    <w:rsid w:val="00B3103C"/>
    <w:rsid w:val="00B33C50"/>
    <w:rsid w:val="00B33D4D"/>
    <w:rsid w:val="00B35B69"/>
    <w:rsid w:val="00B413E3"/>
    <w:rsid w:val="00B415F9"/>
    <w:rsid w:val="00B42A78"/>
    <w:rsid w:val="00B4583E"/>
    <w:rsid w:val="00B510FB"/>
    <w:rsid w:val="00B52388"/>
    <w:rsid w:val="00B53721"/>
    <w:rsid w:val="00B537B7"/>
    <w:rsid w:val="00B540A8"/>
    <w:rsid w:val="00B57022"/>
    <w:rsid w:val="00B63662"/>
    <w:rsid w:val="00B63891"/>
    <w:rsid w:val="00B6603E"/>
    <w:rsid w:val="00B66557"/>
    <w:rsid w:val="00B67B3C"/>
    <w:rsid w:val="00B702BD"/>
    <w:rsid w:val="00B73465"/>
    <w:rsid w:val="00B81D8F"/>
    <w:rsid w:val="00B9015A"/>
    <w:rsid w:val="00B90786"/>
    <w:rsid w:val="00B90849"/>
    <w:rsid w:val="00BC2773"/>
    <w:rsid w:val="00BC3172"/>
    <w:rsid w:val="00BC3E1B"/>
    <w:rsid w:val="00BC5022"/>
    <w:rsid w:val="00BC52E4"/>
    <w:rsid w:val="00BC7337"/>
    <w:rsid w:val="00BD123E"/>
    <w:rsid w:val="00BD35FE"/>
    <w:rsid w:val="00BD4023"/>
    <w:rsid w:val="00BD42A9"/>
    <w:rsid w:val="00BD76D9"/>
    <w:rsid w:val="00BE005E"/>
    <w:rsid w:val="00BE2873"/>
    <w:rsid w:val="00BE789E"/>
    <w:rsid w:val="00BF5007"/>
    <w:rsid w:val="00C026A3"/>
    <w:rsid w:val="00C02E61"/>
    <w:rsid w:val="00C03E11"/>
    <w:rsid w:val="00C0509F"/>
    <w:rsid w:val="00C0662B"/>
    <w:rsid w:val="00C13FA3"/>
    <w:rsid w:val="00C149D1"/>
    <w:rsid w:val="00C16275"/>
    <w:rsid w:val="00C31DDB"/>
    <w:rsid w:val="00C33D27"/>
    <w:rsid w:val="00C34142"/>
    <w:rsid w:val="00C34276"/>
    <w:rsid w:val="00C36C70"/>
    <w:rsid w:val="00C37095"/>
    <w:rsid w:val="00C43BC0"/>
    <w:rsid w:val="00C43F22"/>
    <w:rsid w:val="00C50AD4"/>
    <w:rsid w:val="00C51845"/>
    <w:rsid w:val="00C52337"/>
    <w:rsid w:val="00C52AB6"/>
    <w:rsid w:val="00C52B92"/>
    <w:rsid w:val="00C536E1"/>
    <w:rsid w:val="00C53BF7"/>
    <w:rsid w:val="00C53EAF"/>
    <w:rsid w:val="00C5486B"/>
    <w:rsid w:val="00C60505"/>
    <w:rsid w:val="00C653F4"/>
    <w:rsid w:val="00C714AC"/>
    <w:rsid w:val="00C71F26"/>
    <w:rsid w:val="00C71FAD"/>
    <w:rsid w:val="00C72A89"/>
    <w:rsid w:val="00C72B12"/>
    <w:rsid w:val="00C76D89"/>
    <w:rsid w:val="00C85955"/>
    <w:rsid w:val="00C8776F"/>
    <w:rsid w:val="00C87869"/>
    <w:rsid w:val="00C878EA"/>
    <w:rsid w:val="00C87E61"/>
    <w:rsid w:val="00C91B15"/>
    <w:rsid w:val="00C94596"/>
    <w:rsid w:val="00C968A5"/>
    <w:rsid w:val="00CB124A"/>
    <w:rsid w:val="00CB19BF"/>
    <w:rsid w:val="00CB3DAC"/>
    <w:rsid w:val="00CB4BAE"/>
    <w:rsid w:val="00CB7CA4"/>
    <w:rsid w:val="00CC18E9"/>
    <w:rsid w:val="00CD3B11"/>
    <w:rsid w:val="00CD42FD"/>
    <w:rsid w:val="00CD565D"/>
    <w:rsid w:val="00CD573E"/>
    <w:rsid w:val="00CD5C6B"/>
    <w:rsid w:val="00CD708A"/>
    <w:rsid w:val="00CD7158"/>
    <w:rsid w:val="00CE3EF6"/>
    <w:rsid w:val="00CF48E3"/>
    <w:rsid w:val="00D00DA6"/>
    <w:rsid w:val="00D0277F"/>
    <w:rsid w:val="00D04716"/>
    <w:rsid w:val="00D05374"/>
    <w:rsid w:val="00D07294"/>
    <w:rsid w:val="00D10150"/>
    <w:rsid w:val="00D10383"/>
    <w:rsid w:val="00D12550"/>
    <w:rsid w:val="00D157D1"/>
    <w:rsid w:val="00D17EB9"/>
    <w:rsid w:val="00D226BE"/>
    <w:rsid w:val="00D357C8"/>
    <w:rsid w:val="00D36974"/>
    <w:rsid w:val="00D40D39"/>
    <w:rsid w:val="00D41DD6"/>
    <w:rsid w:val="00D479C4"/>
    <w:rsid w:val="00D50068"/>
    <w:rsid w:val="00D5311E"/>
    <w:rsid w:val="00D55524"/>
    <w:rsid w:val="00D57B16"/>
    <w:rsid w:val="00D61B62"/>
    <w:rsid w:val="00D66C52"/>
    <w:rsid w:val="00D703C5"/>
    <w:rsid w:val="00D7233F"/>
    <w:rsid w:val="00D72F5A"/>
    <w:rsid w:val="00D754E5"/>
    <w:rsid w:val="00D860C9"/>
    <w:rsid w:val="00D910F1"/>
    <w:rsid w:val="00D91A86"/>
    <w:rsid w:val="00D9265E"/>
    <w:rsid w:val="00D9303E"/>
    <w:rsid w:val="00D93876"/>
    <w:rsid w:val="00D94200"/>
    <w:rsid w:val="00DA22C0"/>
    <w:rsid w:val="00DA27D8"/>
    <w:rsid w:val="00DA3169"/>
    <w:rsid w:val="00DA71C6"/>
    <w:rsid w:val="00DB3FE6"/>
    <w:rsid w:val="00DC5DF3"/>
    <w:rsid w:val="00DD2176"/>
    <w:rsid w:val="00DD277F"/>
    <w:rsid w:val="00DE2384"/>
    <w:rsid w:val="00DE2767"/>
    <w:rsid w:val="00DE62EE"/>
    <w:rsid w:val="00DE77FE"/>
    <w:rsid w:val="00DF089C"/>
    <w:rsid w:val="00DF12F9"/>
    <w:rsid w:val="00DF2735"/>
    <w:rsid w:val="00DF38D3"/>
    <w:rsid w:val="00DF3CEE"/>
    <w:rsid w:val="00DF6AFF"/>
    <w:rsid w:val="00E10465"/>
    <w:rsid w:val="00E12689"/>
    <w:rsid w:val="00E126C0"/>
    <w:rsid w:val="00E130F5"/>
    <w:rsid w:val="00E14100"/>
    <w:rsid w:val="00E1543A"/>
    <w:rsid w:val="00E238F2"/>
    <w:rsid w:val="00E23EAB"/>
    <w:rsid w:val="00E24644"/>
    <w:rsid w:val="00E27314"/>
    <w:rsid w:val="00E36A8D"/>
    <w:rsid w:val="00E36C4B"/>
    <w:rsid w:val="00E37A52"/>
    <w:rsid w:val="00E40577"/>
    <w:rsid w:val="00E40C5F"/>
    <w:rsid w:val="00E40EC8"/>
    <w:rsid w:val="00E4266D"/>
    <w:rsid w:val="00E463FA"/>
    <w:rsid w:val="00E47CBD"/>
    <w:rsid w:val="00E504AC"/>
    <w:rsid w:val="00E50AA8"/>
    <w:rsid w:val="00E51834"/>
    <w:rsid w:val="00E52B79"/>
    <w:rsid w:val="00E54A55"/>
    <w:rsid w:val="00E54A91"/>
    <w:rsid w:val="00E636E2"/>
    <w:rsid w:val="00E660E3"/>
    <w:rsid w:val="00E71271"/>
    <w:rsid w:val="00E73DC5"/>
    <w:rsid w:val="00E80BCB"/>
    <w:rsid w:val="00E8425C"/>
    <w:rsid w:val="00E85513"/>
    <w:rsid w:val="00E9120E"/>
    <w:rsid w:val="00E917FD"/>
    <w:rsid w:val="00E92862"/>
    <w:rsid w:val="00E9720A"/>
    <w:rsid w:val="00E97C2B"/>
    <w:rsid w:val="00EA0FC6"/>
    <w:rsid w:val="00EA1FE0"/>
    <w:rsid w:val="00EA26F6"/>
    <w:rsid w:val="00EA65A8"/>
    <w:rsid w:val="00EA78E5"/>
    <w:rsid w:val="00EB236A"/>
    <w:rsid w:val="00EB5E6B"/>
    <w:rsid w:val="00EB75CF"/>
    <w:rsid w:val="00EB7FC5"/>
    <w:rsid w:val="00EC4727"/>
    <w:rsid w:val="00EC63AA"/>
    <w:rsid w:val="00EC7F5A"/>
    <w:rsid w:val="00ED1A37"/>
    <w:rsid w:val="00ED24FB"/>
    <w:rsid w:val="00ED452F"/>
    <w:rsid w:val="00ED5F89"/>
    <w:rsid w:val="00EE3D0A"/>
    <w:rsid w:val="00EE6590"/>
    <w:rsid w:val="00EE6BC2"/>
    <w:rsid w:val="00EF00CC"/>
    <w:rsid w:val="00EF4F0A"/>
    <w:rsid w:val="00F00768"/>
    <w:rsid w:val="00F02BCF"/>
    <w:rsid w:val="00F0306C"/>
    <w:rsid w:val="00F10A83"/>
    <w:rsid w:val="00F10C39"/>
    <w:rsid w:val="00F11351"/>
    <w:rsid w:val="00F11824"/>
    <w:rsid w:val="00F14F89"/>
    <w:rsid w:val="00F233B8"/>
    <w:rsid w:val="00F238DC"/>
    <w:rsid w:val="00F33C80"/>
    <w:rsid w:val="00F42C66"/>
    <w:rsid w:val="00F51289"/>
    <w:rsid w:val="00F53D8F"/>
    <w:rsid w:val="00F54A85"/>
    <w:rsid w:val="00F569DD"/>
    <w:rsid w:val="00F57572"/>
    <w:rsid w:val="00F60A3E"/>
    <w:rsid w:val="00F629BB"/>
    <w:rsid w:val="00F70083"/>
    <w:rsid w:val="00F80EB3"/>
    <w:rsid w:val="00F810CD"/>
    <w:rsid w:val="00F87872"/>
    <w:rsid w:val="00F917AF"/>
    <w:rsid w:val="00F91828"/>
    <w:rsid w:val="00F96341"/>
    <w:rsid w:val="00FA3780"/>
    <w:rsid w:val="00FA4BA8"/>
    <w:rsid w:val="00FB196F"/>
    <w:rsid w:val="00FC1039"/>
    <w:rsid w:val="00FC159E"/>
    <w:rsid w:val="00FC3345"/>
    <w:rsid w:val="00FC5E0E"/>
    <w:rsid w:val="00FE1493"/>
    <w:rsid w:val="00FE1AC4"/>
    <w:rsid w:val="00FE3CD7"/>
    <w:rsid w:val="00FF0AD6"/>
    <w:rsid w:val="00FF329A"/>
    <w:rsid w:val="00FF5DD9"/>
    <w:rsid w:val="00FF5ED7"/>
    <w:rsid w:val="00FF63FC"/>
    <w:rsid w:val="00FF792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233A7CBF"/>
  <w15:chartTrackingRefBased/>
  <w15:docId w15:val="{5574F574-271B-224A-9E38-82B63E21A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98A"/>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DF089C"/>
    <w:pPr>
      <w:keepNext/>
      <w:keepLines/>
      <w:spacing w:before="360" w:after="80" w:line="265" w:lineRule="auto"/>
      <w:ind w:right="56" w:firstLine="710"/>
      <w:jc w:val="both"/>
      <w:outlineLvl w:val="0"/>
    </w:pPr>
    <w:rPr>
      <w:rFonts w:asciiTheme="majorHAnsi" w:eastAsiaTheme="majorEastAsia" w:hAnsiTheme="majorHAnsi" w:cstheme="majorBidi"/>
      <w:color w:val="0F4761" w:themeColor="accent1" w:themeShade="BF"/>
      <w:kern w:val="2"/>
      <w:sz w:val="40"/>
      <w:szCs w:val="40"/>
      <w:lang w:val="en-US" w:bidi="en-US"/>
      <w14:ligatures w14:val="standardContextual"/>
    </w:rPr>
  </w:style>
  <w:style w:type="paragraph" w:styleId="Heading2">
    <w:name w:val="heading 2"/>
    <w:basedOn w:val="Normal"/>
    <w:next w:val="Normal"/>
    <w:link w:val="Heading2Char"/>
    <w:uiPriority w:val="9"/>
    <w:semiHidden/>
    <w:unhideWhenUsed/>
    <w:qFormat/>
    <w:rsid w:val="00DF089C"/>
    <w:pPr>
      <w:keepNext/>
      <w:keepLines/>
      <w:spacing w:before="160" w:after="80" w:line="265" w:lineRule="auto"/>
      <w:ind w:right="56" w:firstLine="710"/>
      <w:jc w:val="both"/>
      <w:outlineLvl w:val="1"/>
    </w:pPr>
    <w:rPr>
      <w:rFonts w:asciiTheme="majorHAnsi" w:eastAsiaTheme="majorEastAsia" w:hAnsiTheme="majorHAnsi" w:cstheme="majorBidi"/>
      <w:color w:val="0F4761" w:themeColor="accent1" w:themeShade="BF"/>
      <w:kern w:val="2"/>
      <w:sz w:val="32"/>
      <w:szCs w:val="32"/>
      <w:lang w:val="en-US" w:bidi="en-US"/>
      <w14:ligatures w14:val="standardContextual"/>
    </w:rPr>
  </w:style>
  <w:style w:type="paragraph" w:styleId="Heading3">
    <w:name w:val="heading 3"/>
    <w:basedOn w:val="Normal"/>
    <w:next w:val="Normal"/>
    <w:link w:val="Heading3Char"/>
    <w:uiPriority w:val="9"/>
    <w:semiHidden/>
    <w:unhideWhenUsed/>
    <w:qFormat/>
    <w:rsid w:val="00DF089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F089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089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089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089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089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089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089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089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089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F089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089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08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08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08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089C"/>
    <w:rPr>
      <w:rFonts w:eastAsiaTheme="majorEastAsia" w:cstheme="majorBidi"/>
      <w:color w:val="272727" w:themeColor="text1" w:themeTint="D8"/>
    </w:rPr>
  </w:style>
  <w:style w:type="paragraph" w:styleId="Title">
    <w:name w:val="Title"/>
    <w:basedOn w:val="Normal"/>
    <w:next w:val="Normal"/>
    <w:link w:val="TitleChar"/>
    <w:uiPriority w:val="10"/>
    <w:qFormat/>
    <w:rsid w:val="00DF089C"/>
    <w:pPr>
      <w:spacing w:after="80" w:line="265" w:lineRule="auto"/>
      <w:ind w:right="56" w:firstLine="710"/>
      <w:contextualSpacing/>
      <w:jc w:val="both"/>
    </w:pPr>
    <w:rPr>
      <w:rFonts w:asciiTheme="majorHAnsi" w:eastAsiaTheme="majorEastAsia" w:hAnsiTheme="majorHAnsi" w:cstheme="majorBidi"/>
      <w:color w:val="181717"/>
      <w:spacing w:val="-10"/>
      <w:kern w:val="28"/>
      <w:sz w:val="56"/>
      <w:szCs w:val="56"/>
      <w:lang w:val="en-US" w:bidi="en-US"/>
      <w14:ligatures w14:val="standardContextual"/>
    </w:rPr>
  </w:style>
  <w:style w:type="character" w:customStyle="1" w:styleId="TitleChar">
    <w:name w:val="Title Char"/>
    <w:basedOn w:val="DefaultParagraphFont"/>
    <w:link w:val="Title"/>
    <w:uiPriority w:val="10"/>
    <w:rsid w:val="00DF08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089C"/>
    <w:pPr>
      <w:numPr>
        <w:ilvl w:val="1"/>
      </w:numPr>
      <w:spacing w:after="160" w:line="265" w:lineRule="auto"/>
      <w:ind w:right="56" w:firstLine="710"/>
      <w:jc w:val="both"/>
    </w:pPr>
    <w:rPr>
      <w:rFonts w:eastAsiaTheme="majorEastAsia" w:cstheme="majorBidi"/>
      <w:color w:val="595959" w:themeColor="text1" w:themeTint="A6"/>
      <w:spacing w:val="15"/>
      <w:kern w:val="2"/>
      <w:sz w:val="28"/>
      <w:szCs w:val="28"/>
      <w:lang w:val="en-US" w:bidi="en-US"/>
      <w14:ligatures w14:val="standardContextual"/>
    </w:rPr>
  </w:style>
  <w:style w:type="character" w:customStyle="1" w:styleId="SubtitleChar">
    <w:name w:val="Subtitle Char"/>
    <w:basedOn w:val="DefaultParagraphFont"/>
    <w:link w:val="Subtitle"/>
    <w:uiPriority w:val="11"/>
    <w:rsid w:val="00DF08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089C"/>
    <w:pPr>
      <w:spacing w:before="160" w:after="160" w:line="265" w:lineRule="auto"/>
      <w:ind w:right="56" w:firstLine="710"/>
      <w:jc w:val="center"/>
    </w:pPr>
    <w:rPr>
      <w:i/>
      <w:iCs/>
      <w:color w:val="404040" w:themeColor="text1" w:themeTint="BF"/>
      <w:kern w:val="2"/>
      <w:sz w:val="22"/>
      <w:lang w:val="en-US" w:bidi="en-US"/>
      <w14:ligatures w14:val="standardContextual"/>
    </w:rPr>
  </w:style>
  <w:style w:type="character" w:customStyle="1" w:styleId="QuoteChar">
    <w:name w:val="Quote Char"/>
    <w:basedOn w:val="DefaultParagraphFont"/>
    <w:link w:val="Quote"/>
    <w:uiPriority w:val="29"/>
    <w:rsid w:val="00DF089C"/>
    <w:rPr>
      <w:i/>
      <w:iCs/>
      <w:color w:val="404040" w:themeColor="text1" w:themeTint="BF"/>
    </w:rPr>
  </w:style>
  <w:style w:type="paragraph" w:styleId="ListParagraph">
    <w:name w:val="List Paragraph"/>
    <w:basedOn w:val="Normal"/>
    <w:uiPriority w:val="34"/>
    <w:qFormat/>
    <w:rsid w:val="00DF089C"/>
    <w:pPr>
      <w:spacing w:after="157" w:line="265" w:lineRule="auto"/>
      <w:ind w:left="720" w:right="56" w:firstLine="710"/>
      <w:contextualSpacing/>
      <w:jc w:val="both"/>
    </w:pPr>
    <w:rPr>
      <w:color w:val="181717"/>
      <w:kern w:val="2"/>
      <w:sz w:val="22"/>
      <w:lang w:val="en-US" w:bidi="en-US"/>
      <w14:ligatures w14:val="standardContextual"/>
    </w:rPr>
  </w:style>
  <w:style w:type="character" w:styleId="IntenseEmphasis">
    <w:name w:val="Intense Emphasis"/>
    <w:basedOn w:val="DefaultParagraphFont"/>
    <w:uiPriority w:val="21"/>
    <w:qFormat/>
    <w:rsid w:val="00DF089C"/>
    <w:rPr>
      <w:i/>
      <w:iCs/>
      <w:color w:val="0F4761" w:themeColor="accent1" w:themeShade="BF"/>
    </w:rPr>
  </w:style>
  <w:style w:type="paragraph" w:styleId="IntenseQuote">
    <w:name w:val="Intense Quote"/>
    <w:basedOn w:val="Normal"/>
    <w:next w:val="Normal"/>
    <w:link w:val="IntenseQuoteChar"/>
    <w:uiPriority w:val="30"/>
    <w:qFormat/>
    <w:rsid w:val="00DF089C"/>
    <w:pPr>
      <w:pBdr>
        <w:top w:val="single" w:sz="4" w:space="10" w:color="0F4761" w:themeColor="accent1" w:themeShade="BF"/>
        <w:bottom w:val="single" w:sz="4" w:space="10" w:color="0F4761" w:themeColor="accent1" w:themeShade="BF"/>
      </w:pBdr>
      <w:spacing w:before="360" w:after="360" w:line="265" w:lineRule="auto"/>
      <w:ind w:left="864" w:right="864" w:firstLine="710"/>
      <w:jc w:val="center"/>
    </w:pPr>
    <w:rPr>
      <w:i/>
      <w:iCs/>
      <w:color w:val="0F4761" w:themeColor="accent1" w:themeShade="BF"/>
      <w:kern w:val="2"/>
      <w:sz w:val="22"/>
      <w:lang w:val="en-US" w:bidi="en-US"/>
      <w14:ligatures w14:val="standardContextual"/>
    </w:rPr>
  </w:style>
  <w:style w:type="character" w:customStyle="1" w:styleId="IntenseQuoteChar">
    <w:name w:val="Intense Quote Char"/>
    <w:basedOn w:val="DefaultParagraphFont"/>
    <w:link w:val="IntenseQuote"/>
    <w:uiPriority w:val="30"/>
    <w:rsid w:val="00DF089C"/>
    <w:rPr>
      <w:i/>
      <w:iCs/>
      <w:color w:val="0F4761" w:themeColor="accent1" w:themeShade="BF"/>
    </w:rPr>
  </w:style>
  <w:style w:type="character" w:styleId="IntenseReference">
    <w:name w:val="Intense Reference"/>
    <w:basedOn w:val="DefaultParagraphFont"/>
    <w:uiPriority w:val="32"/>
    <w:qFormat/>
    <w:rsid w:val="00DF089C"/>
    <w:rPr>
      <w:b/>
      <w:bCs/>
      <w:smallCaps/>
      <w:color w:val="0F4761" w:themeColor="accent1" w:themeShade="BF"/>
      <w:spacing w:val="5"/>
    </w:rPr>
  </w:style>
  <w:style w:type="character" w:styleId="Hyperlink">
    <w:name w:val="Hyperlink"/>
    <w:basedOn w:val="DefaultParagraphFont"/>
    <w:uiPriority w:val="99"/>
    <w:unhideWhenUsed/>
    <w:rsid w:val="00DF089C"/>
    <w:rPr>
      <w:color w:val="467886" w:themeColor="hyperlink"/>
      <w:u w:val="single"/>
    </w:rPr>
  </w:style>
  <w:style w:type="paragraph" w:customStyle="1" w:styleId="Default">
    <w:name w:val="Default"/>
    <w:rsid w:val="00DF089C"/>
    <w:pPr>
      <w:autoSpaceDE w:val="0"/>
      <w:autoSpaceDN w:val="0"/>
      <w:adjustRightInd w:val="0"/>
    </w:pPr>
    <w:rPr>
      <w:rFonts w:ascii="Arial" w:hAnsi="Arial" w:cs="Arial"/>
      <w:color w:val="000000"/>
      <w:kern w:val="0"/>
      <w14:ligatures w14:val="none"/>
    </w:rPr>
  </w:style>
  <w:style w:type="character" w:styleId="FollowedHyperlink">
    <w:name w:val="FollowedHyperlink"/>
    <w:basedOn w:val="DefaultParagraphFont"/>
    <w:uiPriority w:val="99"/>
    <w:semiHidden/>
    <w:unhideWhenUsed/>
    <w:rsid w:val="00A728D6"/>
    <w:rPr>
      <w:color w:val="96607D" w:themeColor="followedHyperlink"/>
      <w:u w:val="single"/>
    </w:rPr>
  </w:style>
  <w:style w:type="character" w:styleId="UnresolvedMention">
    <w:name w:val="Unresolved Mention"/>
    <w:basedOn w:val="DefaultParagraphFont"/>
    <w:uiPriority w:val="99"/>
    <w:semiHidden/>
    <w:unhideWhenUsed/>
    <w:rsid w:val="00A728D6"/>
    <w:rPr>
      <w:color w:val="605E5C"/>
      <w:shd w:val="clear" w:color="auto" w:fill="E1DFDD"/>
    </w:rPr>
  </w:style>
  <w:style w:type="table" w:styleId="TableGrid">
    <w:name w:val="Table Grid"/>
    <w:basedOn w:val="TableNormal"/>
    <w:uiPriority w:val="59"/>
    <w:rsid w:val="009B3913"/>
    <w:rPr>
      <w:rFonts w:eastAsiaTheme="minorEastAsia"/>
      <w:kern w:val="0"/>
      <w:sz w:val="22"/>
      <w:szCs w:val="22"/>
      <w:lang w:val="en-US" w:eastAsia="en-PH"/>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B413E3"/>
    <w:pPr>
      <w:tabs>
        <w:tab w:val="center" w:pos="4680"/>
        <w:tab w:val="right" w:pos="9360"/>
      </w:tabs>
    </w:pPr>
  </w:style>
  <w:style w:type="character" w:customStyle="1" w:styleId="HeaderChar">
    <w:name w:val="Header Char"/>
    <w:basedOn w:val="DefaultParagraphFont"/>
    <w:link w:val="Header"/>
    <w:uiPriority w:val="99"/>
    <w:rsid w:val="00B413E3"/>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B413E3"/>
    <w:pPr>
      <w:tabs>
        <w:tab w:val="center" w:pos="4680"/>
        <w:tab w:val="right" w:pos="9360"/>
      </w:tabs>
    </w:pPr>
  </w:style>
  <w:style w:type="character" w:customStyle="1" w:styleId="FooterChar">
    <w:name w:val="Footer Char"/>
    <w:basedOn w:val="DefaultParagraphFont"/>
    <w:link w:val="Footer"/>
    <w:uiPriority w:val="99"/>
    <w:rsid w:val="00B413E3"/>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7A5E8D"/>
    <w:pPr>
      <w:spacing w:before="100" w:beforeAutospacing="1" w:after="100" w:afterAutospacing="1"/>
    </w:pPr>
    <w:rPr>
      <w:rFonts w:eastAsiaTheme="minorEastAsia"/>
    </w:rPr>
  </w:style>
  <w:style w:type="character" w:customStyle="1" w:styleId="rich-text-component">
    <w:name w:val="rich-text-component"/>
    <w:basedOn w:val="DefaultParagraphFont"/>
    <w:rsid w:val="002F5048"/>
  </w:style>
  <w:style w:type="paragraph" w:customStyle="1" w:styleId="rich-text-component1">
    <w:name w:val="rich-text-component1"/>
    <w:basedOn w:val="Normal"/>
    <w:rsid w:val="00B35B69"/>
    <w:pPr>
      <w:spacing w:before="100" w:beforeAutospacing="1" w:after="100" w:afterAutospacing="1"/>
    </w:pPr>
  </w:style>
  <w:style w:type="paragraph" w:customStyle="1" w:styleId="mt-2">
    <w:name w:val="mt-2"/>
    <w:basedOn w:val="Normal"/>
    <w:rsid w:val="00DE2767"/>
    <w:pPr>
      <w:spacing w:before="100" w:beforeAutospacing="1" w:after="100" w:afterAutospacing="1"/>
    </w:pPr>
  </w:style>
  <w:style w:type="character" w:styleId="Emphasis">
    <w:name w:val="Emphasis"/>
    <w:basedOn w:val="DefaultParagraphFont"/>
    <w:uiPriority w:val="20"/>
    <w:qFormat/>
    <w:rsid w:val="004924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617156">
      <w:bodyDiv w:val="1"/>
      <w:marLeft w:val="0"/>
      <w:marRight w:val="0"/>
      <w:marTop w:val="0"/>
      <w:marBottom w:val="0"/>
      <w:divBdr>
        <w:top w:val="none" w:sz="0" w:space="0" w:color="auto"/>
        <w:left w:val="none" w:sz="0" w:space="0" w:color="auto"/>
        <w:bottom w:val="none" w:sz="0" w:space="0" w:color="auto"/>
        <w:right w:val="none" w:sz="0" w:space="0" w:color="auto"/>
      </w:divBdr>
    </w:div>
    <w:div w:id="142195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oinassembly.com/blog/employee-feedback-for-managers-7-constructive-examples" TargetMode="External"/><Relationship Id="rId18" Type="http://schemas.openxmlformats.org/officeDocument/2006/relationships/hyperlink" Target="https://doi.org/10.70997/2546-1796.1034" TargetMode="External"/><Relationship Id="rId26" Type="http://schemas.openxmlformats.org/officeDocument/2006/relationships/hyperlink" Target="https://doi.org/10.4324/9781003095057" TargetMode="External"/><Relationship Id="rId3" Type="http://schemas.openxmlformats.org/officeDocument/2006/relationships/styles" Target="styles.xml"/><Relationship Id="rId21" Type="http://schemas.openxmlformats.org/officeDocument/2006/relationships/hyperlink" Target="https://www.scribbr.com/methodology/snowball-sampling/"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pacu.org.ph/wordpress/wp-content/uploads/2017/03/CMO-No.46-s2012.pdf" TargetMode="External"/><Relationship Id="rId17" Type="http://schemas.openxmlformats.org/officeDocument/2006/relationships/hyperlink" Target="https://doi.org/10.1155/2020/3816132" TargetMode="External"/><Relationship Id="rId25" Type="http://schemas.openxmlformats.org/officeDocument/2006/relationships/hyperlink" Target="https://www.simpplr.com/glossary/employee-feedback/"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litmos.com/platform/define-what-is-employee-performance" TargetMode="External"/><Relationship Id="rId20" Type="http://schemas.openxmlformats.org/officeDocument/2006/relationships/hyperlink" Target="https://doi.org/10.1080/02601370.2025.247255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3594320701514728" TargetMode="External"/><Relationship Id="rId24" Type="http://schemas.openxmlformats.org/officeDocument/2006/relationships/hyperlink" Target="https://doi.org/10.1515/edu-2022-0221"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978-3-031-89557-9_5" TargetMode="External"/><Relationship Id="rId23" Type="http://schemas.openxmlformats.org/officeDocument/2006/relationships/hyperlink" Target="https://www.prohance.net/glossary/what-is-workplace.php" TargetMode="External"/><Relationship Id="rId28" Type="http://schemas.openxmlformats.org/officeDocument/2006/relationships/hyperlink" Target="https://lifelonglearning.waldenu.edu/resource/what-is-the-difference-between-hard-skills-and-soft-skills.html" TargetMode="External"/><Relationship Id="rId36" Type="http://schemas.openxmlformats.org/officeDocument/2006/relationships/theme" Target="theme/theme1.xml"/><Relationship Id="rId10" Type="http://schemas.openxmlformats.org/officeDocument/2006/relationships/hyperlink" Target="https://doi.org/10.1108/14630019910811132" TargetMode="External"/><Relationship Id="rId19" Type="http://schemas.openxmlformats.org/officeDocument/2006/relationships/hyperlink" Target="https://asana.com/resources/hard-skills-vs-soft-skills"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tien.com/en/kb/articles/what-is-workplace" TargetMode="External"/><Relationship Id="rId14" Type="http://schemas.openxmlformats.org/officeDocument/2006/relationships/hyperlink" Target="https://www.indeed.com/career-advice/career-development/skills-vs-competencieshttps://www.indeed.com/career-advice/career-development/skills-vs-competencies" TargetMode="External"/><Relationship Id="rId22" Type="http://schemas.openxmlformats.org/officeDocument/2006/relationships/hyperlink" Target="https://www.betterup.com/blog/workplace-environments" TargetMode="External"/><Relationship Id="rId27" Type="http://schemas.openxmlformats.org/officeDocument/2006/relationships/hyperlink" Target="https://doi.org/10.9734/ajess/2024/v50i81560"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3389/fpsyg.2022.10159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337CF-3BEA-4B2D-800F-37F0408D7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4</TotalTime>
  <Pages>17</Pages>
  <Words>7044</Words>
  <Characters>4015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o Sira</dc:creator>
  <cp:lastModifiedBy>SDI PC New 16</cp:lastModifiedBy>
  <cp:revision>608</cp:revision>
  <dcterms:created xsi:type="dcterms:W3CDTF">2025-02-14T08:56:00Z</dcterms:created>
  <dcterms:modified xsi:type="dcterms:W3CDTF">2025-06-21T11:05:00Z</dcterms:modified>
</cp:coreProperties>
</file>